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1B35EF11" w14:textId="77777777" w:rsidR="00D41940" w:rsidRDefault="00F55ACE"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 xml:space="preserve">Adapting </w:t>
            </w:r>
            <w:proofErr w:type="spellStart"/>
            <w:r>
              <w:rPr>
                <w:rFonts w:ascii="Times New Roman" w:hAnsi="Times New Roman" w:cs="Times New Roman"/>
                <w:b/>
                <w:bCs/>
                <w:sz w:val="30"/>
                <w:szCs w:val="30"/>
              </w:rPr>
              <w:t>CheckList</w:t>
            </w:r>
            <w:proofErr w:type="spellEnd"/>
            <w:r>
              <w:rPr>
                <w:rFonts w:ascii="Times New Roman" w:hAnsi="Times New Roman" w:cs="Times New Roman"/>
                <w:b/>
                <w:bCs/>
                <w:sz w:val="30"/>
                <w:szCs w:val="30"/>
              </w:rPr>
              <w:t xml:space="preserve"> to ELECTRA for QA:</w:t>
            </w:r>
          </w:p>
          <w:p w14:paraId="6BFB9641" w14:textId="6FD518E0" w:rsidR="00F55ACE" w:rsidRPr="00D41940" w:rsidRDefault="00F55ACE" w:rsidP="59F793D9">
            <w:pPr>
              <w:framePr w:w="11732" w:h="2838" w:hSpace="180" w:wrap="around" w:vAnchor="text" w:hAnchor="page" w:x="71" w:y="-15"/>
              <w:jc w:val="center"/>
              <w:rPr>
                <w:rFonts w:ascii="Times New Roman" w:hAnsi="Times New Roman" w:cs="Times New Roman"/>
                <w:b/>
                <w:bCs/>
                <w:sz w:val="30"/>
                <w:szCs w:val="30"/>
              </w:rPr>
            </w:pPr>
            <w:r>
              <w:rPr>
                <w:rFonts w:ascii="Times New Roman" w:hAnsi="Times New Roman" w:cs="Times New Roman"/>
                <w:b/>
                <w:bCs/>
                <w:sz w:val="30"/>
                <w:szCs w:val="30"/>
              </w:rPr>
              <w:t xml:space="preserve">Fine-Tuning for Challenge Datasets </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02EB378F" w14:textId="77777777" w:rsidR="003C20B0" w:rsidRDefault="003C20B0" w:rsidP="00F55ACE">
            <w:pPr>
              <w:framePr w:w="11732" w:h="2838" w:hSpace="180" w:wrap="around" w:vAnchor="text" w:hAnchor="page" w:x="71" w:y="-15"/>
              <w:rPr>
                <w:rFonts w:ascii="Times New Roman" w:hAnsi="Times New Roman" w:cs="Times New Roman"/>
                <w:b/>
                <w:sz w:val="24"/>
                <w:szCs w:val="24"/>
              </w:rPr>
            </w:pPr>
          </w:p>
          <w:p w14:paraId="0321111A" w14:textId="5B78C16C" w:rsidR="00E27E96" w:rsidRDefault="59F793D9" w:rsidP="59F793D9">
            <w:pPr>
              <w:framePr w:w="11732" w:h="2838" w:hSpace="180" w:wrap="around" w:vAnchor="text" w:hAnchor="page" w:x="71" w:y="-15"/>
              <w:jc w:val="center"/>
              <w:rPr>
                <w:rFonts w:ascii="Times New Roman" w:hAnsi="Times New Roman" w:cs="Times New Roman"/>
                <w:b/>
                <w:bCs/>
                <w:sz w:val="24"/>
                <w:szCs w:val="24"/>
              </w:rPr>
            </w:pPr>
            <w:r w:rsidRPr="59F793D9">
              <w:rPr>
                <w:rFonts w:ascii="Times New Roman" w:hAnsi="Times New Roman" w:cs="Times New Roman"/>
                <w:b/>
                <w:bCs/>
                <w:sz w:val="24"/>
                <w:szCs w:val="24"/>
              </w:rPr>
              <w:t xml:space="preserve">Anonymous </w:t>
            </w:r>
            <w:r w:rsidR="00F55ACE">
              <w:rPr>
                <w:rFonts w:ascii="Times New Roman" w:hAnsi="Times New Roman" w:cs="Times New Roman"/>
                <w:b/>
                <w:bCs/>
                <w:sz w:val="24"/>
                <w:szCs w:val="24"/>
              </w:rPr>
              <w:t>CS388</w:t>
            </w:r>
            <w:r w:rsidRPr="59F793D9">
              <w:rPr>
                <w:rFonts w:ascii="Times New Roman" w:hAnsi="Times New Roman" w:cs="Times New Roman"/>
                <w:b/>
                <w:bCs/>
                <w:sz w:val="24"/>
                <w:szCs w:val="24"/>
              </w:rPr>
              <w:t xml:space="preserve"> submission</w:t>
            </w:r>
          </w:p>
        </w:tc>
      </w:tr>
      <w:tr w:rsidR="00E27E96" w14:paraId="6A05A809" w14:textId="77777777" w:rsidTr="59F793D9">
        <w:trPr>
          <w:trHeight w:val="279"/>
        </w:trPr>
        <w:tc>
          <w:tcPr>
            <w:tcW w:w="11785" w:type="dxa"/>
          </w:tcPr>
          <w:p w14:paraId="5A39BBE3" w14:textId="074E99E0"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026FD824" w:rsidR="00E27E96" w:rsidRDefault="00E27E96" w:rsidP="00825AD3">
            <w:pPr>
              <w:framePr w:w="11732" w:h="2838" w:hSpace="180" w:wrap="around" w:vAnchor="text" w:hAnchor="page" w:x="71" w:y="-15"/>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7CDAA10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6059AFE2" w:rsidR="00A5424A" w:rsidRDefault="00F0361B" w:rsidP="00D5598D">
      <w:pPr>
        <w:pStyle w:val="ACLAbstractHeading"/>
      </w:pPr>
      <w:bookmarkStart w:id="1" w:name="OLE_LINK33"/>
      <w:bookmarkStart w:id="2" w:name="OLE_LINK34"/>
      <w:bookmarkEnd w:id="0"/>
      <w:r>
        <w:rPr>
          <w:noProof/>
          <w:lang w:eastAsia="en-US"/>
        </w:rPr>
        <mc:AlternateContent>
          <mc:Choice Requires="wps">
            <w:drawing>
              <wp:anchor distT="0" distB="0" distL="114300" distR="114300" simplePos="0" relativeHeight="251669504" behindDoc="0" locked="0" layoutInCell="1" allowOverlap="1" wp14:anchorId="22094A70" wp14:editId="6D1D7545">
                <wp:simplePos x="0" y="0"/>
                <wp:positionH relativeFrom="margin">
                  <wp:posOffset>3013075</wp:posOffset>
                </wp:positionH>
                <wp:positionV relativeFrom="margin">
                  <wp:posOffset>1877695</wp:posOffset>
                </wp:positionV>
                <wp:extent cx="2697480" cy="250698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0698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B3A204" w14:textId="5DACEB2A" w:rsidR="00E22946" w:rsidRDefault="00004F70" w:rsidP="00AF5A9C">
                            <w:r>
                              <w:rPr>
                                <w:noProof/>
                              </w:rPr>
                              <w:drawing>
                                <wp:inline distT="0" distB="0" distL="0" distR="0" wp14:anchorId="4A7C2697" wp14:editId="3EA30F03">
                                  <wp:extent cx="2430780" cy="1465580"/>
                                  <wp:effectExtent l="25400" t="0" r="7620" b="762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DC6A2E5" w14:textId="35A0AF8A" w:rsidR="00004F70" w:rsidRDefault="00004F70" w:rsidP="00825AD3">
                            <w:pPr>
                              <w:pStyle w:val="ACLCaptionLong"/>
                            </w:pPr>
                            <w:bookmarkStart w:id="3" w:name="_Ref345010417"/>
                            <w:r>
                              <w:t>Figure</w:t>
                            </w:r>
                            <w:r w:rsidRPr="00471846">
                              <w:t xml:space="preserve"> </w:t>
                            </w:r>
                            <w:fldSimple w:instr=" SEQ Figure \* ARABIC ">
                              <w:r>
                                <w:rPr>
                                  <w:noProof/>
                                </w:rPr>
                                <w:t>1</w:t>
                              </w:r>
                            </w:fldSimple>
                            <w:bookmarkEnd w:id="3"/>
                            <w:r w:rsidRPr="00471846">
                              <w:t xml:space="preserve">:  </w:t>
                            </w:r>
                            <w:r>
                              <w:t xml:space="preserve">Illustration of general flow of experiment, </w:t>
                            </w:r>
                            <w:r w:rsidR="00825AD3">
                              <w:t>utilizing</w:t>
                            </w:r>
                            <w:r>
                              <w:t xml:space="preserve"> adversarial datasets like those of </w:t>
                            </w:r>
                            <w:hyperlink w:anchor="JiaLang2017" w:history="1">
                              <w:r w:rsidRPr="00004F70">
                                <w:rPr>
                                  <w:rStyle w:val="Hyperlink"/>
                                  <w:rFonts w:eastAsia="MS Mincho"/>
                                  <w:spacing w:val="0"/>
                                  <w:kern w:val="0"/>
                                </w:rPr>
                                <w:t>Jia and Liang (2017)</w:t>
                              </w:r>
                            </w:hyperlink>
                            <w:r>
                              <w:t xml:space="preserve"> and</w:t>
                            </w:r>
                            <w:r w:rsidR="00825AD3">
                              <w:t xml:space="preserve"> inspired</w:t>
                            </w:r>
                            <w:r>
                              <w:t xml:space="preserve"> by fine-tuning </w:t>
                            </w:r>
                            <w:r w:rsidR="00825AD3">
                              <w:t xml:space="preserve">methods </w:t>
                            </w:r>
                            <w:r>
                              <w:t xml:space="preserve">of </w:t>
                            </w:r>
                            <w:hyperlink w:anchor="Liu2019" w:history="1">
                              <w:r w:rsidRPr="00004F70">
                                <w:rPr>
                                  <w:rStyle w:val="Hyperlink"/>
                                  <w:rFonts w:eastAsia="MS Mincho"/>
                                  <w:spacing w:val="0"/>
                                  <w:kern w:val="0"/>
                                </w:rPr>
                                <w:t>Liu et. al (2019)</w:t>
                              </w:r>
                            </w:hyperlink>
                            <w:r>
                              <w:t>.</w:t>
                            </w:r>
                            <w:r w:rsidR="00825AD3">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25pt;margin-top:147.85pt;width:212.4pt;height:197.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" filled="f" stroked="f">
                <v:textbox>
                  <w:txbxContent>
                    <w:p w14:paraId="7DB3A204" w14:textId="5DACEB2A" w:rsidR="00E22946" w:rsidRDefault="00004F70" w:rsidP="00AF5A9C">
                      <w:r>
                        <w:rPr>
                          <w:noProof/>
                        </w:rPr>
                        <w:drawing>
                          <wp:inline distT="0" distB="0" distL="0" distR="0" wp14:anchorId="4A7C2697" wp14:editId="3EA30F03">
                            <wp:extent cx="2430780" cy="1465580"/>
                            <wp:effectExtent l="25400" t="0" r="7620" b="762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DC6A2E5" w14:textId="35A0AF8A" w:rsidR="00004F70" w:rsidRDefault="00004F70" w:rsidP="00825AD3">
                      <w:pPr>
                        <w:pStyle w:val="ACLCaptionLong"/>
                      </w:pPr>
                      <w:bookmarkStart w:id="4" w:name="_Ref345010417"/>
                      <w:r>
                        <w:t>Figure</w:t>
                      </w:r>
                      <w:r w:rsidRPr="00471846">
                        <w:t xml:space="preserve"> </w:t>
                      </w:r>
                      <w:fldSimple w:instr=" SEQ Figure \* ARABIC ">
                        <w:r>
                          <w:rPr>
                            <w:noProof/>
                          </w:rPr>
                          <w:t>1</w:t>
                        </w:r>
                      </w:fldSimple>
                      <w:bookmarkEnd w:id="4"/>
                      <w:r w:rsidRPr="00471846">
                        <w:t xml:space="preserve">:  </w:t>
                      </w:r>
                      <w:r>
                        <w:t xml:space="preserve">Illustration of general flow of experiment, </w:t>
                      </w:r>
                      <w:r w:rsidR="00825AD3">
                        <w:t>utilizing</w:t>
                      </w:r>
                      <w:r>
                        <w:t xml:space="preserve"> adversarial datasets like those of </w:t>
                      </w:r>
                      <w:hyperlink w:anchor="JiaLang2017" w:history="1">
                        <w:r w:rsidRPr="00004F70">
                          <w:rPr>
                            <w:rStyle w:val="Hyperlink"/>
                            <w:rFonts w:eastAsia="MS Mincho"/>
                            <w:spacing w:val="0"/>
                            <w:kern w:val="0"/>
                          </w:rPr>
                          <w:t>Jia and Liang (2017)</w:t>
                        </w:r>
                      </w:hyperlink>
                      <w:r>
                        <w:t xml:space="preserve"> and</w:t>
                      </w:r>
                      <w:r w:rsidR="00825AD3">
                        <w:t xml:space="preserve"> inspired</w:t>
                      </w:r>
                      <w:r>
                        <w:t xml:space="preserve"> by fine-tuning </w:t>
                      </w:r>
                      <w:r w:rsidR="00825AD3">
                        <w:t xml:space="preserve">methods </w:t>
                      </w:r>
                      <w:r>
                        <w:t xml:space="preserve">of </w:t>
                      </w:r>
                      <w:hyperlink w:anchor="Liu2019" w:history="1">
                        <w:r w:rsidRPr="00004F70">
                          <w:rPr>
                            <w:rStyle w:val="Hyperlink"/>
                            <w:rFonts w:eastAsia="MS Mincho"/>
                            <w:spacing w:val="0"/>
                            <w:kern w:val="0"/>
                          </w:rPr>
                          <w:t>Liu et. al (2019)</w:t>
                        </w:r>
                      </w:hyperlink>
                      <w:r>
                        <w:t>.</w:t>
                      </w:r>
                      <w:r w:rsidR="00825AD3">
                        <w:t xml:space="preserve"> </w:t>
                      </w:r>
                    </w:p>
                  </w:txbxContent>
                </v:textbox>
                <w10:wrap type="square" anchorx="margin" anchory="margin"/>
              </v:shape>
            </w:pict>
          </mc:Fallback>
        </mc:AlternateContent>
      </w:r>
      <w:r w:rsidR="00A5424A">
        <w:t>Abstract</w:t>
      </w:r>
    </w:p>
    <w:p w14:paraId="57C01C7E" w14:textId="2271448B" w:rsidR="00A5424A" w:rsidRDefault="005040D9" w:rsidP="00C95FF4">
      <w:pPr>
        <w:pStyle w:val="ACLAbstractText"/>
        <w:ind w:right="-29"/>
      </w:pPr>
      <w:r>
        <w:t xml:space="preserve">Several challenges have been made to the </w:t>
      </w:r>
      <w:proofErr w:type="spellStart"/>
      <w:r>
        <w:t>SQuAD</w:t>
      </w:r>
      <w:proofErr w:type="spellEnd"/>
      <w:r>
        <w:t xml:space="preserve"> dataset over time. These include issues with robustness, biases in the training data, and lack of “difficult” or multi-step question answering.  Challenge datasets such as Adversarial </w:t>
      </w:r>
      <w:proofErr w:type="spellStart"/>
      <w:r>
        <w:t>SQuAD</w:t>
      </w:r>
      <w:proofErr w:type="spellEnd"/>
      <w:r>
        <w:t xml:space="preserve"> (</w:t>
      </w:r>
      <w:hyperlink w:anchor="JiaLang2017" w:history="1">
        <w:r w:rsidRPr="0013217D">
          <w:rPr>
            <w:rStyle w:val="Hyperlink"/>
            <w:rFonts w:eastAsia="MS Mincho"/>
          </w:rPr>
          <w:t>Jia and Liang, 2017</w:t>
        </w:r>
      </w:hyperlink>
      <w:r>
        <w:t>) and Adversarial QA (</w:t>
      </w:r>
      <w:proofErr w:type="spellStart"/>
      <w:r w:rsidR="0013217D">
        <w:fldChar w:fldCharType="begin"/>
      </w:r>
      <w:r w:rsidR="0013217D">
        <w:instrText xml:space="preserve"> HYPERLINK  \l "Bartolo2020" </w:instrText>
      </w:r>
      <w:r w:rsidR="0013217D">
        <w:fldChar w:fldCharType="separate"/>
      </w:r>
      <w:r w:rsidRPr="0013217D">
        <w:rPr>
          <w:rStyle w:val="Hyperlink"/>
          <w:rFonts w:eastAsia="MS Mincho"/>
        </w:rPr>
        <w:t>Bartolo</w:t>
      </w:r>
      <w:proofErr w:type="spellEnd"/>
      <w:r w:rsidRPr="0013217D">
        <w:rPr>
          <w:rStyle w:val="Hyperlink"/>
          <w:rFonts w:eastAsia="MS Mincho"/>
        </w:rPr>
        <w:t xml:space="preserve"> et. </w:t>
      </w:r>
      <w:r w:rsidR="00803C28" w:rsidRPr="0013217D">
        <w:rPr>
          <w:rStyle w:val="Hyperlink"/>
          <w:rFonts w:eastAsia="MS Mincho"/>
        </w:rPr>
        <w:t>a</w:t>
      </w:r>
      <w:r w:rsidRPr="0013217D">
        <w:rPr>
          <w:rStyle w:val="Hyperlink"/>
          <w:rFonts w:eastAsia="MS Mincho"/>
        </w:rPr>
        <w:t>l, 2020</w:t>
      </w:r>
      <w:r w:rsidR="0013217D">
        <w:fldChar w:fldCharType="end"/>
      </w:r>
      <w:r>
        <w:t xml:space="preserve">) have been proposed to strengthen Question Answering models. Additionally, testing methods such as </w:t>
      </w:r>
      <w:proofErr w:type="spellStart"/>
      <w:r>
        <w:t>CheckList</w:t>
      </w:r>
      <w:proofErr w:type="spellEnd"/>
      <w:r>
        <w:t xml:space="preserve"> (</w:t>
      </w:r>
      <w:hyperlink w:anchor="Ribeiro2020" w:history="1">
        <w:r w:rsidRPr="0013217D">
          <w:rPr>
            <w:rStyle w:val="Hyperlink"/>
            <w:rFonts w:eastAsia="MS Mincho"/>
          </w:rPr>
          <w:t xml:space="preserve">Ribeiro et. </w:t>
        </w:r>
        <w:r w:rsidR="00803C28" w:rsidRPr="0013217D">
          <w:rPr>
            <w:rStyle w:val="Hyperlink"/>
            <w:rFonts w:eastAsia="MS Mincho"/>
          </w:rPr>
          <w:t>a</w:t>
        </w:r>
        <w:r w:rsidRPr="0013217D">
          <w:rPr>
            <w:rStyle w:val="Hyperlink"/>
            <w:rFonts w:eastAsia="MS Mincho"/>
          </w:rPr>
          <w:t>l, 2020</w:t>
        </w:r>
      </w:hyperlink>
      <w:r>
        <w:t xml:space="preserve">) have been </w:t>
      </w:r>
      <w:r w:rsidR="00B46859">
        <w:t>designed</w:t>
      </w:r>
      <w:r>
        <w:t xml:space="preserve"> to </w:t>
      </w:r>
      <w:r w:rsidR="00C95FF4">
        <w:t>expose</w:t>
      </w:r>
      <w:r>
        <w:t xml:space="preserve"> weaknesses in existing datasets and testing methodologies for QA models. </w:t>
      </w:r>
      <w:r w:rsidR="00B46859">
        <w:t>The goals</w:t>
      </w:r>
      <w:r>
        <w:t xml:space="preserve"> of this paper </w:t>
      </w:r>
      <w:r w:rsidR="00B46859">
        <w:t>are three-fold: first,</w:t>
      </w:r>
      <w:r>
        <w:t xml:space="preserve"> to adapt </w:t>
      </w:r>
      <w:proofErr w:type="spellStart"/>
      <w:r>
        <w:t>CheckList</w:t>
      </w:r>
      <w:proofErr w:type="spellEnd"/>
      <w:r>
        <w:t xml:space="preserve"> tests to a </w:t>
      </w:r>
      <w:proofErr w:type="spellStart"/>
      <w:r>
        <w:t>SQuAD</w:t>
      </w:r>
      <w:proofErr w:type="spellEnd"/>
      <w:r>
        <w:t xml:space="preserve">-trained ELECTRA QA model </w:t>
      </w:r>
      <w:r w:rsidR="00E21B0C">
        <w:t>(</w:t>
      </w:r>
      <w:hyperlink w:anchor="Clark2019" w:history="1">
        <w:r w:rsidR="00E21B0C" w:rsidRPr="00E21B0C">
          <w:rPr>
            <w:rStyle w:val="Hyperlink"/>
            <w:rFonts w:eastAsia="MS Mincho"/>
          </w:rPr>
          <w:t>Clark et. al, 2019</w:t>
        </w:r>
      </w:hyperlink>
      <w:r w:rsidR="00E21B0C">
        <w:t xml:space="preserve">) </w:t>
      </w:r>
      <w:r>
        <w:t>to understand its weaknesses</w:t>
      </w:r>
      <w:r w:rsidR="00B46859">
        <w:t xml:space="preserve"> and strengths. Second,</w:t>
      </w:r>
      <w:r>
        <w:t xml:space="preserve"> </w:t>
      </w:r>
      <w:r w:rsidR="00803C28">
        <w:t xml:space="preserve">to </w:t>
      </w:r>
      <w:r>
        <w:t>train it using adversarial datasets</w:t>
      </w:r>
      <w:r w:rsidR="00B46859">
        <w:t xml:space="preserve"> and evaluate which categories improved. Lastly, </w:t>
      </w:r>
      <w:r w:rsidR="00803C28">
        <w:t xml:space="preserve">attempting </w:t>
      </w:r>
      <w:r w:rsidR="00B46859">
        <w:t>to use</w:t>
      </w:r>
      <w:r>
        <w:t xml:space="preserve"> hand-tuned training sets</w:t>
      </w:r>
      <w:r w:rsidR="00B46859">
        <w:t xml:space="preserve"> to further strengthen </w:t>
      </w:r>
      <w:r w:rsidR="000B3F42">
        <w:t>performance on specific</w:t>
      </w:r>
      <w:r w:rsidR="00B46859">
        <w:t xml:space="preserve"> types of </w:t>
      </w:r>
      <w:r w:rsidR="000B3F42">
        <w:t>tests</w:t>
      </w:r>
      <w:r w:rsidR="00B46859">
        <w:t xml:space="preserve"> </w:t>
      </w:r>
      <w:r w:rsidR="000B3F42">
        <w:t>from</w:t>
      </w:r>
      <w:r w:rsidR="00B46859">
        <w:t xml:space="preserve"> </w:t>
      </w:r>
      <w:proofErr w:type="spellStart"/>
      <w:r w:rsidR="00B46859">
        <w:t>CheckList</w:t>
      </w:r>
      <w:proofErr w:type="spellEnd"/>
      <w:r w:rsidR="00B46859">
        <w:t>. I will show that</w:t>
      </w:r>
      <w:r>
        <w:t xml:space="preserve"> </w:t>
      </w:r>
      <w:r w:rsidR="00B46859">
        <w:t xml:space="preserve">while it is possible to improve performance using hand-tuned sets on certain categories, other categories may also see either increased or reduced performance. </w:t>
      </w:r>
      <w:r w:rsidR="000B3F42">
        <w:t>Even though</w:t>
      </w:r>
      <w:r w:rsidR="00B46859">
        <w:t xml:space="preserve"> a “one-size-fits-all” QA model </w:t>
      </w:r>
      <w:r w:rsidR="000B3F42">
        <w:t>was</w:t>
      </w:r>
      <w:r w:rsidR="00B46859">
        <w:t xml:space="preserve"> not achieved in this experiment, high performance on specific types of questions </w:t>
      </w:r>
      <w:r w:rsidR="00803C28">
        <w:t>is</w:t>
      </w:r>
      <w:r w:rsidR="00B46859">
        <w:t xml:space="preserve"> demonstrated.</w:t>
      </w:r>
    </w:p>
    <w:p w14:paraId="3E7A9F1C" w14:textId="48AEC7A5" w:rsidR="00A5424A" w:rsidRDefault="00A5424A" w:rsidP="00A5424A">
      <w:pPr>
        <w:pStyle w:val="ACLSection"/>
      </w:pPr>
      <w:r>
        <w:t>Introduction</w:t>
      </w:r>
    </w:p>
    <w:p w14:paraId="6969FD4C" w14:textId="71CEE26D" w:rsidR="005C1307" w:rsidRDefault="00803C28" w:rsidP="005C1307">
      <w:pPr>
        <w:pStyle w:val="ACLTextFirstLine"/>
        <w:ind w:firstLine="0"/>
      </w:pPr>
      <w:r>
        <w:t>Question Answering (QA)</w:t>
      </w:r>
      <w:r w:rsidR="005C1307" w:rsidRPr="005C1307">
        <w:t>,</w:t>
      </w:r>
      <w:r>
        <w:t xml:space="preserve"> while historically a task given to computers as early as </w:t>
      </w:r>
      <w:r w:rsidR="00E51FC0">
        <w:t>the 1960s</w:t>
      </w:r>
      <w:r>
        <w:t xml:space="preserve"> with a Baseball-specific question/answer machine (</w:t>
      </w:r>
      <w:hyperlink w:anchor="Green1961" w:history="1">
        <w:r w:rsidRPr="0013217D">
          <w:rPr>
            <w:rStyle w:val="Hyperlink"/>
          </w:rPr>
          <w:t>Green et. al, 1961</w:t>
        </w:r>
      </w:hyperlink>
      <w:r>
        <w:t>)</w:t>
      </w:r>
      <w:r w:rsidR="00E51FC0">
        <w:t>,</w:t>
      </w:r>
      <w:r w:rsidR="005C1307" w:rsidRPr="007A0DA3">
        <w:rPr>
          <w:rStyle w:val="ACLFootnoteReference"/>
        </w:rPr>
        <w:footnoteReference w:id="1"/>
      </w:r>
      <w:r w:rsidR="005C1307">
        <w:t xml:space="preserve"> </w:t>
      </w:r>
      <w:r>
        <w:t xml:space="preserve">it has come into the mainstream within the last decade, and the </w:t>
      </w:r>
      <w:proofErr w:type="spellStart"/>
      <w:r>
        <w:t>SQuAD</w:t>
      </w:r>
      <w:proofErr w:type="spellEnd"/>
      <w:r>
        <w:t xml:space="preserve"> dataset was introduced </w:t>
      </w:r>
      <w:r w:rsidR="0013217D">
        <w:t>at</w:t>
      </w:r>
      <w:r>
        <w:t xml:space="preserve"> Stanford in 2016 (</w:t>
      </w:r>
      <w:proofErr w:type="spellStart"/>
      <w:r w:rsidR="0013217D">
        <w:fldChar w:fldCharType="begin"/>
      </w:r>
      <w:r w:rsidR="0013217D">
        <w:instrText xml:space="preserve"> HYPERLINK  \l "Rajpurkar2016" </w:instrText>
      </w:r>
      <w:r w:rsidR="0013217D">
        <w:fldChar w:fldCharType="separate"/>
      </w:r>
      <w:r w:rsidRPr="0013217D">
        <w:rPr>
          <w:rStyle w:val="Hyperlink"/>
        </w:rPr>
        <w:t>Rajpurkar</w:t>
      </w:r>
      <w:proofErr w:type="spellEnd"/>
      <w:r w:rsidRPr="0013217D">
        <w:rPr>
          <w:rStyle w:val="Hyperlink"/>
        </w:rPr>
        <w:t xml:space="preserve"> et. al, 2016</w:t>
      </w:r>
      <w:r w:rsidR="0013217D">
        <w:fldChar w:fldCharType="end"/>
      </w:r>
      <w:r>
        <w:t>)</w:t>
      </w:r>
      <w:r w:rsidR="00E51FC0">
        <w:t xml:space="preserve"> to enable widespread development and training of QA models on over 100,000 labeled examples.</w:t>
      </w:r>
      <w:r w:rsidR="00AF5A9C">
        <w:t xml:space="preserve"> </w:t>
      </w:r>
    </w:p>
    <w:p w14:paraId="4EC37526" w14:textId="32B7667F" w:rsidR="00E51FC0" w:rsidRDefault="00E51FC0" w:rsidP="00E51FC0">
      <w:pPr>
        <w:pStyle w:val="ACLTextFirstLine"/>
        <w:ind w:firstLine="270"/>
      </w:pPr>
      <w:r>
        <w:t xml:space="preserve">However, over time, challenges have been introduced to models developed and trained using open-source datasets like </w:t>
      </w:r>
      <w:proofErr w:type="spellStart"/>
      <w:r>
        <w:t>SQuAD</w:t>
      </w:r>
      <w:proofErr w:type="spellEnd"/>
      <w:r>
        <w:t>, exposing weaknesses and areas with room for improvement (</w:t>
      </w:r>
      <w:hyperlink w:anchor="JiaLang2017" w:history="1">
        <w:r w:rsidRPr="0013217D">
          <w:rPr>
            <w:rStyle w:val="Hyperlink"/>
          </w:rPr>
          <w:t>Jia and Lang, 2017</w:t>
        </w:r>
      </w:hyperlink>
      <w:r>
        <w:t xml:space="preserve">; </w:t>
      </w:r>
      <w:hyperlink w:anchor="Rajpurkar2018" w:history="1">
        <w:proofErr w:type="spellStart"/>
        <w:r w:rsidRPr="0013217D">
          <w:rPr>
            <w:rStyle w:val="Hyperlink"/>
          </w:rPr>
          <w:t>Rajpurkar</w:t>
        </w:r>
        <w:proofErr w:type="spellEnd"/>
        <w:r w:rsidRPr="0013217D">
          <w:rPr>
            <w:rStyle w:val="Hyperlink"/>
          </w:rPr>
          <w:t xml:space="preserve"> et. al, 2018</w:t>
        </w:r>
      </w:hyperlink>
      <w:r>
        <w:t xml:space="preserve">; </w:t>
      </w:r>
      <w:hyperlink w:anchor="Bartolo2020" w:history="1">
        <w:proofErr w:type="spellStart"/>
        <w:r w:rsidRPr="0013217D">
          <w:rPr>
            <w:rStyle w:val="Hyperlink"/>
          </w:rPr>
          <w:t>Bartolo</w:t>
        </w:r>
        <w:proofErr w:type="spellEnd"/>
        <w:r w:rsidRPr="0013217D">
          <w:rPr>
            <w:rStyle w:val="Hyperlink"/>
          </w:rPr>
          <w:t xml:space="preserve"> et. al, 2020</w:t>
        </w:r>
      </w:hyperlink>
      <w:r>
        <w:t>).</w:t>
      </w:r>
      <w:r w:rsidR="0013217D">
        <w:t xml:space="preserve"> An important part of understanding and improving models such as those used for Question Answering is knowing the limitations of the models: what </w:t>
      </w:r>
      <w:r w:rsidR="00903EC4">
        <w:t>they</w:t>
      </w:r>
      <w:r w:rsidR="0013217D">
        <w:t xml:space="preserve"> can do, and more importantly what </w:t>
      </w:r>
      <w:r w:rsidR="00903EC4">
        <w:t>they</w:t>
      </w:r>
      <w:r w:rsidR="0013217D">
        <w:t xml:space="preserve"> cannot do.</w:t>
      </w:r>
      <w:r w:rsidR="00EB421A">
        <w:t xml:space="preserve"> For example, </w:t>
      </w:r>
      <w:proofErr w:type="spellStart"/>
      <w:r w:rsidR="00EB421A">
        <w:t>SQuAD</w:t>
      </w:r>
      <w:proofErr w:type="spellEnd"/>
      <w:r w:rsidR="00EB421A">
        <w:t>-trained QA models have not been shown to demonstrate “multi-hop” question answering</w:t>
      </w:r>
      <w:r w:rsidR="00ED3257">
        <w:t xml:space="preserve"> </w:t>
      </w:r>
      <w:r w:rsidR="00EB421A">
        <w:t>(</w:t>
      </w:r>
      <w:hyperlink w:anchor="ChenDurrett2019" w:history="1">
        <w:r w:rsidR="00EB421A" w:rsidRPr="00EB421A">
          <w:rPr>
            <w:rStyle w:val="Hyperlink"/>
          </w:rPr>
          <w:t>Chen and Durrett, 2019</w:t>
        </w:r>
      </w:hyperlink>
      <w:r w:rsidR="00EB421A">
        <w:t>)</w:t>
      </w:r>
      <w:r w:rsidR="00ED3257">
        <w:t>,</w:t>
      </w:r>
      <w:r w:rsidR="00EB421A">
        <w:t xml:space="preserve"> as questions in the dataset do not demand “multi-hop” reasoning such as those in the </w:t>
      </w:r>
      <w:proofErr w:type="spellStart"/>
      <w:r w:rsidR="00EB421A">
        <w:t>HotpotQA</w:t>
      </w:r>
      <w:proofErr w:type="spellEnd"/>
      <w:r w:rsidR="00EB421A">
        <w:t xml:space="preserve"> dataset (</w:t>
      </w:r>
      <w:hyperlink w:anchor="Yany2018" w:history="1">
        <w:r w:rsidR="00EB421A" w:rsidRPr="00EB421A">
          <w:rPr>
            <w:rStyle w:val="Hyperlink"/>
          </w:rPr>
          <w:t>Yang et. al, 2018</w:t>
        </w:r>
      </w:hyperlink>
      <w:r w:rsidR="00EB421A">
        <w:t>).</w:t>
      </w:r>
    </w:p>
    <w:p w14:paraId="6DAE4517" w14:textId="4F96119E" w:rsidR="00EB421A" w:rsidRDefault="00ED3257" w:rsidP="00E51FC0">
      <w:pPr>
        <w:pStyle w:val="ACLTextFirstLine"/>
        <w:ind w:firstLine="270"/>
      </w:pPr>
      <w:r>
        <w:t xml:space="preserve">I studied the literature referenced above and </w:t>
      </w:r>
      <w:proofErr w:type="gramStart"/>
      <w:r>
        <w:t>others, and</w:t>
      </w:r>
      <w:proofErr w:type="gramEnd"/>
      <w:r>
        <w:t xml:space="preserve"> chose to train the ELECTRA model</w:t>
      </w:r>
      <w:r w:rsidR="00E21B0C">
        <w:t xml:space="preserve"> using the </w:t>
      </w:r>
      <w:proofErr w:type="spellStart"/>
      <w:r w:rsidR="00E21B0C">
        <w:t>Huggingface</w:t>
      </w:r>
      <w:proofErr w:type="spellEnd"/>
      <w:r w:rsidR="00E21B0C">
        <w:t xml:space="preserve"> Transformers framework (</w:t>
      </w:r>
      <w:hyperlink w:anchor="Wolf2019" w:history="1">
        <w:r w:rsidR="00E21B0C" w:rsidRPr="00E21B0C">
          <w:rPr>
            <w:rStyle w:val="Hyperlink"/>
          </w:rPr>
          <w:t>Wolf et. al, 2019</w:t>
        </w:r>
      </w:hyperlink>
      <w:r w:rsidR="00E21B0C">
        <w:t xml:space="preserve">), utilizing starter code provided in the assignment template. Initial training was done using the ‘train’ split of the </w:t>
      </w:r>
      <w:proofErr w:type="spellStart"/>
      <w:r w:rsidR="00E21B0C">
        <w:t>SQuAD</w:t>
      </w:r>
      <w:proofErr w:type="spellEnd"/>
      <w:r w:rsidR="00E21B0C">
        <w:t xml:space="preserve"> dataset</w:t>
      </w:r>
      <w:r w:rsidR="00AE4C0C">
        <w:t xml:space="preserve">. Evaluation was performed by adapting the </w:t>
      </w:r>
      <w:proofErr w:type="spellStart"/>
      <w:r w:rsidR="00AE4C0C">
        <w:lastRenderedPageBreak/>
        <w:t>CheckList</w:t>
      </w:r>
      <w:proofErr w:type="spellEnd"/>
      <w:r w:rsidR="00AE4C0C">
        <w:t xml:space="preserve"> tests to work with the provided code and </w:t>
      </w:r>
      <w:proofErr w:type="spellStart"/>
      <w:r w:rsidR="00AE4C0C">
        <w:t>HuggingFace</w:t>
      </w:r>
      <w:proofErr w:type="spellEnd"/>
      <w:r w:rsidR="00AE4C0C">
        <w:t xml:space="preserve"> Transformer framework. </w:t>
      </w:r>
      <w:proofErr w:type="spellStart"/>
      <w:r w:rsidR="00AE4C0C">
        <w:t>CheckList</w:t>
      </w:r>
      <w:proofErr w:type="spellEnd"/>
      <w:r w:rsidR="00AE4C0C">
        <w:t xml:space="preserve"> suggests various test categories, including Vocabulary, Taxonomy, Robustness, Temporal, Negation, Coreference, and Semantic Role Labeling</w:t>
      </w:r>
      <w:r w:rsidR="00C95FF4">
        <w:t xml:space="preserve"> (SRL)</w:t>
      </w:r>
      <w:r w:rsidR="00AE4C0C">
        <w:t xml:space="preserve">; each is evaluated using percentage of tests failed (presented in the paper </w:t>
      </w:r>
      <w:proofErr w:type="gramStart"/>
      <w:r w:rsidR="00AE4C0C">
        <w:t>later on</w:t>
      </w:r>
      <w:proofErr w:type="gramEnd"/>
      <w:r w:rsidR="00AE4C0C">
        <w:t xml:space="preserve"> as percentage of tests passed). Further training was conducted by introducing data from adversarial QA challenge sets</w:t>
      </w:r>
      <w:r w:rsidR="00C95FF4">
        <w:t xml:space="preserve"> to inoculate the model</w:t>
      </w:r>
      <w:r w:rsidR="00AE4C0C">
        <w:t xml:space="preserve"> (</w:t>
      </w:r>
      <w:hyperlink w:anchor="Liu2019" w:history="1">
        <w:r w:rsidR="00AE4C0C" w:rsidRPr="00AE4C0C">
          <w:rPr>
            <w:rStyle w:val="Hyperlink"/>
          </w:rPr>
          <w:t>Liu et. al 2019</w:t>
        </w:r>
      </w:hyperlink>
      <w:r w:rsidR="00AE4C0C">
        <w:t>)</w:t>
      </w:r>
      <w:r w:rsidR="00C95FF4">
        <w:t>,</w:t>
      </w:r>
      <w:r w:rsidR="00AE4C0C">
        <w:t xml:space="preserve"> such as </w:t>
      </w:r>
      <w:proofErr w:type="spellStart"/>
      <w:r w:rsidR="00AE4C0C">
        <w:t>AddOneSent</w:t>
      </w:r>
      <w:proofErr w:type="spellEnd"/>
      <w:r w:rsidR="00AE4C0C">
        <w:t xml:space="preserve"> and </w:t>
      </w:r>
      <w:proofErr w:type="spellStart"/>
      <w:r w:rsidR="00AE4C0C">
        <w:t>AddSent</w:t>
      </w:r>
      <w:proofErr w:type="spellEnd"/>
      <w:r w:rsidR="00AE4C0C">
        <w:t xml:space="preserve"> from the Adversarial Examples paper</w:t>
      </w:r>
      <w:r w:rsidR="009D6C39">
        <w:t xml:space="preserve">’s </w:t>
      </w:r>
      <w:proofErr w:type="spellStart"/>
      <w:r w:rsidR="009D6C39" w:rsidRPr="009D6C39">
        <w:rPr>
          <w:rStyle w:val="ACLCodeChar"/>
        </w:rPr>
        <w:t>squad_adversarial</w:t>
      </w:r>
      <w:proofErr w:type="spellEnd"/>
      <w:r w:rsidR="009D6C39">
        <w:t xml:space="preserve"> dataset</w:t>
      </w:r>
      <w:r w:rsidR="00AE4C0C">
        <w:t xml:space="preserve"> (</w:t>
      </w:r>
      <w:hyperlink w:anchor="JiaLang2017" w:history="1">
        <w:r w:rsidR="00AE4C0C" w:rsidRPr="00AE4C0C">
          <w:rPr>
            <w:rStyle w:val="Hyperlink"/>
          </w:rPr>
          <w:t>Jia and Lang, 2017</w:t>
        </w:r>
      </w:hyperlink>
      <w:r w:rsidR="00AE4C0C">
        <w:t xml:space="preserve">) and </w:t>
      </w:r>
      <w:proofErr w:type="spellStart"/>
      <w:r w:rsidR="00AE4C0C" w:rsidRPr="009D6C39">
        <w:rPr>
          <w:rStyle w:val="ACLCodeChar"/>
        </w:rPr>
        <w:t>adversarial_qa</w:t>
      </w:r>
      <w:proofErr w:type="spellEnd"/>
      <w:r w:rsidR="00AE4C0C">
        <w:t xml:space="preserve"> dataset (</w:t>
      </w:r>
      <w:proofErr w:type="spellStart"/>
      <w:r w:rsidR="00AE4C0C">
        <w:fldChar w:fldCharType="begin"/>
      </w:r>
      <w:r w:rsidR="00AE4C0C">
        <w:instrText xml:space="preserve"> HYPERLINK  \l "Bartolo2020" </w:instrText>
      </w:r>
      <w:r w:rsidR="00AE4C0C">
        <w:fldChar w:fldCharType="separate"/>
      </w:r>
      <w:r w:rsidR="00AE4C0C" w:rsidRPr="00AE4C0C">
        <w:rPr>
          <w:rStyle w:val="Hyperlink"/>
        </w:rPr>
        <w:t>Bartolo</w:t>
      </w:r>
      <w:proofErr w:type="spellEnd"/>
      <w:r w:rsidR="00AE4C0C" w:rsidRPr="00AE4C0C">
        <w:rPr>
          <w:rStyle w:val="Hyperlink"/>
        </w:rPr>
        <w:t xml:space="preserve"> et. al, 2020</w:t>
      </w:r>
      <w:r w:rsidR="00AE4C0C">
        <w:fldChar w:fldCharType="end"/>
      </w:r>
      <w:r w:rsidR="00AE4C0C">
        <w:t>).</w:t>
      </w:r>
      <w:r w:rsidR="00903EC4">
        <w:t xml:space="preserve"> I initially hypothesized improvements could be made to </w:t>
      </w:r>
      <w:proofErr w:type="spellStart"/>
      <w:r w:rsidR="00903EC4">
        <w:t>CheckList</w:t>
      </w:r>
      <w:proofErr w:type="spellEnd"/>
      <w:r w:rsidR="00903EC4">
        <w:t xml:space="preserve"> test category performance using only samples of adversarial QA data for training, but this was not consistently backed by results. This motivated me to pursue </w:t>
      </w:r>
      <w:r w:rsidR="00C95FF4">
        <w:t xml:space="preserve">fine-tuning </w:t>
      </w:r>
      <w:r w:rsidR="00903EC4">
        <w:t xml:space="preserve">training </w:t>
      </w:r>
      <w:r w:rsidR="00C95FF4">
        <w:t>using</w:t>
      </w:r>
      <w:r w:rsidR="00903EC4">
        <w:t xml:space="preserve"> small datasets to improve performance on specific test types.</w:t>
      </w:r>
    </w:p>
    <w:p w14:paraId="3FAC037D" w14:textId="3978C350" w:rsidR="008F6704" w:rsidRDefault="00AE4C0C" w:rsidP="008F6704">
      <w:pPr>
        <w:pStyle w:val="ACLTextFirstLine"/>
        <w:ind w:firstLine="270"/>
      </w:pPr>
      <w:r>
        <w:t xml:space="preserve">I compared the percentage performance of each testing category from </w:t>
      </w:r>
      <w:proofErr w:type="spellStart"/>
      <w:r>
        <w:t>CheckList</w:t>
      </w:r>
      <w:proofErr w:type="spellEnd"/>
      <w:r>
        <w:t xml:space="preserve"> over various combinations of </w:t>
      </w:r>
      <w:proofErr w:type="spellStart"/>
      <w:r>
        <w:t>SQuAD</w:t>
      </w:r>
      <w:proofErr w:type="spellEnd"/>
      <w:r>
        <w:t xml:space="preserve"> and adversarial data</w:t>
      </w:r>
      <w:r w:rsidR="00C95FF4">
        <w:t xml:space="preserve"> attempts</w:t>
      </w:r>
      <w:r>
        <w:t xml:space="preserve"> and attempted to train the model on </w:t>
      </w:r>
      <w:r w:rsidR="00C95FF4">
        <w:t xml:space="preserve">specific hand-made </w:t>
      </w:r>
      <w:r>
        <w:t>data</w:t>
      </w:r>
      <w:r w:rsidR="00C95FF4">
        <w:t>sets</w:t>
      </w:r>
      <w:r>
        <w:t xml:space="preserve"> to </w:t>
      </w:r>
      <w:r w:rsidR="00C95FF4">
        <w:t xml:space="preserve">help the model </w:t>
      </w:r>
      <w:r>
        <w:t>learn the concepts of negation and former/latter relationships</w:t>
      </w:r>
      <w:r w:rsidR="00903EC4">
        <w:t>.</w:t>
      </w:r>
      <w:r>
        <w:t xml:space="preserve"> </w:t>
      </w:r>
      <w:r w:rsidR="00903EC4">
        <w:t>B</w:t>
      </w:r>
      <w:r>
        <w:t>oth categories were routinely scoring approximately 0.0% regardless of underlying dataset</w:t>
      </w:r>
      <w:r w:rsidR="00903EC4">
        <w:t xml:space="preserve"> and training</w:t>
      </w:r>
      <w:r>
        <w:t xml:space="preserve">. Training data </w:t>
      </w:r>
      <w:r w:rsidR="00C95FF4">
        <w:t xml:space="preserve">was </w:t>
      </w:r>
      <w:r>
        <w:t xml:space="preserve">adapted from the </w:t>
      </w:r>
      <w:proofErr w:type="spellStart"/>
      <w:r>
        <w:t>CheckList</w:t>
      </w:r>
      <w:proofErr w:type="spellEnd"/>
      <w:r>
        <w:t xml:space="preserve"> tests, </w:t>
      </w:r>
      <w:r w:rsidR="00C95FF4">
        <w:t xml:space="preserve">but </w:t>
      </w:r>
      <w:r>
        <w:t xml:space="preserve">specifically randomizing sentence structure, names, </w:t>
      </w:r>
      <w:r w:rsidR="000B3F42">
        <w:t xml:space="preserve">professions, and answers </w:t>
      </w:r>
      <w:r w:rsidR="00C95FF4">
        <w:t>and</w:t>
      </w:r>
      <w:r w:rsidR="000B3F42">
        <w:t xml:space="preserve"> keeping the negation and former/latter relationships</w:t>
      </w:r>
      <w:r w:rsidR="00C95FF4">
        <w:t>.</w:t>
      </w:r>
      <w:r w:rsidR="000B3F42">
        <w:t xml:space="preserve"> </w:t>
      </w:r>
      <w:r w:rsidR="00C95FF4">
        <w:t>This data, after one training pass,</w:t>
      </w:r>
      <w:r w:rsidR="000B3F42">
        <w:t xml:space="preserve"> increase</w:t>
      </w:r>
      <w:r w:rsidR="00C95FF4">
        <w:t>d</w:t>
      </w:r>
      <w:r w:rsidR="000B3F42">
        <w:t xml:space="preserve"> performance from 0% passing to upwards of 60%, as well as </w:t>
      </w:r>
      <w:r w:rsidR="00C95FF4">
        <w:t>incidental</w:t>
      </w:r>
      <w:r w:rsidR="000B3F42">
        <w:t xml:space="preserve"> improvements on other categories of </w:t>
      </w:r>
      <w:proofErr w:type="spellStart"/>
      <w:r w:rsidR="000B3F42">
        <w:t>CheckList</w:t>
      </w:r>
      <w:proofErr w:type="spellEnd"/>
      <w:r w:rsidR="000B3F42">
        <w:t xml:space="preserve"> tests.</w:t>
      </w:r>
      <w:r w:rsidR="008F6704">
        <w:t xml:space="preserve"> In most cases of adversarial and small dataset training, F1 performance on the standard SQUAD dataset</w:t>
      </w:r>
      <w:r>
        <w:t xml:space="preserve"> </w:t>
      </w:r>
      <w:r w:rsidR="008F6704">
        <w:t xml:space="preserve">was improved from my </w:t>
      </w:r>
      <w:r w:rsidR="00C95FF4">
        <w:t xml:space="preserve">initial </w:t>
      </w:r>
      <w:r w:rsidR="008F6704">
        <w:t xml:space="preserve">baseline, and in all cases never significantly diminished in performance.  </w:t>
      </w:r>
      <w:r w:rsidR="00903EC4">
        <w:t xml:space="preserve">Finally, I also evaluated the various trained models on the </w:t>
      </w:r>
      <w:proofErr w:type="spellStart"/>
      <w:r w:rsidR="00903EC4">
        <w:t>adversarial_qa</w:t>
      </w:r>
      <w:proofErr w:type="spellEnd"/>
      <w:r w:rsidR="00903EC4">
        <w:t xml:space="preserve"> model from </w:t>
      </w:r>
      <w:hyperlink w:anchor="Bartolo2020" w:history="1">
        <w:proofErr w:type="spellStart"/>
        <w:r w:rsidR="00903EC4" w:rsidRPr="00903EC4">
          <w:rPr>
            <w:rStyle w:val="Hyperlink"/>
          </w:rPr>
          <w:t>Bartolo</w:t>
        </w:r>
        <w:proofErr w:type="spellEnd"/>
        <w:r w:rsidR="00903EC4" w:rsidRPr="00903EC4">
          <w:rPr>
            <w:rStyle w:val="Hyperlink"/>
          </w:rPr>
          <w:t xml:space="preserve"> et. al, 2020</w:t>
        </w:r>
      </w:hyperlink>
      <w:r w:rsidR="00903EC4">
        <w:t xml:space="preserve"> and saw significant improvement from the base </w:t>
      </w:r>
      <w:proofErr w:type="spellStart"/>
      <w:r w:rsidR="00903EC4">
        <w:t>SQuAD</w:t>
      </w:r>
      <w:proofErr w:type="spellEnd"/>
      <w:r w:rsidR="00903EC4">
        <w:t xml:space="preserve">-trained ELECTRA model, but only an increase to approximately </w:t>
      </w:r>
      <w:r w:rsidR="008F6704">
        <w:t xml:space="preserve">40% F1; </w:t>
      </w:r>
      <w:r w:rsidR="00903EC4">
        <w:t xml:space="preserve">nothing close to state-of-the-art performance. </w:t>
      </w:r>
    </w:p>
    <w:p w14:paraId="7EB23C05" w14:textId="55F2CC38" w:rsidR="000F5F98" w:rsidRPr="009704C1" w:rsidRDefault="000F5F98" w:rsidP="008F6704">
      <w:pPr>
        <w:pStyle w:val="ACLTextFirstLine"/>
        <w:ind w:firstLine="270"/>
      </w:pPr>
      <w:r>
        <w:t xml:space="preserve">I show in this paper that significant performance improvements can be made to specific query types using fine-tuning and </w:t>
      </w:r>
      <w:proofErr w:type="spellStart"/>
      <w:r>
        <w:t>CheckList</w:t>
      </w:r>
      <w:proofErr w:type="spellEnd"/>
      <w:r>
        <w:t xml:space="preserve"> on an ELECTRA model for Question Answering, with minimal loss of generalization for other types of queries and minimal overall performance impact on general </w:t>
      </w:r>
      <w:proofErr w:type="spellStart"/>
      <w:r>
        <w:t>SQuAD</w:t>
      </w:r>
      <w:proofErr w:type="spellEnd"/>
      <w:r>
        <w:t xml:space="preserve"> F1 performance.</w:t>
      </w:r>
    </w:p>
    <w:p w14:paraId="660FD88E" w14:textId="5FBEA4D0" w:rsidR="00AF763D" w:rsidRPr="009704C1" w:rsidRDefault="00AF763D" w:rsidP="00753A9B">
      <w:pPr>
        <w:pStyle w:val="ACLText"/>
        <w:ind w:firstLine="270"/>
      </w:pPr>
    </w:p>
    <w:p w14:paraId="6A2E696E" w14:textId="27EDDC33" w:rsidR="00AF5A9C" w:rsidRDefault="008F6704" w:rsidP="00A5424A">
      <w:pPr>
        <w:pStyle w:val="ACLSection"/>
      </w:pPr>
      <w:bookmarkStart w:id="5" w:name="OLE_LINK17"/>
      <w:bookmarkStart w:id="6" w:name="OLE_LINK18"/>
      <w:r>
        <w:t>Methodology</w:t>
      </w:r>
    </w:p>
    <w:p w14:paraId="6B255D67" w14:textId="43FDA425" w:rsidR="007A0DA3" w:rsidRPr="007A0DA3" w:rsidRDefault="007A0DA3" w:rsidP="007A0DA3">
      <w:pPr>
        <w:pStyle w:val="ACLSubsection"/>
      </w:pPr>
      <w:r>
        <w:t>Initial Setup/Hardware Configuration</w:t>
      </w:r>
    </w:p>
    <w:p w14:paraId="4D3E6420" w14:textId="4517E3BD" w:rsidR="00AF5A9C" w:rsidRDefault="008F6704" w:rsidP="00AF5A9C">
      <w:pPr>
        <w:pStyle w:val="ACLText"/>
      </w:pPr>
      <w:r>
        <w:t xml:space="preserve">This experiment was conducted primarily on Google </w:t>
      </w:r>
      <w:proofErr w:type="spellStart"/>
      <w:r>
        <w:t>Colab</w:t>
      </w:r>
      <w:proofErr w:type="spellEnd"/>
      <w:r>
        <w:t xml:space="preserve"> with </w:t>
      </w:r>
      <w:r w:rsidR="000F5F98">
        <w:t>“GPU” and “premium GPU” options</w:t>
      </w:r>
      <w:r>
        <w:t xml:space="preserve">, in order to maximize </w:t>
      </w:r>
      <w:r w:rsidR="000F5F98">
        <w:t xml:space="preserve">performance </w:t>
      </w:r>
      <w:r>
        <w:t>during computation-intensive training and evaluation phases.</w:t>
      </w:r>
      <w:r w:rsidR="007A0DA3">
        <w:t xml:space="preserve"> </w:t>
      </w:r>
      <w:proofErr w:type="spellStart"/>
      <w:r w:rsidR="000F5F98">
        <w:t>Colab</w:t>
      </w:r>
      <w:proofErr w:type="spellEnd"/>
      <w:r w:rsidR="000F5F98">
        <w:t xml:space="preserve"> Pro+ subscription was utilized to minimize disconnect from runtime, which would have negatively impacted the performance of the experiments. </w:t>
      </w:r>
      <w:r w:rsidR="007A0DA3">
        <w:t xml:space="preserve">Python version 3.7.15 was used due to an incompatibility </w:t>
      </w:r>
      <w:r w:rsidR="000F5F98">
        <w:t>between</w:t>
      </w:r>
      <w:r w:rsidR="007A0DA3">
        <w:t xml:space="preserve"> the default</w:t>
      </w:r>
      <w:r w:rsidR="000F5F98">
        <w:t xml:space="preserve"> </w:t>
      </w:r>
      <w:proofErr w:type="spellStart"/>
      <w:r w:rsidR="000F5F98">
        <w:t>Colab</w:t>
      </w:r>
      <w:proofErr w:type="spellEnd"/>
      <w:r w:rsidR="007A0DA3">
        <w:t xml:space="preserve"> </w:t>
      </w:r>
      <w:r w:rsidR="000F5F98">
        <w:t xml:space="preserve">Python </w:t>
      </w:r>
      <w:r w:rsidR="007A0DA3">
        <w:t xml:space="preserve">3.8 </w:t>
      </w:r>
      <w:r w:rsidR="000F5F98">
        <w:t>environment</w:t>
      </w:r>
      <w:r w:rsidR="007A0DA3">
        <w:t xml:space="preserve"> and the </w:t>
      </w:r>
      <w:proofErr w:type="spellStart"/>
      <w:r w:rsidR="007A0DA3">
        <w:t>CheckList</w:t>
      </w:r>
      <w:proofErr w:type="spellEnd"/>
      <w:r w:rsidR="007A0DA3">
        <w:t xml:space="preserve"> testing suite; this </w:t>
      </w:r>
      <w:r w:rsidR="000F5F98">
        <w:t xml:space="preserve">downgrade </w:t>
      </w:r>
      <w:r w:rsidR="007A0DA3">
        <w:t xml:space="preserve">was achieved by selecting “Use fallback runtime version” from the </w:t>
      </w:r>
      <w:proofErr w:type="spellStart"/>
      <w:r w:rsidR="007A0DA3">
        <w:t>Colab</w:t>
      </w:r>
      <w:proofErr w:type="spellEnd"/>
      <w:r w:rsidR="007A0DA3">
        <w:t xml:space="preserve"> Command Palate.</w:t>
      </w:r>
      <w:r w:rsidR="007A0DA3">
        <w:rPr>
          <w:rStyle w:val="FootnoteReference"/>
        </w:rPr>
        <w:footnoteReference w:id="2"/>
      </w:r>
    </w:p>
    <w:p w14:paraId="4088B316" w14:textId="71EE1072" w:rsidR="000F5F98" w:rsidRPr="000F5F98" w:rsidRDefault="000F5F98" w:rsidP="000F5F98">
      <w:pPr>
        <w:pStyle w:val="ACLSubsection"/>
      </w:pPr>
      <w:r>
        <w:t>Initial Training and Evaluation</w:t>
      </w:r>
    </w:p>
    <w:p w14:paraId="4267E495" w14:textId="5097F564" w:rsidR="008F6704" w:rsidRDefault="008F6704" w:rsidP="001A2D86">
      <w:pPr>
        <w:pStyle w:val="ACLTextFirstLine"/>
        <w:ind w:firstLine="0"/>
      </w:pPr>
      <w:r>
        <w:t xml:space="preserve">I </w:t>
      </w:r>
      <w:r w:rsidR="000F5F98">
        <w:t>started with</w:t>
      </w:r>
      <w:r>
        <w:t xml:space="preserve"> a</w:t>
      </w:r>
      <w:r w:rsidR="009D6C39">
        <w:t xml:space="preserve"> “stock” </w:t>
      </w:r>
      <w:r>
        <w:t xml:space="preserve">ELECTRA model from the </w:t>
      </w:r>
      <w:proofErr w:type="spellStart"/>
      <w:r>
        <w:t>HuggingFace</w:t>
      </w:r>
      <w:proofErr w:type="spellEnd"/>
      <w:r>
        <w:t xml:space="preserve"> Transformers pipeline and trained it using default parameters on the </w:t>
      </w:r>
      <w:proofErr w:type="spellStart"/>
      <w:r>
        <w:t>SQuAD</w:t>
      </w:r>
      <w:proofErr w:type="spellEnd"/>
      <w:r>
        <w:t xml:space="preserve"> database to achieve my “baseline” results.</w:t>
      </w:r>
      <w:r w:rsidR="0050010C">
        <w:t xml:space="preserve"> The first evaluation was conducted by evaluating the model on exact match and F1; receiving 78.01% and 86.09, respectfully.</w:t>
      </w:r>
    </w:p>
    <w:p w14:paraId="6D7E193D" w14:textId="7CB86A0B" w:rsidR="007A0DA3" w:rsidRDefault="007A0DA3" w:rsidP="001A2D86">
      <w:pPr>
        <w:pStyle w:val="ACLText"/>
        <w:ind w:firstLine="230"/>
      </w:pPr>
      <w:r>
        <w:t xml:space="preserve">From there, I downloaded and modified the </w:t>
      </w:r>
      <w:proofErr w:type="spellStart"/>
      <w:r>
        <w:t>CheckList</w:t>
      </w:r>
      <w:proofErr w:type="spellEnd"/>
      <w:r>
        <w:t xml:space="preserve"> testing package from </w:t>
      </w:r>
      <w:hyperlink r:id="rId13" w:history="1">
        <w:r w:rsidRPr="007A0DA3">
          <w:rPr>
            <w:rStyle w:val="Hyperlink"/>
            <w:rFonts w:ascii="Courier New" w:hAnsi="Courier New"/>
            <w:spacing w:val="-5"/>
            <w:sz w:val="20"/>
            <w:szCs w:val="20"/>
          </w:rPr>
          <w:t>https://github.com/marcotcr/checklist</w:t>
        </w:r>
      </w:hyperlink>
      <w:r w:rsidR="00C95FF4">
        <w:rPr>
          <w:rStyle w:val="ACLURLHyperlinkChar"/>
        </w:rPr>
        <w:t>.</w:t>
      </w:r>
      <w:r>
        <w:rPr>
          <w:rStyle w:val="ACLURLHyperlinkChar"/>
        </w:rPr>
        <w:t xml:space="preserve"> </w:t>
      </w:r>
      <w:r w:rsidR="00C95FF4" w:rsidRPr="00C95FF4">
        <w:t>I</w:t>
      </w:r>
      <w:r>
        <w:t xml:space="preserve"> modified the </w:t>
      </w:r>
      <w:proofErr w:type="spellStart"/>
      <w:r>
        <w:t>SQuAD</w:t>
      </w:r>
      <w:proofErr w:type="spellEnd"/>
      <w:r>
        <w:t xml:space="preserve"> loading starter code </w:t>
      </w:r>
      <w:r w:rsidR="00C95FF4">
        <w:t xml:space="preserve">provided in the </w:t>
      </w:r>
      <w:proofErr w:type="spellStart"/>
      <w:r w:rsidR="00C95FF4">
        <w:t>CheckList</w:t>
      </w:r>
      <w:proofErr w:type="spellEnd"/>
      <w:r w:rsidR="00C95FF4">
        <w:t xml:space="preserve"> repository </w:t>
      </w:r>
      <w:r>
        <w:t xml:space="preserve">in order to properly format the </w:t>
      </w:r>
      <w:proofErr w:type="spellStart"/>
      <w:r>
        <w:t>SQuAD</w:t>
      </w:r>
      <w:proofErr w:type="spellEnd"/>
      <w:r>
        <w:t xml:space="preserve"> test package </w:t>
      </w:r>
      <w:r w:rsidR="00C95FF4">
        <w:t>as</w:t>
      </w:r>
      <w:r>
        <w:t xml:space="preserve"> a JSONL datafile that </w:t>
      </w:r>
      <w:proofErr w:type="spellStart"/>
      <w:r>
        <w:t>Huggingface</w:t>
      </w:r>
      <w:proofErr w:type="spellEnd"/>
      <w:r>
        <w:t xml:space="preserve"> Datasets could easily import with existing code</w:t>
      </w:r>
      <w:r w:rsidR="00C95FF4">
        <w:t xml:space="preserve"> (see </w:t>
      </w:r>
      <w:hyperlink w:anchor="AppendixA" w:history="1">
        <w:r w:rsidR="00C95FF4" w:rsidRPr="00C95FF4">
          <w:rPr>
            <w:rStyle w:val="Hyperlink"/>
          </w:rPr>
          <w:t>Appendix A</w:t>
        </w:r>
      </w:hyperlink>
      <w:r w:rsidR="00C95FF4">
        <w:t xml:space="preserve"> for function details)</w:t>
      </w:r>
      <w:r>
        <w:t xml:space="preserve">. My initial </w:t>
      </w:r>
      <w:r w:rsidR="00C95FF4">
        <w:t>plan</w:t>
      </w:r>
      <w:r>
        <w:t xml:space="preserve"> was t</w:t>
      </w:r>
      <w:r w:rsidR="000F5F98">
        <w:t>o develop my own tests using</w:t>
      </w:r>
      <w:r w:rsidR="00C95FF4">
        <w:t xml:space="preserve"> the</w:t>
      </w:r>
      <w:r w:rsidR="000F5F98">
        <w:t xml:space="preserve"> </w:t>
      </w:r>
      <w:proofErr w:type="spellStart"/>
      <w:r w:rsidR="00C95FF4">
        <w:t>C</w:t>
      </w:r>
      <w:r w:rsidR="000F5F98">
        <w:t>heck</w:t>
      </w:r>
      <w:r w:rsidR="00C95FF4">
        <w:t>L</w:t>
      </w:r>
      <w:r w:rsidR="000F5F98">
        <w:t>ist</w:t>
      </w:r>
      <w:proofErr w:type="spellEnd"/>
      <w:r w:rsidR="000F5F98">
        <w:t xml:space="preserve"> categories but after spending multiple days attempting to understand and implement these tests using the </w:t>
      </w:r>
      <w:r w:rsidR="00C95FF4">
        <w:t xml:space="preserve">included </w:t>
      </w:r>
      <w:r w:rsidR="000F5F98">
        <w:t xml:space="preserve">packages, </w:t>
      </w:r>
      <w:r w:rsidR="00C95FF4">
        <w:t>unfamiliarity</w:t>
      </w:r>
      <w:r w:rsidR="000F5F98">
        <w:t xml:space="preserve"> </w:t>
      </w:r>
      <w:r w:rsidR="000F5F98">
        <w:lastRenderedPageBreak/>
        <w:t xml:space="preserve">with Python and </w:t>
      </w:r>
      <w:proofErr w:type="spellStart"/>
      <w:r w:rsidR="000F5F98">
        <w:t>Huggingface</w:t>
      </w:r>
      <w:proofErr w:type="spellEnd"/>
      <w:r w:rsidR="000F5F98">
        <w:t xml:space="preserve"> Pipelines prevented me from making full use of the </w:t>
      </w:r>
      <w:proofErr w:type="spellStart"/>
      <w:r w:rsidR="000F5F98">
        <w:t>CheckList</w:t>
      </w:r>
      <w:proofErr w:type="spellEnd"/>
      <w:r w:rsidR="000F5F98">
        <w:t xml:space="preserve"> suite (including </w:t>
      </w:r>
      <w:r w:rsidR="000F5F98" w:rsidRPr="009D6C39">
        <w:rPr>
          <w:rStyle w:val="ACLCodeChar"/>
        </w:rPr>
        <w:t>Editor</w:t>
      </w:r>
      <w:r w:rsidR="000F5F98">
        <w:t xml:space="preserve"> and </w:t>
      </w:r>
      <w:proofErr w:type="spellStart"/>
      <w:r w:rsidR="000F5F98" w:rsidRPr="009D6C39">
        <w:rPr>
          <w:rStyle w:val="ACLCodeChar"/>
        </w:rPr>
        <w:t>TestSuite</w:t>
      </w:r>
      <w:proofErr w:type="spellEnd"/>
      <w:r w:rsidR="000F5F98">
        <w:t xml:space="preserve"> functions). After significant effort was expended, I changed course and ended up falling back on the provided </w:t>
      </w:r>
      <w:proofErr w:type="spellStart"/>
      <w:r w:rsidR="000F5F98">
        <w:t>TestSuite</w:t>
      </w:r>
      <w:proofErr w:type="spellEnd"/>
      <w:r w:rsidR="000F5F98">
        <w:t xml:space="preserve"> which runs over 79,000 prebuilt tests on the categories in the </w:t>
      </w:r>
      <w:proofErr w:type="spellStart"/>
      <w:r w:rsidR="000F5F98">
        <w:t>CheckList</w:t>
      </w:r>
      <w:proofErr w:type="spellEnd"/>
      <w:r w:rsidR="000F5F98">
        <w:t xml:space="preserve"> paper (</w:t>
      </w:r>
      <w:hyperlink w:anchor="Ribeiro2020" w:history="1">
        <w:r w:rsidR="000F5F98" w:rsidRPr="000F5F98">
          <w:rPr>
            <w:rStyle w:val="Hyperlink"/>
          </w:rPr>
          <w:t>Ribeiro et. al, 2020</w:t>
        </w:r>
      </w:hyperlink>
      <w:r w:rsidR="000F5F98">
        <w:t>).</w:t>
      </w:r>
    </w:p>
    <w:p w14:paraId="6F878404" w14:textId="18FFD210" w:rsidR="000F5F98" w:rsidRDefault="000F5F98" w:rsidP="000F5F98">
      <w:pPr>
        <w:pStyle w:val="ACLTextFirstLine"/>
      </w:pPr>
      <w:r>
        <w:t xml:space="preserve">The baseline </w:t>
      </w:r>
      <w:proofErr w:type="spellStart"/>
      <w:r>
        <w:t>SQuAD</w:t>
      </w:r>
      <w:proofErr w:type="spellEnd"/>
      <w:r>
        <w:t xml:space="preserve"> </w:t>
      </w:r>
      <w:r w:rsidR="00232508">
        <w:t xml:space="preserve">model </w:t>
      </w:r>
      <w:r>
        <w:t xml:space="preserve">performed well on certain </w:t>
      </w:r>
      <w:proofErr w:type="spellStart"/>
      <w:r>
        <w:t>CheckList</w:t>
      </w:r>
      <w:proofErr w:type="spellEnd"/>
      <w:r>
        <w:t xml:space="preserve"> suite test</w:t>
      </w:r>
      <w:r w:rsidR="001A2D86">
        <w:t xml:space="preserve"> categories</w:t>
      </w:r>
      <w:r>
        <w:t xml:space="preserve"> and failed significantly on many others; the details will be shown in the “Results” section below.</w:t>
      </w:r>
      <w:r w:rsidR="001A2D86">
        <w:t xml:space="preserve"> The subsequent training was based off</w:t>
      </w:r>
      <w:r w:rsidR="009D6C39">
        <w:t xml:space="preserve"> either the “stock” ELECTRA model or</w:t>
      </w:r>
      <w:r w:rsidR="001A2D86">
        <w:t xml:space="preserve"> this </w:t>
      </w:r>
      <w:proofErr w:type="spellStart"/>
      <w:r w:rsidR="009D6C39">
        <w:t>SQuAD</w:t>
      </w:r>
      <w:proofErr w:type="spellEnd"/>
      <w:r w:rsidR="009D6C39">
        <w:t xml:space="preserve">-trained </w:t>
      </w:r>
      <w:r w:rsidR="001A2D86">
        <w:t>model</w:t>
      </w:r>
      <w:r w:rsidR="009D6C39">
        <w:t>, referred to</w:t>
      </w:r>
      <w:r w:rsidR="001A2D86">
        <w:t xml:space="preserve"> “baseline model,” or “baseline” in the following sections.</w:t>
      </w:r>
    </w:p>
    <w:p w14:paraId="62984CB8" w14:textId="7DFE6C9A" w:rsidR="000F5F98" w:rsidRDefault="001A2D86" w:rsidP="000F5F98">
      <w:pPr>
        <w:pStyle w:val="ACLSubsection"/>
      </w:pPr>
      <w:r>
        <w:t>Subsequent Testing and Evaluation Methodology</w:t>
      </w:r>
      <w:r w:rsidR="00E35FA6">
        <w:t xml:space="preserve"> – </w:t>
      </w:r>
      <w:proofErr w:type="spellStart"/>
      <w:r w:rsidR="00E35FA6">
        <w:t>squad_adversarial</w:t>
      </w:r>
      <w:proofErr w:type="spellEnd"/>
    </w:p>
    <w:p w14:paraId="2ED009FE" w14:textId="77777777" w:rsidR="001A2D86" w:rsidRDefault="001A2D86" w:rsidP="001A2D86">
      <w:pPr>
        <w:pStyle w:val="ACLText"/>
      </w:pPr>
      <w:r>
        <w:t xml:space="preserve">My next goal was to run several experiments to determine how the ELECTRA model could be enhanced to perform better on </w:t>
      </w:r>
      <w:proofErr w:type="spellStart"/>
      <w:r>
        <w:t>CheckList</w:t>
      </w:r>
      <w:proofErr w:type="spellEnd"/>
      <w:r>
        <w:t xml:space="preserve"> suite tests. I ran experiments to train the model on two different Adversarial QA datasets: </w:t>
      </w:r>
      <w:proofErr w:type="spellStart"/>
      <w:r w:rsidRPr="009D6C39">
        <w:rPr>
          <w:rStyle w:val="ACLCodeChar"/>
        </w:rPr>
        <w:t>squad_adversarial</w:t>
      </w:r>
      <w:proofErr w:type="spellEnd"/>
      <w:r>
        <w:t xml:space="preserve"> (</w:t>
      </w:r>
      <w:hyperlink w:anchor="JiaLang2017" w:history="1">
        <w:r w:rsidRPr="00AE4C0C">
          <w:rPr>
            <w:rStyle w:val="Hyperlink"/>
          </w:rPr>
          <w:t>Jia and Lang, 2017</w:t>
        </w:r>
      </w:hyperlink>
      <w:r>
        <w:t xml:space="preserve">) and </w:t>
      </w:r>
      <w:proofErr w:type="spellStart"/>
      <w:r w:rsidRPr="009D6C39">
        <w:rPr>
          <w:rStyle w:val="ACLCodeChar"/>
        </w:rPr>
        <w:t>adversarial_qa</w:t>
      </w:r>
      <w:proofErr w:type="spellEnd"/>
      <w:r>
        <w:t xml:space="preserve"> (</w:t>
      </w:r>
      <w:proofErr w:type="spellStart"/>
      <w:r>
        <w:fldChar w:fldCharType="begin"/>
      </w:r>
      <w:r>
        <w:instrText xml:space="preserve"> HYPERLINK  \l "Bartolo2020" </w:instrText>
      </w:r>
      <w:r>
        <w:fldChar w:fldCharType="separate"/>
      </w:r>
      <w:r w:rsidRPr="00AE4C0C">
        <w:rPr>
          <w:rStyle w:val="Hyperlink"/>
        </w:rPr>
        <w:t>Bartolo</w:t>
      </w:r>
      <w:proofErr w:type="spellEnd"/>
      <w:r w:rsidRPr="00AE4C0C">
        <w:rPr>
          <w:rStyle w:val="Hyperlink"/>
        </w:rPr>
        <w:t xml:space="preserve"> et. al, 2020</w:t>
      </w:r>
      <w:r>
        <w:fldChar w:fldCharType="end"/>
      </w:r>
      <w:r>
        <w:t>) under various subsets and combinations of these datasets.</w:t>
      </w:r>
    </w:p>
    <w:p w14:paraId="21049D4B" w14:textId="0C278039" w:rsidR="001A2D86" w:rsidRDefault="001A2D86" w:rsidP="001A2D86">
      <w:pPr>
        <w:pStyle w:val="ACLText"/>
        <w:ind w:firstLine="270"/>
      </w:pPr>
      <w:r>
        <w:t xml:space="preserve">First, I trained the </w:t>
      </w:r>
      <w:r w:rsidR="009D6C39">
        <w:t>“stock”</w:t>
      </w:r>
      <w:r>
        <w:t xml:space="preserve"> model on the </w:t>
      </w:r>
      <w:proofErr w:type="spellStart"/>
      <w:r>
        <w:t>AddOneSent</w:t>
      </w:r>
      <w:proofErr w:type="spellEnd"/>
      <w:r>
        <w:t xml:space="preserve"> subset of the </w:t>
      </w:r>
      <w:proofErr w:type="spellStart"/>
      <w:r>
        <w:t>squad_adversarial</w:t>
      </w:r>
      <w:proofErr w:type="spellEnd"/>
      <w:r>
        <w:t xml:space="preserve"> dataset </w:t>
      </w:r>
      <w:r w:rsidR="009D6C39">
        <w:t xml:space="preserve">combined with </w:t>
      </w:r>
      <w:proofErr w:type="spellStart"/>
      <w:r w:rsidR="009D6C39">
        <w:t>SQuAD</w:t>
      </w:r>
      <w:proofErr w:type="spellEnd"/>
      <w:r w:rsidR="009D6C39">
        <w:t xml:space="preserve"> dataset via </w:t>
      </w:r>
      <w:proofErr w:type="spellStart"/>
      <w:r w:rsidR="009D6C39">
        <w:t>Huggingface</w:t>
      </w:r>
      <w:proofErr w:type="spellEnd"/>
      <w:r w:rsidR="009D6C39">
        <w:t xml:space="preserve"> </w:t>
      </w:r>
      <w:proofErr w:type="spellStart"/>
      <w:r w:rsidR="009D6C39" w:rsidRPr="009D6C39">
        <w:rPr>
          <w:rStyle w:val="ACLCodeChar"/>
        </w:rPr>
        <w:t>Datasets.combine_</w:t>
      </w:r>
      <w:proofErr w:type="gramStart"/>
      <w:r w:rsidR="009D6C39" w:rsidRPr="009D6C39">
        <w:rPr>
          <w:rStyle w:val="ACLCodeChar"/>
        </w:rPr>
        <w:t>dataset</w:t>
      </w:r>
      <w:proofErr w:type="spellEnd"/>
      <w:r w:rsidR="009D6C39" w:rsidRPr="009D6C39">
        <w:rPr>
          <w:rStyle w:val="ACLCodeChar"/>
        </w:rPr>
        <w:t>(</w:t>
      </w:r>
      <w:proofErr w:type="gramEnd"/>
      <w:r w:rsidR="009D6C39" w:rsidRPr="009D6C39">
        <w:rPr>
          <w:rStyle w:val="ACLCodeChar"/>
        </w:rPr>
        <w:t>)</w:t>
      </w:r>
      <w:r w:rsidR="009D6C39">
        <w:t xml:space="preserve"> functionality </w:t>
      </w:r>
      <w:r>
        <w:t xml:space="preserve">and noted slight improvement on exact match % and F1, as well as improvement on Taxonomy type tests from </w:t>
      </w:r>
      <w:proofErr w:type="spellStart"/>
      <w:r>
        <w:t>CheckList</w:t>
      </w:r>
      <w:proofErr w:type="spellEnd"/>
      <w:r>
        <w:t xml:space="preserve"> but minimal improvement or slight decreases on others. </w:t>
      </w:r>
    </w:p>
    <w:p w14:paraId="264E2A58" w14:textId="4D071666" w:rsidR="001A2D86" w:rsidRDefault="001A2D86" w:rsidP="001A2D86">
      <w:pPr>
        <w:pStyle w:val="ACLTextFirstLine"/>
      </w:pPr>
      <w:r>
        <w:t xml:space="preserve">Next, I trained the </w:t>
      </w:r>
      <w:r w:rsidR="009D6C39">
        <w:t>stock</w:t>
      </w:r>
      <w:r>
        <w:t xml:space="preserve"> model on the </w:t>
      </w:r>
      <w:proofErr w:type="spellStart"/>
      <w:r>
        <w:t>AddSent</w:t>
      </w:r>
      <w:proofErr w:type="spellEnd"/>
      <w:r>
        <w:t xml:space="preserve"> subset of the </w:t>
      </w:r>
      <w:proofErr w:type="spellStart"/>
      <w:r w:rsidRPr="009D6C39">
        <w:rPr>
          <w:rStyle w:val="ACLCodeChar"/>
        </w:rPr>
        <w:t>squad_adversarial</w:t>
      </w:r>
      <w:proofErr w:type="spellEnd"/>
      <w:r>
        <w:t xml:space="preserve"> dataset</w:t>
      </w:r>
      <w:r w:rsidR="009D6C39">
        <w:t xml:space="preserve"> combining with </w:t>
      </w:r>
      <w:proofErr w:type="spellStart"/>
      <w:r w:rsidR="009D6C39">
        <w:t>SQuAD</w:t>
      </w:r>
      <w:proofErr w:type="spellEnd"/>
      <w:r w:rsidR="009D6C39">
        <w:t xml:space="preserve"> dataset</w:t>
      </w:r>
      <w:r>
        <w:t xml:space="preserve">; the goal was to introduce the model to more examples of adversarial QA data in hopes of improving performance on </w:t>
      </w:r>
      <w:proofErr w:type="spellStart"/>
      <w:r>
        <w:t>SQuAD</w:t>
      </w:r>
      <w:proofErr w:type="spellEnd"/>
      <w:r>
        <w:t xml:space="preserve"> data and </w:t>
      </w:r>
      <w:proofErr w:type="spellStart"/>
      <w:r>
        <w:t>CheckList</w:t>
      </w:r>
      <w:proofErr w:type="spellEnd"/>
      <w:r>
        <w:t xml:space="preserve"> tests</w:t>
      </w:r>
      <w:r w:rsidR="009D6C39">
        <w:t xml:space="preserve">, as </w:t>
      </w:r>
      <w:proofErr w:type="spellStart"/>
      <w:r w:rsidR="009D6C39">
        <w:t>AddSent</w:t>
      </w:r>
      <w:proofErr w:type="spellEnd"/>
      <w:r w:rsidR="009D6C39">
        <w:t xml:space="preserve"> contains more examples of adversarial sentences</w:t>
      </w:r>
      <w:r>
        <w:t xml:space="preserve">. </w:t>
      </w:r>
      <w:r w:rsidR="00232508">
        <w:t>This resulted in a</w:t>
      </w:r>
      <w:r>
        <w:t xml:space="preserve">nother slight improvement to exact match % and F1 </w:t>
      </w:r>
      <w:r w:rsidR="00232508">
        <w:t xml:space="preserve">on </w:t>
      </w:r>
      <w:proofErr w:type="spellStart"/>
      <w:r w:rsidR="00232508">
        <w:t>SQuAD</w:t>
      </w:r>
      <w:proofErr w:type="spellEnd"/>
      <w:r w:rsidR="00232508">
        <w:t xml:space="preserve"> and </w:t>
      </w:r>
      <w:proofErr w:type="spellStart"/>
      <w:r w:rsidR="00232508">
        <w:t>adversarial_qa</w:t>
      </w:r>
      <w:proofErr w:type="spellEnd"/>
      <w:r w:rsidR="00232508">
        <w:t xml:space="preserve"> validation sets, as well as</w:t>
      </w:r>
      <w:r>
        <w:t xml:space="preserve"> subsequent improvements on </w:t>
      </w:r>
      <w:r w:rsidR="009D6C39">
        <w:t xml:space="preserve">some Robustness and Taxonomy tests, but no significant improvements or changes on most </w:t>
      </w:r>
      <w:r w:rsidR="009D6C39">
        <w:t>other types of tests.</w:t>
      </w:r>
      <w:r w:rsidR="00E35FA6">
        <w:t xml:space="preserve"> I decided I needed to investigate a second adversarial QA dataset.</w:t>
      </w:r>
    </w:p>
    <w:p w14:paraId="1F5DCF1F" w14:textId="3FA6F8BC" w:rsidR="00E35FA6" w:rsidRDefault="00E35FA6" w:rsidP="00E35FA6">
      <w:pPr>
        <w:pStyle w:val="ACLSubsection"/>
      </w:pPr>
      <w:r>
        <w:t>Testing and Evaluation</w:t>
      </w:r>
      <w:r w:rsidR="00232508">
        <w:t xml:space="preserve"> Methodology</w:t>
      </w:r>
      <w:r>
        <w:t xml:space="preserve"> – </w:t>
      </w:r>
      <w:proofErr w:type="spellStart"/>
      <w:r>
        <w:t>adversarial_qa</w:t>
      </w:r>
      <w:proofErr w:type="spellEnd"/>
    </w:p>
    <w:p w14:paraId="624E9CED" w14:textId="49BE8625" w:rsidR="00E35FA6" w:rsidRDefault="009D6C39" w:rsidP="001A2D86">
      <w:pPr>
        <w:pStyle w:val="ACLTextFirstLine"/>
      </w:pPr>
      <w:r>
        <w:t xml:space="preserve">From there, I investigated the </w:t>
      </w:r>
      <w:proofErr w:type="spellStart"/>
      <w:r w:rsidRPr="009D6C39">
        <w:rPr>
          <w:rStyle w:val="ACLCodeChar"/>
        </w:rPr>
        <w:t>adversarial_qa</w:t>
      </w:r>
      <w:proofErr w:type="spellEnd"/>
      <w:r>
        <w:t xml:space="preserve"> dataset </w:t>
      </w:r>
      <w:r w:rsidR="0062195D">
        <w:t>created by</w:t>
      </w:r>
      <w:r>
        <w:t xml:space="preserve"> </w:t>
      </w:r>
      <w:hyperlink w:anchor="Bartolo2020" w:history="1">
        <w:proofErr w:type="spellStart"/>
        <w:r w:rsidRPr="009D6C39">
          <w:rPr>
            <w:rStyle w:val="Hyperlink"/>
          </w:rPr>
          <w:t>Bartolo</w:t>
        </w:r>
        <w:proofErr w:type="spellEnd"/>
        <w:r w:rsidRPr="009D6C39">
          <w:rPr>
            <w:rStyle w:val="Hyperlink"/>
          </w:rPr>
          <w:t xml:space="preserve"> et. al 2020</w:t>
        </w:r>
      </w:hyperlink>
      <w:r>
        <w:t xml:space="preserve">, and decided it might add some more robustness to the model. I conducted two different experiments with this dataset; first performing subsequent training on the “baseline” </w:t>
      </w:r>
      <w:proofErr w:type="spellStart"/>
      <w:r>
        <w:t>SQuAD</w:t>
      </w:r>
      <w:proofErr w:type="spellEnd"/>
      <w:r>
        <w:t xml:space="preserve">-trained model with this challenge set, as well as using </w:t>
      </w:r>
      <w:proofErr w:type="spellStart"/>
      <w:r>
        <w:t>combine_dataset</w:t>
      </w:r>
      <w:proofErr w:type="spellEnd"/>
      <w:r>
        <w:t xml:space="preserve"> to combine this dataset with </w:t>
      </w:r>
      <w:proofErr w:type="spellStart"/>
      <w:r>
        <w:t>AddSent</w:t>
      </w:r>
      <w:proofErr w:type="spellEnd"/>
      <w:r>
        <w:t xml:space="preserve"> of </w:t>
      </w:r>
      <w:proofErr w:type="spellStart"/>
      <w:r>
        <w:t>squad_adversarial</w:t>
      </w:r>
      <w:proofErr w:type="spellEnd"/>
      <w:r>
        <w:t xml:space="preserve"> dataset. </w:t>
      </w:r>
    </w:p>
    <w:p w14:paraId="1F32CF07" w14:textId="3E143CC7" w:rsidR="009D6C39" w:rsidRDefault="009D6C39" w:rsidP="001A2D86">
      <w:pPr>
        <w:pStyle w:val="ACLTextFirstLine"/>
      </w:pPr>
      <w:r>
        <w:t xml:space="preserve">Conducting follow-on training of the baseline model with challenge data, as opposed to combining the challenge data with the </w:t>
      </w:r>
      <w:proofErr w:type="spellStart"/>
      <w:r>
        <w:t>SQuAD</w:t>
      </w:r>
      <w:proofErr w:type="spellEnd"/>
      <w:r>
        <w:t xml:space="preserve"> dataset </w:t>
      </w:r>
      <w:r w:rsidR="00E35FA6">
        <w:t>to train the “stock” model</w:t>
      </w:r>
      <w:r w:rsidR="007F13A1">
        <w:t>,</w:t>
      </w:r>
      <w:r w:rsidR="00E35FA6">
        <w:t xml:space="preserve"> </w:t>
      </w:r>
      <w:r>
        <w:t>showed some surprising results</w:t>
      </w:r>
      <w:r w:rsidR="007F13A1">
        <w:t>. This includes</w:t>
      </w:r>
      <w:r>
        <w:t xml:space="preserve"> improving significantly on certain </w:t>
      </w:r>
      <w:proofErr w:type="spellStart"/>
      <w:r>
        <w:t>CheckList</w:t>
      </w:r>
      <w:proofErr w:type="spellEnd"/>
      <w:r>
        <w:t xml:space="preserve"> sections like comparison and taxonomy, and the ability to distinguish “his/her” relationships at a 48% rate, but </w:t>
      </w:r>
      <w:r w:rsidR="007F13A1">
        <w:t>also a</w:t>
      </w:r>
      <w:r w:rsidR="00E35FA6">
        <w:t xml:space="preserve"> significant performance drop in categories that other experiments retained or improved, including Robustness, Named Entity Recognition, and Fairness</w:t>
      </w:r>
      <w:r w:rsidR="007F13A1">
        <w:t>.</w:t>
      </w:r>
      <w:r w:rsidR="00E35FA6">
        <w:t xml:space="preserve"> </w:t>
      </w:r>
      <w:r w:rsidR="007F13A1">
        <w:t>Due to the uneven results,</w:t>
      </w:r>
      <w:r w:rsidR="00E35FA6">
        <w:t xml:space="preserve"> this model of “follow-on” training of the stock model was not </w:t>
      </w:r>
      <w:r w:rsidR="007F13A1">
        <w:t>continued</w:t>
      </w:r>
      <w:r w:rsidR="00E35FA6">
        <w:t xml:space="preserve"> for </w:t>
      </w:r>
      <w:r w:rsidR="007F13A1">
        <w:t xml:space="preserve">my </w:t>
      </w:r>
      <w:r w:rsidR="00E35FA6">
        <w:t>subsequent experiments.</w:t>
      </w:r>
    </w:p>
    <w:p w14:paraId="3D805F9B" w14:textId="739D8C39" w:rsidR="00E35FA6" w:rsidRDefault="00E35FA6" w:rsidP="001A2D86">
      <w:pPr>
        <w:pStyle w:val="ACLTextFirstLine"/>
      </w:pPr>
      <w:r>
        <w:t xml:space="preserve">The next experiment was combining both adversarial challenge datasets with the original </w:t>
      </w:r>
      <w:proofErr w:type="spellStart"/>
      <w:r>
        <w:t>SQuAD</w:t>
      </w:r>
      <w:proofErr w:type="spellEnd"/>
      <w:r>
        <w:t xml:space="preserve"> dataset and conducting full training cycle on this combined “triple” dataset. This dataset showed the strongest performance of all experiments on exact match % and F1; 80.49% and 87.54, respectively. It also showed similar or improved performance on nearly every </w:t>
      </w:r>
      <w:proofErr w:type="spellStart"/>
      <w:r>
        <w:t>CheckList</w:t>
      </w:r>
      <w:proofErr w:type="spellEnd"/>
      <w:r>
        <w:t xml:space="preserve"> test category to the baseline </w:t>
      </w:r>
      <w:proofErr w:type="spellStart"/>
      <w:r>
        <w:t>SQuAD</w:t>
      </w:r>
      <w:proofErr w:type="spellEnd"/>
      <w:r>
        <w:t>-trained model, with only one category decreasing more than five percentage points (his/her distinction). Due to these results, I decided to adopt this “triple” trained model as the new baseline; subsequent references to this model will be noted as “triple” or “triple dataset” model.</w:t>
      </w:r>
    </w:p>
    <w:p w14:paraId="7E196016" w14:textId="56541FDD" w:rsidR="00E35FA6" w:rsidRDefault="00E35FA6" w:rsidP="00E35FA6">
      <w:pPr>
        <w:pStyle w:val="ACLSubsection"/>
      </w:pPr>
      <w:r>
        <w:t xml:space="preserve">Testing and Evaluation </w:t>
      </w:r>
      <w:r w:rsidR="00E356D1">
        <w:t>–</w:t>
      </w:r>
      <w:r>
        <w:t xml:space="preserve"> </w:t>
      </w:r>
      <w:r w:rsidR="00E356D1">
        <w:t>Fine-Tuning</w:t>
      </w:r>
    </w:p>
    <w:p w14:paraId="5D8AE329" w14:textId="77777777" w:rsidR="00E356D1" w:rsidRDefault="00E356D1" w:rsidP="00E356D1">
      <w:pPr>
        <w:pStyle w:val="ACLText"/>
      </w:pPr>
      <w:r>
        <w:t xml:space="preserve">Taking the “triple” dataset trained model, I was motivated to investigate whether or not specific categories of </w:t>
      </w:r>
      <w:proofErr w:type="spellStart"/>
      <w:r>
        <w:t>CheckList</w:t>
      </w:r>
      <w:proofErr w:type="spellEnd"/>
      <w:r>
        <w:t xml:space="preserve"> tests could be approached by training the model further on a </w:t>
      </w:r>
      <w:proofErr w:type="gramStart"/>
      <w:r>
        <w:t>small fine-tuned</w:t>
      </w:r>
      <w:proofErr w:type="gramEnd"/>
      <w:r>
        <w:t xml:space="preserve"> dataset with specific examples. </w:t>
      </w:r>
      <w:r>
        <w:lastRenderedPageBreak/>
        <w:t xml:space="preserve">Specifically, my goal was to train the model on the relationship between “former/latter” and named entities earlier in the passage, and the concept of negation of earlier statements/descriptors. I approached each one separately, measured performance on overall </w:t>
      </w:r>
      <w:proofErr w:type="spellStart"/>
      <w:r>
        <w:t>SQuAD</w:t>
      </w:r>
      <w:proofErr w:type="spellEnd"/>
      <w:r>
        <w:t xml:space="preserve"> data and </w:t>
      </w:r>
      <w:proofErr w:type="spellStart"/>
      <w:r>
        <w:t>CheckList</w:t>
      </w:r>
      <w:proofErr w:type="spellEnd"/>
      <w:r>
        <w:t xml:space="preserve"> tests, and then attempted training with a combined fine-tuned dataset with both categories.</w:t>
      </w:r>
    </w:p>
    <w:p w14:paraId="4830BA2A" w14:textId="6DBDE10A" w:rsidR="007E64CF" w:rsidRDefault="00E356D1" w:rsidP="00E356D1">
      <w:pPr>
        <w:pStyle w:val="ACLText"/>
        <w:ind w:firstLine="270"/>
      </w:pPr>
      <w:r>
        <w:t xml:space="preserve">I noted that previous models showed close to 0.0% accuracy on the Former / Latter relationship portion of </w:t>
      </w:r>
      <w:proofErr w:type="spellStart"/>
      <w:r>
        <w:t>CheckList</w:t>
      </w:r>
      <w:proofErr w:type="spellEnd"/>
      <w:r>
        <w:t xml:space="preserve"> test suite and, motivated by the Inoculation by Fine-Tuning paper (</w:t>
      </w:r>
      <w:hyperlink w:anchor="Liu2019" w:history="1">
        <w:r w:rsidRPr="00E356D1">
          <w:rPr>
            <w:rStyle w:val="Hyperlink"/>
          </w:rPr>
          <w:t>Liu et. al, 2019</w:t>
        </w:r>
      </w:hyperlink>
      <w:r>
        <w:t xml:space="preserve">), I decided to adapt small training sets (approximately 100 entries) with explicit negation in both the context and the question to evaluate whether the model could successfully “learn” this relationship. I </w:t>
      </w:r>
      <w:r w:rsidR="00825AD3">
        <w:t xml:space="preserve">also </w:t>
      </w:r>
      <w:r>
        <w:t>created a dataset of approximately 100 entries with explicit former / latter relationships</w:t>
      </w:r>
      <w:r w:rsidR="007F13A1">
        <w:t>. In both fine-tuned datasets, I</w:t>
      </w:r>
      <w:r>
        <w:t xml:space="preserve"> </w:t>
      </w:r>
      <w:r w:rsidR="007F13A1">
        <w:t>randomized</w:t>
      </w:r>
      <w:r>
        <w:t xml:space="preserve"> names, adjectives, descriptors, etc.</w:t>
      </w:r>
      <w:r w:rsidR="007F13A1">
        <w:t xml:space="preserve"> using the following sites: </w:t>
      </w:r>
      <w:proofErr w:type="gramStart"/>
      <w:r>
        <w:t>in an attempt to</w:t>
      </w:r>
      <w:proofErr w:type="gramEnd"/>
      <w:r>
        <w:t xml:space="preserve"> prevent the model from learning specific words as features when the tests were run. I first performed follow-on training with this small </w:t>
      </w:r>
      <w:r w:rsidR="00825AD3">
        <w:t xml:space="preserve">former/latter </w:t>
      </w:r>
      <w:r>
        <w:t xml:space="preserve">dataset on the “baseline” </w:t>
      </w:r>
      <w:proofErr w:type="spellStart"/>
      <w:r>
        <w:t>SQuAD</w:t>
      </w:r>
      <w:proofErr w:type="spellEnd"/>
      <w:r>
        <w:t xml:space="preserve"> trained model, noting an increase from 0.0% of tests passing to only 6.1% passing, but no significant decreases in performance on overall </w:t>
      </w:r>
      <w:proofErr w:type="spellStart"/>
      <w:r>
        <w:t>SQuAD</w:t>
      </w:r>
      <w:proofErr w:type="spellEnd"/>
      <w:r>
        <w:t xml:space="preserve"> data or other </w:t>
      </w:r>
      <w:proofErr w:type="spellStart"/>
      <w:r>
        <w:t>CheckList</w:t>
      </w:r>
      <w:proofErr w:type="spellEnd"/>
      <w:r>
        <w:t xml:space="preserve"> categories. </w:t>
      </w:r>
      <w:r w:rsidR="005D55A4">
        <w:t xml:space="preserve">Due to these results, </w:t>
      </w:r>
      <w:r>
        <w:t xml:space="preserve">I then decided to train the “triple” trained model with the former/latter dataset </w:t>
      </w:r>
      <w:r w:rsidR="00825AD3">
        <w:t>and noted marked improvements in both former/latter recognition (42.95% accuracy) and significant progress in Taxonomy and Fairness category tests, as well.</w:t>
      </w:r>
      <w:r w:rsidR="007E64CF">
        <w:t xml:space="preserve"> </w:t>
      </w:r>
    </w:p>
    <w:p w14:paraId="745745C3" w14:textId="44D97312" w:rsidR="00E356D1" w:rsidRDefault="007E64CF" w:rsidP="00E356D1">
      <w:pPr>
        <w:pStyle w:val="ACLText"/>
        <w:ind w:firstLine="270"/>
      </w:pPr>
      <w:r>
        <w:t>I then attempted to train the model on the former-latter dataset for a second time, but this resulted in slight decreases across the board, including even a slight decrease in “former/latter” test performance so I did not pursue this approach.</w:t>
      </w:r>
      <w:r w:rsidR="00825AD3">
        <w:t xml:space="preserve"> </w:t>
      </w:r>
      <w:r>
        <w:t>The success on the single training cycle of “former/latter” fine-tune dataset</w:t>
      </w:r>
      <w:r w:rsidR="00825AD3">
        <w:t xml:space="preserve"> motivated me to create the negation dataset mentioned above and evaluate the results of training the “triple” model on another small dataset to fine-tune results.</w:t>
      </w:r>
    </w:p>
    <w:p w14:paraId="682B03E4" w14:textId="2BEE4E61" w:rsidR="00825AD3" w:rsidRDefault="00825AD3" w:rsidP="00825AD3">
      <w:pPr>
        <w:pStyle w:val="ACLTextFirstLine"/>
      </w:pPr>
      <w:r>
        <w:t xml:space="preserve">I created the dataset of approximately 125 examples to train the model on examples of negation: specifically including passages with negation and questions with negation, as well as samples with negation only mentioned in the question. I found that the triple dataset evaluated </w:t>
      </w:r>
      <w:r>
        <w:t>very strongly on this category after just training on a small set of examples, as high as 99.38% accuracy on this subset of tests. While I did randomize names, descriptors, professions, et</w:t>
      </w:r>
      <w:r w:rsidR="00C95FF4">
        <w:t>c.,</w:t>
      </w:r>
      <w:r>
        <w:t xml:space="preserve"> to reduce chance of over-fitting the model it is possible that the model was still able to easily over-fit this training data and I will discuss this possibility in results and conclusions below. After evaluating the model on negation, I wanted to combine the two datasets and attempt to train the model on both concepts: negation and former/latter.</w:t>
      </w:r>
    </w:p>
    <w:p w14:paraId="31794067" w14:textId="7B4BC800" w:rsidR="00825AD3" w:rsidRDefault="00825AD3" w:rsidP="00825AD3">
      <w:pPr>
        <w:pStyle w:val="ACLTextFirstLine"/>
      </w:pPr>
      <w:r>
        <w:t xml:space="preserve">I then combined the two datasets and trained the “triple” model on a former/latter and negation fine-tuning set and evaluated results on </w:t>
      </w:r>
      <w:proofErr w:type="spellStart"/>
      <w:r>
        <w:t>SQuAD</w:t>
      </w:r>
      <w:proofErr w:type="spellEnd"/>
      <w:r>
        <w:t xml:space="preserve"> and </w:t>
      </w:r>
      <w:proofErr w:type="spellStart"/>
      <w:r>
        <w:t>CheckList</w:t>
      </w:r>
      <w:proofErr w:type="spellEnd"/>
      <w:r>
        <w:t xml:space="preserve">. Overall, the </w:t>
      </w:r>
      <w:r w:rsidR="00432209">
        <w:t xml:space="preserve">fine-tuned model performed similarly to the “triple” and “baseline” models on overall </w:t>
      </w:r>
      <w:proofErr w:type="spellStart"/>
      <w:r w:rsidR="00432209">
        <w:t>SQuAD</w:t>
      </w:r>
      <w:proofErr w:type="spellEnd"/>
      <w:r w:rsidR="00432209">
        <w:t xml:space="preserve"> performance, losing only about 1 point off F1 from the triple dataset and still 1 point higher than the baseline, but showed significant improvement in several categories of </w:t>
      </w:r>
      <w:proofErr w:type="spellStart"/>
      <w:r w:rsidR="00432209">
        <w:t>CheckList</w:t>
      </w:r>
      <w:proofErr w:type="spellEnd"/>
      <w:r w:rsidR="00432209">
        <w:t xml:space="preserve"> tests, not just negation and former/latter. Specific results and conclusions as to why will be drawn later in this paper.</w:t>
      </w:r>
    </w:p>
    <w:p w14:paraId="2544B085" w14:textId="7597892A" w:rsidR="007D18C9" w:rsidRDefault="007D18C9" w:rsidP="007D18C9">
      <w:pPr>
        <w:pStyle w:val="ACLSubsection"/>
      </w:pPr>
      <w:r>
        <w:t>Resources – Scripts, Notebook, Datasets, Results</w:t>
      </w:r>
    </w:p>
    <w:p w14:paraId="076DD535" w14:textId="0D570F49" w:rsidR="00F37258" w:rsidRDefault="00432209" w:rsidP="00F37258">
      <w:pPr>
        <w:pStyle w:val="ACLTextFirstLine"/>
      </w:pPr>
      <w:r>
        <w:t xml:space="preserve">All datasets used, training scripts modified, and the </w:t>
      </w:r>
      <w:proofErr w:type="spellStart"/>
      <w:r>
        <w:t>Jupyter</w:t>
      </w:r>
      <w:proofErr w:type="spellEnd"/>
      <w:r>
        <w:t xml:space="preserve"> notebook I ran in Google </w:t>
      </w:r>
      <w:proofErr w:type="spellStart"/>
      <w:r>
        <w:t>Colab</w:t>
      </w:r>
      <w:proofErr w:type="spellEnd"/>
      <w:r w:rsidR="007D18C9">
        <w:t xml:space="preserve">, as well as results received </w:t>
      </w:r>
      <w:r>
        <w:t xml:space="preserve">are </w:t>
      </w:r>
      <w:r w:rsidR="007F13A1">
        <w:t>listed below</w:t>
      </w:r>
      <w:r w:rsidR="00F37258">
        <w:t>:</w:t>
      </w:r>
    </w:p>
    <w:p w14:paraId="26FD5BCD" w14:textId="10D0190D" w:rsidR="005550EB" w:rsidRDefault="00000000" w:rsidP="00F37258">
      <w:pPr>
        <w:pStyle w:val="ACLURLHyperlink"/>
        <w:rPr>
          <w:rStyle w:val="ACLURLHyperlinkChar"/>
        </w:rPr>
      </w:pPr>
      <w:hyperlink r:id="rId14" w:history="1">
        <w:r w:rsidR="005550EB" w:rsidRPr="00C07019">
          <w:rPr>
            <w:rStyle w:val="Hyperlink"/>
            <w:rFonts w:ascii="Courier New" w:hAnsi="Courier New"/>
            <w:spacing w:val="-5"/>
          </w:rPr>
          <w:t>https://anonymfile.com/y6kBy/results.xlsx</w:t>
        </w:r>
      </w:hyperlink>
    </w:p>
    <w:p w14:paraId="0E79FDCB" w14:textId="687D38EA" w:rsidR="00F37258" w:rsidRPr="00F37258" w:rsidRDefault="00000000" w:rsidP="00F37258">
      <w:pPr>
        <w:pStyle w:val="ACLURLHyperlink"/>
        <w:rPr>
          <w:rFonts w:cs="Courier New"/>
        </w:rPr>
      </w:pPr>
      <w:hyperlink r:id="rId15" w:history="1">
        <w:r w:rsidR="00F37258" w:rsidRPr="00F37258">
          <w:rPr>
            <w:rStyle w:val="Hyperlink"/>
            <w:rFonts w:ascii="Courier New" w:hAnsi="Courier New" w:cs="Courier New"/>
          </w:rPr>
          <w:t>https://anonymfile.com/OaX2Q/run.py</w:t>
        </w:r>
      </w:hyperlink>
    </w:p>
    <w:p w14:paraId="150F1237" w14:textId="286E9EE2" w:rsidR="00F37258" w:rsidRPr="00F37258" w:rsidRDefault="00000000" w:rsidP="00F37258">
      <w:pPr>
        <w:pStyle w:val="ACLURLHyperlink"/>
        <w:rPr>
          <w:rFonts w:cs="Courier New"/>
        </w:rPr>
      </w:pPr>
      <w:hyperlink r:id="rId16" w:history="1">
        <w:r w:rsidR="00F37258" w:rsidRPr="00F37258">
          <w:rPr>
            <w:rStyle w:val="Hyperlink"/>
            <w:rFonts w:ascii="Courier New" w:hAnsi="Courier New" w:cs="Courier New"/>
          </w:rPr>
          <w:t>https://anonymfile.com/1yPBV/requirements.txt</w:t>
        </w:r>
      </w:hyperlink>
    </w:p>
    <w:p w14:paraId="16156F4E" w14:textId="6068A6AA" w:rsidR="00F37258" w:rsidRPr="00F37258" w:rsidRDefault="00000000" w:rsidP="00F37258">
      <w:pPr>
        <w:pStyle w:val="ACLURLHyperlink"/>
        <w:rPr>
          <w:rFonts w:cs="Courier New"/>
        </w:rPr>
      </w:pPr>
      <w:hyperlink r:id="rId17" w:history="1">
        <w:r w:rsidR="00F37258" w:rsidRPr="00F37258">
          <w:rPr>
            <w:rStyle w:val="Hyperlink"/>
            <w:rFonts w:ascii="Courier New" w:hAnsi="Courier New" w:cs="Courier New"/>
          </w:rPr>
          <w:t>https://anonymfile.com/KV2Q7/nlp-final.ipynb</w:t>
        </w:r>
      </w:hyperlink>
    </w:p>
    <w:p w14:paraId="216489DC" w14:textId="67C426AA" w:rsidR="00F37258" w:rsidRDefault="00000000" w:rsidP="00F37258">
      <w:pPr>
        <w:pStyle w:val="ACLURLHyperlink"/>
      </w:pPr>
      <w:hyperlink r:id="rId18" w:history="1">
        <w:r w:rsidR="00F37258" w:rsidRPr="00F37258">
          <w:rPr>
            <w:rStyle w:val="Hyperlink"/>
            <w:rFonts w:ascii="Courier New" w:hAnsi="Courier New"/>
            <w:spacing w:val="-5"/>
          </w:rPr>
          <w:t>https://anonymfile.com/0mPob/f1-eval-results-for-various-models.txt</w:t>
        </w:r>
      </w:hyperlink>
    </w:p>
    <w:p w14:paraId="29097964" w14:textId="7DEC1455" w:rsidR="00F37258" w:rsidRDefault="00000000" w:rsidP="00F37258">
      <w:pPr>
        <w:pStyle w:val="ACLURLHyperlink"/>
      </w:pPr>
      <w:hyperlink r:id="rId19" w:history="1">
        <w:r w:rsidR="00F37258" w:rsidRPr="00F37258">
          <w:rPr>
            <w:rStyle w:val="Hyperlink"/>
            <w:rFonts w:ascii="Courier New" w:hAnsi="Courier New"/>
            <w:spacing w:val="-5"/>
          </w:rPr>
          <w:t>https://anonymfile.com/znmaj/helpers.py</w:t>
        </w:r>
      </w:hyperlink>
    </w:p>
    <w:p w14:paraId="6B82BB35" w14:textId="2C9942E4" w:rsidR="00F37258" w:rsidRDefault="00000000" w:rsidP="00F37258">
      <w:pPr>
        <w:pStyle w:val="ACLURLHyperlink"/>
      </w:pPr>
      <w:hyperlink r:id="rId20" w:history="1">
        <w:r w:rsidR="00F37258" w:rsidRPr="00F37258">
          <w:rPr>
            <w:rStyle w:val="Hyperlink"/>
            <w:rFonts w:ascii="Courier New" w:hAnsi="Courier New"/>
            <w:spacing w:val="-5"/>
          </w:rPr>
          <w:t>https://anonymfile.com/DXNm9/squad-negation-2.jsonl</w:t>
        </w:r>
      </w:hyperlink>
    </w:p>
    <w:p w14:paraId="1154BDD8" w14:textId="5F175109" w:rsidR="00F37258" w:rsidRDefault="00000000" w:rsidP="00F37258">
      <w:pPr>
        <w:pStyle w:val="ACLURLHyperlink"/>
      </w:pPr>
      <w:hyperlink r:id="rId21" w:history="1">
        <w:r w:rsidR="00F37258" w:rsidRPr="00F37258">
          <w:rPr>
            <w:rStyle w:val="Hyperlink"/>
            <w:rFonts w:ascii="Courier New" w:hAnsi="Courier New"/>
            <w:spacing w:val="-5"/>
          </w:rPr>
          <w:t>https://anonymfile.com/xJroy/squad-negationformerlatter.jsonl</w:t>
        </w:r>
      </w:hyperlink>
    </w:p>
    <w:p w14:paraId="7B03B5FF" w14:textId="3D75AC97" w:rsidR="00F37258" w:rsidRDefault="00000000" w:rsidP="00F37258">
      <w:pPr>
        <w:pStyle w:val="ACLURLHyperlink"/>
      </w:pPr>
      <w:hyperlink r:id="rId22" w:history="1">
        <w:r w:rsidR="00F37258" w:rsidRPr="00F37258">
          <w:rPr>
            <w:rStyle w:val="Hyperlink"/>
            <w:rFonts w:ascii="Courier New" w:hAnsi="Courier New"/>
            <w:spacing w:val="-5"/>
          </w:rPr>
          <w:t>https://anonymfile.com/2pWa1/squad-formerlattertrain.jsonl</w:t>
        </w:r>
      </w:hyperlink>
    </w:p>
    <w:p w14:paraId="6A0C0A0C" w14:textId="237CFE9C" w:rsidR="00432209" w:rsidRDefault="00000000" w:rsidP="00F37258">
      <w:pPr>
        <w:pStyle w:val="ACLURLHyperlink"/>
      </w:pPr>
      <w:hyperlink r:id="rId23" w:history="1">
        <w:r w:rsidR="00F37258" w:rsidRPr="00F37258">
          <w:rPr>
            <w:rStyle w:val="Hyperlink"/>
            <w:rFonts w:ascii="Courier New" w:hAnsi="Courier New"/>
            <w:spacing w:val="-5"/>
          </w:rPr>
          <w:t>https://anonymfile.com/n051a/squad-formatted.jsonl</w:t>
        </w:r>
      </w:hyperlink>
      <w:r w:rsidR="00432209">
        <w:t xml:space="preserve"> </w:t>
      </w:r>
    </w:p>
    <w:p w14:paraId="0D407B7E" w14:textId="2E67A95C" w:rsidR="007F13A1" w:rsidRPr="007F13A1" w:rsidRDefault="00000000" w:rsidP="007F13A1">
      <w:hyperlink r:id="rId24" w:history="1">
        <w:r w:rsidR="007F13A1" w:rsidRPr="002F59F7">
          <w:rPr>
            <w:rStyle w:val="Hyperlink"/>
            <w:rFonts w:ascii="Courier New" w:eastAsiaTheme="minorEastAsia" w:hAnsi="Courier New"/>
            <w:spacing w:val="-5"/>
            <w:sz w:val="20"/>
            <w:szCs w:val="20"/>
          </w:rPr>
          <w:t>https://randomwordgenerator.com/name.php</w:t>
        </w:r>
      </w:hyperlink>
      <w:r w:rsidR="007F13A1">
        <w:t xml:space="preserve"> </w:t>
      </w:r>
      <w:hyperlink r:id="rId25" w:history="1">
        <w:r w:rsidR="00F227EB" w:rsidRPr="002F59F7">
          <w:rPr>
            <w:rStyle w:val="Hyperlink"/>
            <w:rFonts w:ascii="Courier New" w:eastAsiaTheme="minorEastAsia" w:hAnsi="Courier New"/>
            <w:spacing w:val="-5"/>
            <w:sz w:val="20"/>
            <w:szCs w:val="20"/>
          </w:rPr>
          <w:t>https://www.randomready.com/random-job-generator/</w:t>
        </w:r>
      </w:hyperlink>
    </w:p>
    <w:p w14:paraId="41010071" w14:textId="1705F02E" w:rsidR="00A5424A" w:rsidRDefault="00230571" w:rsidP="00A5424A">
      <w:pPr>
        <w:pStyle w:val="ACLSection"/>
      </w:pPr>
      <w:r>
        <w:rPr>
          <w:noProof/>
        </w:rPr>
        <w:lastRenderedPageBreak/>
        <mc:AlternateContent>
          <mc:Choice Requires="wps">
            <w:drawing>
              <wp:anchor distT="0" distB="0" distL="114300" distR="114300" simplePos="0" relativeHeight="251670528" behindDoc="0" locked="0" layoutInCell="1" allowOverlap="1" wp14:anchorId="5CE3B77E" wp14:editId="4632F416">
                <wp:simplePos x="0" y="0"/>
                <wp:positionH relativeFrom="column">
                  <wp:posOffset>-4445</wp:posOffset>
                </wp:positionH>
                <wp:positionV relativeFrom="paragraph">
                  <wp:posOffset>10795</wp:posOffset>
                </wp:positionV>
                <wp:extent cx="5798820" cy="4145280"/>
                <wp:effectExtent l="0" t="0" r="17780" b="7620"/>
                <wp:wrapTopAndBottom/>
                <wp:docPr id="9" name="Text Box 9"/>
                <wp:cNvGraphicFramePr/>
                <a:graphic xmlns:a="http://schemas.openxmlformats.org/drawingml/2006/main">
                  <a:graphicData uri="http://schemas.microsoft.com/office/word/2010/wordprocessingShape">
                    <wps:wsp>
                      <wps:cNvSpPr txBox="1"/>
                      <wps:spPr>
                        <a:xfrm>
                          <a:off x="0" y="0"/>
                          <a:ext cx="5798820" cy="4145280"/>
                        </a:xfrm>
                        <a:prstGeom prst="rect">
                          <a:avLst/>
                        </a:prstGeom>
                        <a:solidFill>
                          <a:schemeClr val="lt1"/>
                        </a:solidFill>
                        <a:ln w="6350">
                          <a:solidFill>
                            <a:prstClr val="black"/>
                          </a:solidFill>
                        </a:ln>
                      </wps:spPr>
                      <wps:txbx>
                        <w:txbxContent>
                          <w:p w14:paraId="0B702971" w14:textId="0F83FFE8" w:rsidR="00230571" w:rsidRPr="00E72705" w:rsidRDefault="00E72705" w:rsidP="00E72705">
                            <w:pPr>
                              <w:pStyle w:val="ACLAbstractHeading"/>
                              <w:rPr>
                                <w:sz w:val="20"/>
                                <w:szCs w:val="20"/>
                              </w:rPr>
                            </w:pPr>
                            <w:r w:rsidRPr="00E72705">
                              <w:rPr>
                                <w:sz w:val="20"/>
                                <w:szCs w:val="20"/>
                              </w:rPr>
                              <w:t>Results by Category on</w:t>
                            </w:r>
                            <w:r w:rsidR="00CA72DB">
                              <w:rPr>
                                <w:sz w:val="20"/>
                                <w:szCs w:val="20"/>
                              </w:rPr>
                              <w:t xml:space="preserve"> </w:t>
                            </w:r>
                            <w:proofErr w:type="spellStart"/>
                            <w:r w:rsidR="00CA72DB">
                              <w:rPr>
                                <w:sz w:val="20"/>
                                <w:szCs w:val="20"/>
                              </w:rPr>
                              <w:t>SQuAD</w:t>
                            </w:r>
                            <w:proofErr w:type="spellEnd"/>
                            <w:r w:rsidR="00CA72DB">
                              <w:rPr>
                                <w:sz w:val="20"/>
                                <w:szCs w:val="20"/>
                              </w:rPr>
                              <w:t xml:space="preserve"> Validation Sets and</w:t>
                            </w:r>
                            <w:r w:rsidRPr="00E72705">
                              <w:rPr>
                                <w:sz w:val="20"/>
                                <w:szCs w:val="20"/>
                              </w:rPr>
                              <w:t xml:space="preserve"> </w:t>
                            </w:r>
                            <w:r w:rsidR="0043073E">
                              <w:rPr>
                                <w:sz w:val="20"/>
                                <w:szCs w:val="20"/>
                              </w:rPr>
                              <w:t>Selected</w:t>
                            </w:r>
                            <w:r w:rsidRPr="00E72705">
                              <w:rPr>
                                <w:sz w:val="20"/>
                                <w:szCs w:val="20"/>
                              </w:rPr>
                              <w:t xml:space="preserve"> </w:t>
                            </w:r>
                            <w:proofErr w:type="spellStart"/>
                            <w:r w:rsidRPr="00E72705">
                              <w:rPr>
                                <w:sz w:val="20"/>
                                <w:szCs w:val="20"/>
                              </w:rPr>
                              <w:t>CheckList</w:t>
                            </w:r>
                            <w:proofErr w:type="spellEnd"/>
                            <w:r w:rsidRPr="00E72705">
                              <w:rPr>
                                <w:sz w:val="20"/>
                                <w:szCs w:val="20"/>
                              </w:rPr>
                              <w:t xml:space="preserve"> Tests</w:t>
                            </w:r>
                          </w:p>
                          <w:tbl>
                            <w:tblPr>
                              <w:tblStyle w:val="TableGrid"/>
                              <w:tblW w:w="8640" w:type="dxa"/>
                              <w:tblLayout w:type="fixed"/>
                              <w:tblLook w:val="04A0" w:firstRow="1" w:lastRow="0" w:firstColumn="1" w:lastColumn="0" w:noHBand="0" w:noVBand="1"/>
                            </w:tblPr>
                            <w:tblGrid>
                              <w:gridCol w:w="865"/>
                              <w:gridCol w:w="1029"/>
                              <w:gridCol w:w="981"/>
                              <w:gridCol w:w="1012"/>
                              <w:gridCol w:w="1024"/>
                              <w:gridCol w:w="717"/>
                              <w:gridCol w:w="757"/>
                              <w:gridCol w:w="720"/>
                              <w:gridCol w:w="900"/>
                              <w:gridCol w:w="635"/>
                            </w:tblGrid>
                            <w:tr w:rsidR="00AF57DD" w14:paraId="2C4D1E1F" w14:textId="0D997400" w:rsidTr="00AF57DD">
                              <w:tc>
                                <w:tcPr>
                                  <w:tcW w:w="865" w:type="dxa"/>
                                </w:tcPr>
                                <w:p w14:paraId="6A68A25F" w14:textId="01396D22" w:rsidR="00AF57DD" w:rsidRPr="00E72705" w:rsidRDefault="00AF57DD">
                                  <w:pPr>
                                    <w:rPr>
                                      <w:sz w:val="13"/>
                                      <w:szCs w:val="13"/>
                                    </w:rPr>
                                  </w:pPr>
                                  <w:r w:rsidRPr="00E72705">
                                    <w:rPr>
                                      <w:sz w:val="13"/>
                                      <w:szCs w:val="13"/>
                                    </w:rPr>
                                    <w:t>Training Data</w:t>
                                  </w:r>
                                  <w:r>
                                    <w:rPr>
                                      <w:sz w:val="13"/>
                                      <w:szCs w:val="13"/>
                                    </w:rPr>
                                    <w:t>sets</w:t>
                                  </w:r>
                                </w:p>
                              </w:tc>
                              <w:tc>
                                <w:tcPr>
                                  <w:tcW w:w="1029" w:type="dxa"/>
                                </w:tcPr>
                                <w:p w14:paraId="4B29FF30" w14:textId="1E798B62" w:rsidR="00AF57DD" w:rsidRPr="00E72705" w:rsidRDefault="00AF57DD">
                                  <w:pPr>
                                    <w:rPr>
                                      <w:sz w:val="13"/>
                                      <w:szCs w:val="13"/>
                                    </w:rPr>
                                  </w:pPr>
                                  <w:r w:rsidRPr="00E72705">
                                    <w:rPr>
                                      <w:sz w:val="13"/>
                                      <w:szCs w:val="13"/>
                                    </w:rPr>
                                    <w:t>SQuAD validation (exact % / F1)</w:t>
                                  </w:r>
                                </w:p>
                              </w:tc>
                              <w:tc>
                                <w:tcPr>
                                  <w:tcW w:w="981" w:type="dxa"/>
                                </w:tcPr>
                                <w:p w14:paraId="252FA4C3" w14:textId="43273737" w:rsidR="00AF57DD" w:rsidRPr="00E72705" w:rsidRDefault="00AF57DD">
                                  <w:pPr>
                                    <w:rPr>
                                      <w:sz w:val="13"/>
                                      <w:szCs w:val="13"/>
                                    </w:rPr>
                                  </w:pPr>
                                  <w:r w:rsidRPr="00E72705">
                                    <w:rPr>
                                      <w:sz w:val="13"/>
                                      <w:szCs w:val="13"/>
                                    </w:rPr>
                                    <w:t>Adversarial QA validation (exact % / F1)</w:t>
                                  </w:r>
                                </w:p>
                              </w:tc>
                              <w:tc>
                                <w:tcPr>
                                  <w:tcW w:w="1012" w:type="dxa"/>
                                </w:tcPr>
                                <w:p w14:paraId="2FD09BE4" w14:textId="720AB433" w:rsidR="00AF57DD" w:rsidRPr="00E72705" w:rsidRDefault="00AF57DD">
                                  <w:pPr>
                                    <w:rPr>
                                      <w:sz w:val="13"/>
                                      <w:szCs w:val="13"/>
                                    </w:rPr>
                                  </w:pPr>
                                  <w:r w:rsidRPr="00E72705">
                                    <w:rPr>
                                      <w:sz w:val="13"/>
                                      <w:szCs w:val="13"/>
                                    </w:rPr>
                                    <w:t>Voca</w:t>
                                  </w:r>
                                  <w:r>
                                    <w:rPr>
                                      <w:sz w:val="13"/>
                                      <w:szCs w:val="13"/>
                                    </w:rPr>
                                    <w:t xml:space="preserve">b </w:t>
                                  </w:r>
                                  <w:r w:rsidRPr="00E72705">
                                    <w:rPr>
                                      <w:sz w:val="13"/>
                                      <w:szCs w:val="13"/>
                                    </w:rPr>
                                    <w:t>Comparison</w:t>
                                  </w:r>
                                  <w:r>
                                    <w:rPr>
                                      <w:sz w:val="13"/>
                                      <w:szCs w:val="13"/>
                                    </w:rPr>
                                    <w:t>/ Synonyms</w:t>
                                  </w:r>
                                </w:p>
                              </w:tc>
                              <w:tc>
                                <w:tcPr>
                                  <w:tcW w:w="1024" w:type="dxa"/>
                                </w:tcPr>
                                <w:p w14:paraId="70F94581" w14:textId="691D2801" w:rsidR="00AF57DD" w:rsidRPr="00E72705" w:rsidRDefault="00AF57DD" w:rsidP="0043073E">
                                  <w:pPr>
                                    <w:rPr>
                                      <w:sz w:val="13"/>
                                      <w:szCs w:val="13"/>
                                    </w:rPr>
                                  </w:pPr>
                                  <w:r>
                                    <w:rPr>
                                      <w:sz w:val="13"/>
                                      <w:szCs w:val="13"/>
                                    </w:rPr>
                                    <w:t>Taxonomy attributes/ nationality-job/animal-vehicle</w:t>
                                  </w:r>
                                </w:p>
                              </w:tc>
                              <w:tc>
                                <w:tcPr>
                                  <w:tcW w:w="717" w:type="dxa"/>
                                </w:tcPr>
                                <w:p w14:paraId="25EC513D" w14:textId="1E56706E" w:rsidR="00AF57DD" w:rsidRPr="00E72705" w:rsidRDefault="00AF57DD">
                                  <w:pPr>
                                    <w:rPr>
                                      <w:sz w:val="13"/>
                                      <w:szCs w:val="13"/>
                                    </w:rPr>
                                  </w:pPr>
                                  <w:r>
                                    <w:rPr>
                                      <w:sz w:val="13"/>
                                      <w:szCs w:val="13"/>
                                    </w:rPr>
                                    <w:t xml:space="preserve">Fairness Male- Female </w:t>
                                  </w:r>
                                  <w:proofErr w:type="gramStart"/>
                                  <w:r>
                                    <w:rPr>
                                      <w:sz w:val="13"/>
                                      <w:szCs w:val="13"/>
                                    </w:rPr>
                                    <w:t>Stereo</w:t>
                                  </w:r>
                                  <w:r w:rsidR="00CA72DB">
                                    <w:rPr>
                                      <w:sz w:val="13"/>
                                      <w:szCs w:val="13"/>
                                    </w:rPr>
                                    <w:t>-</w:t>
                                  </w:r>
                                  <w:r>
                                    <w:rPr>
                                      <w:sz w:val="13"/>
                                      <w:szCs w:val="13"/>
                                    </w:rPr>
                                    <w:t>types</w:t>
                                  </w:r>
                                  <w:proofErr w:type="gramEnd"/>
                                </w:p>
                              </w:tc>
                              <w:tc>
                                <w:tcPr>
                                  <w:tcW w:w="757" w:type="dxa"/>
                                </w:tcPr>
                                <w:p w14:paraId="75F54FDF" w14:textId="54D14D4F" w:rsidR="00AF57DD" w:rsidRPr="00E72705" w:rsidRDefault="00AF57DD">
                                  <w:pPr>
                                    <w:rPr>
                                      <w:sz w:val="13"/>
                                      <w:szCs w:val="13"/>
                                    </w:rPr>
                                  </w:pPr>
                                  <w:r>
                                    <w:rPr>
                                      <w:sz w:val="13"/>
                                      <w:szCs w:val="13"/>
                                    </w:rPr>
                                    <w:t>Temporal Change in job</w:t>
                                  </w:r>
                                </w:p>
                              </w:tc>
                              <w:tc>
                                <w:tcPr>
                                  <w:tcW w:w="720" w:type="dxa"/>
                                </w:tcPr>
                                <w:p w14:paraId="5F061F7C" w14:textId="16C38C39" w:rsidR="00AF57DD" w:rsidRPr="00E72705" w:rsidRDefault="00AF57DD">
                                  <w:pPr>
                                    <w:rPr>
                                      <w:sz w:val="13"/>
                                      <w:szCs w:val="13"/>
                                    </w:rPr>
                                  </w:pPr>
                                  <w:r>
                                    <w:rPr>
                                      <w:sz w:val="13"/>
                                      <w:szCs w:val="13"/>
                                    </w:rPr>
                                    <w:t>Negation</w:t>
                                  </w:r>
                                </w:p>
                              </w:tc>
                              <w:tc>
                                <w:tcPr>
                                  <w:tcW w:w="900" w:type="dxa"/>
                                </w:tcPr>
                                <w:p w14:paraId="08F2D375" w14:textId="61267274" w:rsidR="00AF57DD" w:rsidRPr="00E72705" w:rsidRDefault="00AF57DD">
                                  <w:pPr>
                                    <w:rPr>
                                      <w:sz w:val="13"/>
                                      <w:szCs w:val="13"/>
                                    </w:rPr>
                                  </w:pPr>
                                  <w:r>
                                    <w:rPr>
                                      <w:sz w:val="13"/>
                                      <w:szCs w:val="13"/>
                                    </w:rPr>
                                    <w:t>Coreference His-her</w:t>
                                  </w:r>
                                </w:p>
                              </w:tc>
                              <w:tc>
                                <w:tcPr>
                                  <w:tcW w:w="635" w:type="dxa"/>
                                </w:tcPr>
                                <w:p w14:paraId="66A6E932" w14:textId="5FB93948" w:rsidR="00AF57DD" w:rsidRPr="00E72705" w:rsidRDefault="00AF57DD">
                                  <w:pPr>
                                    <w:rPr>
                                      <w:sz w:val="13"/>
                                      <w:szCs w:val="13"/>
                                    </w:rPr>
                                  </w:pPr>
                                  <w:r>
                                    <w:rPr>
                                      <w:sz w:val="13"/>
                                      <w:szCs w:val="13"/>
                                    </w:rPr>
                                    <w:t>Former -Latter</w:t>
                                  </w:r>
                                </w:p>
                              </w:tc>
                            </w:tr>
                            <w:tr w:rsidR="00AF57DD" w14:paraId="768919F0" w14:textId="559C32EC" w:rsidTr="00AF57DD">
                              <w:tc>
                                <w:tcPr>
                                  <w:tcW w:w="865" w:type="dxa"/>
                                </w:tcPr>
                                <w:p w14:paraId="258967E0" w14:textId="218BB5F4" w:rsidR="00AF57DD" w:rsidRPr="0043073E" w:rsidRDefault="00AF57DD">
                                  <w:pPr>
                                    <w:rPr>
                                      <w:sz w:val="12"/>
                                      <w:szCs w:val="12"/>
                                    </w:rPr>
                                  </w:pPr>
                                  <w:r w:rsidRPr="0043073E">
                                    <w:rPr>
                                      <w:sz w:val="12"/>
                                      <w:szCs w:val="12"/>
                                    </w:rPr>
                                    <w:t>SQuAD</w:t>
                                  </w:r>
                                </w:p>
                              </w:tc>
                              <w:tc>
                                <w:tcPr>
                                  <w:tcW w:w="1029" w:type="dxa"/>
                                </w:tcPr>
                                <w:p w14:paraId="2362C356" w14:textId="48480A44" w:rsidR="00AF57DD" w:rsidRPr="0043073E" w:rsidRDefault="00AF57DD">
                                  <w:pPr>
                                    <w:rPr>
                                      <w:sz w:val="12"/>
                                      <w:szCs w:val="12"/>
                                    </w:rPr>
                                  </w:pPr>
                                  <w:r w:rsidRPr="0043073E">
                                    <w:rPr>
                                      <w:sz w:val="12"/>
                                      <w:szCs w:val="12"/>
                                    </w:rPr>
                                    <w:t>78.01%/86.09</w:t>
                                  </w:r>
                                </w:p>
                              </w:tc>
                              <w:tc>
                                <w:tcPr>
                                  <w:tcW w:w="981" w:type="dxa"/>
                                </w:tcPr>
                                <w:p w14:paraId="1EEC6E3F" w14:textId="53C96CC0" w:rsidR="00AF57DD" w:rsidRPr="0043073E" w:rsidRDefault="00AF57DD">
                                  <w:pPr>
                                    <w:rPr>
                                      <w:sz w:val="12"/>
                                      <w:szCs w:val="12"/>
                                    </w:rPr>
                                  </w:pPr>
                                  <w:r w:rsidRPr="0043073E">
                                    <w:rPr>
                                      <w:sz w:val="12"/>
                                      <w:szCs w:val="12"/>
                                    </w:rPr>
                                    <w:t>19.93%/30.09</w:t>
                                  </w:r>
                                </w:p>
                              </w:tc>
                              <w:tc>
                                <w:tcPr>
                                  <w:tcW w:w="1012" w:type="dxa"/>
                                </w:tcPr>
                                <w:p w14:paraId="6F4E1C9C" w14:textId="24A056E1" w:rsidR="00AF57DD" w:rsidRPr="0043073E" w:rsidRDefault="00AF57DD">
                                  <w:pPr>
                                    <w:rPr>
                                      <w:sz w:val="12"/>
                                      <w:szCs w:val="12"/>
                                    </w:rPr>
                                  </w:pPr>
                                  <w:r w:rsidRPr="0043073E">
                                    <w:rPr>
                                      <w:sz w:val="12"/>
                                      <w:szCs w:val="12"/>
                                    </w:rPr>
                                    <w:t>1.21%/97.09%</w:t>
                                  </w:r>
                                </w:p>
                              </w:tc>
                              <w:tc>
                                <w:tcPr>
                                  <w:tcW w:w="1024" w:type="dxa"/>
                                </w:tcPr>
                                <w:p w14:paraId="22AC6F94" w14:textId="70F2FE4A" w:rsidR="00AF57DD" w:rsidRPr="0043073E" w:rsidRDefault="00AF57DD">
                                  <w:pPr>
                                    <w:rPr>
                                      <w:sz w:val="12"/>
                                      <w:szCs w:val="12"/>
                                    </w:rPr>
                                  </w:pPr>
                                  <w:r w:rsidRPr="0043073E">
                                    <w:rPr>
                                      <w:sz w:val="12"/>
                                      <w:szCs w:val="12"/>
                                    </w:rPr>
                                    <w:t>1.40</w:t>
                                  </w:r>
                                  <w:r>
                                    <w:rPr>
                                      <w:sz w:val="12"/>
                                      <w:szCs w:val="12"/>
                                    </w:rPr>
                                    <w:t>%/35.40% / 36.35%</w:t>
                                  </w:r>
                                </w:p>
                              </w:tc>
                              <w:tc>
                                <w:tcPr>
                                  <w:tcW w:w="717" w:type="dxa"/>
                                </w:tcPr>
                                <w:p w14:paraId="4C41519D" w14:textId="263D465A" w:rsidR="00AF57DD" w:rsidRPr="0043073E" w:rsidRDefault="00AF57DD">
                                  <w:pPr>
                                    <w:rPr>
                                      <w:sz w:val="12"/>
                                      <w:szCs w:val="12"/>
                                    </w:rPr>
                                  </w:pPr>
                                  <w:r>
                                    <w:rPr>
                                      <w:sz w:val="12"/>
                                      <w:szCs w:val="12"/>
                                    </w:rPr>
                                    <w:t>56.52%</w:t>
                                  </w:r>
                                </w:p>
                              </w:tc>
                              <w:tc>
                                <w:tcPr>
                                  <w:tcW w:w="757" w:type="dxa"/>
                                </w:tcPr>
                                <w:p w14:paraId="00E4CD81" w14:textId="718108C6" w:rsidR="00AF57DD" w:rsidRPr="0043073E" w:rsidRDefault="00AF57DD">
                                  <w:pPr>
                                    <w:rPr>
                                      <w:sz w:val="12"/>
                                      <w:szCs w:val="12"/>
                                    </w:rPr>
                                  </w:pPr>
                                  <w:r>
                                    <w:rPr>
                                      <w:sz w:val="12"/>
                                      <w:szCs w:val="12"/>
                                    </w:rPr>
                                    <w:t>99.59%</w:t>
                                  </w:r>
                                </w:p>
                              </w:tc>
                              <w:tc>
                                <w:tcPr>
                                  <w:tcW w:w="720" w:type="dxa"/>
                                </w:tcPr>
                                <w:p w14:paraId="64AC7CB1" w14:textId="5093C42D" w:rsidR="00AF57DD" w:rsidRPr="0043073E" w:rsidRDefault="00AF57DD">
                                  <w:pPr>
                                    <w:rPr>
                                      <w:sz w:val="12"/>
                                      <w:szCs w:val="12"/>
                                    </w:rPr>
                                  </w:pPr>
                                  <w:r>
                                    <w:rPr>
                                      <w:sz w:val="12"/>
                                      <w:szCs w:val="12"/>
                                    </w:rPr>
                                    <w:t>6.02%</w:t>
                                  </w:r>
                                </w:p>
                              </w:tc>
                              <w:tc>
                                <w:tcPr>
                                  <w:tcW w:w="900" w:type="dxa"/>
                                </w:tcPr>
                                <w:p w14:paraId="4838804C" w14:textId="0547397F" w:rsidR="00AF57DD" w:rsidRPr="0043073E" w:rsidRDefault="00AF57DD">
                                  <w:pPr>
                                    <w:rPr>
                                      <w:sz w:val="12"/>
                                      <w:szCs w:val="12"/>
                                    </w:rPr>
                                  </w:pPr>
                                  <w:r>
                                    <w:rPr>
                                      <w:sz w:val="12"/>
                                      <w:szCs w:val="12"/>
                                    </w:rPr>
                                    <w:t>6.20%</w:t>
                                  </w:r>
                                </w:p>
                              </w:tc>
                              <w:tc>
                                <w:tcPr>
                                  <w:tcW w:w="635" w:type="dxa"/>
                                </w:tcPr>
                                <w:p w14:paraId="3A9EBB6D" w14:textId="32A2EF33" w:rsidR="00AF57DD" w:rsidRPr="0043073E" w:rsidRDefault="00AF57DD">
                                  <w:pPr>
                                    <w:rPr>
                                      <w:sz w:val="12"/>
                                      <w:szCs w:val="12"/>
                                    </w:rPr>
                                  </w:pPr>
                                  <w:r>
                                    <w:rPr>
                                      <w:sz w:val="12"/>
                                      <w:szCs w:val="12"/>
                                    </w:rPr>
                                    <w:t>0.00%</w:t>
                                  </w:r>
                                </w:p>
                              </w:tc>
                            </w:tr>
                            <w:tr w:rsidR="00AF57DD" w14:paraId="143E3B07" w14:textId="7BEAC439" w:rsidTr="00AF57DD">
                              <w:tc>
                                <w:tcPr>
                                  <w:tcW w:w="865" w:type="dxa"/>
                                </w:tcPr>
                                <w:p w14:paraId="04B5081F" w14:textId="7ADB1B72" w:rsidR="00AF57DD" w:rsidRPr="0043073E" w:rsidRDefault="00AF57DD">
                                  <w:pPr>
                                    <w:rPr>
                                      <w:sz w:val="12"/>
                                      <w:szCs w:val="12"/>
                                    </w:rPr>
                                  </w:pPr>
                                  <w:r w:rsidRPr="0043073E">
                                    <w:rPr>
                                      <w:sz w:val="12"/>
                                      <w:szCs w:val="12"/>
                                    </w:rPr>
                                    <w:t>SQuAD + AddSent</w:t>
                                  </w:r>
                                </w:p>
                              </w:tc>
                              <w:tc>
                                <w:tcPr>
                                  <w:tcW w:w="1029" w:type="dxa"/>
                                </w:tcPr>
                                <w:p w14:paraId="30055186" w14:textId="438FB966" w:rsidR="00AF57DD" w:rsidRPr="0043073E" w:rsidRDefault="00AF57DD">
                                  <w:pPr>
                                    <w:rPr>
                                      <w:sz w:val="12"/>
                                      <w:szCs w:val="12"/>
                                    </w:rPr>
                                  </w:pPr>
                                  <w:r>
                                    <w:rPr>
                                      <w:sz w:val="12"/>
                                      <w:szCs w:val="12"/>
                                    </w:rPr>
                                    <w:t>80.24%/87.32</w:t>
                                  </w:r>
                                </w:p>
                              </w:tc>
                              <w:tc>
                                <w:tcPr>
                                  <w:tcW w:w="981" w:type="dxa"/>
                                </w:tcPr>
                                <w:p w14:paraId="5715475D" w14:textId="7475045A" w:rsidR="00AF57DD" w:rsidRPr="0043073E" w:rsidRDefault="00AF57DD">
                                  <w:pPr>
                                    <w:rPr>
                                      <w:sz w:val="12"/>
                                      <w:szCs w:val="12"/>
                                    </w:rPr>
                                  </w:pPr>
                                  <w:r>
                                    <w:rPr>
                                      <w:sz w:val="12"/>
                                      <w:szCs w:val="12"/>
                                    </w:rPr>
                                    <w:t>18.07%/28.01</w:t>
                                  </w:r>
                                </w:p>
                              </w:tc>
                              <w:tc>
                                <w:tcPr>
                                  <w:tcW w:w="1012" w:type="dxa"/>
                                </w:tcPr>
                                <w:p w14:paraId="665F91C6" w14:textId="4134369C" w:rsidR="00AF57DD" w:rsidRPr="0043073E" w:rsidRDefault="00AF57DD">
                                  <w:pPr>
                                    <w:rPr>
                                      <w:sz w:val="12"/>
                                      <w:szCs w:val="12"/>
                                    </w:rPr>
                                  </w:pPr>
                                  <w:r>
                                    <w:rPr>
                                      <w:sz w:val="12"/>
                                      <w:szCs w:val="12"/>
                                    </w:rPr>
                                    <w:t>0.81%/</w:t>
                                  </w:r>
                                  <w:r w:rsidRPr="00AF57DD">
                                    <w:rPr>
                                      <w:sz w:val="12"/>
                                      <w:szCs w:val="12"/>
                                    </w:rPr>
                                    <w:t>98.88</w:t>
                                  </w:r>
                                  <w:r>
                                    <w:rPr>
                                      <w:sz w:val="12"/>
                                      <w:szCs w:val="12"/>
                                    </w:rPr>
                                    <w:t>%</w:t>
                                  </w:r>
                                </w:p>
                              </w:tc>
                              <w:tc>
                                <w:tcPr>
                                  <w:tcW w:w="1024" w:type="dxa"/>
                                </w:tcPr>
                                <w:p w14:paraId="7B6854B5" w14:textId="4B4E4C06" w:rsidR="00AF57DD" w:rsidRPr="0043073E" w:rsidRDefault="00CA72DB">
                                  <w:pPr>
                                    <w:rPr>
                                      <w:sz w:val="12"/>
                                      <w:szCs w:val="12"/>
                                    </w:rPr>
                                  </w:pPr>
                                  <w:r>
                                    <w:rPr>
                                      <w:sz w:val="12"/>
                                      <w:szCs w:val="12"/>
                                    </w:rPr>
                                    <w:t>1.00%/63.20%/38.86%</w:t>
                                  </w:r>
                                </w:p>
                              </w:tc>
                              <w:tc>
                                <w:tcPr>
                                  <w:tcW w:w="717" w:type="dxa"/>
                                </w:tcPr>
                                <w:p w14:paraId="6C86A6A7" w14:textId="62D3072D" w:rsidR="00AF57DD" w:rsidRPr="0043073E" w:rsidRDefault="00CA72DB">
                                  <w:pPr>
                                    <w:rPr>
                                      <w:sz w:val="12"/>
                                      <w:szCs w:val="12"/>
                                    </w:rPr>
                                  </w:pPr>
                                  <w:r>
                                    <w:rPr>
                                      <w:sz w:val="12"/>
                                      <w:szCs w:val="12"/>
                                    </w:rPr>
                                    <w:t>8.00%</w:t>
                                  </w:r>
                                </w:p>
                              </w:tc>
                              <w:tc>
                                <w:tcPr>
                                  <w:tcW w:w="757" w:type="dxa"/>
                                </w:tcPr>
                                <w:p w14:paraId="04B43B19" w14:textId="31808A52" w:rsidR="00AF57DD" w:rsidRPr="0043073E" w:rsidRDefault="00CA72DB">
                                  <w:pPr>
                                    <w:rPr>
                                      <w:sz w:val="12"/>
                                      <w:szCs w:val="12"/>
                                    </w:rPr>
                                  </w:pPr>
                                  <w:r>
                                    <w:rPr>
                                      <w:sz w:val="12"/>
                                      <w:szCs w:val="12"/>
                                    </w:rPr>
                                    <w:t>84.23%</w:t>
                                  </w:r>
                                </w:p>
                              </w:tc>
                              <w:tc>
                                <w:tcPr>
                                  <w:tcW w:w="720" w:type="dxa"/>
                                </w:tcPr>
                                <w:p w14:paraId="114BED40" w14:textId="76684474" w:rsidR="00AF57DD" w:rsidRPr="0043073E" w:rsidRDefault="00CA72DB">
                                  <w:pPr>
                                    <w:rPr>
                                      <w:sz w:val="12"/>
                                      <w:szCs w:val="12"/>
                                    </w:rPr>
                                  </w:pPr>
                                  <w:r>
                                    <w:rPr>
                                      <w:sz w:val="12"/>
                                      <w:szCs w:val="12"/>
                                    </w:rPr>
                                    <w:t>0.00%</w:t>
                                  </w:r>
                                </w:p>
                              </w:tc>
                              <w:tc>
                                <w:tcPr>
                                  <w:tcW w:w="900" w:type="dxa"/>
                                </w:tcPr>
                                <w:p w14:paraId="28D96873" w14:textId="0D2690D3" w:rsidR="00AF57DD" w:rsidRPr="0043073E" w:rsidRDefault="00CA72DB">
                                  <w:pPr>
                                    <w:rPr>
                                      <w:sz w:val="12"/>
                                      <w:szCs w:val="12"/>
                                    </w:rPr>
                                  </w:pPr>
                                  <w:r>
                                    <w:rPr>
                                      <w:sz w:val="12"/>
                                      <w:szCs w:val="12"/>
                                    </w:rPr>
                                    <w:t>0.20%</w:t>
                                  </w:r>
                                </w:p>
                              </w:tc>
                              <w:tc>
                                <w:tcPr>
                                  <w:tcW w:w="635" w:type="dxa"/>
                                </w:tcPr>
                                <w:p w14:paraId="3788C018" w14:textId="212AE87D" w:rsidR="00AF57DD" w:rsidRPr="0043073E" w:rsidRDefault="00CA72DB">
                                  <w:pPr>
                                    <w:rPr>
                                      <w:sz w:val="12"/>
                                      <w:szCs w:val="12"/>
                                    </w:rPr>
                                  </w:pPr>
                                  <w:r>
                                    <w:rPr>
                                      <w:sz w:val="12"/>
                                      <w:szCs w:val="12"/>
                                    </w:rPr>
                                    <w:t>0.00%</w:t>
                                  </w:r>
                                </w:p>
                              </w:tc>
                            </w:tr>
                            <w:tr w:rsidR="00AF57DD" w14:paraId="464AF3DF" w14:textId="7F783786" w:rsidTr="00AF57DD">
                              <w:tc>
                                <w:tcPr>
                                  <w:tcW w:w="865" w:type="dxa"/>
                                </w:tcPr>
                                <w:p w14:paraId="326B3B02" w14:textId="20CA5946" w:rsidR="00AF57DD" w:rsidRPr="0043073E" w:rsidRDefault="00AF57DD">
                                  <w:pPr>
                                    <w:rPr>
                                      <w:sz w:val="12"/>
                                      <w:szCs w:val="12"/>
                                    </w:rPr>
                                  </w:pPr>
                                  <w:r w:rsidRPr="0043073E">
                                    <w:rPr>
                                      <w:sz w:val="12"/>
                                      <w:szCs w:val="12"/>
                                    </w:rPr>
                                    <w:t>SQuAD then AddSent</w:t>
                                  </w:r>
                                </w:p>
                              </w:tc>
                              <w:tc>
                                <w:tcPr>
                                  <w:tcW w:w="1029" w:type="dxa"/>
                                </w:tcPr>
                                <w:p w14:paraId="56C38FCC" w14:textId="369CDFF4" w:rsidR="00AF57DD" w:rsidRPr="0043073E" w:rsidRDefault="00AF57DD">
                                  <w:pPr>
                                    <w:rPr>
                                      <w:sz w:val="12"/>
                                      <w:szCs w:val="12"/>
                                    </w:rPr>
                                  </w:pPr>
                                  <w:r>
                                    <w:rPr>
                                      <w:sz w:val="12"/>
                                      <w:szCs w:val="12"/>
                                    </w:rPr>
                                    <w:t>69.92%/78.54</w:t>
                                  </w:r>
                                </w:p>
                              </w:tc>
                              <w:tc>
                                <w:tcPr>
                                  <w:tcW w:w="981" w:type="dxa"/>
                                </w:tcPr>
                                <w:p w14:paraId="2770574F" w14:textId="39A012B2" w:rsidR="00AF57DD" w:rsidRPr="00AF57DD" w:rsidRDefault="00AF57DD">
                                  <w:pPr>
                                    <w:rPr>
                                      <w:b/>
                                      <w:bCs/>
                                      <w:sz w:val="12"/>
                                      <w:szCs w:val="12"/>
                                    </w:rPr>
                                  </w:pPr>
                                  <w:r>
                                    <w:rPr>
                                      <w:b/>
                                      <w:bCs/>
                                      <w:sz w:val="12"/>
                                      <w:szCs w:val="12"/>
                                    </w:rPr>
                                    <w:t>29.23%</w:t>
                                  </w:r>
                                  <w:r>
                                    <w:rPr>
                                      <w:sz w:val="12"/>
                                      <w:szCs w:val="12"/>
                                    </w:rPr>
                                    <w:t>/</w:t>
                                  </w:r>
                                  <w:r>
                                    <w:rPr>
                                      <w:b/>
                                      <w:bCs/>
                                      <w:sz w:val="12"/>
                                      <w:szCs w:val="12"/>
                                    </w:rPr>
                                    <w:t>39.61</w:t>
                                  </w:r>
                                </w:p>
                              </w:tc>
                              <w:tc>
                                <w:tcPr>
                                  <w:tcW w:w="1012" w:type="dxa"/>
                                </w:tcPr>
                                <w:p w14:paraId="1BD22F25" w14:textId="66B7A9A5" w:rsidR="00AF57DD" w:rsidRPr="0043073E" w:rsidRDefault="00AF57DD">
                                  <w:pPr>
                                    <w:rPr>
                                      <w:sz w:val="12"/>
                                      <w:szCs w:val="12"/>
                                    </w:rPr>
                                  </w:pPr>
                                  <w:r>
                                    <w:rPr>
                                      <w:sz w:val="12"/>
                                      <w:szCs w:val="12"/>
                                    </w:rPr>
                                    <w:t>45.95%/84.79%</w:t>
                                  </w:r>
                                </w:p>
                              </w:tc>
                              <w:tc>
                                <w:tcPr>
                                  <w:tcW w:w="1024" w:type="dxa"/>
                                </w:tcPr>
                                <w:p w14:paraId="69674FD1" w14:textId="715723F7" w:rsidR="00AF57DD" w:rsidRPr="0043073E" w:rsidRDefault="00CA72DB">
                                  <w:pPr>
                                    <w:rPr>
                                      <w:sz w:val="12"/>
                                      <w:szCs w:val="12"/>
                                    </w:rPr>
                                  </w:pPr>
                                  <w:r w:rsidRPr="00CA72DB">
                                    <w:rPr>
                                      <w:b/>
                                      <w:bCs/>
                                      <w:sz w:val="12"/>
                                      <w:szCs w:val="12"/>
                                    </w:rPr>
                                    <w:t>69.20%</w:t>
                                  </w:r>
                                  <w:r w:rsidRPr="00CA72DB">
                                    <w:rPr>
                                      <w:sz w:val="12"/>
                                      <w:szCs w:val="12"/>
                                    </w:rPr>
                                    <w:t>/</w:t>
                                  </w:r>
                                  <w:r w:rsidRPr="00CA72DB">
                                    <w:rPr>
                                      <w:b/>
                                      <w:bCs/>
                                      <w:sz w:val="12"/>
                                      <w:szCs w:val="12"/>
                                    </w:rPr>
                                    <w:t>79.40%</w:t>
                                  </w:r>
                                  <w:r>
                                    <w:rPr>
                                      <w:sz w:val="12"/>
                                      <w:szCs w:val="12"/>
                                    </w:rPr>
                                    <w:t>/52.71%</w:t>
                                  </w:r>
                                </w:p>
                              </w:tc>
                              <w:tc>
                                <w:tcPr>
                                  <w:tcW w:w="717" w:type="dxa"/>
                                </w:tcPr>
                                <w:p w14:paraId="3B6DF9AA" w14:textId="7668D19E" w:rsidR="00AF57DD" w:rsidRPr="0043073E" w:rsidRDefault="00CA72DB">
                                  <w:pPr>
                                    <w:rPr>
                                      <w:sz w:val="12"/>
                                      <w:szCs w:val="12"/>
                                    </w:rPr>
                                  </w:pPr>
                                  <w:r>
                                    <w:rPr>
                                      <w:sz w:val="12"/>
                                      <w:szCs w:val="12"/>
                                    </w:rPr>
                                    <w:t>4.60%</w:t>
                                  </w:r>
                                </w:p>
                              </w:tc>
                              <w:tc>
                                <w:tcPr>
                                  <w:tcW w:w="757" w:type="dxa"/>
                                </w:tcPr>
                                <w:p w14:paraId="050FC873" w14:textId="4EEF6B33" w:rsidR="00AF57DD" w:rsidRPr="0043073E" w:rsidRDefault="00CA72DB">
                                  <w:pPr>
                                    <w:rPr>
                                      <w:sz w:val="12"/>
                                      <w:szCs w:val="12"/>
                                    </w:rPr>
                                  </w:pPr>
                                  <w:r>
                                    <w:rPr>
                                      <w:sz w:val="12"/>
                                      <w:szCs w:val="12"/>
                                    </w:rPr>
                                    <w:t>98.76%</w:t>
                                  </w:r>
                                </w:p>
                              </w:tc>
                              <w:tc>
                                <w:tcPr>
                                  <w:tcW w:w="720" w:type="dxa"/>
                                </w:tcPr>
                                <w:p w14:paraId="4989A783" w14:textId="078FE07A" w:rsidR="00AF57DD" w:rsidRPr="0043073E" w:rsidRDefault="00CA72DB">
                                  <w:pPr>
                                    <w:rPr>
                                      <w:sz w:val="12"/>
                                      <w:szCs w:val="12"/>
                                    </w:rPr>
                                  </w:pPr>
                                  <w:r>
                                    <w:rPr>
                                      <w:sz w:val="12"/>
                                      <w:szCs w:val="12"/>
                                    </w:rPr>
                                    <w:t>0.81%</w:t>
                                  </w:r>
                                </w:p>
                              </w:tc>
                              <w:tc>
                                <w:tcPr>
                                  <w:tcW w:w="900" w:type="dxa"/>
                                </w:tcPr>
                                <w:p w14:paraId="40EC2E39" w14:textId="068A3804" w:rsidR="00AF57DD" w:rsidRPr="00CA72DB" w:rsidRDefault="00CA72DB">
                                  <w:pPr>
                                    <w:rPr>
                                      <w:b/>
                                      <w:bCs/>
                                      <w:sz w:val="12"/>
                                      <w:szCs w:val="12"/>
                                    </w:rPr>
                                  </w:pPr>
                                  <w:r w:rsidRPr="00CA72DB">
                                    <w:rPr>
                                      <w:b/>
                                      <w:bCs/>
                                      <w:sz w:val="12"/>
                                      <w:szCs w:val="12"/>
                                    </w:rPr>
                                    <w:t>48.20%</w:t>
                                  </w:r>
                                </w:p>
                              </w:tc>
                              <w:tc>
                                <w:tcPr>
                                  <w:tcW w:w="635" w:type="dxa"/>
                                </w:tcPr>
                                <w:p w14:paraId="3FB60E2F" w14:textId="742F90B3" w:rsidR="00AF57DD" w:rsidRPr="0043073E" w:rsidRDefault="00CA72DB">
                                  <w:pPr>
                                    <w:rPr>
                                      <w:sz w:val="12"/>
                                      <w:szCs w:val="12"/>
                                    </w:rPr>
                                  </w:pPr>
                                  <w:r>
                                    <w:rPr>
                                      <w:sz w:val="12"/>
                                      <w:szCs w:val="12"/>
                                    </w:rPr>
                                    <w:t>0.00%</w:t>
                                  </w:r>
                                </w:p>
                              </w:tc>
                            </w:tr>
                            <w:tr w:rsidR="00AF57DD" w14:paraId="157CBFA2" w14:textId="3F039905" w:rsidTr="00AF57DD">
                              <w:tc>
                                <w:tcPr>
                                  <w:tcW w:w="865" w:type="dxa"/>
                                </w:tcPr>
                                <w:p w14:paraId="447A80D6" w14:textId="2FDAD45D" w:rsidR="00AF57DD" w:rsidRPr="0043073E" w:rsidRDefault="00AF57DD">
                                  <w:pPr>
                                    <w:rPr>
                                      <w:sz w:val="12"/>
                                      <w:szCs w:val="12"/>
                                    </w:rPr>
                                  </w:pPr>
                                  <w:r>
                                    <w:rPr>
                                      <w:sz w:val="12"/>
                                      <w:szCs w:val="12"/>
                                    </w:rPr>
                                    <w:t>SQuAD + adversarial + AddSent (Triple)</w:t>
                                  </w:r>
                                </w:p>
                              </w:tc>
                              <w:tc>
                                <w:tcPr>
                                  <w:tcW w:w="1029" w:type="dxa"/>
                                </w:tcPr>
                                <w:p w14:paraId="2AAD6EE1" w14:textId="44CB747B" w:rsidR="00AF57DD" w:rsidRPr="0043073E" w:rsidRDefault="00AF57DD">
                                  <w:pPr>
                                    <w:rPr>
                                      <w:sz w:val="12"/>
                                      <w:szCs w:val="12"/>
                                    </w:rPr>
                                  </w:pPr>
                                  <w:r w:rsidRPr="00AF57DD">
                                    <w:rPr>
                                      <w:b/>
                                      <w:bCs/>
                                      <w:sz w:val="12"/>
                                      <w:szCs w:val="12"/>
                                    </w:rPr>
                                    <w:t>80.49%</w:t>
                                  </w:r>
                                  <w:r>
                                    <w:rPr>
                                      <w:sz w:val="12"/>
                                      <w:szCs w:val="12"/>
                                    </w:rPr>
                                    <w:t>/</w:t>
                                  </w:r>
                                  <w:r w:rsidRPr="00AF57DD">
                                    <w:rPr>
                                      <w:b/>
                                      <w:bCs/>
                                      <w:sz w:val="12"/>
                                      <w:szCs w:val="12"/>
                                    </w:rPr>
                                    <w:t>87.54</w:t>
                                  </w:r>
                                </w:p>
                              </w:tc>
                              <w:tc>
                                <w:tcPr>
                                  <w:tcW w:w="981" w:type="dxa"/>
                                </w:tcPr>
                                <w:p w14:paraId="5A837F1C" w14:textId="38EAD588" w:rsidR="00AF57DD" w:rsidRPr="0043073E" w:rsidRDefault="00AF57DD">
                                  <w:pPr>
                                    <w:rPr>
                                      <w:sz w:val="12"/>
                                      <w:szCs w:val="12"/>
                                    </w:rPr>
                                  </w:pPr>
                                  <w:r>
                                    <w:rPr>
                                      <w:sz w:val="12"/>
                                      <w:szCs w:val="12"/>
                                    </w:rPr>
                                    <w:t>28.47%/39.00</w:t>
                                  </w:r>
                                </w:p>
                              </w:tc>
                              <w:tc>
                                <w:tcPr>
                                  <w:tcW w:w="1012" w:type="dxa"/>
                                </w:tcPr>
                                <w:p w14:paraId="01B0390E" w14:textId="3FEEDEB6" w:rsidR="00AF57DD" w:rsidRPr="0043073E" w:rsidRDefault="00AF57DD">
                                  <w:pPr>
                                    <w:rPr>
                                      <w:sz w:val="12"/>
                                      <w:szCs w:val="12"/>
                                    </w:rPr>
                                  </w:pPr>
                                  <w:r>
                                    <w:rPr>
                                      <w:sz w:val="12"/>
                                      <w:szCs w:val="12"/>
                                    </w:rPr>
                                    <w:t>2.02%/95.75%</w:t>
                                  </w:r>
                                </w:p>
                              </w:tc>
                              <w:tc>
                                <w:tcPr>
                                  <w:tcW w:w="1024" w:type="dxa"/>
                                </w:tcPr>
                                <w:p w14:paraId="6089866E" w14:textId="62FD114E" w:rsidR="00AF57DD" w:rsidRPr="0043073E" w:rsidRDefault="00CA72DB">
                                  <w:pPr>
                                    <w:rPr>
                                      <w:sz w:val="12"/>
                                      <w:szCs w:val="12"/>
                                    </w:rPr>
                                  </w:pPr>
                                  <w:r>
                                    <w:rPr>
                                      <w:sz w:val="12"/>
                                      <w:szCs w:val="12"/>
                                    </w:rPr>
                                    <w:t>10.80%/40.80%/48.09%</w:t>
                                  </w:r>
                                </w:p>
                              </w:tc>
                              <w:tc>
                                <w:tcPr>
                                  <w:tcW w:w="717" w:type="dxa"/>
                                </w:tcPr>
                                <w:p w14:paraId="16F71A95" w14:textId="7EF22DFA" w:rsidR="00AF57DD" w:rsidRPr="0043073E" w:rsidRDefault="00CA72DB">
                                  <w:pPr>
                                    <w:rPr>
                                      <w:sz w:val="12"/>
                                      <w:szCs w:val="12"/>
                                    </w:rPr>
                                  </w:pPr>
                                  <w:r>
                                    <w:rPr>
                                      <w:sz w:val="12"/>
                                      <w:szCs w:val="12"/>
                                    </w:rPr>
                                    <w:t>55.10%</w:t>
                                  </w:r>
                                </w:p>
                              </w:tc>
                              <w:tc>
                                <w:tcPr>
                                  <w:tcW w:w="757" w:type="dxa"/>
                                </w:tcPr>
                                <w:p w14:paraId="20C390D6" w14:textId="564B11AB" w:rsidR="00AF57DD" w:rsidRPr="0043073E" w:rsidRDefault="00CA72DB">
                                  <w:pPr>
                                    <w:rPr>
                                      <w:sz w:val="12"/>
                                      <w:szCs w:val="12"/>
                                    </w:rPr>
                                  </w:pPr>
                                  <w:r>
                                    <w:rPr>
                                      <w:sz w:val="12"/>
                                      <w:szCs w:val="12"/>
                                    </w:rPr>
                                    <w:t>96.47%</w:t>
                                  </w:r>
                                </w:p>
                              </w:tc>
                              <w:tc>
                                <w:tcPr>
                                  <w:tcW w:w="720" w:type="dxa"/>
                                </w:tcPr>
                                <w:p w14:paraId="099818E5" w14:textId="00387909" w:rsidR="00AF57DD" w:rsidRPr="0043073E" w:rsidRDefault="00CA72DB">
                                  <w:pPr>
                                    <w:rPr>
                                      <w:sz w:val="12"/>
                                      <w:szCs w:val="12"/>
                                    </w:rPr>
                                  </w:pPr>
                                  <w:r>
                                    <w:rPr>
                                      <w:sz w:val="12"/>
                                      <w:szCs w:val="12"/>
                                    </w:rPr>
                                    <w:t>4.49%</w:t>
                                  </w:r>
                                </w:p>
                              </w:tc>
                              <w:tc>
                                <w:tcPr>
                                  <w:tcW w:w="900" w:type="dxa"/>
                                </w:tcPr>
                                <w:p w14:paraId="2AFFB0AE" w14:textId="6E2E2A50" w:rsidR="00AF57DD" w:rsidRPr="0043073E" w:rsidRDefault="00CA72DB">
                                  <w:pPr>
                                    <w:rPr>
                                      <w:sz w:val="12"/>
                                      <w:szCs w:val="12"/>
                                    </w:rPr>
                                  </w:pPr>
                                  <w:r>
                                    <w:rPr>
                                      <w:sz w:val="12"/>
                                      <w:szCs w:val="12"/>
                                    </w:rPr>
                                    <w:t>1.00%</w:t>
                                  </w:r>
                                </w:p>
                              </w:tc>
                              <w:tc>
                                <w:tcPr>
                                  <w:tcW w:w="635" w:type="dxa"/>
                                </w:tcPr>
                                <w:p w14:paraId="2E29D27D" w14:textId="312B1D55" w:rsidR="00AF57DD" w:rsidRPr="0043073E" w:rsidRDefault="00CA72DB">
                                  <w:pPr>
                                    <w:rPr>
                                      <w:sz w:val="12"/>
                                      <w:szCs w:val="12"/>
                                    </w:rPr>
                                  </w:pPr>
                                  <w:r>
                                    <w:rPr>
                                      <w:sz w:val="12"/>
                                      <w:szCs w:val="12"/>
                                    </w:rPr>
                                    <w:t>0.00%</w:t>
                                  </w:r>
                                </w:p>
                              </w:tc>
                            </w:tr>
                            <w:tr w:rsidR="00AF57DD" w14:paraId="19D3DE70" w14:textId="3C9D5451" w:rsidTr="00AF57DD">
                              <w:tc>
                                <w:tcPr>
                                  <w:tcW w:w="865" w:type="dxa"/>
                                </w:tcPr>
                                <w:p w14:paraId="6DD0627F" w14:textId="26A90072" w:rsidR="00AF57DD" w:rsidRPr="0043073E" w:rsidRDefault="00AF57DD">
                                  <w:pPr>
                                    <w:rPr>
                                      <w:sz w:val="12"/>
                                      <w:szCs w:val="12"/>
                                    </w:rPr>
                                  </w:pPr>
                                  <w:r>
                                    <w:rPr>
                                      <w:sz w:val="12"/>
                                      <w:szCs w:val="12"/>
                                    </w:rPr>
                                    <w:t xml:space="preserve">SQuAD then </w:t>
                                  </w:r>
                                  <w:proofErr w:type="gramStart"/>
                                  <w:r>
                                    <w:rPr>
                                      <w:sz w:val="12"/>
                                      <w:szCs w:val="12"/>
                                    </w:rPr>
                                    <w:t>former-latter</w:t>
                                  </w:r>
                                  <w:proofErr w:type="gramEnd"/>
                                </w:p>
                              </w:tc>
                              <w:tc>
                                <w:tcPr>
                                  <w:tcW w:w="1029" w:type="dxa"/>
                                </w:tcPr>
                                <w:p w14:paraId="6E5F8843" w14:textId="635AE03A" w:rsidR="00AF57DD" w:rsidRPr="0043073E" w:rsidRDefault="00AF57DD">
                                  <w:pPr>
                                    <w:rPr>
                                      <w:sz w:val="12"/>
                                      <w:szCs w:val="12"/>
                                    </w:rPr>
                                  </w:pPr>
                                  <w:r>
                                    <w:rPr>
                                      <w:sz w:val="12"/>
                                      <w:szCs w:val="12"/>
                                    </w:rPr>
                                    <w:t>77.23%/84.69</w:t>
                                  </w:r>
                                </w:p>
                              </w:tc>
                              <w:tc>
                                <w:tcPr>
                                  <w:tcW w:w="981" w:type="dxa"/>
                                </w:tcPr>
                                <w:p w14:paraId="61FB625B" w14:textId="4580D01F" w:rsidR="00AF57DD" w:rsidRPr="0043073E" w:rsidRDefault="00AF57DD">
                                  <w:pPr>
                                    <w:rPr>
                                      <w:sz w:val="12"/>
                                      <w:szCs w:val="12"/>
                                    </w:rPr>
                                  </w:pPr>
                                  <w:r>
                                    <w:rPr>
                                      <w:sz w:val="12"/>
                                      <w:szCs w:val="12"/>
                                    </w:rPr>
                                    <w:t>21.03%/29.26</w:t>
                                  </w:r>
                                </w:p>
                              </w:tc>
                              <w:tc>
                                <w:tcPr>
                                  <w:tcW w:w="1012" w:type="dxa"/>
                                </w:tcPr>
                                <w:p w14:paraId="03F92C2E" w14:textId="0BDAD8E1" w:rsidR="00AF57DD" w:rsidRPr="0043073E" w:rsidRDefault="00AF57DD">
                                  <w:pPr>
                                    <w:rPr>
                                      <w:sz w:val="12"/>
                                      <w:szCs w:val="12"/>
                                    </w:rPr>
                                  </w:pPr>
                                  <w:r>
                                    <w:rPr>
                                      <w:sz w:val="12"/>
                                      <w:szCs w:val="12"/>
                                    </w:rPr>
                                    <w:t>1.01%/92.39%</w:t>
                                  </w:r>
                                </w:p>
                              </w:tc>
                              <w:tc>
                                <w:tcPr>
                                  <w:tcW w:w="1024" w:type="dxa"/>
                                </w:tcPr>
                                <w:p w14:paraId="0920A280" w14:textId="3A2F0DF4" w:rsidR="00AF57DD" w:rsidRPr="0043073E" w:rsidRDefault="00CA72DB">
                                  <w:pPr>
                                    <w:rPr>
                                      <w:sz w:val="12"/>
                                      <w:szCs w:val="12"/>
                                    </w:rPr>
                                  </w:pPr>
                                  <w:r>
                                    <w:rPr>
                                      <w:sz w:val="12"/>
                                      <w:szCs w:val="12"/>
                                    </w:rPr>
                                    <w:t>4.40%/32.60%/34.34%</w:t>
                                  </w:r>
                                </w:p>
                              </w:tc>
                              <w:tc>
                                <w:tcPr>
                                  <w:tcW w:w="717" w:type="dxa"/>
                                </w:tcPr>
                                <w:p w14:paraId="4406CE68" w14:textId="1855E631" w:rsidR="00AF57DD" w:rsidRPr="0043073E" w:rsidRDefault="00CA72DB">
                                  <w:pPr>
                                    <w:rPr>
                                      <w:sz w:val="12"/>
                                      <w:szCs w:val="12"/>
                                    </w:rPr>
                                  </w:pPr>
                                  <w:r>
                                    <w:rPr>
                                      <w:sz w:val="12"/>
                                      <w:szCs w:val="12"/>
                                    </w:rPr>
                                    <w:t>6.95%</w:t>
                                  </w:r>
                                </w:p>
                              </w:tc>
                              <w:tc>
                                <w:tcPr>
                                  <w:tcW w:w="757" w:type="dxa"/>
                                </w:tcPr>
                                <w:p w14:paraId="542957AD" w14:textId="5A4A054F" w:rsidR="00AF57DD" w:rsidRPr="0043073E" w:rsidRDefault="00CA72DB">
                                  <w:pPr>
                                    <w:rPr>
                                      <w:sz w:val="12"/>
                                      <w:szCs w:val="12"/>
                                    </w:rPr>
                                  </w:pPr>
                                  <w:r>
                                    <w:rPr>
                                      <w:sz w:val="12"/>
                                      <w:szCs w:val="12"/>
                                    </w:rPr>
                                    <w:t>8.30%</w:t>
                                  </w:r>
                                </w:p>
                              </w:tc>
                              <w:tc>
                                <w:tcPr>
                                  <w:tcW w:w="720" w:type="dxa"/>
                                </w:tcPr>
                                <w:p w14:paraId="51157744" w14:textId="036E3118" w:rsidR="00AF57DD" w:rsidRPr="0043073E" w:rsidRDefault="00CA72DB">
                                  <w:pPr>
                                    <w:rPr>
                                      <w:sz w:val="12"/>
                                      <w:szCs w:val="12"/>
                                    </w:rPr>
                                  </w:pPr>
                                  <w:r>
                                    <w:rPr>
                                      <w:sz w:val="12"/>
                                      <w:szCs w:val="12"/>
                                    </w:rPr>
                                    <w:t>0.20%</w:t>
                                  </w:r>
                                </w:p>
                              </w:tc>
                              <w:tc>
                                <w:tcPr>
                                  <w:tcW w:w="900" w:type="dxa"/>
                                </w:tcPr>
                                <w:p w14:paraId="3F8D495D" w14:textId="4020848C" w:rsidR="00AF57DD" w:rsidRPr="0043073E" w:rsidRDefault="00CA72DB">
                                  <w:pPr>
                                    <w:rPr>
                                      <w:sz w:val="12"/>
                                      <w:szCs w:val="12"/>
                                    </w:rPr>
                                  </w:pPr>
                                  <w:r>
                                    <w:rPr>
                                      <w:sz w:val="12"/>
                                      <w:szCs w:val="12"/>
                                    </w:rPr>
                                    <w:t>37.60%</w:t>
                                  </w:r>
                                </w:p>
                              </w:tc>
                              <w:tc>
                                <w:tcPr>
                                  <w:tcW w:w="635" w:type="dxa"/>
                                </w:tcPr>
                                <w:p w14:paraId="2A445093" w14:textId="0FC496F4" w:rsidR="00AF57DD" w:rsidRPr="0043073E" w:rsidRDefault="00CA72DB">
                                  <w:pPr>
                                    <w:rPr>
                                      <w:sz w:val="12"/>
                                      <w:szCs w:val="12"/>
                                    </w:rPr>
                                  </w:pPr>
                                  <w:r>
                                    <w:rPr>
                                      <w:sz w:val="12"/>
                                      <w:szCs w:val="12"/>
                                    </w:rPr>
                                    <w:t>6.11%</w:t>
                                  </w:r>
                                </w:p>
                              </w:tc>
                            </w:tr>
                            <w:tr w:rsidR="00AF57DD" w14:paraId="36366AD5" w14:textId="1158557E" w:rsidTr="00AF57DD">
                              <w:tc>
                                <w:tcPr>
                                  <w:tcW w:w="865" w:type="dxa"/>
                                </w:tcPr>
                                <w:p w14:paraId="700929A7" w14:textId="76E3E1A0" w:rsidR="00AF57DD" w:rsidRPr="0043073E" w:rsidRDefault="00AF57DD">
                                  <w:pPr>
                                    <w:rPr>
                                      <w:sz w:val="12"/>
                                      <w:szCs w:val="12"/>
                                    </w:rPr>
                                  </w:pPr>
                                  <w:r>
                                    <w:rPr>
                                      <w:sz w:val="12"/>
                                      <w:szCs w:val="12"/>
                                    </w:rPr>
                                    <w:t>Triple then former-latter set</w:t>
                                  </w:r>
                                </w:p>
                              </w:tc>
                              <w:tc>
                                <w:tcPr>
                                  <w:tcW w:w="1029" w:type="dxa"/>
                                </w:tcPr>
                                <w:p w14:paraId="2A8FEA00" w14:textId="063F296A" w:rsidR="00AF57DD" w:rsidRPr="0043073E" w:rsidRDefault="00AF57DD">
                                  <w:pPr>
                                    <w:rPr>
                                      <w:sz w:val="12"/>
                                      <w:szCs w:val="12"/>
                                    </w:rPr>
                                  </w:pPr>
                                  <w:r>
                                    <w:rPr>
                                      <w:sz w:val="12"/>
                                      <w:szCs w:val="12"/>
                                    </w:rPr>
                                    <w:t>79.60%/86.39</w:t>
                                  </w:r>
                                </w:p>
                              </w:tc>
                              <w:tc>
                                <w:tcPr>
                                  <w:tcW w:w="981" w:type="dxa"/>
                                </w:tcPr>
                                <w:p w14:paraId="6E10BF10" w14:textId="06F4C3AD" w:rsidR="00AF57DD" w:rsidRPr="0043073E" w:rsidRDefault="00AF57DD">
                                  <w:pPr>
                                    <w:rPr>
                                      <w:sz w:val="12"/>
                                      <w:szCs w:val="12"/>
                                    </w:rPr>
                                  </w:pPr>
                                  <w:r>
                                    <w:rPr>
                                      <w:sz w:val="12"/>
                                      <w:szCs w:val="12"/>
                                    </w:rPr>
                                    <w:t>28.00%/37.87</w:t>
                                  </w:r>
                                </w:p>
                              </w:tc>
                              <w:tc>
                                <w:tcPr>
                                  <w:tcW w:w="1012" w:type="dxa"/>
                                </w:tcPr>
                                <w:p w14:paraId="137ECA71" w14:textId="145E3655" w:rsidR="00AF57DD" w:rsidRPr="0043073E" w:rsidRDefault="00AF57DD">
                                  <w:pPr>
                                    <w:rPr>
                                      <w:sz w:val="12"/>
                                      <w:szCs w:val="12"/>
                                    </w:rPr>
                                  </w:pPr>
                                  <w:r>
                                    <w:rPr>
                                      <w:sz w:val="12"/>
                                      <w:szCs w:val="12"/>
                                    </w:rPr>
                                    <w:t>10.12%/44.07%</w:t>
                                  </w:r>
                                </w:p>
                              </w:tc>
                              <w:tc>
                                <w:tcPr>
                                  <w:tcW w:w="1024" w:type="dxa"/>
                                </w:tcPr>
                                <w:p w14:paraId="02290DD2" w14:textId="0111EF14" w:rsidR="00AF57DD" w:rsidRPr="0043073E" w:rsidRDefault="00CA72DB">
                                  <w:pPr>
                                    <w:rPr>
                                      <w:sz w:val="12"/>
                                      <w:szCs w:val="12"/>
                                    </w:rPr>
                                  </w:pPr>
                                  <w:r>
                                    <w:rPr>
                                      <w:sz w:val="12"/>
                                      <w:szCs w:val="12"/>
                                    </w:rPr>
                                    <w:t>37.40%/47.00%/37.25%</w:t>
                                  </w:r>
                                </w:p>
                              </w:tc>
                              <w:tc>
                                <w:tcPr>
                                  <w:tcW w:w="717" w:type="dxa"/>
                                </w:tcPr>
                                <w:p w14:paraId="7C03F0AD" w14:textId="75C77D84" w:rsidR="00AF57DD" w:rsidRPr="0043073E" w:rsidRDefault="00CA72DB">
                                  <w:pPr>
                                    <w:rPr>
                                      <w:sz w:val="12"/>
                                      <w:szCs w:val="12"/>
                                    </w:rPr>
                                  </w:pPr>
                                  <w:r>
                                    <w:rPr>
                                      <w:sz w:val="12"/>
                                      <w:szCs w:val="12"/>
                                    </w:rPr>
                                    <w:t>25.25%</w:t>
                                  </w:r>
                                </w:p>
                              </w:tc>
                              <w:tc>
                                <w:tcPr>
                                  <w:tcW w:w="757" w:type="dxa"/>
                                </w:tcPr>
                                <w:p w14:paraId="3E351051" w14:textId="4CF38E44" w:rsidR="00AF57DD" w:rsidRPr="0043073E" w:rsidRDefault="00CA72DB">
                                  <w:pPr>
                                    <w:rPr>
                                      <w:sz w:val="12"/>
                                      <w:szCs w:val="12"/>
                                    </w:rPr>
                                  </w:pPr>
                                  <w:r>
                                    <w:rPr>
                                      <w:sz w:val="12"/>
                                      <w:szCs w:val="12"/>
                                    </w:rPr>
                                    <w:t>6.85%</w:t>
                                  </w:r>
                                </w:p>
                              </w:tc>
                              <w:tc>
                                <w:tcPr>
                                  <w:tcW w:w="720" w:type="dxa"/>
                                </w:tcPr>
                                <w:p w14:paraId="14BFBA63" w14:textId="22634303" w:rsidR="00AF57DD" w:rsidRPr="0043073E" w:rsidRDefault="00CA72DB">
                                  <w:pPr>
                                    <w:rPr>
                                      <w:sz w:val="12"/>
                                      <w:szCs w:val="12"/>
                                    </w:rPr>
                                  </w:pPr>
                                  <w:r>
                                    <w:rPr>
                                      <w:sz w:val="12"/>
                                      <w:szCs w:val="12"/>
                                    </w:rPr>
                                    <w:t>0.00%</w:t>
                                  </w:r>
                                </w:p>
                              </w:tc>
                              <w:tc>
                                <w:tcPr>
                                  <w:tcW w:w="900" w:type="dxa"/>
                                </w:tcPr>
                                <w:p w14:paraId="1A5E1BF8" w14:textId="5DC392EE" w:rsidR="00AF57DD" w:rsidRPr="0043073E" w:rsidRDefault="00CA72DB">
                                  <w:pPr>
                                    <w:rPr>
                                      <w:sz w:val="12"/>
                                      <w:szCs w:val="12"/>
                                    </w:rPr>
                                  </w:pPr>
                                  <w:r>
                                    <w:rPr>
                                      <w:sz w:val="12"/>
                                      <w:szCs w:val="12"/>
                                    </w:rPr>
                                    <w:t>39.80%</w:t>
                                  </w:r>
                                </w:p>
                              </w:tc>
                              <w:tc>
                                <w:tcPr>
                                  <w:tcW w:w="635" w:type="dxa"/>
                                </w:tcPr>
                                <w:p w14:paraId="2763AED2" w14:textId="27F65951" w:rsidR="00AF57DD" w:rsidRPr="0043073E" w:rsidRDefault="00CA72DB">
                                  <w:pPr>
                                    <w:rPr>
                                      <w:sz w:val="12"/>
                                      <w:szCs w:val="12"/>
                                    </w:rPr>
                                  </w:pPr>
                                  <w:r>
                                    <w:rPr>
                                      <w:sz w:val="12"/>
                                      <w:szCs w:val="12"/>
                                    </w:rPr>
                                    <w:t>42.95%</w:t>
                                  </w:r>
                                </w:p>
                              </w:tc>
                            </w:tr>
                            <w:tr w:rsidR="00AF57DD" w14:paraId="412E745C" w14:textId="67DA2F20" w:rsidTr="00AF57DD">
                              <w:tc>
                                <w:tcPr>
                                  <w:tcW w:w="865" w:type="dxa"/>
                                </w:tcPr>
                                <w:p w14:paraId="60AD3E3A" w14:textId="18CF2CC7" w:rsidR="00AF57DD" w:rsidRPr="0043073E" w:rsidRDefault="00AF57DD">
                                  <w:pPr>
                                    <w:rPr>
                                      <w:sz w:val="12"/>
                                      <w:szCs w:val="12"/>
                                    </w:rPr>
                                  </w:pPr>
                                  <w:r>
                                    <w:rPr>
                                      <w:sz w:val="12"/>
                                      <w:szCs w:val="12"/>
                                    </w:rPr>
                                    <w:t>Triple then negation set</w:t>
                                  </w:r>
                                </w:p>
                              </w:tc>
                              <w:tc>
                                <w:tcPr>
                                  <w:tcW w:w="1029" w:type="dxa"/>
                                </w:tcPr>
                                <w:p w14:paraId="71391088" w14:textId="5B5D97FF" w:rsidR="00AF57DD" w:rsidRPr="0043073E" w:rsidRDefault="00AF57DD">
                                  <w:pPr>
                                    <w:rPr>
                                      <w:sz w:val="12"/>
                                      <w:szCs w:val="12"/>
                                    </w:rPr>
                                  </w:pPr>
                                  <w:r>
                                    <w:rPr>
                                      <w:sz w:val="12"/>
                                      <w:szCs w:val="12"/>
                                    </w:rPr>
                                    <w:t>80.04%/87.00</w:t>
                                  </w:r>
                                </w:p>
                              </w:tc>
                              <w:tc>
                                <w:tcPr>
                                  <w:tcW w:w="981" w:type="dxa"/>
                                </w:tcPr>
                                <w:p w14:paraId="353C2CF7" w14:textId="0AB11FD4" w:rsidR="00AF57DD" w:rsidRPr="0043073E" w:rsidRDefault="00AF57DD">
                                  <w:pPr>
                                    <w:rPr>
                                      <w:sz w:val="12"/>
                                      <w:szCs w:val="12"/>
                                    </w:rPr>
                                  </w:pPr>
                                  <w:r>
                                    <w:rPr>
                                      <w:sz w:val="12"/>
                                      <w:szCs w:val="12"/>
                                    </w:rPr>
                                    <w:t>28.30%/38.21</w:t>
                                  </w:r>
                                </w:p>
                              </w:tc>
                              <w:tc>
                                <w:tcPr>
                                  <w:tcW w:w="1012" w:type="dxa"/>
                                </w:tcPr>
                                <w:p w14:paraId="6095C76F" w14:textId="3F2E0105" w:rsidR="00AF57DD" w:rsidRPr="0043073E" w:rsidRDefault="00AF57DD">
                                  <w:pPr>
                                    <w:rPr>
                                      <w:sz w:val="12"/>
                                      <w:szCs w:val="12"/>
                                    </w:rPr>
                                  </w:pPr>
                                  <w:r>
                                    <w:rPr>
                                      <w:sz w:val="12"/>
                                      <w:szCs w:val="12"/>
                                    </w:rPr>
                                    <w:t>64.78%/97.32%</w:t>
                                  </w:r>
                                </w:p>
                              </w:tc>
                              <w:tc>
                                <w:tcPr>
                                  <w:tcW w:w="1024" w:type="dxa"/>
                                </w:tcPr>
                                <w:p w14:paraId="6D10E701" w14:textId="14EA868C" w:rsidR="00AF57DD" w:rsidRPr="0043073E" w:rsidRDefault="00CA72DB">
                                  <w:pPr>
                                    <w:rPr>
                                      <w:sz w:val="12"/>
                                      <w:szCs w:val="12"/>
                                    </w:rPr>
                                  </w:pPr>
                                  <w:r>
                                    <w:rPr>
                                      <w:sz w:val="12"/>
                                      <w:szCs w:val="12"/>
                                    </w:rPr>
                                    <w:t>6.20%/19.80%/</w:t>
                                  </w:r>
                                  <w:r w:rsidRPr="00CA72DB">
                                    <w:rPr>
                                      <w:b/>
                                      <w:bCs/>
                                      <w:sz w:val="12"/>
                                      <w:szCs w:val="12"/>
                                    </w:rPr>
                                    <w:t>74.20%</w:t>
                                  </w:r>
                                </w:p>
                              </w:tc>
                              <w:tc>
                                <w:tcPr>
                                  <w:tcW w:w="717" w:type="dxa"/>
                                </w:tcPr>
                                <w:p w14:paraId="3C7B10F7" w14:textId="64F7FB77" w:rsidR="00AF57DD" w:rsidRPr="00CA72DB" w:rsidRDefault="00CA72DB">
                                  <w:pPr>
                                    <w:rPr>
                                      <w:b/>
                                      <w:bCs/>
                                      <w:sz w:val="12"/>
                                      <w:szCs w:val="12"/>
                                    </w:rPr>
                                  </w:pPr>
                                  <w:r w:rsidRPr="00CA72DB">
                                    <w:rPr>
                                      <w:b/>
                                      <w:bCs/>
                                      <w:sz w:val="12"/>
                                      <w:szCs w:val="12"/>
                                    </w:rPr>
                                    <w:t>100.00%</w:t>
                                  </w:r>
                                </w:p>
                              </w:tc>
                              <w:tc>
                                <w:tcPr>
                                  <w:tcW w:w="757" w:type="dxa"/>
                                </w:tcPr>
                                <w:p w14:paraId="5846BA75" w14:textId="488D3069" w:rsidR="00AF57DD" w:rsidRPr="00CA72DB" w:rsidRDefault="00CA72DB">
                                  <w:pPr>
                                    <w:rPr>
                                      <w:b/>
                                      <w:bCs/>
                                      <w:sz w:val="12"/>
                                      <w:szCs w:val="12"/>
                                    </w:rPr>
                                  </w:pPr>
                                  <w:r w:rsidRPr="00CA72DB">
                                    <w:rPr>
                                      <w:b/>
                                      <w:bCs/>
                                      <w:sz w:val="12"/>
                                      <w:szCs w:val="12"/>
                                    </w:rPr>
                                    <w:t>100.00%</w:t>
                                  </w:r>
                                </w:p>
                              </w:tc>
                              <w:tc>
                                <w:tcPr>
                                  <w:tcW w:w="720" w:type="dxa"/>
                                </w:tcPr>
                                <w:p w14:paraId="2C6BF578" w14:textId="582ABECB" w:rsidR="00AF57DD" w:rsidRPr="00CA72DB" w:rsidRDefault="00CA72DB">
                                  <w:pPr>
                                    <w:rPr>
                                      <w:b/>
                                      <w:bCs/>
                                      <w:sz w:val="12"/>
                                      <w:szCs w:val="12"/>
                                    </w:rPr>
                                  </w:pPr>
                                  <w:r w:rsidRPr="00CA72DB">
                                    <w:rPr>
                                      <w:b/>
                                      <w:bCs/>
                                      <w:sz w:val="12"/>
                                      <w:szCs w:val="12"/>
                                    </w:rPr>
                                    <w:t>99.38%</w:t>
                                  </w:r>
                                </w:p>
                              </w:tc>
                              <w:tc>
                                <w:tcPr>
                                  <w:tcW w:w="900" w:type="dxa"/>
                                </w:tcPr>
                                <w:p w14:paraId="44B4C3B3" w14:textId="303C4988" w:rsidR="00AF57DD" w:rsidRPr="0043073E" w:rsidRDefault="00CA72DB">
                                  <w:pPr>
                                    <w:rPr>
                                      <w:sz w:val="12"/>
                                      <w:szCs w:val="12"/>
                                    </w:rPr>
                                  </w:pPr>
                                  <w:r>
                                    <w:rPr>
                                      <w:sz w:val="12"/>
                                      <w:szCs w:val="12"/>
                                    </w:rPr>
                                    <w:t>0.06%</w:t>
                                  </w:r>
                                </w:p>
                              </w:tc>
                              <w:tc>
                                <w:tcPr>
                                  <w:tcW w:w="635" w:type="dxa"/>
                                </w:tcPr>
                                <w:p w14:paraId="65C49253" w14:textId="17D52B99" w:rsidR="00AF57DD" w:rsidRPr="0043073E" w:rsidRDefault="00CA72DB">
                                  <w:pPr>
                                    <w:rPr>
                                      <w:sz w:val="12"/>
                                      <w:szCs w:val="12"/>
                                    </w:rPr>
                                  </w:pPr>
                                  <w:r>
                                    <w:rPr>
                                      <w:sz w:val="12"/>
                                      <w:szCs w:val="12"/>
                                    </w:rPr>
                                    <w:t>0.00%</w:t>
                                  </w:r>
                                </w:p>
                              </w:tc>
                            </w:tr>
                            <w:tr w:rsidR="00AF57DD" w14:paraId="407748CB" w14:textId="404F3029" w:rsidTr="00AF57DD">
                              <w:tc>
                                <w:tcPr>
                                  <w:tcW w:w="865" w:type="dxa"/>
                                </w:tcPr>
                                <w:p w14:paraId="4D890178" w14:textId="7E960EF6" w:rsidR="00AF57DD" w:rsidRPr="0043073E" w:rsidRDefault="00AF57DD">
                                  <w:pPr>
                                    <w:rPr>
                                      <w:sz w:val="12"/>
                                      <w:szCs w:val="12"/>
                                    </w:rPr>
                                  </w:pPr>
                                  <w:r>
                                    <w:rPr>
                                      <w:sz w:val="12"/>
                                      <w:szCs w:val="12"/>
                                    </w:rPr>
                                    <w:t>Triple then negation+ former-latter set</w:t>
                                  </w:r>
                                </w:p>
                              </w:tc>
                              <w:tc>
                                <w:tcPr>
                                  <w:tcW w:w="1029" w:type="dxa"/>
                                </w:tcPr>
                                <w:p w14:paraId="1C0A3129" w14:textId="0C2B1CA9" w:rsidR="00AF57DD" w:rsidRPr="0043073E" w:rsidRDefault="00AF57DD">
                                  <w:pPr>
                                    <w:rPr>
                                      <w:sz w:val="12"/>
                                      <w:szCs w:val="12"/>
                                    </w:rPr>
                                  </w:pPr>
                                  <w:r>
                                    <w:rPr>
                                      <w:sz w:val="12"/>
                                      <w:szCs w:val="12"/>
                                    </w:rPr>
                                    <w:t>79.46%/86.58</w:t>
                                  </w:r>
                                </w:p>
                              </w:tc>
                              <w:tc>
                                <w:tcPr>
                                  <w:tcW w:w="981" w:type="dxa"/>
                                </w:tcPr>
                                <w:p w14:paraId="4E0CC032" w14:textId="529C0FE6" w:rsidR="00AF57DD" w:rsidRPr="0043073E" w:rsidRDefault="00AF57DD">
                                  <w:pPr>
                                    <w:rPr>
                                      <w:sz w:val="12"/>
                                      <w:szCs w:val="12"/>
                                    </w:rPr>
                                  </w:pPr>
                                  <w:r>
                                    <w:rPr>
                                      <w:sz w:val="12"/>
                                      <w:szCs w:val="12"/>
                                    </w:rPr>
                                    <w:t>28.00%/37.34</w:t>
                                  </w:r>
                                </w:p>
                              </w:tc>
                              <w:tc>
                                <w:tcPr>
                                  <w:tcW w:w="1012" w:type="dxa"/>
                                </w:tcPr>
                                <w:p w14:paraId="5A3610E2" w14:textId="7B1141B3" w:rsidR="00AF57DD" w:rsidRPr="00AF57DD" w:rsidRDefault="00AF57DD">
                                  <w:pPr>
                                    <w:rPr>
                                      <w:b/>
                                      <w:bCs/>
                                      <w:sz w:val="12"/>
                                      <w:szCs w:val="12"/>
                                    </w:rPr>
                                  </w:pPr>
                                  <w:r w:rsidRPr="00AF57DD">
                                    <w:rPr>
                                      <w:b/>
                                      <w:bCs/>
                                      <w:sz w:val="12"/>
                                      <w:szCs w:val="12"/>
                                    </w:rPr>
                                    <w:t>78.34%</w:t>
                                  </w:r>
                                  <w:r w:rsidRPr="00AF57DD">
                                    <w:rPr>
                                      <w:sz w:val="12"/>
                                      <w:szCs w:val="12"/>
                                    </w:rPr>
                                    <w:t>/</w:t>
                                  </w:r>
                                  <w:r w:rsidRPr="00AF57DD">
                                    <w:rPr>
                                      <w:b/>
                                      <w:bCs/>
                                      <w:sz w:val="12"/>
                                      <w:szCs w:val="12"/>
                                    </w:rPr>
                                    <w:t>97.76%</w:t>
                                  </w:r>
                                </w:p>
                              </w:tc>
                              <w:tc>
                                <w:tcPr>
                                  <w:tcW w:w="1024" w:type="dxa"/>
                                </w:tcPr>
                                <w:p w14:paraId="67329C52" w14:textId="6A307A3D" w:rsidR="00AF57DD" w:rsidRPr="0043073E" w:rsidRDefault="00CA72DB">
                                  <w:pPr>
                                    <w:rPr>
                                      <w:sz w:val="12"/>
                                      <w:szCs w:val="12"/>
                                    </w:rPr>
                                  </w:pPr>
                                  <w:r>
                                    <w:rPr>
                                      <w:sz w:val="12"/>
                                      <w:szCs w:val="12"/>
                                    </w:rPr>
                                    <w:t>16.60%/6.20%/70.08%</w:t>
                                  </w:r>
                                </w:p>
                              </w:tc>
                              <w:tc>
                                <w:tcPr>
                                  <w:tcW w:w="717" w:type="dxa"/>
                                </w:tcPr>
                                <w:p w14:paraId="1BA3D70C" w14:textId="5C500A1B" w:rsidR="00AF57DD" w:rsidRPr="00CA72DB" w:rsidRDefault="00CA72DB">
                                  <w:pPr>
                                    <w:rPr>
                                      <w:b/>
                                      <w:bCs/>
                                      <w:sz w:val="12"/>
                                      <w:szCs w:val="12"/>
                                    </w:rPr>
                                  </w:pPr>
                                  <w:r w:rsidRPr="00CA72DB">
                                    <w:rPr>
                                      <w:b/>
                                      <w:bCs/>
                                      <w:sz w:val="12"/>
                                      <w:szCs w:val="12"/>
                                    </w:rPr>
                                    <w:t>100.00%</w:t>
                                  </w:r>
                                </w:p>
                              </w:tc>
                              <w:tc>
                                <w:tcPr>
                                  <w:tcW w:w="757" w:type="dxa"/>
                                </w:tcPr>
                                <w:p w14:paraId="777DB85B" w14:textId="19AEA986" w:rsidR="00AF57DD" w:rsidRPr="0043073E" w:rsidRDefault="00CA72DB">
                                  <w:pPr>
                                    <w:rPr>
                                      <w:sz w:val="12"/>
                                      <w:szCs w:val="12"/>
                                    </w:rPr>
                                  </w:pPr>
                                  <w:r>
                                    <w:rPr>
                                      <w:sz w:val="12"/>
                                      <w:szCs w:val="12"/>
                                    </w:rPr>
                                    <w:t>99.59%</w:t>
                                  </w:r>
                                </w:p>
                              </w:tc>
                              <w:tc>
                                <w:tcPr>
                                  <w:tcW w:w="720" w:type="dxa"/>
                                </w:tcPr>
                                <w:p w14:paraId="2D166276" w14:textId="16D3F0C9" w:rsidR="00AF57DD" w:rsidRPr="00CA72DB" w:rsidRDefault="00CA72DB">
                                  <w:pPr>
                                    <w:rPr>
                                      <w:b/>
                                      <w:bCs/>
                                      <w:sz w:val="12"/>
                                      <w:szCs w:val="12"/>
                                    </w:rPr>
                                  </w:pPr>
                                  <w:r w:rsidRPr="00CA72DB">
                                    <w:rPr>
                                      <w:b/>
                                      <w:bCs/>
                                      <w:sz w:val="12"/>
                                      <w:szCs w:val="12"/>
                                    </w:rPr>
                                    <w:t>99.79%</w:t>
                                  </w:r>
                                </w:p>
                              </w:tc>
                              <w:tc>
                                <w:tcPr>
                                  <w:tcW w:w="900" w:type="dxa"/>
                                </w:tcPr>
                                <w:p w14:paraId="4ECC15D1" w14:textId="74A1D5E6" w:rsidR="00AF57DD" w:rsidRPr="0043073E" w:rsidRDefault="00CA72DB">
                                  <w:pPr>
                                    <w:rPr>
                                      <w:sz w:val="12"/>
                                      <w:szCs w:val="12"/>
                                    </w:rPr>
                                  </w:pPr>
                                  <w:r>
                                    <w:rPr>
                                      <w:sz w:val="12"/>
                                      <w:szCs w:val="12"/>
                                    </w:rPr>
                                    <w:t>4.40%</w:t>
                                  </w:r>
                                </w:p>
                              </w:tc>
                              <w:tc>
                                <w:tcPr>
                                  <w:tcW w:w="635" w:type="dxa"/>
                                </w:tcPr>
                                <w:p w14:paraId="066DE1AC" w14:textId="70568E4D" w:rsidR="00AF57DD" w:rsidRPr="00CA72DB" w:rsidRDefault="00CA72DB">
                                  <w:pPr>
                                    <w:rPr>
                                      <w:b/>
                                      <w:bCs/>
                                      <w:sz w:val="12"/>
                                      <w:szCs w:val="12"/>
                                    </w:rPr>
                                  </w:pPr>
                                  <w:r w:rsidRPr="00CA72DB">
                                    <w:rPr>
                                      <w:b/>
                                      <w:bCs/>
                                      <w:sz w:val="12"/>
                                      <w:szCs w:val="12"/>
                                    </w:rPr>
                                    <w:t>60.21%</w:t>
                                  </w:r>
                                </w:p>
                              </w:tc>
                            </w:tr>
                          </w:tbl>
                          <w:p w14:paraId="4CA4FBEE" w14:textId="77777777" w:rsidR="00CA72DB" w:rsidRDefault="00CA72DB" w:rsidP="00CA72DB">
                            <w:pPr>
                              <w:pStyle w:val="ACLCaptionLong"/>
                            </w:pPr>
                            <w:r>
                              <w:t xml:space="preserve">Table </w:t>
                            </w:r>
                            <w:bookmarkStart w:id="7" w:name="Table1"/>
                            <w:r>
                              <w:t>1</w:t>
                            </w:r>
                            <w:bookmarkEnd w:id="7"/>
                            <w:r>
                              <w:t xml:space="preserve">: Performance of experimental models on SQuAD and various CheckList test categories. Not every CheckList category is included due to spacing; see the full spreadsheet at </w:t>
                            </w:r>
                            <w:hyperlink r:id="rId26" w:history="1">
                              <w:r w:rsidRPr="00CA72DB">
                                <w:rPr>
                                  <w:rStyle w:val="ACLURLHyperlinkChar"/>
                                  <w:rFonts w:eastAsia="MS Mincho"/>
                                </w:rPr>
                                <w:t>https://anonymfile.com/y6kBy/results.xlsx</w:t>
                              </w:r>
                            </w:hyperlink>
                            <w:r>
                              <w:t xml:space="preserve"> for more details. </w:t>
                            </w:r>
                          </w:p>
                          <w:p w14:paraId="42166DEA" w14:textId="086959C1" w:rsidR="00230571" w:rsidRDefault="00CA72DB" w:rsidP="00CA72DB">
                            <w:pPr>
                              <w:pStyle w:val="ACLCaptionLong"/>
                            </w:pPr>
                            <w:r>
                              <w:t>Note that most benchmarks are achieved on either the SQuAD-trained “baseline” followed by subsequent training on adversarial data, or on the “triple” set trained further on negation/former-latter data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E3B77E" id="Text Box 9" o:spid="_x0000_s1027" type="#_x0000_t202" style="position:absolute;left:0;text-align:left;margin-left:-.35pt;margin-top:.85pt;width:456.6pt;height:326.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" fillcolor="white [3201]" strokeweight=".5pt">
                <v:textbox>
                  <w:txbxContent>
                    <w:p w14:paraId="0B702971" w14:textId="0F83FFE8" w:rsidR="00230571" w:rsidRPr="00E72705" w:rsidRDefault="00E72705" w:rsidP="00E72705">
                      <w:pPr>
                        <w:pStyle w:val="ACLAbstractHeading"/>
                        <w:rPr>
                          <w:sz w:val="20"/>
                          <w:szCs w:val="20"/>
                        </w:rPr>
                      </w:pPr>
                      <w:r w:rsidRPr="00E72705">
                        <w:rPr>
                          <w:sz w:val="20"/>
                          <w:szCs w:val="20"/>
                        </w:rPr>
                        <w:t>Results by Category on</w:t>
                      </w:r>
                      <w:r w:rsidR="00CA72DB">
                        <w:rPr>
                          <w:sz w:val="20"/>
                          <w:szCs w:val="20"/>
                        </w:rPr>
                        <w:t xml:space="preserve"> </w:t>
                      </w:r>
                      <w:proofErr w:type="spellStart"/>
                      <w:r w:rsidR="00CA72DB">
                        <w:rPr>
                          <w:sz w:val="20"/>
                          <w:szCs w:val="20"/>
                        </w:rPr>
                        <w:t>SQuAD</w:t>
                      </w:r>
                      <w:proofErr w:type="spellEnd"/>
                      <w:r w:rsidR="00CA72DB">
                        <w:rPr>
                          <w:sz w:val="20"/>
                          <w:szCs w:val="20"/>
                        </w:rPr>
                        <w:t xml:space="preserve"> Validation Sets and</w:t>
                      </w:r>
                      <w:r w:rsidRPr="00E72705">
                        <w:rPr>
                          <w:sz w:val="20"/>
                          <w:szCs w:val="20"/>
                        </w:rPr>
                        <w:t xml:space="preserve"> </w:t>
                      </w:r>
                      <w:r w:rsidR="0043073E">
                        <w:rPr>
                          <w:sz w:val="20"/>
                          <w:szCs w:val="20"/>
                        </w:rPr>
                        <w:t>Selected</w:t>
                      </w:r>
                      <w:r w:rsidRPr="00E72705">
                        <w:rPr>
                          <w:sz w:val="20"/>
                          <w:szCs w:val="20"/>
                        </w:rPr>
                        <w:t xml:space="preserve"> </w:t>
                      </w:r>
                      <w:proofErr w:type="spellStart"/>
                      <w:r w:rsidRPr="00E72705">
                        <w:rPr>
                          <w:sz w:val="20"/>
                          <w:szCs w:val="20"/>
                        </w:rPr>
                        <w:t>CheckList</w:t>
                      </w:r>
                      <w:proofErr w:type="spellEnd"/>
                      <w:r w:rsidRPr="00E72705">
                        <w:rPr>
                          <w:sz w:val="20"/>
                          <w:szCs w:val="20"/>
                        </w:rPr>
                        <w:t xml:space="preserve"> Tests</w:t>
                      </w:r>
                    </w:p>
                    <w:tbl>
                      <w:tblPr>
                        <w:tblStyle w:val="TableGrid"/>
                        <w:tblW w:w="8640" w:type="dxa"/>
                        <w:tblLayout w:type="fixed"/>
                        <w:tblLook w:val="04A0" w:firstRow="1" w:lastRow="0" w:firstColumn="1" w:lastColumn="0" w:noHBand="0" w:noVBand="1"/>
                      </w:tblPr>
                      <w:tblGrid>
                        <w:gridCol w:w="865"/>
                        <w:gridCol w:w="1029"/>
                        <w:gridCol w:w="981"/>
                        <w:gridCol w:w="1012"/>
                        <w:gridCol w:w="1024"/>
                        <w:gridCol w:w="717"/>
                        <w:gridCol w:w="757"/>
                        <w:gridCol w:w="720"/>
                        <w:gridCol w:w="900"/>
                        <w:gridCol w:w="635"/>
                      </w:tblGrid>
                      <w:tr w:rsidR="00AF57DD" w14:paraId="2C4D1E1F" w14:textId="0D997400" w:rsidTr="00AF57DD">
                        <w:tc>
                          <w:tcPr>
                            <w:tcW w:w="865" w:type="dxa"/>
                          </w:tcPr>
                          <w:p w14:paraId="6A68A25F" w14:textId="01396D22" w:rsidR="00AF57DD" w:rsidRPr="00E72705" w:rsidRDefault="00AF57DD">
                            <w:pPr>
                              <w:rPr>
                                <w:sz w:val="13"/>
                                <w:szCs w:val="13"/>
                              </w:rPr>
                            </w:pPr>
                            <w:r w:rsidRPr="00E72705">
                              <w:rPr>
                                <w:sz w:val="13"/>
                                <w:szCs w:val="13"/>
                              </w:rPr>
                              <w:t>Training Data</w:t>
                            </w:r>
                            <w:r>
                              <w:rPr>
                                <w:sz w:val="13"/>
                                <w:szCs w:val="13"/>
                              </w:rPr>
                              <w:t>sets</w:t>
                            </w:r>
                          </w:p>
                        </w:tc>
                        <w:tc>
                          <w:tcPr>
                            <w:tcW w:w="1029" w:type="dxa"/>
                          </w:tcPr>
                          <w:p w14:paraId="4B29FF30" w14:textId="1E798B62" w:rsidR="00AF57DD" w:rsidRPr="00E72705" w:rsidRDefault="00AF57DD">
                            <w:pPr>
                              <w:rPr>
                                <w:sz w:val="13"/>
                                <w:szCs w:val="13"/>
                              </w:rPr>
                            </w:pPr>
                            <w:r w:rsidRPr="00E72705">
                              <w:rPr>
                                <w:sz w:val="13"/>
                                <w:szCs w:val="13"/>
                              </w:rPr>
                              <w:t>SQuAD validation (exact % / F1)</w:t>
                            </w:r>
                          </w:p>
                        </w:tc>
                        <w:tc>
                          <w:tcPr>
                            <w:tcW w:w="981" w:type="dxa"/>
                          </w:tcPr>
                          <w:p w14:paraId="252FA4C3" w14:textId="43273737" w:rsidR="00AF57DD" w:rsidRPr="00E72705" w:rsidRDefault="00AF57DD">
                            <w:pPr>
                              <w:rPr>
                                <w:sz w:val="13"/>
                                <w:szCs w:val="13"/>
                              </w:rPr>
                            </w:pPr>
                            <w:r w:rsidRPr="00E72705">
                              <w:rPr>
                                <w:sz w:val="13"/>
                                <w:szCs w:val="13"/>
                              </w:rPr>
                              <w:t>Adversarial QA validation (exact % / F1)</w:t>
                            </w:r>
                          </w:p>
                        </w:tc>
                        <w:tc>
                          <w:tcPr>
                            <w:tcW w:w="1012" w:type="dxa"/>
                          </w:tcPr>
                          <w:p w14:paraId="2FD09BE4" w14:textId="720AB433" w:rsidR="00AF57DD" w:rsidRPr="00E72705" w:rsidRDefault="00AF57DD">
                            <w:pPr>
                              <w:rPr>
                                <w:sz w:val="13"/>
                                <w:szCs w:val="13"/>
                              </w:rPr>
                            </w:pPr>
                            <w:r w:rsidRPr="00E72705">
                              <w:rPr>
                                <w:sz w:val="13"/>
                                <w:szCs w:val="13"/>
                              </w:rPr>
                              <w:t>Voca</w:t>
                            </w:r>
                            <w:r>
                              <w:rPr>
                                <w:sz w:val="13"/>
                                <w:szCs w:val="13"/>
                              </w:rPr>
                              <w:t xml:space="preserve">b </w:t>
                            </w:r>
                            <w:r w:rsidRPr="00E72705">
                              <w:rPr>
                                <w:sz w:val="13"/>
                                <w:szCs w:val="13"/>
                              </w:rPr>
                              <w:t>Comparison</w:t>
                            </w:r>
                            <w:r>
                              <w:rPr>
                                <w:sz w:val="13"/>
                                <w:szCs w:val="13"/>
                              </w:rPr>
                              <w:t>/ Synonyms</w:t>
                            </w:r>
                          </w:p>
                        </w:tc>
                        <w:tc>
                          <w:tcPr>
                            <w:tcW w:w="1024" w:type="dxa"/>
                          </w:tcPr>
                          <w:p w14:paraId="70F94581" w14:textId="691D2801" w:rsidR="00AF57DD" w:rsidRPr="00E72705" w:rsidRDefault="00AF57DD" w:rsidP="0043073E">
                            <w:pPr>
                              <w:rPr>
                                <w:sz w:val="13"/>
                                <w:szCs w:val="13"/>
                              </w:rPr>
                            </w:pPr>
                            <w:r>
                              <w:rPr>
                                <w:sz w:val="13"/>
                                <w:szCs w:val="13"/>
                              </w:rPr>
                              <w:t>Taxonomy attributes/ nationality-job/animal-vehicle</w:t>
                            </w:r>
                          </w:p>
                        </w:tc>
                        <w:tc>
                          <w:tcPr>
                            <w:tcW w:w="717" w:type="dxa"/>
                          </w:tcPr>
                          <w:p w14:paraId="25EC513D" w14:textId="1E56706E" w:rsidR="00AF57DD" w:rsidRPr="00E72705" w:rsidRDefault="00AF57DD">
                            <w:pPr>
                              <w:rPr>
                                <w:sz w:val="13"/>
                                <w:szCs w:val="13"/>
                              </w:rPr>
                            </w:pPr>
                            <w:r>
                              <w:rPr>
                                <w:sz w:val="13"/>
                                <w:szCs w:val="13"/>
                              </w:rPr>
                              <w:t xml:space="preserve">Fairness Male- Female </w:t>
                            </w:r>
                            <w:proofErr w:type="gramStart"/>
                            <w:r>
                              <w:rPr>
                                <w:sz w:val="13"/>
                                <w:szCs w:val="13"/>
                              </w:rPr>
                              <w:t>Stereo</w:t>
                            </w:r>
                            <w:r w:rsidR="00CA72DB">
                              <w:rPr>
                                <w:sz w:val="13"/>
                                <w:szCs w:val="13"/>
                              </w:rPr>
                              <w:t>-</w:t>
                            </w:r>
                            <w:r>
                              <w:rPr>
                                <w:sz w:val="13"/>
                                <w:szCs w:val="13"/>
                              </w:rPr>
                              <w:t>types</w:t>
                            </w:r>
                            <w:proofErr w:type="gramEnd"/>
                          </w:p>
                        </w:tc>
                        <w:tc>
                          <w:tcPr>
                            <w:tcW w:w="757" w:type="dxa"/>
                          </w:tcPr>
                          <w:p w14:paraId="75F54FDF" w14:textId="54D14D4F" w:rsidR="00AF57DD" w:rsidRPr="00E72705" w:rsidRDefault="00AF57DD">
                            <w:pPr>
                              <w:rPr>
                                <w:sz w:val="13"/>
                                <w:szCs w:val="13"/>
                              </w:rPr>
                            </w:pPr>
                            <w:r>
                              <w:rPr>
                                <w:sz w:val="13"/>
                                <w:szCs w:val="13"/>
                              </w:rPr>
                              <w:t>Temporal Change in job</w:t>
                            </w:r>
                          </w:p>
                        </w:tc>
                        <w:tc>
                          <w:tcPr>
                            <w:tcW w:w="720" w:type="dxa"/>
                          </w:tcPr>
                          <w:p w14:paraId="5F061F7C" w14:textId="16C38C39" w:rsidR="00AF57DD" w:rsidRPr="00E72705" w:rsidRDefault="00AF57DD">
                            <w:pPr>
                              <w:rPr>
                                <w:sz w:val="13"/>
                                <w:szCs w:val="13"/>
                              </w:rPr>
                            </w:pPr>
                            <w:r>
                              <w:rPr>
                                <w:sz w:val="13"/>
                                <w:szCs w:val="13"/>
                              </w:rPr>
                              <w:t>Negation</w:t>
                            </w:r>
                          </w:p>
                        </w:tc>
                        <w:tc>
                          <w:tcPr>
                            <w:tcW w:w="900" w:type="dxa"/>
                          </w:tcPr>
                          <w:p w14:paraId="08F2D375" w14:textId="61267274" w:rsidR="00AF57DD" w:rsidRPr="00E72705" w:rsidRDefault="00AF57DD">
                            <w:pPr>
                              <w:rPr>
                                <w:sz w:val="13"/>
                                <w:szCs w:val="13"/>
                              </w:rPr>
                            </w:pPr>
                            <w:r>
                              <w:rPr>
                                <w:sz w:val="13"/>
                                <w:szCs w:val="13"/>
                              </w:rPr>
                              <w:t>Coreference His-her</w:t>
                            </w:r>
                          </w:p>
                        </w:tc>
                        <w:tc>
                          <w:tcPr>
                            <w:tcW w:w="635" w:type="dxa"/>
                          </w:tcPr>
                          <w:p w14:paraId="66A6E932" w14:textId="5FB93948" w:rsidR="00AF57DD" w:rsidRPr="00E72705" w:rsidRDefault="00AF57DD">
                            <w:pPr>
                              <w:rPr>
                                <w:sz w:val="13"/>
                                <w:szCs w:val="13"/>
                              </w:rPr>
                            </w:pPr>
                            <w:r>
                              <w:rPr>
                                <w:sz w:val="13"/>
                                <w:szCs w:val="13"/>
                              </w:rPr>
                              <w:t>Former -Latter</w:t>
                            </w:r>
                          </w:p>
                        </w:tc>
                      </w:tr>
                      <w:tr w:rsidR="00AF57DD" w14:paraId="768919F0" w14:textId="559C32EC" w:rsidTr="00AF57DD">
                        <w:tc>
                          <w:tcPr>
                            <w:tcW w:w="865" w:type="dxa"/>
                          </w:tcPr>
                          <w:p w14:paraId="258967E0" w14:textId="218BB5F4" w:rsidR="00AF57DD" w:rsidRPr="0043073E" w:rsidRDefault="00AF57DD">
                            <w:pPr>
                              <w:rPr>
                                <w:sz w:val="12"/>
                                <w:szCs w:val="12"/>
                              </w:rPr>
                            </w:pPr>
                            <w:r w:rsidRPr="0043073E">
                              <w:rPr>
                                <w:sz w:val="12"/>
                                <w:szCs w:val="12"/>
                              </w:rPr>
                              <w:t>SQuAD</w:t>
                            </w:r>
                          </w:p>
                        </w:tc>
                        <w:tc>
                          <w:tcPr>
                            <w:tcW w:w="1029" w:type="dxa"/>
                          </w:tcPr>
                          <w:p w14:paraId="2362C356" w14:textId="48480A44" w:rsidR="00AF57DD" w:rsidRPr="0043073E" w:rsidRDefault="00AF57DD">
                            <w:pPr>
                              <w:rPr>
                                <w:sz w:val="12"/>
                                <w:szCs w:val="12"/>
                              </w:rPr>
                            </w:pPr>
                            <w:r w:rsidRPr="0043073E">
                              <w:rPr>
                                <w:sz w:val="12"/>
                                <w:szCs w:val="12"/>
                              </w:rPr>
                              <w:t>78.01%/86.09</w:t>
                            </w:r>
                          </w:p>
                        </w:tc>
                        <w:tc>
                          <w:tcPr>
                            <w:tcW w:w="981" w:type="dxa"/>
                          </w:tcPr>
                          <w:p w14:paraId="1EEC6E3F" w14:textId="53C96CC0" w:rsidR="00AF57DD" w:rsidRPr="0043073E" w:rsidRDefault="00AF57DD">
                            <w:pPr>
                              <w:rPr>
                                <w:sz w:val="12"/>
                                <w:szCs w:val="12"/>
                              </w:rPr>
                            </w:pPr>
                            <w:r w:rsidRPr="0043073E">
                              <w:rPr>
                                <w:sz w:val="12"/>
                                <w:szCs w:val="12"/>
                              </w:rPr>
                              <w:t>19.93%/30.09</w:t>
                            </w:r>
                          </w:p>
                        </w:tc>
                        <w:tc>
                          <w:tcPr>
                            <w:tcW w:w="1012" w:type="dxa"/>
                          </w:tcPr>
                          <w:p w14:paraId="6F4E1C9C" w14:textId="24A056E1" w:rsidR="00AF57DD" w:rsidRPr="0043073E" w:rsidRDefault="00AF57DD">
                            <w:pPr>
                              <w:rPr>
                                <w:sz w:val="12"/>
                                <w:szCs w:val="12"/>
                              </w:rPr>
                            </w:pPr>
                            <w:r w:rsidRPr="0043073E">
                              <w:rPr>
                                <w:sz w:val="12"/>
                                <w:szCs w:val="12"/>
                              </w:rPr>
                              <w:t>1.21%/97.09%</w:t>
                            </w:r>
                          </w:p>
                        </w:tc>
                        <w:tc>
                          <w:tcPr>
                            <w:tcW w:w="1024" w:type="dxa"/>
                          </w:tcPr>
                          <w:p w14:paraId="22AC6F94" w14:textId="70F2FE4A" w:rsidR="00AF57DD" w:rsidRPr="0043073E" w:rsidRDefault="00AF57DD">
                            <w:pPr>
                              <w:rPr>
                                <w:sz w:val="12"/>
                                <w:szCs w:val="12"/>
                              </w:rPr>
                            </w:pPr>
                            <w:r w:rsidRPr="0043073E">
                              <w:rPr>
                                <w:sz w:val="12"/>
                                <w:szCs w:val="12"/>
                              </w:rPr>
                              <w:t>1.40</w:t>
                            </w:r>
                            <w:r>
                              <w:rPr>
                                <w:sz w:val="12"/>
                                <w:szCs w:val="12"/>
                              </w:rPr>
                              <w:t>%/35.40% / 36.35%</w:t>
                            </w:r>
                          </w:p>
                        </w:tc>
                        <w:tc>
                          <w:tcPr>
                            <w:tcW w:w="717" w:type="dxa"/>
                          </w:tcPr>
                          <w:p w14:paraId="4C41519D" w14:textId="263D465A" w:rsidR="00AF57DD" w:rsidRPr="0043073E" w:rsidRDefault="00AF57DD">
                            <w:pPr>
                              <w:rPr>
                                <w:sz w:val="12"/>
                                <w:szCs w:val="12"/>
                              </w:rPr>
                            </w:pPr>
                            <w:r>
                              <w:rPr>
                                <w:sz w:val="12"/>
                                <w:szCs w:val="12"/>
                              </w:rPr>
                              <w:t>56.52%</w:t>
                            </w:r>
                          </w:p>
                        </w:tc>
                        <w:tc>
                          <w:tcPr>
                            <w:tcW w:w="757" w:type="dxa"/>
                          </w:tcPr>
                          <w:p w14:paraId="00E4CD81" w14:textId="718108C6" w:rsidR="00AF57DD" w:rsidRPr="0043073E" w:rsidRDefault="00AF57DD">
                            <w:pPr>
                              <w:rPr>
                                <w:sz w:val="12"/>
                                <w:szCs w:val="12"/>
                              </w:rPr>
                            </w:pPr>
                            <w:r>
                              <w:rPr>
                                <w:sz w:val="12"/>
                                <w:szCs w:val="12"/>
                              </w:rPr>
                              <w:t>99.59%</w:t>
                            </w:r>
                          </w:p>
                        </w:tc>
                        <w:tc>
                          <w:tcPr>
                            <w:tcW w:w="720" w:type="dxa"/>
                          </w:tcPr>
                          <w:p w14:paraId="64AC7CB1" w14:textId="5093C42D" w:rsidR="00AF57DD" w:rsidRPr="0043073E" w:rsidRDefault="00AF57DD">
                            <w:pPr>
                              <w:rPr>
                                <w:sz w:val="12"/>
                                <w:szCs w:val="12"/>
                              </w:rPr>
                            </w:pPr>
                            <w:r>
                              <w:rPr>
                                <w:sz w:val="12"/>
                                <w:szCs w:val="12"/>
                              </w:rPr>
                              <w:t>6.02%</w:t>
                            </w:r>
                          </w:p>
                        </w:tc>
                        <w:tc>
                          <w:tcPr>
                            <w:tcW w:w="900" w:type="dxa"/>
                          </w:tcPr>
                          <w:p w14:paraId="4838804C" w14:textId="0547397F" w:rsidR="00AF57DD" w:rsidRPr="0043073E" w:rsidRDefault="00AF57DD">
                            <w:pPr>
                              <w:rPr>
                                <w:sz w:val="12"/>
                                <w:szCs w:val="12"/>
                              </w:rPr>
                            </w:pPr>
                            <w:r>
                              <w:rPr>
                                <w:sz w:val="12"/>
                                <w:szCs w:val="12"/>
                              </w:rPr>
                              <w:t>6.20%</w:t>
                            </w:r>
                          </w:p>
                        </w:tc>
                        <w:tc>
                          <w:tcPr>
                            <w:tcW w:w="635" w:type="dxa"/>
                          </w:tcPr>
                          <w:p w14:paraId="3A9EBB6D" w14:textId="32A2EF33" w:rsidR="00AF57DD" w:rsidRPr="0043073E" w:rsidRDefault="00AF57DD">
                            <w:pPr>
                              <w:rPr>
                                <w:sz w:val="12"/>
                                <w:szCs w:val="12"/>
                              </w:rPr>
                            </w:pPr>
                            <w:r>
                              <w:rPr>
                                <w:sz w:val="12"/>
                                <w:szCs w:val="12"/>
                              </w:rPr>
                              <w:t>0.00%</w:t>
                            </w:r>
                          </w:p>
                        </w:tc>
                      </w:tr>
                      <w:tr w:rsidR="00AF57DD" w14:paraId="143E3B07" w14:textId="7BEAC439" w:rsidTr="00AF57DD">
                        <w:tc>
                          <w:tcPr>
                            <w:tcW w:w="865" w:type="dxa"/>
                          </w:tcPr>
                          <w:p w14:paraId="04B5081F" w14:textId="7ADB1B72" w:rsidR="00AF57DD" w:rsidRPr="0043073E" w:rsidRDefault="00AF57DD">
                            <w:pPr>
                              <w:rPr>
                                <w:sz w:val="12"/>
                                <w:szCs w:val="12"/>
                              </w:rPr>
                            </w:pPr>
                            <w:r w:rsidRPr="0043073E">
                              <w:rPr>
                                <w:sz w:val="12"/>
                                <w:szCs w:val="12"/>
                              </w:rPr>
                              <w:t>SQuAD + AddSent</w:t>
                            </w:r>
                          </w:p>
                        </w:tc>
                        <w:tc>
                          <w:tcPr>
                            <w:tcW w:w="1029" w:type="dxa"/>
                          </w:tcPr>
                          <w:p w14:paraId="30055186" w14:textId="438FB966" w:rsidR="00AF57DD" w:rsidRPr="0043073E" w:rsidRDefault="00AF57DD">
                            <w:pPr>
                              <w:rPr>
                                <w:sz w:val="12"/>
                                <w:szCs w:val="12"/>
                              </w:rPr>
                            </w:pPr>
                            <w:r>
                              <w:rPr>
                                <w:sz w:val="12"/>
                                <w:szCs w:val="12"/>
                              </w:rPr>
                              <w:t>80.24%/87.32</w:t>
                            </w:r>
                          </w:p>
                        </w:tc>
                        <w:tc>
                          <w:tcPr>
                            <w:tcW w:w="981" w:type="dxa"/>
                          </w:tcPr>
                          <w:p w14:paraId="5715475D" w14:textId="7475045A" w:rsidR="00AF57DD" w:rsidRPr="0043073E" w:rsidRDefault="00AF57DD">
                            <w:pPr>
                              <w:rPr>
                                <w:sz w:val="12"/>
                                <w:szCs w:val="12"/>
                              </w:rPr>
                            </w:pPr>
                            <w:r>
                              <w:rPr>
                                <w:sz w:val="12"/>
                                <w:szCs w:val="12"/>
                              </w:rPr>
                              <w:t>18.07%/28.01</w:t>
                            </w:r>
                          </w:p>
                        </w:tc>
                        <w:tc>
                          <w:tcPr>
                            <w:tcW w:w="1012" w:type="dxa"/>
                          </w:tcPr>
                          <w:p w14:paraId="665F91C6" w14:textId="4134369C" w:rsidR="00AF57DD" w:rsidRPr="0043073E" w:rsidRDefault="00AF57DD">
                            <w:pPr>
                              <w:rPr>
                                <w:sz w:val="12"/>
                                <w:szCs w:val="12"/>
                              </w:rPr>
                            </w:pPr>
                            <w:r>
                              <w:rPr>
                                <w:sz w:val="12"/>
                                <w:szCs w:val="12"/>
                              </w:rPr>
                              <w:t>0.81%/</w:t>
                            </w:r>
                            <w:r w:rsidRPr="00AF57DD">
                              <w:rPr>
                                <w:sz w:val="12"/>
                                <w:szCs w:val="12"/>
                              </w:rPr>
                              <w:t>98.88</w:t>
                            </w:r>
                            <w:r>
                              <w:rPr>
                                <w:sz w:val="12"/>
                                <w:szCs w:val="12"/>
                              </w:rPr>
                              <w:t>%</w:t>
                            </w:r>
                          </w:p>
                        </w:tc>
                        <w:tc>
                          <w:tcPr>
                            <w:tcW w:w="1024" w:type="dxa"/>
                          </w:tcPr>
                          <w:p w14:paraId="7B6854B5" w14:textId="4B4E4C06" w:rsidR="00AF57DD" w:rsidRPr="0043073E" w:rsidRDefault="00CA72DB">
                            <w:pPr>
                              <w:rPr>
                                <w:sz w:val="12"/>
                                <w:szCs w:val="12"/>
                              </w:rPr>
                            </w:pPr>
                            <w:r>
                              <w:rPr>
                                <w:sz w:val="12"/>
                                <w:szCs w:val="12"/>
                              </w:rPr>
                              <w:t>1.00%/63.20%/38.86%</w:t>
                            </w:r>
                          </w:p>
                        </w:tc>
                        <w:tc>
                          <w:tcPr>
                            <w:tcW w:w="717" w:type="dxa"/>
                          </w:tcPr>
                          <w:p w14:paraId="6C86A6A7" w14:textId="62D3072D" w:rsidR="00AF57DD" w:rsidRPr="0043073E" w:rsidRDefault="00CA72DB">
                            <w:pPr>
                              <w:rPr>
                                <w:sz w:val="12"/>
                                <w:szCs w:val="12"/>
                              </w:rPr>
                            </w:pPr>
                            <w:r>
                              <w:rPr>
                                <w:sz w:val="12"/>
                                <w:szCs w:val="12"/>
                              </w:rPr>
                              <w:t>8.00%</w:t>
                            </w:r>
                          </w:p>
                        </w:tc>
                        <w:tc>
                          <w:tcPr>
                            <w:tcW w:w="757" w:type="dxa"/>
                          </w:tcPr>
                          <w:p w14:paraId="04B43B19" w14:textId="31808A52" w:rsidR="00AF57DD" w:rsidRPr="0043073E" w:rsidRDefault="00CA72DB">
                            <w:pPr>
                              <w:rPr>
                                <w:sz w:val="12"/>
                                <w:szCs w:val="12"/>
                              </w:rPr>
                            </w:pPr>
                            <w:r>
                              <w:rPr>
                                <w:sz w:val="12"/>
                                <w:szCs w:val="12"/>
                              </w:rPr>
                              <w:t>84.23%</w:t>
                            </w:r>
                          </w:p>
                        </w:tc>
                        <w:tc>
                          <w:tcPr>
                            <w:tcW w:w="720" w:type="dxa"/>
                          </w:tcPr>
                          <w:p w14:paraId="114BED40" w14:textId="76684474" w:rsidR="00AF57DD" w:rsidRPr="0043073E" w:rsidRDefault="00CA72DB">
                            <w:pPr>
                              <w:rPr>
                                <w:sz w:val="12"/>
                                <w:szCs w:val="12"/>
                              </w:rPr>
                            </w:pPr>
                            <w:r>
                              <w:rPr>
                                <w:sz w:val="12"/>
                                <w:szCs w:val="12"/>
                              </w:rPr>
                              <w:t>0.00%</w:t>
                            </w:r>
                          </w:p>
                        </w:tc>
                        <w:tc>
                          <w:tcPr>
                            <w:tcW w:w="900" w:type="dxa"/>
                          </w:tcPr>
                          <w:p w14:paraId="28D96873" w14:textId="0D2690D3" w:rsidR="00AF57DD" w:rsidRPr="0043073E" w:rsidRDefault="00CA72DB">
                            <w:pPr>
                              <w:rPr>
                                <w:sz w:val="12"/>
                                <w:szCs w:val="12"/>
                              </w:rPr>
                            </w:pPr>
                            <w:r>
                              <w:rPr>
                                <w:sz w:val="12"/>
                                <w:szCs w:val="12"/>
                              </w:rPr>
                              <w:t>0.20%</w:t>
                            </w:r>
                          </w:p>
                        </w:tc>
                        <w:tc>
                          <w:tcPr>
                            <w:tcW w:w="635" w:type="dxa"/>
                          </w:tcPr>
                          <w:p w14:paraId="3788C018" w14:textId="212AE87D" w:rsidR="00AF57DD" w:rsidRPr="0043073E" w:rsidRDefault="00CA72DB">
                            <w:pPr>
                              <w:rPr>
                                <w:sz w:val="12"/>
                                <w:szCs w:val="12"/>
                              </w:rPr>
                            </w:pPr>
                            <w:r>
                              <w:rPr>
                                <w:sz w:val="12"/>
                                <w:szCs w:val="12"/>
                              </w:rPr>
                              <w:t>0.00%</w:t>
                            </w:r>
                          </w:p>
                        </w:tc>
                      </w:tr>
                      <w:tr w:rsidR="00AF57DD" w14:paraId="464AF3DF" w14:textId="7F783786" w:rsidTr="00AF57DD">
                        <w:tc>
                          <w:tcPr>
                            <w:tcW w:w="865" w:type="dxa"/>
                          </w:tcPr>
                          <w:p w14:paraId="326B3B02" w14:textId="20CA5946" w:rsidR="00AF57DD" w:rsidRPr="0043073E" w:rsidRDefault="00AF57DD">
                            <w:pPr>
                              <w:rPr>
                                <w:sz w:val="12"/>
                                <w:szCs w:val="12"/>
                              </w:rPr>
                            </w:pPr>
                            <w:r w:rsidRPr="0043073E">
                              <w:rPr>
                                <w:sz w:val="12"/>
                                <w:szCs w:val="12"/>
                              </w:rPr>
                              <w:t>SQuAD then AddSent</w:t>
                            </w:r>
                          </w:p>
                        </w:tc>
                        <w:tc>
                          <w:tcPr>
                            <w:tcW w:w="1029" w:type="dxa"/>
                          </w:tcPr>
                          <w:p w14:paraId="56C38FCC" w14:textId="369CDFF4" w:rsidR="00AF57DD" w:rsidRPr="0043073E" w:rsidRDefault="00AF57DD">
                            <w:pPr>
                              <w:rPr>
                                <w:sz w:val="12"/>
                                <w:szCs w:val="12"/>
                              </w:rPr>
                            </w:pPr>
                            <w:r>
                              <w:rPr>
                                <w:sz w:val="12"/>
                                <w:szCs w:val="12"/>
                              </w:rPr>
                              <w:t>69.92%/78.54</w:t>
                            </w:r>
                          </w:p>
                        </w:tc>
                        <w:tc>
                          <w:tcPr>
                            <w:tcW w:w="981" w:type="dxa"/>
                          </w:tcPr>
                          <w:p w14:paraId="2770574F" w14:textId="39A012B2" w:rsidR="00AF57DD" w:rsidRPr="00AF57DD" w:rsidRDefault="00AF57DD">
                            <w:pPr>
                              <w:rPr>
                                <w:b/>
                                <w:bCs/>
                                <w:sz w:val="12"/>
                                <w:szCs w:val="12"/>
                              </w:rPr>
                            </w:pPr>
                            <w:r>
                              <w:rPr>
                                <w:b/>
                                <w:bCs/>
                                <w:sz w:val="12"/>
                                <w:szCs w:val="12"/>
                              </w:rPr>
                              <w:t>29.23%</w:t>
                            </w:r>
                            <w:r>
                              <w:rPr>
                                <w:sz w:val="12"/>
                                <w:szCs w:val="12"/>
                              </w:rPr>
                              <w:t>/</w:t>
                            </w:r>
                            <w:r>
                              <w:rPr>
                                <w:b/>
                                <w:bCs/>
                                <w:sz w:val="12"/>
                                <w:szCs w:val="12"/>
                              </w:rPr>
                              <w:t>39.61</w:t>
                            </w:r>
                          </w:p>
                        </w:tc>
                        <w:tc>
                          <w:tcPr>
                            <w:tcW w:w="1012" w:type="dxa"/>
                          </w:tcPr>
                          <w:p w14:paraId="1BD22F25" w14:textId="66B7A9A5" w:rsidR="00AF57DD" w:rsidRPr="0043073E" w:rsidRDefault="00AF57DD">
                            <w:pPr>
                              <w:rPr>
                                <w:sz w:val="12"/>
                                <w:szCs w:val="12"/>
                              </w:rPr>
                            </w:pPr>
                            <w:r>
                              <w:rPr>
                                <w:sz w:val="12"/>
                                <w:szCs w:val="12"/>
                              </w:rPr>
                              <w:t>45.95%/84.79%</w:t>
                            </w:r>
                          </w:p>
                        </w:tc>
                        <w:tc>
                          <w:tcPr>
                            <w:tcW w:w="1024" w:type="dxa"/>
                          </w:tcPr>
                          <w:p w14:paraId="69674FD1" w14:textId="715723F7" w:rsidR="00AF57DD" w:rsidRPr="0043073E" w:rsidRDefault="00CA72DB">
                            <w:pPr>
                              <w:rPr>
                                <w:sz w:val="12"/>
                                <w:szCs w:val="12"/>
                              </w:rPr>
                            </w:pPr>
                            <w:r w:rsidRPr="00CA72DB">
                              <w:rPr>
                                <w:b/>
                                <w:bCs/>
                                <w:sz w:val="12"/>
                                <w:szCs w:val="12"/>
                              </w:rPr>
                              <w:t>69.20%</w:t>
                            </w:r>
                            <w:r w:rsidRPr="00CA72DB">
                              <w:rPr>
                                <w:sz w:val="12"/>
                                <w:szCs w:val="12"/>
                              </w:rPr>
                              <w:t>/</w:t>
                            </w:r>
                            <w:r w:rsidRPr="00CA72DB">
                              <w:rPr>
                                <w:b/>
                                <w:bCs/>
                                <w:sz w:val="12"/>
                                <w:szCs w:val="12"/>
                              </w:rPr>
                              <w:t>79.40%</w:t>
                            </w:r>
                            <w:r>
                              <w:rPr>
                                <w:sz w:val="12"/>
                                <w:szCs w:val="12"/>
                              </w:rPr>
                              <w:t>/52.71%</w:t>
                            </w:r>
                          </w:p>
                        </w:tc>
                        <w:tc>
                          <w:tcPr>
                            <w:tcW w:w="717" w:type="dxa"/>
                          </w:tcPr>
                          <w:p w14:paraId="3B6DF9AA" w14:textId="7668D19E" w:rsidR="00AF57DD" w:rsidRPr="0043073E" w:rsidRDefault="00CA72DB">
                            <w:pPr>
                              <w:rPr>
                                <w:sz w:val="12"/>
                                <w:szCs w:val="12"/>
                              </w:rPr>
                            </w:pPr>
                            <w:r>
                              <w:rPr>
                                <w:sz w:val="12"/>
                                <w:szCs w:val="12"/>
                              </w:rPr>
                              <w:t>4.60%</w:t>
                            </w:r>
                          </w:p>
                        </w:tc>
                        <w:tc>
                          <w:tcPr>
                            <w:tcW w:w="757" w:type="dxa"/>
                          </w:tcPr>
                          <w:p w14:paraId="050FC873" w14:textId="4EEF6B33" w:rsidR="00AF57DD" w:rsidRPr="0043073E" w:rsidRDefault="00CA72DB">
                            <w:pPr>
                              <w:rPr>
                                <w:sz w:val="12"/>
                                <w:szCs w:val="12"/>
                              </w:rPr>
                            </w:pPr>
                            <w:r>
                              <w:rPr>
                                <w:sz w:val="12"/>
                                <w:szCs w:val="12"/>
                              </w:rPr>
                              <w:t>98.76%</w:t>
                            </w:r>
                          </w:p>
                        </w:tc>
                        <w:tc>
                          <w:tcPr>
                            <w:tcW w:w="720" w:type="dxa"/>
                          </w:tcPr>
                          <w:p w14:paraId="4989A783" w14:textId="078FE07A" w:rsidR="00AF57DD" w:rsidRPr="0043073E" w:rsidRDefault="00CA72DB">
                            <w:pPr>
                              <w:rPr>
                                <w:sz w:val="12"/>
                                <w:szCs w:val="12"/>
                              </w:rPr>
                            </w:pPr>
                            <w:r>
                              <w:rPr>
                                <w:sz w:val="12"/>
                                <w:szCs w:val="12"/>
                              </w:rPr>
                              <w:t>0.81%</w:t>
                            </w:r>
                          </w:p>
                        </w:tc>
                        <w:tc>
                          <w:tcPr>
                            <w:tcW w:w="900" w:type="dxa"/>
                          </w:tcPr>
                          <w:p w14:paraId="40EC2E39" w14:textId="068A3804" w:rsidR="00AF57DD" w:rsidRPr="00CA72DB" w:rsidRDefault="00CA72DB">
                            <w:pPr>
                              <w:rPr>
                                <w:b/>
                                <w:bCs/>
                                <w:sz w:val="12"/>
                                <w:szCs w:val="12"/>
                              </w:rPr>
                            </w:pPr>
                            <w:r w:rsidRPr="00CA72DB">
                              <w:rPr>
                                <w:b/>
                                <w:bCs/>
                                <w:sz w:val="12"/>
                                <w:szCs w:val="12"/>
                              </w:rPr>
                              <w:t>48.20%</w:t>
                            </w:r>
                          </w:p>
                        </w:tc>
                        <w:tc>
                          <w:tcPr>
                            <w:tcW w:w="635" w:type="dxa"/>
                          </w:tcPr>
                          <w:p w14:paraId="3FB60E2F" w14:textId="742F90B3" w:rsidR="00AF57DD" w:rsidRPr="0043073E" w:rsidRDefault="00CA72DB">
                            <w:pPr>
                              <w:rPr>
                                <w:sz w:val="12"/>
                                <w:szCs w:val="12"/>
                              </w:rPr>
                            </w:pPr>
                            <w:r>
                              <w:rPr>
                                <w:sz w:val="12"/>
                                <w:szCs w:val="12"/>
                              </w:rPr>
                              <w:t>0.00%</w:t>
                            </w:r>
                          </w:p>
                        </w:tc>
                      </w:tr>
                      <w:tr w:rsidR="00AF57DD" w14:paraId="157CBFA2" w14:textId="3F039905" w:rsidTr="00AF57DD">
                        <w:tc>
                          <w:tcPr>
                            <w:tcW w:w="865" w:type="dxa"/>
                          </w:tcPr>
                          <w:p w14:paraId="447A80D6" w14:textId="2FDAD45D" w:rsidR="00AF57DD" w:rsidRPr="0043073E" w:rsidRDefault="00AF57DD">
                            <w:pPr>
                              <w:rPr>
                                <w:sz w:val="12"/>
                                <w:szCs w:val="12"/>
                              </w:rPr>
                            </w:pPr>
                            <w:r>
                              <w:rPr>
                                <w:sz w:val="12"/>
                                <w:szCs w:val="12"/>
                              </w:rPr>
                              <w:t>SQuAD + adversarial + AddSent (Triple)</w:t>
                            </w:r>
                          </w:p>
                        </w:tc>
                        <w:tc>
                          <w:tcPr>
                            <w:tcW w:w="1029" w:type="dxa"/>
                          </w:tcPr>
                          <w:p w14:paraId="2AAD6EE1" w14:textId="44CB747B" w:rsidR="00AF57DD" w:rsidRPr="0043073E" w:rsidRDefault="00AF57DD">
                            <w:pPr>
                              <w:rPr>
                                <w:sz w:val="12"/>
                                <w:szCs w:val="12"/>
                              </w:rPr>
                            </w:pPr>
                            <w:r w:rsidRPr="00AF57DD">
                              <w:rPr>
                                <w:b/>
                                <w:bCs/>
                                <w:sz w:val="12"/>
                                <w:szCs w:val="12"/>
                              </w:rPr>
                              <w:t>80.49%</w:t>
                            </w:r>
                            <w:r>
                              <w:rPr>
                                <w:sz w:val="12"/>
                                <w:szCs w:val="12"/>
                              </w:rPr>
                              <w:t>/</w:t>
                            </w:r>
                            <w:r w:rsidRPr="00AF57DD">
                              <w:rPr>
                                <w:b/>
                                <w:bCs/>
                                <w:sz w:val="12"/>
                                <w:szCs w:val="12"/>
                              </w:rPr>
                              <w:t>87.54</w:t>
                            </w:r>
                          </w:p>
                        </w:tc>
                        <w:tc>
                          <w:tcPr>
                            <w:tcW w:w="981" w:type="dxa"/>
                          </w:tcPr>
                          <w:p w14:paraId="5A837F1C" w14:textId="38EAD588" w:rsidR="00AF57DD" w:rsidRPr="0043073E" w:rsidRDefault="00AF57DD">
                            <w:pPr>
                              <w:rPr>
                                <w:sz w:val="12"/>
                                <w:szCs w:val="12"/>
                              </w:rPr>
                            </w:pPr>
                            <w:r>
                              <w:rPr>
                                <w:sz w:val="12"/>
                                <w:szCs w:val="12"/>
                              </w:rPr>
                              <w:t>28.47%/39.00</w:t>
                            </w:r>
                          </w:p>
                        </w:tc>
                        <w:tc>
                          <w:tcPr>
                            <w:tcW w:w="1012" w:type="dxa"/>
                          </w:tcPr>
                          <w:p w14:paraId="01B0390E" w14:textId="3FEEDEB6" w:rsidR="00AF57DD" w:rsidRPr="0043073E" w:rsidRDefault="00AF57DD">
                            <w:pPr>
                              <w:rPr>
                                <w:sz w:val="12"/>
                                <w:szCs w:val="12"/>
                              </w:rPr>
                            </w:pPr>
                            <w:r>
                              <w:rPr>
                                <w:sz w:val="12"/>
                                <w:szCs w:val="12"/>
                              </w:rPr>
                              <w:t>2.02%/95.75%</w:t>
                            </w:r>
                          </w:p>
                        </w:tc>
                        <w:tc>
                          <w:tcPr>
                            <w:tcW w:w="1024" w:type="dxa"/>
                          </w:tcPr>
                          <w:p w14:paraId="6089866E" w14:textId="62FD114E" w:rsidR="00AF57DD" w:rsidRPr="0043073E" w:rsidRDefault="00CA72DB">
                            <w:pPr>
                              <w:rPr>
                                <w:sz w:val="12"/>
                                <w:szCs w:val="12"/>
                              </w:rPr>
                            </w:pPr>
                            <w:r>
                              <w:rPr>
                                <w:sz w:val="12"/>
                                <w:szCs w:val="12"/>
                              </w:rPr>
                              <w:t>10.80%/40.80%/48.09%</w:t>
                            </w:r>
                          </w:p>
                        </w:tc>
                        <w:tc>
                          <w:tcPr>
                            <w:tcW w:w="717" w:type="dxa"/>
                          </w:tcPr>
                          <w:p w14:paraId="16F71A95" w14:textId="7EF22DFA" w:rsidR="00AF57DD" w:rsidRPr="0043073E" w:rsidRDefault="00CA72DB">
                            <w:pPr>
                              <w:rPr>
                                <w:sz w:val="12"/>
                                <w:szCs w:val="12"/>
                              </w:rPr>
                            </w:pPr>
                            <w:r>
                              <w:rPr>
                                <w:sz w:val="12"/>
                                <w:szCs w:val="12"/>
                              </w:rPr>
                              <w:t>55.10%</w:t>
                            </w:r>
                          </w:p>
                        </w:tc>
                        <w:tc>
                          <w:tcPr>
                            <w:tcW w:w="757" w:type="dxa"/>
                          </w:tcPr>
                          <w:p w14:paraId="20C390D6" w14:textId="564B11AB" w:rsidR="00AF57DD" w:rsidRPr="0043073E" w:rsidRDefault="00CA72DB">
                            <w:pPr>
                              <w:rPr>
                                <w:sz w:val="12"/>
                                <w:szCs w:val="12"/>
                              </w:rPr>
                            </w:pPr>
                            <w:r>
                              <w:rPr>
                                <w:sz w:val="12"/>
                                <w:szCs w:val="12"/>
                              </w:rPr>
                              <w:t>96.47%</w:t>
                            </w:r>
                          </w:p>
                        </w:tc>
                        <w:tc>
                          <w:tcPr>
                            <w:tcW w:w="720" w:type="dxa"/>
                          </w:tcPr>
                          <w:p w14:paraId="099818E5" w14:textId="00387909" w:rsidR="00AF57DD" w:rsidRPr="0043073E" w:rsidRDefault="00CA72DB">
                            <w:pPr>
                              <w:rPr>
                                <w:sz w:val="12"/>
                                <w:szCs w:val="12"/>
                              </w:rPr>
                            </w:pPr>
                            <w:r>
                              <w:rPr>
                                <w:sz w:val="12"/>
                                <w:szCs w:val="12"/>
                              </w:rPr>
                              <w:t>4.49%</w:t>
                            </w:r>
                          </w:p>
                        </w:tc>
                        <w:tc>
                          <w:tcPr>
                            <w:tcW w:w="900" w:type="dxa"/>
                          </w:tcPr>
                          <w:p w14:paraId="2AFFB0AE" w14:textId="6E2E2A50" w:rsidR="00AF57DD" w:rsidRPr="0043073E" w:rsidRDefault="00CA72DB">
                            <w:pPr>
                              <w:rPr>
                                <w:sz w:val="12"/>
                                <w:szCs w:val="12"/>
                              </w:rPr>
                            </w:pPr>
                            <w:r>
                              <w:rPr>
                                <w:sz w:val="12"/>
                                <w:szCs w:val="12"/>
                              </w:rPr>
                              <w:t>1.00%</w:t>
                            </w:r>
                          </w:p>
                        </w:tc>
                        <w:tc>
                          <w:tcPr>
                            <w:tcW w:w="635" w:type="dxa"/>
                          </w:tcPr>
                          <w:p w14:paraId="2E29D27D" w14:textId="312B1D55" w:rsidR="00AF57DD" w:rsidRPr="0043073E" w:rsidRDefault="00CA72DB">
                            <w:pPr>
                              <w:rPr>
                                <w:sz w:val="12"/>
                                <w:szCs w:val="12"/>
                              </w:rPr>
                            </w:pPr>
                            <w:r>
                              <w:rPr>
                                <w:sz w:val="12"/>
                                <w:szCs w:val="12"/>
                              </w:rPr>
                              <w:t>0.00%</w:t>
                            </w:r>
                          </w:p>
                        </w:tc>
                      </w:tr>
                      <w:tr w:rsidR="00AF57DD" w14:paraId="19D3DE70" w14:textId="3C9D5451" w:rsidTr="00AF57DD">
                        <w:tc>
                          <w:tcPr>
                            <w:tcW w:w="865" w:type="dxa"/>
                          </w:tcPr>
                          <w:p w14:paraId="6DD0627F" w14:textId="26A90072" w:rsidR="00AF57DD" w:rsidRPr="0043073E" w:rsidRDefault="00AF57DD">
                            <w:pPr>
                              <w:rPr>
                                <w:sz w:val="12"/>
                                <w:szCs w:val="12"/>
                              </w:rPr>
                            </w:pPr>
                            <w:r>
                              <w:rPr>
                                <w:sz w:val="12"/>
                                <w:szCs w:val="12"/>
                              </w:rPr>
                              <w:t xml:space="preserve">SQuAD then </w:t>
                            </w:r>
                            <w:proofErr w:type="gramStart"/>
                            <w:r>
                              <w:rPr>
                                <w:sz w:val="12"/>
                                <w:szCs w:val="12"/>
                              </w:rPr>
                              <w:t>former-latter</w:t>
                            </w:r>
                            <w:proofErr w:type="gramEnd"/>
                          </w:p>
                        </w:tc>
                        <w:tc>
                          <w:tcPr>
                            <w:tcW w:w="1029" w:type="dxa"/>
                          </w:tcPr>
                          <w:p w14:paraId="6E5F8843" w14:textId="635AE03A" w:rsidR="00AF57DD" w:rsidRPr="0043073E" w:rsidRDefault="00AF57DD">
                            <w:pPr>
                              <w:rPr>
                                <w:sz w:val="12"/>
                                <w:szCs w:val="12"/>
                              </w:rPr>
                            </w:pPr>
                            <w:r>
                              <w:rPr>
                                <w:sz w:val="12"/>
                                <w:szCs w:val="12"/>
                              </w:rPr>
                              <w:t>77.23%/84.69</w:t>
                            </w:r>
                          </w:p>
                        </w:tc>
                        <w:tc>
                          <w:tcPr>
                            <w:tcW w:w="981" w:type="dxa"/>
                          </w:tcPr>
                          <w:p w14:paraId="61FB625B" w14:textId="4580D01F" w:rsidR="00AF57DD" w:rsidRPr="0043073E" w:rsidRDefault="00AF57DD">
                            <w:pPr>
                              <w:rPr>
                                <w:sz w:val="12"/>
                                <w:szCs w:val="12"/>
                              </w:rPr>
                            </w:pPr>
                            <w:r>
                              <w:rPr>
                                <w:sz w:val="12"/>
                                <w:szCs w:val="12"/>
                              </w:rPr>
                              <w:t>21.03%/29.26</w:t>
                            </w:r>
                          </w:p>
                        </w:tc>
                        <w:tc>
                          <w:tcPr>
                            <w:tcW w:w="1012" w:type="dxa"/>
                          </w:tcPr>
                          <w:p w14:paraId="03F92C2E" w14:textId="0BDAD8E1" w:rsidR="00AF57DD" w:rsidRPr="0043073E" w:rsidRDefault="00AF57DD">
                            <w:pPr>
                              <w:rPr>
                                <w:sz w:val="12"/>
                                <w:szCs w:val="12"/>
                              </w:rPr>
                            </w:pPr>
                            <w:r>
                              <w:rPr>
                                <w:sz w:val="12"/>
                                <w:szCs w:val="12"/>
                              </w:rPr>
                              <w:t>1.01%/92.39%</w:t>
                            </w:r>
                          </w:p>
                        </w:tc>
                        <w:tc>
                          <w:tcPr>
                            <w:tcW w:w="1024" w:type="dxa"/>
                          </w:tcPr>
                          <w:p w14:paraId="0920A280" w14:textId="3A2F0DF4" w:rsidR="00AF57DD" w:rsidRPr="0043073E" w:rsidRDefault="00CA72DB">
                            <w:pPr>
                              <w:rPr>
                                <w:sz w:val="12"/>
                                <w:szCs w:val="12"/>
                              </w:rPr>
                            </w:pPr>
                            <w:r>
                              <w:rPr>
                                <w:sz w:val="12"/>
                                <w:szCs w:val="12"/>
                              </w:rPr>
                              <w:t>4.40%/32.60%/34.34%</w:t>
                            </w:r>
                          </w:p>
                        </w:tc>
                        <w:tc>
                          <w:tcPr>
                            <w:tcW w:w="717" w:type="dxa"/>
                          </w:tcPr>
                          <w:p w14:paraId="4406CE68" w14:textId="1855E631" w:rsidR="00AF57DD" w:rsidRPr="0043073E" w:rsidRDefault="00CA72DB">
                            <w:pPr>
                              <w:rPr>
                                <w:sz w:val="12"/>
                                <w:szCs w:val="12"/>
                              </w:rPr>
                            </w:pPr>
                            <w:r>
                              <w:rPr>
                                <w:sz w:val="12"/>
                                <w:szCs w:val="12"/>
                              </w:rPr>
                              <w:t>6.95%</w:t>
                            </w:r>
                          </w:p>
                        </w:tc>
                        <w:tc>
                          <w:tcPr>
                            <w:tcW w:w="757" w:type="dxa"/>
                          </w:tcPr>
                          <w:p w14:paraId="542957AD" w14:textId="5A4A054F" w:rsidR="00AF57DD" w:rsidRPr="0043073E" w:rsidRDefault="00CA72DB">
                            <w:pPr>
                              <w:rPr>
                                <w:sz w:val="12"/>
                                <w:szCs w:val="12"/>
                              </w:rPr>
                            </w:pPr>
                            <w:r>
                              <w:rPr>
                                <w:sz w:val="12"/>
                                <w:szCs w:val="12"/>
                              </w:rPr>
                              <w:t>8.30%</w:t>
                            </w:r>
                          </w:p>
                        </w:tc>
                        <w:tc>
                          <w:tcPr>
                            <w:tcW w:w="720" w:type="dxa"/>
                          </w:tcPr>
                          <w:p w14:paraId="51157744" w14:textId="036E3118" w:rsidR="00AF57DD" w:rsidRPr="0043073E" w:rsidRDefault="00CA72DB">
                            <w:pPr>
                              <w:rPr>
                                <w:sz w:val="12"/>
                                <w:szCs w:val="12"/>
                              </w:rPr>
                            </w:pPr>
                            <w:r>
                              <w:rPr>
                                <w:sz w:val="12"/>
                                <w:szCs w:val="12"/>
                              </w:rPr>
                              <w:t>0.20%</w:t>
                            </w:r>
                          </w:p>
                        </w:tc>
                        <w:tc>
                          <w:tcPr>
                            <w:tcW w:w="900" w:type="dxa"/>
                          </w:tcPr>
                          <w:p w14:paraId="3F8D495D" w14:textId="4020848C" w:rsidR="00AF57DD" w:rsidRPr="0043073E" w:rsidRDefault="00CA72DB">
                            <w:pPr>
                              <w:rPr>
                                <w:sz w:val="12"/>
                                <w:szCs w:val="12"/>
                              </w:rPr>
                            </w:pPr>
                            <w:r>
                              <w:rPr>
                                <w:sz w:val="12"/>
                                <w:szCs w:val="12"/>
                              </w:rPr>
                              <w:t>37.60%</w:t>
                            </w:r>
                          </w:p>
                        </w:tc>
                        <w:tc>
                          <w:tcPr>
                            <w:tcW w:w="635" w:type="dxa"/>
                          </w:tcPr>
                          <w:p w14:paraId="2A445093" w14:textId="0FC496F4" w:rsidR="00AF57DD" w:rsidRPr="0043073E" w:rsidRDefault="00CA72DB">
                            <w:pPr>
                              <w:rPr>
                                <w:sz w:val="12"/>
                                <w:szCs w:val="12"/>
                              </w:rPr>
                            </w:pPr>
                            <w:r>
                              <w:rPr>
                                <w:sz w:val="12"/>
                                <w:szCs w:val="12"/>
                              </w:rPr>
                              <w:t>6.11%</w:t>
                            </w:r>
                          </w:p>
                        </w:tc>
                      </w:tr>
                      <w:tr w:rsidR="00AF57DD" w14:paraId="36366AD5" w14:textId="1158557E" w:rsidTr="00AF57DD">
                        <w:tc>
                          <w:tcPr>
                            <w:tcW w:w="865" w:type="dxa"/>
                          </w:tcPr>
                          <w:p w14:paraId="700929A7" w14:textId="76E3E1A0" w:rsidR="00AF57DD" w:rsidRPr="0043073E" w:rsidRDefault="00AF57DD">
                            <w:pPr>
                              <w:rPr>
                                <w:sz w:val="12"/>
                                <w:szCs w:val="12"/>
                              </w:rPr>
                            </w:pPr>
                            <w:r>
                              <w:rPr>
                                <w:sz w:val="12"/>
                                <w:szCs w:val="12"/>
                              </w:rPr>
                              <w:t>Triple then former-latter set</w:t>
                            </w:r>
                          </w:p>
                        </w:tc>
                        <w:tc>
                          <w:tcPr>
                            <w:tcW w:w="1029" w:type="dxa"/>
                          </w:tcPr>
                          <w:p w14:paraId="2A8FEA00" w14:textId="063F296A" w:rsidR="00AF57DD" w:rsidRPr="0043073E" w:rsidRDefault="00AF57DD">
                            <w:pPr>
                              <w:rPr>
                                <w:sz w:val="12"/>
                                <w:szCs w:val="12"/>
                              </w:rPr>
                            </w:pPr>
                            <w:r>
                              <w:rPr>
                                <w:sz w:val="12"/>
                                <w:szCs w:val="12"/>
                              </w:rPr>
                              <w:t>79.60%/86.39</w:t>
                            </w:r>
                          </w:p>
                        </w:tc>
                        <w:tc>
                          <w:tcPr>
                            <w:tcW w:w="981" w:type="dxa"/>
                          </w:tcPr>
                          <w:p w14:paraId="6E10BF10" w14:textId="06F4C3AD" w:rsidR="00AF57DD" w:rsidRPr="0043073E" w:rsidRDefault="00AF57DD">
                            <w:pPr>
                              <w:rPr>
                                <w:sz w:val="12"/>
                                <w:szCs w:val="12"/>
                              </w:rPr>
                            </w:pPr>
                            <w:r>
                              <w:rPr>
                                <w:sz w:val="12"/>
                                <w:szCs w:val="12"/>
                              </w:rPr>
                              <w:t>28.00%/37.87</w:t>
                            </w:r>
                          </w:p>
                        </w:tc>
                        <w:tc>
                          <w:tcPr>
                            <w:tcW w:w="1012" w:type="dxa"/>
                          </w:tcPr>
                          <w:p w14:paraId="137ECA71" w14:textId="145E3655" w:rsidR="00AF57DD" w:rsidRPr="0043073E" w:rsidRDefault="00AF57DD">
                            <w:pPr>
                              <w:rPr>
                                <w:sz w:val="12"/>
                                <w:szCs w:val="12"/>
                              </w:rPr>
                            </w:pPr>
                            <w:r>
                              <w:rPr>
                                <w:sz w:val="12"/>
                                <w:szCs w:val="12"/>
                              </w:rPr>
                              <w:t>10.12%/44.07%</w:t>
                            </w:r>
                          </w:p>
                        </w:tc>
                        <w:tc>
                          <w:tcPr>
                            <w:tcW w:w="1024" w:type="dxa"/>
                          </w:tcPr>
                          <w:p w14:paraId="02290DD2" w14:textId="0111EF14" w:rsidR="00AF57DD" w:rsidRPr="0043073E" w:rsidRDefault="00CA72DB">
                            <w:pPr>
                              <w:rPr>
                                <w:sz w:val="12"/>
                                <w:szCs w:val="12"/>
                              </w:rPr>
                            </w:pPr>
                            <w:r>
                              <w:rPr>
                                <w:sz w:val="12"/>
                                <w:szCs w:val="12"/>
                              </w:rPr>
                              <w:t>37.40%/47.00%/37.25%</w:t>
                            </w:r>
                          </w:p>
                        </w:tc>
                        <w:tc>
                          <w:tcPr>
                            <w:tcW w:w="717" w:type="dxa"/>
                          </w:tcPr>
                          <w:p w14:paraId="7C03F0AD" w14:textId="75C77D84" w:rsidR="00AF57DD" w:rsidRPr="0043073E" w:rsidRDefault="00CA72DB">
                            <w:pPr>
                              <w:rPr>
                                <w:sz w:val="12"/>
                                <w:szCs w:val="12"/>
                              </w:rPr>
                            </w:pPr>
                            <w:r>
                              <w:rPr>
                                <w:sz w:val="12"/>
                                <w:szCs w:val="12"/>
                              </w:rPr>
                              <w:t>25.25%</w:t>
                            </w:r>
                          </w:p>
                        </w:tc>
                        <w:tc>
                          <w:tcPr>
                            <w:tcW w:w="757" w:type="dxa"/>
                          </w:tcPr>
                          <w:p w14:paraId="3E351051" w14:textId="4CF38E44" w:rsidR="00AF57DD" w:rsidRPr="0043073E" w:rsidRDefault="00CA72DB">
                            <w:pPr>
                              <w:rPr>
                                <w:sz w:val="12"/>
                                <w:szCs w:val="12"/>
                              </w:rPr>
                            </w:pPr>
                            <w:r>
                              <w:rPr>
                                <w:sz w:val="12"/>
                                <w:szCs w:val="12"/>
                              </w:rPr>
                              <w:t>6.85%</w:t>
                            </w:r>
                          </w:p>
                        </w:tc>
                        <w:tc>
                          <w:tcPr>
                            <w:tcW w:w="720" w:type="dxa"/>
                          </w:tcPr>
                          <w:p w14:paraId="14BFBA63" w14:textId="22634303" w:rsidR="00AF57DD" w:rsidRPr="0043073E" w:rsidRDefault="00CA72DB">
                            <w:pPr>
                              <w:rPr>
                                <w:sz w:val="12"/>
                                <w:szCs w:val="12"/>
                              </w:rPr>
                            </w:pPr>
                            <w:r>
                              <w:rPr>
                                <w:sz w:val="12"/>
                                <w:szCs w:val="12"/>
                              </w:rPr>
                              <w:t>0.00%</w:t>
                            </w:r>
                          </w:p>
                        </w:tc>
                        <w:tc>
                          <w:tcPr>
                            <w:tcW w:w="900" w:type="dxa"/>
                          </w:tcPr>
                          <w:p w14:paraId="1A5E1BF8" w14:textId="5DC392EE" w:rsidR="00AF57DD" w:rsidRPr="0043073E" w:rsidRDefault="00CA72DB">
                            <w:pPr>
                              <w:rPr>
                                <w:sz w:val="12"/>
                                <w:szCs w:val="12"/>
                              </w:rPr>
                            </w:pPr>
                            <w:r>
                              <w:rPr>
                                <w:sz w:val="12"/>
                                <w:szCs w:val="12"/>
                              </w:rPr>
                              <w:t>39.80%</w:t>
                            </w:r>
                          </w:p>
                        </w:tc>
                        <w:tc>
                          <w:tcPr>
                            <w:tcW w:w="635" w:type="dxa"/>
                          </w:tcPr>
                          <w:p w14:paraId="2763AED2" w14:textId="27F65951" w:rsidR="00AF57DD" w:rsidRPr="0043073E" w:rsidRDefault="00CA72DB">
                            <w:pPr>
                              <w:rPr>
                                <w:sz w:val="12"/>
                                <w:szCs w:val="12"/>
                              </w:rPr>
                            </w:pPr>
                            <w:r>
                              <w:rPr>
                                <w:sz w:val="12"/>
                                <w:szCs w:val="12"/>
                              </w:rPr>
                              <w:t>42.95%</w:t>
                            </w:r>
                          </w:p>
                        </w:tc>
                      </w:tr>
                      <w:tr w:rsidR="00AF57DD" w14:paraId="412E745C" w14:textId="67DA2F20" w:rsidTr="00AF57DD">
                        <w:tc>
                          <w:tcPr>
                            <w:tcW w:w="865" w:type="dxa"/>
                          </w:tcPr>
                          <w:p w14:paraId="60AD3E3A" w14:textId="18CF2CC7" w:rsidR="00AF57DD" w:rsidRPr="0043073E" w:rsidRDefault="00AF57DD">
                            <w:pPr>
                              <w:rPr>
                                <w:sz w:val="12"/>
                                <w:szCs w:val="12"/>
                              </w:rPr>
                            </w:pPr>
                            <w:r>
                              <w:rPr>
                                <w:sz w:val="12"/>
                                <w:szCs w:val="12"/>
                              </w:rPr>
                              <w:t>Triple then negation set</w:t>
                            </w:r>
                          </w:p>
                        </w:tc>
                        <w:tc>
                          <w:tcPr>
                            <w:tcW w:w="1029" w:type="dxa"/>
                          </w:tcPr>
                          <w:p w14:paraId="71391088" w14:textId="5B5D97FF" w:rsidR="00AF57DD" w:rsidRPr="0043073E" w:rsidRDefault="00AF57DD">
                            <w:pPr>
                              <w:rPr>
                                <w:sz w:val="12"/>
                                <w:szCs w:val="12"/>
                              </w:rPr>
                            </w:pPr>
                            <w:r>
                              <w:rPr>
                                <w:sz w:val="12"/>
                                <w:szCs w:val="12"/>
                              </w:rPr>
                              <w:t>80.04%/87.00</w:t>
                            </w:r>
                          </w:p>
                        </w:tc>
                        <w:tc>
                          <w:tcPr>
                            <w:tcW w:w="981" w:type="dxa"/>
                          </w:tcPr>
                          <w:p w14:paraId="353C2CF7" w14:textId="0AB11FD4" w:rsidR="00AF57DD" w:rsidRPr="0043073E" w:rsidRDefault="00AF57DD">
                            <w:pPr>
                              <w:rPr>
                                <w:sz w:val="12"/>
                                <w:szCs w:val="12"/>
                              </w:rPr>
                            </w:pPr>
                            <w:r>
                              <w:rPr>
                                <w:sz w:val="12"/>
                                <w:szCs w:val="12"/>
                              </w:rPr>
                              <w:t>28.30%/38.21</w:t>
                            </w:r>
                          </w:p>
                        </w:tc>
                        <w:tc>
                          <w:tcPr>
                            <w:tcW w:w="1012" w:type="dxa"/>
                          </w:tcPr>
                          <w:p w14:paraId="6095C76F" w14:textId="3F2E0105" w:rsidR="00AF57DD" w:rsidRPr="0043073E" w:rsidRDefault="00AF57DD">
                            <w:pPr>
                              <w:rPr>
                                <w:sz w:val="12"/>
                                <w:szCs w:val="12"/>
                              </w:rPr>
                            </w:pPr>
                            <w:r>
                              <w:rPr>
                                <w:sz w:val="12"/>
                                <w:szCs w:val="12"/>
                              </w:rPr>
                              <w:t>64.78%/97.32%</w:t>
                            </w:r>
                          </w:p>
                        </w:tc>
                        <w:tc>
                          <w:tcPr>
                            <w:tcW w:w="1024" w:type="dxa"/>
                          </w:tcPr>
                          <w:p w14:paraId="6D10E701" w14:textId="14EA868C" w:rsidR="00AF57DD" w:rsidRPr="0043073E" w:rsidRDefault="00CA72DB">
                            <w:pPr>
                              <w:rPr>
                                <w:sz w:val="12"/>
                                <w:szCs w:val="12"/>
                              </w:rPr>
                            </w:pPr>
                            <w:r>
                              <w:rPr>
                                <w:sz w:val="12"/>
                                <w:szCs w:val="12"/>
                              </w:rPr>
                              <w:t>6.20%/19.80%/</w:t>
                            </w:r>
                            <w:r w:rsidRPr="00CA72DB">
                              <w:rPr>
                                <w:b/>
                                <w:bCs/>
                                <w:sz w:val="12"/>
                                <w:szCs w:val="12"/>
                              </w:rPr>
                              <w:t>74.20%</w:t>
                            </w:r>
                          </w:p>
                        </w:tc>
                        <w:tc>
                          <w:tcPr>
                            <w:tcW w:w="717" w:type="dxa"/>
                          </w:tcPr>
                          <w:p w14:paraId="3C7B10F7" w14:textId="64F7FB77" w:rsidR="00AF57DD" w:rsidRPr="00CA72DB" w:rsidRDefault="00CA72DB">
                            <w:pPr>
                              <w:rPr>
                                <w:b/>
                                <w:bCs/>
                                <w:sz w:val="12"/>
                                <w:szCs w:val="12"/>
                              </w:rPr>
                            </w:pPr>
                            <w:r w:rsidRPr="00CA72DB">
                              <w:rPr>
                                <w:b/>
                                <w:bCs/>
                                <w:sz w:val="12"/>
                                <w:szCs w:val="12"/>
                              </w:rPr>
                              <w:t>100.00%</w:t>
                            </w:r>
                          </w:p>
                        </w:tc>
                        <w:tc>
                          <w:tcPr>
                            <w:tcW w:w="757" w:type="dxa"/>
                          </w:tcPr>
                          <w:p w14:paraId="5846BA75" w14:textId="488D3069" w:rsidR="00AF57DD" w:rsidRPr="00CA72DB" w:rsidRDefault="00CA72DB">
                            <w:pPr>
                              <w:rPr>
                                <w:b/>
                                <w:bCs/>
                                <w:sz w:val="12"/>
                                <w:szCs w:val="12"/>
                              </w:rPr>
                            </w:pPr>
                            <w:r w:rsidRPr="00CA72DB">
                              <w:rPr>
                                <w:b/>
                                <w:bCs/>
                                <w:sz w:val="12"/>
                                <w:szCs w:val="12"/>
                              </w:rPr>
                              <w:t>100.00%</w:t>
                            </w:r>
                          </w:p>
                        </w:tc>
                        <w:tc>
                          <w:tcPr>
                            <w:tcW w:w="720" w:type="dxa"/>
                          </w:tcPr>
                          <w:p w14:paraId="2C6BF578" w14:textId="582ABECB" w:rsidR="00AF57DD" w:rsidRPr="00CA72DB" w:rsidRDefault="00CA72DB">
                            <w:pPr>
                              <w:rPr>
                                <w:b/>
                                <w:bCs/>
                                <w:sz w:val="12"/>
                                <w:szCs w:val="12"/>
                              </w:rPr>
                            </w:pPr>
                            <w:r w:rsidRPr="00CA72DB">
                              <w:rPr>
                                <w:b/>
                                <w:bCs/>
                                <w:sz w:val="12"/>
                                <w:szCs w:val="12"/>
                              </w:rPr>
                              <w:t>99.38%</w:t>
                            </w:r>
                          </w:p>
                        </w:tc>
                        <w:tc>
                          <w:tcPr>
                            <w:tcW w:w="900" w:type="dxa"/>
                          </w:tcPr>
                          <w:p w14:paraId="44B4C3B3" w14:textId="303C4988" w:rsidR="00AF57DD" w:rsidRPr="0043073E" w:rsidRDefault="00CA72DB">
                            <w:pPr>
                              <w:rPr>
                                <w:sz w:val="12"/>
                                <w:szCs w:val="12"/>
                              </w:rPr>
                            </w:pPr>
                            <w:r>
                              <w:rPr>
                                <w:sz w:val="12"/>
                                <w:szCs w:val="12"/>
                              </w:rPr>
                              <w:t>0.06%</w:t>
                            </w:r>
                          </w:p>
                        </w:tc>
                        <w:tc>
                          <w:tcPr>
                            <w:tcW w:w="635" w:type="dxa"/>
                          </w:tcPr>
                          <w:p w14:paraId="65C49253" w14:textId="17D52B99" w:rsidR="00AF57DD" w:rsidRPr="0043073E" w:rsidRDefault="00CA72DB">
                            <w:pPr>
                              <w:rPr>
                                <w:sz w:val="12"/>
                                <w:szCs w:val="12"/>
                              </w:rPr>
                            </w:pPr>
                            <w:r>
                              <w:rPr>
                                <w:sz w:val="12"/>
                                <w:szCs w:val="12"/>
                              </w:rPr>
                              <w:t>0.00%</w:t>
                            </w:r>
                          </w:p>
                        </w:tc>
                      </w:tr>
                      <w:tr w:rsidR="00AF57DD" w14:paraId="407748CB" w14:textId="404F3029" w:rsidTr="00AF57DD">
                        <w:tc>
                          <w:tcPr>
                            <w:tcW w:w="865" w:type="dxa"/>
                          </w:tcPr>
                          <w:p w14:paraId="4D890178" w14:textId="7E960EF6" w:rsidR="00AF57DD" w:rsidRPr="0043073E" w:rsidRDefault="00AF57DD">
                            <w:pPr>
                              <w:rPr>
                                <w:sz w:val="12"/>
                                <w:szCs w:val="12"/>
                              </w:rPr>
                            </w:pPr>
                            <w:r>
                              <w:rPr>
                                <w:sz w:val="12"/>
                                <w:szCs w:val="12"/>
                              </w:rPr>
                              <w:t>Triple then negation+ former-latter set</w:t>
                            </w:r>
                          </w:p>
                        </w:tc>
                        <w:tc>
                          <w:tcPr>
                            <w:tcW w:w="1029" w:type="dxa"/>
                          </w:tcPr>
                          <w:p w14:paraId="1C0A3129" w14:textId="0C2B1CA9" w:rsidR="00AF57DD" w:rsidRPr="0043073E" w:rsidRDefault="00AF57DD">
                            <w:pPr>
                              <w:rPr>
                                <w:sz w:val="12"/>
                                <w:szCs w:val="12"/>
                              </w:rPr>
                            </w:pPr>
                            <w:r>
                              <w:rPr>
                                <w:sz w:val="12"/>
                                <w:szCs w:val="12"/>
                              </w:rPr>
                              <w:t>79.46%/86.58</w:t>
                            </w:r>
                          </w:p>
                        </w:tc>
                        <w:tc>
                          <w:tcPr>
                            <w:tcW w:w="981" w:type="dxa"/>
                          </w:tcPr>
                          <w:p w14:paraId="4E0CC032" w14:textId="529C0FE6" w:rsidR="00AF57DD" w:rsidRPr="0043073E" w:rsidRDefault="00AF57DD">
                            <w:pPr>
                              <w:rPr>
                                <w:sz w:val="12"/>
                                <w:szCs w:val="12"/>
                              </w:rPr>
                            </w:pPr>
                            <w:r>
                              <w:rPr>
                                <w:sz w:val="12"/>
                                <w:szCs w:val="12"/>
                              </w:rPr>
                              <w:t>28.00%/37.34</w:t>
                            </w:r>
                          </w:p>
                        </w:tc>
                        <w:tc>
                          <w:tcPr>
                            <w:tcW w:w="1012" w:type="dxa"/>
                          </w:tcPr>
                          <w:p w14:paraId="5A3610E2" w14:textId="7B1141B3" w:rsidR="00AF57DD" w:rsidRPr="00AF57DD" w:rsidRDefault="00AF57DD">
                            <w:pPr>
                              <w:rPr>
                                <w:b/>
                                <w:bCs/>
                                <w:sz w:val="12"/>
                                <w:szCs w:val="12"/>
                              </w:rPr>
                            </w:pPr>
                            <w:r w:rsidRPr="00AF57DD">
                              <w:rPr>
                                <w:b/>
                                <w:bCs/>
                                <w:sz w:val="12"/>
                                <w:szCs w:val="12"/>
                              </w:rPr>
                              <w:t>78.34%</w:t>
                            </w:r>
                            <w:r w:rsidRPr="00AF57DD">
                              <w:rPr>
                                <w:sz w:val="12"/>
                                <w:szCs w:val="12"/>
                              </w:rPr>
                              <w:t>/</w:t>
                            </w:r>
                            <w:r w:rsidRPr="00AF57DD">
                              <w:rPr>
                                <w:b/>
                                <w:bCs/>
                                <w:sz w:val="12"/>
                                <w:szCs w:val="12"/>
                              </w:rPr>
                              <w:t>97.76%</w:t>
                            </w:r>
                          </w:p>
                        </w:tc>
                        <w:tc>
                          <w:tcPr>
                            <w:tcW w:w="1024" w:type="dxa"/>
                          </w:tcPr>
                          <w:p w14:paraId="67329C52" w14:textId="6A307A3D" w:rsidR="00AF57DD" w:rsidRPr="0043073E" w:rsidRDefault="00CA72DB">
                            <w:pPr>
                              <w:rPr>
                                <w:sz w:val="12"/>
                                <w:szCs w:val="12"/>
                              </w:rPr>
                            </w:pPr>
                            <w:r>
                              <w:rPr>
                                <w:sz w:val="12"/>
                                <w:szCs w:val="12"/>
                              </w:rPr>
                              <w:t>16.60%/6.20%/70.08%</w:t>
                            </w:r>
                          </w:p>
                        </w:tc>
                        <w:tc>
                          <w:tcPr>
                            <w:tcW w:w="717" w:type="dxa"/>
                          </w:tcPr>
                          <w:p w14:paraId="1BA3D70C" w14:textId="5C500A1B" w:rsidR="00AF57DD" w:rsidRPr="00CA72DB" w:rsidRDefault="00CA72DB">
                            <w:pPr>
                              <w:rPr>
                                <w:b/>
                                <w:bCs/>
                                <w:sz w:val="12"/>
                                <w:szCs w:val="12"/>
                              </w:rPr>
                            </w:pPr>
                            <w:r w:rsidRPr="00CA72DB">
                              <w:rPr>
                                <w:b/>
                                <w:bCs/>
                                <w:sz w:val="12"/>
                                <w:szCs w:val="12"/>
                              </w:rPr>
                              <w:t>100.00%</w:t>
                            </w:r>
                          </w:p>
                        </w:tc>
                        <w:tc>
                          <w:tcPr>
                            <w:tcW w:w="757" w:type="dxa"/>
                          </w:tcPr>
                          <w:p w14:paraId="777DB85B" w14:textId="19AEA986" w:rsidR="00AF57DD" w:rsidRPr="0043073E" w:rsidRDefault="00CA72DB">
                            <w:pPr>
                              <w:rPr>
                                <w:sz w:val="12"/>
                                <w:szCs w:val="12"/>
                              </w:rPr>
                            </w:pPr>
                            <w:r>
                              <w:rPr>
                                <w:sz w:val="12"/>
                                <w:szCs w:val="12"/>
                              </w:rPr>
                              <w:t>99.59%</w:t>
                            </w:r>
                          </w:p>
                        </w:tc>
                        <w:tc>
                          <w:tcPr>
                            <w:tcW w:w="720" w:type="dxa"/>
                          </w:tcPr>
                          <w:p w14:paraId="2D166276" w14:textId="16D3F0C9" w:rsidR="00AF57DD" w:rsidRPr="00CA72DB" w:rsidRDefault="00CA72DB">
                            <w:pPr>
                              <w:rPr>
                                <w:b/>
                                <w:bCs/>
                                <w:sz w:val="12"/>
                                <w:szCs w:val="12"/>
                              </w:rPr>
                            </w:pPr>
                            <w:r w:rsidRPr="00CA72DB">
                              <w:rPr>
                                <w:b/>
                                <w:bCs/>
                                <w:sz w:val="12"/>
                                <w:szCs w:val="12"/>
                              </w:rPr>
                              <w:t>99.79%</w:t>
                            </w:r>
                          </w:p>
                        </w:tc>
                        <w:tc>
                          <w:tcPr>
                            <w:tcW w:w="900" w:type="dxa"/>
                          </w:tcPr>
                          <w:p w14:paraId="4ECC15D1" w14:textId="74A1D5E6" w:rsidR="00AF57DD" w:rsidRPr="0043073E" w:rsidRDefault="00CA72DB">
                            <w:pPr>
                              <w:rPr>
                                <w:sz w:val="12"/>
                                <w:szCs w:val="12"/>
                              </w:rPr>
                            </w:pPr>
                            <w:r>
                              <w:rPr>
                                <w:sz w:val="12"/>
                                <w:szCs w:val="12"/>
                              </w:rPr>
                              <w:t>4.40%</w:t>
                            </w:r>
                          </w:p>
                        </w:tc>
                        <w:tc>
                          <w:tcPr>
                            <w:tcW w:w="635" w:type="dxa"/>
                          </w:tcPr>
                          <w:p w14:paraId="066DE1AC" w14:textId="70568E4D" w:rsidR="00AF57DD" w:rsidRPr="00CA72DB" w:rsidRDefault="00CA72DB">
                            <w:pPr>
                              <w:rPr>
                                <w:b/>
                                <w:bCs/>
                                <w:sz w:val="12"/>
                                <w:szCs w:val="12"/>
                              </w:rPr>
                            </w:pPr>
                            <w:r w:rsidRPr="00CA72DB">
                              <w:rPr>
                                <w:b/>
                                <w:bCs/>
                                <w:sz w:val="12"/>
                                <w:szCs w:val="12"/>
                              </w:rPr>
                              <w:t>60.21%</w:t>
                            </w:r>
                          </w:p>
                        </w:tc>
                      </w:tr>
                    </w:tbl>
                    <w:p w14:paraId="4CA4FBEE" w14:textId="77777777" w:rsidR="00CA72DB" w:rsidRDefault="00CA72DB" w:rsidP="00CA72DB">
                      <w:pPr>
                        <w:pStyle w:val="ACLCaptionLong"/>
                      </w:pPr>
                      <w:r>
                        <w:t xml:space="preserve">Table </w:t>
                      </w:r>
                      <w:bookmarkStart w:id="8" w:name="Table1"/>
                      <w:r>
                        <w:t>1</w:t>
                      </w:r>
                      <w:bookmarkEnd w:id="8"/>
                      <w:r>
                        <w:t xml:space="preserve">: Performance of experimental models on SQuAD and various CheckList test categories. Not every CheckList category is included due to spacing; see the full spreadsheet at </w:t>
                      </w:r>
                      <w:hyperlink r:id="rId27" w:history="1">
                        <w:r w:rsidRPr="00CA72DB">
                          <w:rPr>
                            <w:rStyle w:val="ACLURLHyperlinkChar"/>
                            <w:rFonts w:eastAsia="MS Mincho"/>
                          </w:rPr>
                          <w:t>https://anonymfile.com/y6kBy/results.xlsx</w:t>
                        </w:r>
                      </w:hyperlink>
                      <w:r>
                        <w:t xml:space="preserve"> for more details. </w:t>
                      </w:r>
                    </w:p>
                    <w:p w14:paraId="42166DEA" w14:textId="086959C1" w:rsidR="00230571" w:rsidRDefault="00CA72DB" w:rsidP="00CA72DB">
                      <w:pPr>
                        <w:pStyle w:val="ACLCaptionLong"/>
                      </w:pPr>
                      <w:r>
                        <w:t>Note that most benchmarks are achieved on either the SQuAD-trained “baseline” followed by subsequent training on adversarial data, or on the “triple” set trained further on negation/former-latter datasets.</w:t>
                      </w:r>
                    </w:p>
                  </w:txbxContent>
                </v:textbox>
                <w10:wrap type="topAndBottom"/>
              </v:shape>
            </w:pict>
          </mc:Fallback>
        </mc:AlternateContent>
      </w:r>
      <w:r w:rsidR="007D18C9">
        <w:t>Results</w:t>
      </w:r>
    </w:p>
    <w:p w14:paraId="59DBCF9A" w14:textId="6F83B1D7" w:rsidR="00CA72DB" w:rsidRPr="00CA72DB" w:rsidRDefault="00CA72DB" w:rsidP="00CA72DB">
      <w:pPr>
        <w:pStyle w:val="ACLText"/>
      </w:pPr>
      <w:r>
        <w:t xml:space="preserve">Selected results are shown in </w:t>
      </w:r>
      <w:hyperlink w:anchor="Table1" w:history="1">
        <w:r w:rsidRPr="00CA72DB">
          <w:rPr>
            <w:rStyle w:val="Hyperlink"/>
          </w:rPr>
          <w:t>Table 1</w:t>
        </w:r>
      </w:hyperlink>
      <w:r>
        <w:t>; all else in the spreadsheet hyperlinked in Table 1’s caption.</w:t>
      </w:r>
    </w:p>
    <w:bookmarkEnd w:id="5"/>
    <w:bookmarkEnd w:id="6"/>
    <w:p w14:paraId="29F69A19" w14:textId="058C89F7" w:rsidR="009704C1" w:rsidRDefault="007D18C9" w:rsidP="009704C1">
      <w:pPr>
        <w:pStyle w:val="ACLSubsection"/>
      </w:pPr>
      <w:r>
        <w:t xml:space="preserve">Results </w:t>
      </w:r>
      <w:r w:rsidR="005550EB">
        <w:t xml:space="preserve">from </w:t>
      </w:r>
      <w:r>
        <w:t xml:space="preserve">Baseline </w:t>
      </w:r>
      <w:proofErr w:type="spellStart"/>
      <w:r>
        <w:t>SQuAD</w:t>
      </w:r>
      <w:proofErr w:type="spellEnd"/>
      <w:r>
        <w:t xml:space="preserve"> training</w:t>
      </w:r>
    </w:p>
    <w:p w14:paraId="73F42211" w14:textId="64E3E6EA" w:rsidR="007D18C9" w:rsidRDefault="007D18C9" w:rsidP="00753A9B">
      <w:pPr>
        <w:pStyle w:val="ACLTextFirstLine"/>
        <w:ind w:firstLine="0"/>
      </w:pPr>
      <w:r>
        <w:t xml:space="preserve">Training the stock ELECTRA model on </w:t>
      </w:r>
      <w:proofErr w:type="spellStart"/>
      <w:r>
        <w:t>SQuAD</w:t>
      </w:r>
      <w:proofErr w:type="spellEnd"/>
      <w:r>
        <w:t xml:space="preserve"> ‘train’ split dataset resulted in results of 78.01% exact match and 86.09 F1. Evaluation on the ‘validation’ set of the </w:t>
      </w:r>
      <w:proofErr w:type="spellStart"/>
      <w:r>
        <w:t>adversarial_qa</w:t>
      </w:r>
      <w:proofErr w:type="spellEnd"/>
      <w:r>
        <w:t xml:space="preserve"> dataset (</w:t>
      </w:r>
      <w:proofErr w:type="spellStart"/>
      <w:r>
        <w:fldChar w:fldCharType="begin"/>
      </w:r>
      <w:r>
        <w:instrText xml:space="preserve"> HYPERLINK  \l "Bartolo2020" </w:instrText>
      </w:r>
      <w:r>
        <w:fldChar w:fldCharType="separate"/>
      </w:r>
      <w:r w:rsidRPr="007D18C9">
        <w:rPr>
          <w:rStyle w:val="Hyperlink"/>
        </w:rPr>
        <w:t>Bartolo</w:t>
      </w:r>
      <w:proofErr w:type="spellEnd"/>
      <w:r w:rsidRPr="007D18C9">
        <w:rPr>
          <w:rStyle w:val="Hyperlink"/>
        </w:rPr>
        <w:t xml:space="preserve"> et. al, 2020</w:t>
      </w:r>
      <w:r>
        <w:fldChar w:fldCharType="end"/>
      </w:r>
      <w:r>
        <w:t xml:space="preserve">) resulted in only 19.93% exact match and 30.09 F1. This closely reproduces the results of </w:t>
      </w:r>
      <w:hyperlink w:anchor="JiaLang2017" w:history="1">
        <w:r w:rsidRPr="007D18C9">
          <w:rPr>
            <w:rStyle w:val="Hyperlink"/>
          </w:rPr>
          <w:t>Jia and Lang (2017)</w:t>
        </w:r>
      </w:hyperlink>
      <w:r>
        <w:t xml:space="preserve"> in that strong performance on the standard </w:t>
      </w:r>
      <w:proofErr w:type="spellStart"/>
      <w:r>
        <w:t>SQuAD</w:t>
      </w:r>
      <w:proofErr w:type="spellEnd"/>
      <w:r>
        <w:t xml:space="preserve"> is not nearly robust enough to perform well on human-created adversarial examples.</w:t>
      </w:r>
    </w:p>
    <w:p w14:paraId="02B8406B" w14:textId="375A58A3" w:rsidR="00AF763D" w:rsidRDefault="007D18C9" w:rsidP="007D18C9">
      <w:pPr>
        <w:pStyle w:val="ACLTextFirstLine"/>
        <w:ind w:firstLine="270"/>
      </w:pPr>
      <w:r>
        <w:t xml:space="preserve">Results from Baseline model on </w:t>
      </w:r>
      <w:proofErr w:type="spellStart"/>
      <w:r>
        <w:t>CheckList</w:t>
      </w:r>
      <w:proofErr w:type="spellEnd"/>
      <w:r>
        <w:t xml:space="preserve"> tests enabled several observations, as well. The initial </w:t>
      </w:r>
      <w:proofErr w:type="spellStart"/>
      <w:r>
        <w:t>SQuAD</w:t>
      </w:r>
      <w:proofErr w:type="spellEnd"/>
      <w:r>
        <w:t xml:space="preserve"> dataset enables the model to pass the Vocabulary test category of “Synonyms” well, as this is well-represented in the question/answer set. I achieved 97.09% passing on </w:t>
      </w:r>
      <w:proofErr w:type="spellStart"/>
      <w:r>
        <w:t>CheckList</w:t>
      </w:r>
      <w:proofErr w:type="spellEnd"/>
      <w:r>
        <w:t xml:space="preserve"> Synonyms just with the baseline </w:t>
      </w:r>
      <w:proofErr w:type="spellStart"/>
      <w:r>
        <w:t>SQuAD</w:t>
      </w:r>
      <w:proofErr w:type="spellEnd"/>
      <w:r>
        <w:t xml:space="preserve"> training data. However, the next two Vocabulary tests, Comparison and Intensifiers failed, passing only 1.21% and 0.00% of tests, respectively. This motivated me to examine the </w:t>
      </w:r>
      <w:proofErr w:type="spellStart"/>
      <w:r>
        <w:t>SQuAD</w:t>
      </w:r>
      <w:proofErr w:type="spellEnd"/>
      <w:r>
        <w:t xml:space="preserve"> dataset and I found that neither of these two examples were represented well in the underlying data. While comparison is something that performed better upon using fine-tuning datasets </w:t>
      </w:r>
      <w:proofErr w:type="gramStart"/>
      <w:r>
        <w:t>later on</w:t>
      </w:r>
      <w:proofErr w:type="gramEnd"/>
      <w:r>
        <w:t>, the datasets I used did not improve performance on Intensifiers and I would have liked to investigate separately if I had more time.</w:t>
      </w:r>
    </w:p>
    <w:p w14:paraId="20073E28" w14:textId="0785B3E6" w:rsidR="007E64CF" w:rsidRDefault="007E64CF" w:rsidP="007D18C9">
      <w:pPr>
        <w:pStyle w:val="ACLTextFirstLine"/>
        <w:ind w:firstLine="270"/>
      </w:pPr>
      <w:r>
        <w:t xml:space="preserve">Baseline </w:t>
      </w:r>
      <w:proofErr w:type="spellStart"/>
      <w:r>
        <w:t>SQuAD</w:t>
      </w:r>
      <w:proofErr w:type="spellEnd"/>
      <w:r>
        <w:t xml:space="preserve"> model showed mixed results on Taxonomy </w:t>
      </w:r>
      <w:proofErr w:type="gramStart"/>
      <w:r>
        <w:t>category;</w:t>
      </w:r>
      <w:proofErr w:type="gramEnd"/>
      <w:r>
        <w:t xml:space="preserve"> failing Size/Shape/Age/Color tests with 1.40% passing, and reaching only 35.40% and 36.35% respectively for distinguishing Nationality from Profession and distinguishing Animals from Vehicles. These categories showed drastic improvement when training on challenge data, discussed </w:t>
      </w:r>
      <w:r w:rsidR="00567F94">
        <w:t>later</w:t>
      </w:r>
      <w:r>
        <w:t>.</w:t>
      </w:r>
      <w:r w:rsidR="00567F94">
        <w:t xml:space="preserve"> The baseline model also failed on Antonym tests </w:t>
      </w:r>
      <w:r w:rsidR="005550EB">
        <w:t>and</w:t>
      </w:r>
      <w:r w:rsidR="00567F94">
        <w:t xml:space="preserve"> Coreference tests, but none of the models achieved significant success on these categories.</w:t>
      </w:r>
    </w:p>
    <w:p w14:paraId="333BC893" w14:textId="707D19E1" w:rsidR="007E64CF" w:rsidRDefault="007E64CF" w:rsidP="007D18C9">
      <w:pPr>
        <w:pStyle w:val="ACLTextFirstLine"/>
        <w:ind w:firstLine="270"/>
      </w:pPr>
      <w:r>
        <w:t xml:space="preserve">Additionally, the </w:t>
      </w:r>
      <w:proofErr w:type="spellStart"/>
      <w:r>
        <w:t>SQuAD</w:t>
      </w:r>
      <w:proofErr w:type="spellEnd"/>
      <w:r>
        <w:t xml:space="preserve">-trained baseline model performed very well on Robustness tests and Named Entity Recognition, passing Question Typo with 75.20%, Question Contractions with 88.00%, Adding Random Sentence with 84.60% (this one specifically was the highest of all models). Changing Name and Changing </w:t>
      </w:r>
      <w:r>
        <w:lastRenderedPageBreak/>
        <w:t>Location tests passed with 91.60% and 84.20% respectively.</w:t>
      </w:r>
    </w:p>
    <w:p w14:paraId="0A56CC58" w14:textId="6528061E" w:rsidR="00567F94" w:rsidRDefault="00567F94" w:rsidP="007D18C9">
      <w:pPr>
        <w:pStyle w:val="ACLTextFirstLine"/>
        <w:ind w:firstLine="270"/>
      </w:pPr>
      <w:r>
        <w:t>Mixed results were achieved on Temporal category tests, with the baseline model passing 99.59% of “Change in Profession” temporal tests but passing 0.00% of “before/after to first/last” tests. None of the models achieved success on the “before/after to first/last” categories and this is also something I would investigate if fine-tuning could help if I had more time.</w:t>
      </w:r>
    </w:p>
    <w:p w14:paraId="4B7F920D" w14:textId="5B54F02C" w:rsidR="005550EB" w:rsidRDefault="005550EB" w:rsidP="007D18C9">
      <w:pPr>
        <w:pStyle w:val="ACLTextFirstLine"/>
        <w:ind w:firstLine="270"/>
      </w:pPr>
      <w:r>
        <w:t>Semantic Role Labeling was something that the baseline model, as well as subsequent models, largely failed to perform on</w:t>
      </w:r>
      <w:r w:rsidR="00F227EB">
        <w:t xml:space="preserve"> and deserves further investigation</w:t>
      </w:r>
      <w:r>
        <w:t>.</w:t>
      </w:r>
    </w:p>
    <w:p w14:paraId="38D15BE0" w14:textId="5A6FBE46" w:rsidR="005550EB" w:rsidRDefault="005550EB" w:rsidP="007D18C9">
      <w:pPr>
        <w:pStyle w:val="ACLTextFirstLine"/>
        <w:ind w:firstLine="270"/>
      </w:pPr>
      <w:r>
        <w:t>Finally, the baseline model achieved poor performance on Negation tests and Former / Latter tests. The baseline model achieved 6.02% on Negation tests and 0.00% on Former / Latter tests; this was part of my motivation to fine-tune on these test cases.</w:t>
      </w:r>
    </w:p>
    <w:p w14:paraId="0BE371A7" w14:textId="6A1CD0B5" w:rsidR="005550EB" w:rsidRDefault="005550EB" w:rsidP="005550EB">
      <w:pPr>
        <w:pStyle w:val="ACLSubsection"/>
      </w:pPr>
      <w:r>
        <w:t>Results from Adversarial training</w:t>
      </w:r>
    </w:p>
    <w:p w14:paraId="6E7F913C" w14:textId="4348C34D" w:rsidR="005550EB" w:rsidRDefault="005550EB" w:rsidP="005550EB">
      <w:pPr>
        <w:pStyle w:val="ACLText"/>
      </w:pPr>
      <w:r>
        <w:t xml:space="preserve">Training on various adversarial datasets, including those from </w:t>
      </w:r>
      <w:hyperlink w:anchor="JiaLang2017" w:history="1">
        <w:r w:rsidRPr="005550EB">
          <w:rPr>
            <w:rStyle w:val="Hyperlink"/>
          </w:rPr>
          <w:t>Jia and Lang (2017</w:t>
        </w:r>
      </w:hyperlink>
      <w:r>
        <w:t xml:space="preserve">) and </w:t>
      </w:r>
      <w:hyperlink w:anchor="Bartolo2020" w:history="1">
        <w:proofErr w:type="spellStart"/>
        <w:r w:rsidRPr="005550EB">
          <w:rPr>
            <w:rStyle w:val="Hyperlink"/>
          </w:rPr>
          <w:t>Bartolo</w:t>
        </w:r>
        <w:proofErr w:type="spellEnd"/>
        <w:r w:rsidRPr="005550EB">
          <w:rPr>
            <w:rStyle w:val="Hyperlink"/>
          </w:rPr>
          <w:t xml:space="preserve"> et. al (2020)</w:t>
        </w:r>
      </w:hyperlink>
      <w:r>
        <w:t xml:space="preserve"> resulted in insignificant changes in performance when only </w:t>
      </w:r>
      <w:proofErr w:type="spellStart"/>
      <w:r w:rsidRPr="005550EB">
        <w:rPr>
          <w:rStyle w:val="ACLCodeChar"/>
        </w:rPr>
        <w:t>squad_adversarial</w:t>
      </w:r>
      <w:proofErr w:type="spellEnd"/>
      <w:r>
        <w:t xml:space="preserve"> data was combined with original </w:t>
      </w:r>
      <w:proofErr w:type="spellStart"/>
      <w:r>
        <w:t>SQuAD</w:t>
      </w:r>
      <w:proofErr w:type="spellEnd"/>
      <w:r>
        <w:t xml:space="preserve"> </w:t>
      </w:r>
      <w:proofErr w:type="gramStart"/>
      <w:r>
        <w:t>data, but</w:t>
      </w:r>
      <w:proofErr w:type="gramEnd"/>
      <w:r>
        <w:t xml:space="preserve"> showed significant results when the model was trained with </w:t>
      </w:r>
      <w:proofErr w:type="spellStart"/>
      <w:r w:rsidRPr="005550EB">
        <w:rPr>
          <w:rStyle w:val="ACLCodeChar"/>
        </w:rPr>
        <w:t>squad_adversarial</w:t>
      </w:r>
      <w:proofErr w:type="spellEnd"/>
      <w:r>
        <w:t xml:space="preserve"> as a second set following initial baseline </w:t>
      </w:r>
      <w:proofErr w:type="spellStart"/>
      <w:r>
        <w:t>SQuAD</w:t>
      </w:r>
      <w:proofErr w:type="spellEnd"/>
      <w:r>
        <w:t xml:space="preserve"> training, as well as when both </w:t>
      </w:r>
      <w:proofErr w:type="spellStart"/>
      <w:r w:rsidRPr="005550EB">
        <w:rPr>
          <w:rStyle w:val="ACLCodeChar"/>
        </w:rPr>
        <w:t>squad_adversarial</w:t>
      </w:r>
      <w:proofErr w:type="spellEnd"/>
      <w:r>
        <w:rPr>
          <w:rStyle w:val="ACLCodeChar"/>
        </w:rPr>
        <w:t xml:space="preserve"> </w:t>
      </w:r>
      <w:r w:rsidRPr="005550EB">
        <w:t>and</w:t>
      </w:r>
      <w:r>
        <w:rPr>
          <w:rStyle w:val="ACLCodeChar"/>
        </w:rPr>
        <w:t xml:space="preserve"> </w:t>
      </w:r>
      <w:proofErr w:type="spellStart"/>
      <w:r>
        <w:rPr>
          <w:rStyle w:val="ACLCodeChar"/>
        </w:rPr>
        <w:t>adversarial_qa</w:t>
      </w:r>
      <w:proofErr w:type="spellEnd"/>
      <w:r>
        <w:rPr>
          <w:rStyle w:val="ACLCodeChar"/>
        </w:rPr>
        <w:t xml:space="preserve"> </w:t>
      </w:r>
      <w:r w:rsidRPr="005550EB">
        <w:t>datasets</w:t>
      </w:r>
      <w:r>
        <w:t xml:space="preserve"> were combined together with </w:t>
      </w:r>
      <w:proofErr w:type="spellStart"/>
      <w:r>
        <w:t>SQuAD</w:t>
      </w:r>
      <w:proofErr w:type="spellEnd"/>
      <w:r>
        <w:t xml:space="preserve"> dataset.</w:t>
      </w:r>
    </w:p>
    <w:p w14:paraId="729BAB5E" w14:textId="08C60558" w:rsidR="005550EB" w:rsidRDefault="005550EB" w:rsidP="005550EB">
      <w:pPr>
        <w:pStyle w:val="ACLTextFirstLine"/>
      </w:pPr>
      <w:r>
        <w:t xml:space="preserve">Overall, when </w:t>
      </w:r>
      <w:proofErr w:type="spellStart"/>
      <w:r w:rsidRPr="005550EB">
        <w:rPr>
          <w:rStyle w:val="ACLCodeChar"/>
        </w:rPr>
        <w:t>AddSent</w:t>
      </w:r>
      <w:proofErr w:type="spellEnd"/>
      <w:r>
        <w:t xml:space="preserve"> or </w:t>
      </w:r>
      <w:proofErr w:type="spellStart"/>
      <w:r w:rsidRPr="005550EB">
        <w:rPr>
          <w:rStyle w:val="ACLCodeChar"/>
        </w:rPr>
        <w:t>AddOneSent</w:t>
      </w:r>
      <w:proofErr w:type="spellEnd"/>
      <w:r>
        <w:t xml:space="preserve"> were inserted into the </w:t>
      </w:r>
      <w:proofErr w:type="spellStart"/>
      <w:r>
        <w:t>SQuAD</w:t>
      </w:r>
      <w:proofErr w:type="spellEnd"/>
      <w:r>
        <w:t xml:space="preserve"> dataset, the F1 performance on both </w:t>
      </w:r>
      <w:proofErr w:type="spellStart"/>
      <w:r>
        <w:t>SQuAD</w:t>
      </w:r>
      <w:proofErr w:type="spellEnd"/>
      <w:r>
        <w:t xml:space="preserve"> and </w:t>
      </w:r>
      <w:proofErr w:type="spellStart"/>
      <w:r>
        <w:t>adversarial_qa</w:t>
      </w:r>
      <w:proofErr w:type="spellEnd"/>
      <w:r>
        <w:t xml:space="preserve"> validation sets were minimally impacted; less than 1.5 points each</w:t>
      </w:r>
      <w:r w:rsidR="00D216D2">
        <w:t xml:space="preserve">. </w:t>
      </w:r>
      <w:proofErr w:type="spellStart"/>
      <w:r w:rsidR="00D216D2">
        <w:t>CheckList</w:t>
      </w:r>
      <w:proofErr w:type="spellEnd"/>
      <w:r w:rsidR="00D216D2">
        <w:t xml:space="preserve"> tests were minimally impacted as well; however, ability to distinguish Nationality from Profession in the Taxonomy category did increase from 35.40% in the baseline to 63.20% with </w:t>
      </w:r>
      <w:proofErr w:type="spellStart"/>
      <w:r w:rsidR="00D216D2">
        <w:t>AddSent</w:t>
      </w:r>
      <w:proofErr w:type="spellEnd"/>
      <w:r w:rsidR="00D216D2">
        <w:t xml:space="preserve"> data included. It became clear that just training with adversarial data mixed into </w:t>
      </w:r>
      <w:proofErr w:type="spellStart"/>
      <w:r w:rsidR="00D216D2">
        <w:t>SQuAD</w:t>
      </w:r>
      <w:proofErr w:type="spellEnd"/>
      <w:r w:rsidR="00D216D2">
        <w:t xml:space="preserve"> data would not be enough to make significant progress on either the</w:t>
      </w:r>
      <w:r w:rsidR="00F227EB">
        <w:t xml:space="preserve"> </w:t>
      </w:r>
      <w:proofErr w:type="spellStart"/>
      <w:r w:rsidR="00F227EB">
        <w:t>SQuAD</w:t>
      </w:r>
      <w:proofErr w:type="spellEnd"/>
      <w:r w:rsidR="00F227EB">
        <w:t xml:space="preserve"> F1, the</w:t>
      </w:r>
      <w:r w:rsidR="00D216D2">
        <w:t xml:space="preserve"> </w:t>
      </w:r>
      <w:proofErr w:type="spellStart"/>
      <w:r w:rsidR="00D216D2">
        <w:t>adversarial_qa</w:t>
      </w:r>
      <w:proofErr w:type="spellEnd"/>
      <w:r w:rsidR="00D216D2">
        <w:t xml:space="preserve"> F1</w:t>
      </w:r>
      <w:r w:rsidR="00F227EB">
        <w:t xml:space="preserve">, </w:t>
      </w:r>
      <w:r w:rsidR="00D216D2">
        <w:t xml:space="preserve">or </w:t>
      </w:r>
      <w:proofErr w:type="spellStart"/>
      <w:r w:rsidR="00D216D2">
        <w:t>CheckList</w:t>
      </w:r>
      <w:proofErr w:type="spellEnd"/>
      <w:r w:rsidR="00D216D2">
        <w:t xml:space="preserve"> test categories. This </w:t>
      </w:r>
      <w:r w:rsidR="00F227EB">
        <w:t xml:space="preserve">conclusion </w:t>
      </w:r>
      <w:r w:rsidR="00D216D2">
        <w:t xml:space="preserve">motivated training with </w:t>
      </w:r>
      <w:proofErr w:type="spellStart"/>
      <w:r w:rsidR="00D216D2" w:rsidRPr="00F227EB">
        <w:rPr>
          <w:rStyle w:val="ACLCodeChar"/>
        </w:rPr>
        <w:t>squad_adversarial</w:t>
      </w:r>
      <w:proofErr w:type="spellEnd"/>
      <w:r w:rsidR="00D216D2">
        <w:t xml:space="preserve"> dataset as a secondary training set</w:t>
      </w:r>
      <w:r w:rsidR="00F227EB">
        <w:t xml:space="preserve"> instead of mixed-in</w:t>
      </w:r>
      <w:r w:rsidR="00D216D2">
        <w:t xml:space="preserve"> to see if values could be optimized further from </w:t>
      </w:r>
      <w:proofErr w:type="spellStart"/>
      <w:r w:rsidR="00D216D2">
        <w:t>SQuAD</w:t>
      </w:r>
      <w:proofErr w:type="spellEnd"/>
      <w:r w:rsidR="00D216D2">
        <w:t xml:space="preserve"> baseline training.</w:t>
      </w:r>
    </w:p>
    <w:p w14:paraId="7DB71B2F" w14:textId="796008F7" w:rsidR="00D216D2" w:rsidRDefault="00D216D2" w:rsidP="005550EB">
      <w:pPr>
        <w:pStyle w:val="ACLTextFirstLine"/>
      </w:pPr>
      <w:r>
        <w:t xml:space="preserve">I then trained the baseline </w:t>
      </w:r>
      <w:proofErr w:type="spellStart"/>
      <w:r>
        <w:t>SQuAD</w:t>
      </w:r>
      <w:proofErr w:type="spellEnd"/>
      <w:r>
        <w:t xml:space="preserve">-trained model on the </w:t>
      </w:r>
      <w:proofErr w:type="spellStart"/>
      <w:r w:rsidRPr="00F227EB">
        <w:rPr>
          <w:rStyle w:val="ACLCodeChar"/>
        </w:rPr>
        <w:t>squad_adversarial</w:t>
      </w:r>
      <w:proofErr w:type="spellEnd"/>
      <w:r>
        <w:t xml:space="preserve"> </w:t>
      </w:r>
      <w:proofErr w:type="spellStart"/>
      <w:r>
        <w:t>AddSent</w:t>
      </w:r>
      <w:proofErr w:type="spellEnd"/>
      <w:r>
        <w:t xml:space="preserve"> dataset as a secondary dataset. This resulted in a sharp drop in F1 performance on </w:t>
      </w:r>
      <w:proofErr w:type="spellStart"/>
      <w:r>
        <w:t>SQuAD</w:t>
      </w:r>
      <w:proofErr w:type="spellEnd"/>
      <w:r>
        <w:t xml:space="preserve"> data, </w:t>
      </w:r>
      <w:proofErr w:type="gramStart"/>
      <w:r>
        <w:t>similar to</w:t>
      </w:r>
      <w:proofErr w:type="gramEnd"/>
      <w:r>
        <w:t xml:space="preserve"> that shown by </w:t>
      </w:r>
      <w:hyperlink w:anchor="Liu2019" w:history="1">
        <w:r w:rsidRPr="00D216D2">
          <w:rPr>
            <w:rStyle w:val="Hyperlink"/>
          </w:rPr>
          <w:t>Liu et. al in 2019</w:t>
        </w:r>
      </w:hyperlink>
      <w:r>
        <w:t xml:space="preserve">, but in fact significant performance changes in evaluation on </w:t>
      </w:r>
      <w:proofErr w:type="spellStart"/>
      <w:r w:rsidRPr="00F227EB">
        <w:rPr>
          <w:rStyle w:val="ACLCodeChar"/>
        </w:rPr>
        <w:t>adversarial_qa</w:t>
      </w:r>
      <w:proofErr w:type="spellEnd"/>
      <w:r>
        <w:t xml:space="preserve"> validation set (39.61 F1, the highest achieved of any model tested), and several </w:t>
      </w:r>
      <w:proofErr w:type="spellStart"/>
      <w:r>
        <w:t>CheckList</w:t>
      </w:r>
      <w:proofErr w:type="spellEnd"/>
      <w:r>
        <w:t xml:space="preserve"> test categories. First, the model gained approximately 45% ability to distinguish Comparison tests, and succeeded the best of any model tested on several Taxonomy tests, including Size/Shape/Age/Color and Profession vs. </w:t>
      </w:r>
      <w:proofErr w:type="gramStart"/>
      <w:r>
        <w:t>Nationality;</w:t>
      </w:r>
      <w:proofErr w:type="gramEnd"/>
      <w:r>
        <w:t xml:space="preserve"> 69.20% and 79.40% each, respectively. Coreference performance improved drastically, increasing from 6.20% to 48.20% as well. This model trained on adversarial data following </w:t>
      </w:r>
      <w:proofErr w:type="spellStart"/>
      <w:r>
        <w:t>SQuAD</w:t>
      </w:r>
      <w:proofErr w:type="spellEnd"/>
      <w:r>
        <w:t xml:space="preserve"> data did not fare as well on Male/Female stereotypes, Robustness tests, or Named Entity Recognition tests; but overall it did not lose more than approximately 10-15 percentage points</w:t>
      </w:r>
      <w:r w:rsidR="00F227EB">
        <w:t xml:space="preserve"> on any</w:t>
      </w:r>
      <w:r>
        <w:t xml:space="preserve">; this approach shows promise for those categories (Taxonomy and Comparison, as well as Coreference) if one is willing to take the performance hit on other categories The overall performance on </w:t>
      </w:r>
      <w:proofErr w:type="spellStart"/>
      <w:r>
        <w:t>SQuAD</w:t>
      </w:r>
      <w:proofErr w:type="spellEnd"/>
      <w:r>
        <w:t xml:space="preserve"> decreasing by about 9 points F1 meant that I did not utilize this method in further experimentation, but I would certainly investigate more if I had more time or larger scope.</w:t>
      </w:r>
    </w:p>
    <w:p w14:paraId="576FE827" w14:textId="6FD9DD54" w:rsidR="00D216D2" w:rsidRDefault="00D216D2" w:rsidP="005550EB">
      <w:pPr>
        <w:pStyle w:val="ACLTextFirstLine"/>
      </w:pPr>
      <w:r>
        <w:t>After abandoning separate</w:t>
      </w:r>
      <w:r w:rsidR="000A1F9B">
        <w:t xml:space="preserve"> dataset sequential</w:t>
      </w:r>
      <w:r>
        <w:t xml:space="preserve"> training</w:t>
      </w:r>
      <w:r w:rsidR="00F227EB">
        <w:t>,</w:t>
      </w:r>
      <w:r>
        <w:t xml:space="preserve"> I then combined both adversarial sets with </w:t>
      </w:r>
      <w:proofErr w:type="spellStart"/>
      <w:r>
        <w:t>SQuAD</w:t>
      </w:r>
      <w:proofErr w:type="spellEnd"/>
      <w:r>
        <w:t xml:space="preserve"> data and trained the stock model on this combined dataset, referred to earlier and </w:t>
      </w:r>
      <w:r w:rsidR="00F227EB">
        <w:t>below</w:t>
      </w:r>
      <w:r>
        <w:t xml:space="preserve"> as the “triple” dataset. This achieved the highest performance on exact match and F1 (80.49% and 87.54 respectively), as well as </w:t>
      </w:r>
      <w:r w:rsidR="000A1F9B">
        <w:t>second</w:t>
      </w:r>
      <w:r>
        <w:t xml:space="preserve"> highest </w:t>
      </w:r>
      <w:r w:rsidR="000A1F9B">
        <w:t xml:space="preserve">F1 on </w:t>
      </w:r>
      <w:proofErr w:type="spellStart"/>
      <w:r w:rsidR="000A1F9B" w:rsidRPr="00F227EB">
        <w:rPr>
          <w:rStyle w:val="ACLCodeChar"/>
        </w:rPr>
        <w:t>adversarial_qa</w:t>
      </w:r>
      <w:proofErr w:type="spellEnd"/>
      <w:r w:rsidR="000A1F9B">
        <w:t xml:space="preserve"> set (39.00 vs the previous method’s 39.61). Additionally, this model did not lose more than 1-3 percentage points of performance on any </w:t>
      </w:r>
      <w:proofErr w:type="spellStart"/>
      <w:r w:rsidR="000A1F9B">
        <w:t>CheckList</w:t>
      </w:r>
      <w:proofErr w:type="spellEnd"/>
      <w:r w:rsidR="000A1F9B">
        <w:t xml:space="preserve"> category from the baseline </w:t>
      </w:r>
      <w:proofErr w:type="spellStart"/>
      <w:r w:rsidR="000A1F9B">
        <w:t>SQuAD</w:t>
      </w:r>
      <w:proofErr w:type="spellEnd"/>
      <w:r w:rsidR="000A1F9B">
        <w:t xml:space="preserve"> trained </w:t>
      </w:r>
      <w:proofErr w:type="gramStart"/>
      <w:r w:rsidR="000A1F9B">
        <w:t>model, and</w:t>
      </w:r>
      <w:proofErr w:type="gramEnd"/>
      <w:r w:rsidR="000A1F9B">
        <w:t xml:space="preserve"> gained anywhere between 5-15% performance increases on many </w:t>
      </w:r>
      <w:proofErr w:type="spellStart"/>
      <w:r w:rsidR="000A1F9B">
        <w:t>CheckList</w:t>
      </w:r>
      <w:proofErr w:type="spellEnd"/>
      <w:r w:rsidR="000A1F9B">
        <w:t xml:space="preserve"> categories. This increased performance may be attributable to the variance in questions and variance in passages utilized by combining different data sources. I chose to continue with this as the primary model moving forward due to the promising performance shown. From here, </w:t>
      </w:r>
      <w:r w:rsidR="000A1F9B">
        <w:lastRenderedPageBreak/>
        <w:t xml:space="preserve">my goal was to approach specific </w:t>
      </w:r>
      <w:proofErr w:type="spellStart"/>
      <w:r w:rsidR="000A1F9B">
        <w:t>CheckList</w:t>
      </w:r>
      <w:proofErr w:type="spellEnd"/>
      <w:r w:rsidR="000A1F9B">
        <w:t xml:space="preserve"> test categories and attempt to improve performance on those questions without loss of generality on </w:t>
      </w:r>
      <w:proofErr w:type="spellStart"/>
      <w:r w:rsidR="000A1F9B">
        <w:t>SQuAD</w:t>
      </w:r>
      <w:proofErr w:type="spellEnd"/>
      <w:r w:rsidR="000A1F9B">
        <w:t xml:space="preserve">, </w:t>
      </w:r>
      <w:proofErr w:type="spellStart"/>
      <w:r w:rsidR="000A1F9B" w:rsidRPr="00702538">
        <w:rPr>
          <w:rStyle w:val="ACLCodeChar"/>
        </w:rPr>
        <w:t>adversarial_qa</w:t>
      </w:r>
      <w:proofErr w:type="spellEnd"/>
      <w:r w:rsidR="000A1F9B">
        <w:t xml:space="preserve">, and the other </w:t>
      </w:r>
      <w:proofErr w:type="spellStart"/>
      <w:r w:rsidR="000A1F9B">
        <w:t>CheckList</w:t>
      </w:r>
      <w:proofErr w:type="spellEnd"/>
      <w:r w:rsidR="000A1F9B">
        <w:t xml:space="preserve"> test categories.</w:t>
      </w:r>
    </w:p>
    <w:p w14:paraId="03F091FC" w14:textId="2ACBA02E" w:rsidR="000A1F9B" w:rsidRDefault="000A1F9B" w:rsidP="000A1F9B">
      <w:pPr>
        <w:pStyle w:val="ACLSubsection"/>
      </w:pPr>
      <w:r>
        <w:t>Results from Fine-Tuning training</w:t>
      </w:r>
    </w:p>
    <w:p w14:paraId="60CCC227" w14:textId="322D1ADF" w:rsidR="000A1F9B" w:rsidRDefault="000A1F9B" w:rsidP="000A1F9B">
      <w:pPr>
        <w:pStyle w:val="ACLText"/>
      </w:pPr>
      <w:r>
        <w:t xml:space="preserve">Overall results show that performance can be sharply increased on specific test categories using small (~100 entry) datasets fine-tuned to the task given, without large general loss in overall performance or on any given category of specific </w:t>
      </w:r>
      <w:proofErr w:type="spellStart"/>
      <w:r>
        <w:t>CheckList</w:t>
      </w:r>
      <w:proofErr w:type="spellEnd"/>
      <w:r>
        <w:t xml:space="preserve"> test.</w:t>
      </w:r>
    </w:p>
    <w:p w14:paraId="076CBD73" w14:textId="53A6FF09" w:rsidR="000A1F9B" w:rsidRDefault="000A1F9B" w:rsidP="000A1F9B">
      <w:pPr>
        <w:pStyle w:val="ACLTextFirstLine"/>
      </w:pPr>
      <w:r>
        <w:t xml:space="preserve">As described in methodology, the first attempt was training the baseline </w:t>
      </w:r>
      <w:proofErr w:type="spellStart"/>
      <w:r>
        <w:t>SQuAD</w:t>
      </w:r>
      <w:proofErr w:type="spellEnd"/>
      <w:r>
        <w:t xml:space="preserve"> model on a former-latter challenge set; </w:t>
      </w:r>
      <w:r w:rsidR="007C5DE3">
        <w:t xml:space="preserve">this showed slight decreases in generalized performance (exact match and F1), as well as on various </w:t>
      </w:r>
      <w:proofErr w:type="spellStart"/>
      <w:r w:rsidR="007C5DE3">
        <w:t>CheckList</w:t>
      </w:r>
      <w:proofErr w:type="spellEnd"/>
      <w:r w:rsidR="007C5DE3">
        <w:t xml:space="preserve"> test categories, such as Fairness and Temporal decreasing from 56.52% -&gt; 6.95% and 99.59% -&gt;8.30%</w:t>
      </w:r>
      <w:r w:rsidR="0047532D">
        <w:t>, respectively</w:t>
      </w:r>
      <w:r w:rsidR="007C5DE3">
        <w:t>. It only significantly gained in Semantic Role Labeling (Agent/Object), increasing to 19.32% from 9.46% as well as Coreference His/Her, increasing to 37.60% from 6.20%. Even Former/Latter relationship tests only increased to 6.11% from the baseline result of 0.00%. This was discouraging to see, but I was motivated to try this dataset on the “triple” trained model.</w:t>
      </w:r>
    </w:p>
    <w:p w14:paraId="18E23FBF" w14:textId="71639B59" w:rsidR="007C5DE3" w:rsidRDefault="007C5DE3" w:rsidP="000A1F9B">
      <w:pPr>
        <w:pStyle w:val="ACLTextFirstLine"/>
      </w:pPr>
      <w:r>
        <w:t>When trained further with fine-tuning sets like former-latter and negation, the “triple” trained model performed strongly on both general performance and specific categories. For example, the triple-trained model with former-latter training achieved 42.95% passing on the former/latter test, but also significant increases in performance in Coreference his/her, Taxonomy tests</w:t>
      </w:r>
      <w:r w:rsidR="0047532D">
        <w:t>. Performance did decrease on Fairness and Temporal; this merited further investigation and in fact performance was restored when training with the addition of the “negation” dataset.</w:t>
      </w:r>
    </w:p>
    <w:p w14:paraId="154B9AF9" w14:textId="3EC5620C" w:rsidR="0047532D" w:rsidRDefault="0047532D" w:rsidP="000A1F9B">
      <w:pPr>
        <w:pStyle w:val="ACLTextFirstLine"/>
      </w:pPr>
      <w:r>
        <w:t xml:space="preserve">Training the triple model on the negation challenge set showed promising results, sharply increasing performance on Comparison tests, Animal vs. Vehicle Taxonomy, Male/Female stereotypes, </w:t>
      </w:r>
      <w:proofErr w:type="gramStart"/>
      <w:r>
        <w:t>Change</w:t>
      </w:r>
      <w:proofErr w:type="gramEnd"/>
      <w:r>
        <w:t xml:space="preserve"> in profession, and Negation tests (passing the last item with 99.38%). Such a high rate of passing might be attributed to overfitting; I tried to minimize this by randomizing professions, descriptors, names, and other words in the tests but due to the overall structure remaining similar it may not generalize </w:t>
      </w:r>
      <w:r>
        <w:t xml:space="preserve">to larger passages. Since both negation and former/latter relationships require locality, though (the two sentences with the relationship will still be next to each other, in the same relative order), I am optimistic that it would still apply in longer, more general passages. My next step in a further experiment would be to analyze this performance further to determine if the data was overfit, and if so, how general performance on these types of questions (beyond </w:t>
      </w:r>
      <w:proofErr w:type="spellStart"/>
      <w:r>
        <w:t>CheckList</w:t>
      </w:r>
      <w:proofErr w:type="spellEnd"/>
      <w:r>
        <w:t>) fares.</w:t>
      </w:r>
    </w:p>
    <w:p w14:paraId="354F37F5" w14:textId="0D49B3FB" w:rsidR="0047532D" w:rsidRPr="000A1F9B" w:rsidRDefault="0047532D" w:rsidP="000A1F9B">
      <w:pPr>
        <w:pStyle w:val="ACLTextFirstLine"/>
      </w:pPr>
      <w:r>
        <w:t xml:space="preserve">Overall, combining the two fine-tuning sets (Negation set and Former/Latter set) and performing additional training with the combination on the “triple” trained model showed benchmark or near-benchmark performance on several categories: Vocabulary Comparison, Comparison-Antonyms, Male/Female Stereotypes, Negation, Temporal Change in Profession, Former / Latter (60.21%), and was within 1-3 points of </w:t>
      </w:r>
      <w:proofErr w:type="gramStart"/>
      <w:r>
        <w:t>the majority of</w:t>
      </w:r>
      <w:proofErr w:type="gramEnd"/>
      <w:r>
        <w:t xml:space="preserve"> every other </w:t>
      </w:r>
      <w:proofErr w:type="spellStart"/>
      <w:r>
        <w:t>CheckList</w:t>
      </w:r>
      <w:proofErr w:type="spellEnd"/>
      <w:r>
        <w:t xml:space="preserve"> category. Additionally, it was still ahead in F1 performance on both the </w:t>
      </w:r>
      <w:proofErr w:type="spellStart"/>
      <w:r>
        <w:t>SQuAD</w:t>
      </w:r>
      <w:proofErr w:type="spellEnd"/>
      <w:r>
        <w:t xml:space="preserve"> validation set and the </w:t>
      </w:r>
      <w:proofErr w:type="spellStart"/>
      <w:r w:rsidRPr="00702538">
        <w:rPr>
          <w:rStyle w:val="ACLCodeChar"/>
        </w:rPr>
        <w:t>adversarial_qa</w:t>
      </w:r>
      <w:proofErr w:type="spellEnd"/>
      <w:r>
        <w:t xml:space="preserve"> validation set. It remains to be seen whether all these </w:t>
      </w:r>
      <w:r w:rsidR="00702538">
        <w:t xml:space="preserve">specific </w:t>
      </w:r>
      <w:r>
        <w:t xml:space="preserve">results can be generalized to larger datasets, but I can confidently state that test categories from </w:t>
      </w:r>
      <w:proofErr w:type="spellStart"/>
      <w:r>
        <w:t>CheckList</w:t>
      </w:r>
      <w:proofErr w:type="spellEnd"/>
      <w:r>
        <w:t xml:space="preserve"> can be trained with fine-tuning without loss of generality on overall performance.</w:t>
      </w:r>
    </w:p>
    <w:p w14:paraId="75BB7BB6" w14:textId="4DC79A26" w:rsidR="0092671C" w:rsidRDefault="0047532D" w:rsidP="0092671C">
      <w:pPr>
        <w:pStyle w:val="ACLSubsection"/>
        <w:numPr>
          <w:ilvl w:val="1"/>
          <w:numId w:val="3"/>
        </w:numPr>
        <w:ind w:left="562" w:hanging="562"/>
      </w:pPr>
      <w:r>
        <w:t>Discussion</w:t>
      </w:r>
    </w:p>
    <w:p w14:paraId="09D66BCA" w14:textId="3C838A0C" w:rsidR="00DE0EB8" w:rsidRDefault="0047532D" w:rsidP="0047532D">
      <w:pPr>
        <w:pStyle w:val="ACLTextFirstLine"/>
        <w:ind w:firstLine="0"/>
        <w:rPr>
          <w:lang w:eastAsia="en-US"/>
        </w:rPr>
      </w:pPr>
      <w:r>
        <w:rPr>
          <w:lang w:eastAsia="en-US"/>
        </w:rPr>
        <w:t xml:space="preserve">As mentioned above multiple times, it is not entirely clear that </w:t>
      </w:r>
      <w:r w:rsidR="00C96189">
        <w:rPr>
          <w:lang w:eastAsia="en-US"/>
        </w:rPr>
        <w:t xml:space="preserve">training on the fine-tuned datasets will generalize to larger datasets. Investigating </w:t>
      </w:r>
      <w:r w:rsidR="00702538">
        <w:rPr>
          <w:lang w:eastAsia="en-US"/>
        </w:rPr>
        <w:t>whether</w:t>
      </w:r>
      <w:r w:rsidR="00C96189">
        <w:rPr>
          <w:lang w:eastAsia="en-US"/>
        </w:rPr>
        <w:t xml:space="preserve"> other categor</w:t>
      </w:r>
      <w:r w:rsidR="00702538">
        <w:rPr>
          <w:lang w:eastAsia="en-US"/>
        </w:rPr>
        <w:t>ies</w:t>
      </w:r>
      <w:r w:rsidR="00C96189">
        <w:rPr>
          <w:lang w:eastAsia="en-US"/>
        </w:rPr>
        <w:t xml:space="preserve"> of </w:t>
      </w:r>
      <w:proofErr w:type="spellStart"/>
      <w:r w:rsidR="00C96189">
        <w:rPr>
          <w:lang w:eastAsia="en-US"/>
        </w:rPr>
        <w:t>CheckList</w:t>
      </w:r>
      <w:proofErr w:type="spellEnd"/>
      <w:r w:rsidR="00C96189">
        <w:rPr>
          <w:lang w:eastAsia="en-US"/>
        </w:rPr>
        <w:t xml:space="preserve"> tests can be fine-tuned as well as attempting to test the model on more varied passages to evaluate </w:t>
      </w:r>
      <w:proofErr w:type="spellStart"/>
      <w:r w:rsidR="00C96189">
        <w:rPr>
          <w:lang w:eastAsia="en-US"/>
        </w:rPr>
        <w:t>CheckList</w:t>
      </w:r>
      <w:proofErr w:type="spellEnd"/>
      <w:r w:rsidR="00C96189">
        <w:rPr>
          <w:lang w:eastAsia="en-US"/>
        </w:rPr>
        <w:t xml:space="preserve"> category performance would be the next logical step for this experiment, but it would be out of scope (and time) for a single person project in this context.</w:t>
      </w:r>
    </w:p>
    <w:p w14:paraId="67B53B9E" w14:textId="182091A1" w:rsidR="00C96189" w:rsidRDefault="00C96189" w:rsidP="00C96189">
      <w:pPr>
        <w:pStyle w:val="ACLTextFirstLine"/>
        <w:ind w:firstLine="270"/>
        <w:rPr>
          <w:lang w:eastAsia="en-US"/>
        </w:rPr>
      </w:pPr>
      <w:r>
        <w:rPr>
          <w:lang w:eastAsia="en-US"/>
        </w:rPr>
        <w:t xml:space="preserve">The fact that performance benchmarks were reached in some categories using both adversarial training data and fine-tuning data speaks to the promise of each method. I also draw the conclusion that a QA model can be adapted to specific types of questions more successfully; if a QA model is going to be used to answer Taxonomy type questions, it may be worth a tradeoff of loss of generality on other categories to improve performance on that specific type of </w:t>
      </w:r>
      <w:r>
        <w:rPr>
          <w:lang w:eastAsia="en-US"/>
        </w:rPr>
        <w:lastRenderedPageBreak/>
        <w:t>question. Perhaps a higher model could</w:t>
      </w:r>
      <w:r w:rsidR="00702538">
        <w:rPr>
          <w:lang w:eastAsia="en-US"/>
        </w:rPr>
        <w:t xml:space="preserve"> even</w:t>
      </w:r>
      <w:r>
        <w:rPr>
          <w:lang w:eastAsia="en-US"/>
        </w:rPr>
        <w:t xml:space="preserve"> be trained to determine type of question asked, which could then be fed to a lower QA model specifically trained on those types of questions/features. This idea </w:t>
      </w:r>
      <w:r w:rsidR="00702538">
        <w:rPr>
          <w:lang w:eastAsia="en-US"/>
        </w:rPr>
        <w:t>is far</w:t>
      </w:r>
      <w:r>
        <w:rPr>
          <w:lang w:eastAsia="en-US"/>
        </w:rPr>
        <w:t xml:space="preserve"> out of the scope of th</w:t>
      </w:r>
      <w:r w:rsidR="00702538">
        <w:rPr>
          <w:lang w:eastAsia="en-US"/>
        </w:rPr>
        <w:t>is</w:t>
      </w:r>
      <w:r>
        <w:rPr>
          <w:lang w:eastAsia="en-US"/>
        </w:rPr>
        <w:t xml:space="preserve"> </w:t>
      </w:r>
      <w:proofErr w:type="gramStart"/>
      <w:r>
        <w:rPr>
          <w:lang w:eastAsia="en-US"/>
        </w:rPr>
        <w:t>project, but</w:t>
      </w:r>
      <w:proofErr w:type="gramEnd"/>
      <w:r>
        <w:rPr>
          <w:lang w:eastAsia="en-US"/>
        </w:rPr>
        <w:t xml:space="preserve"> is an interesting thought experiment.</w:t>
      </w:r>
    </w:p>
    <w:p w14:paraId="4B318183" w14:textId="550A22A7" w:rsidR="00C96189" w:rsidRDefault="00C96189" w:rsidP="00C96189">
      <w:pPr>
        <w:pStyle w:val="ACLTextFirstLine"/>
        <w:ind w:firstLine="270"/>
        <w:rPr>
          <w:lang w:eastAsia="en-US"/>
        </w:rPr>
      </w:pPr>
      <w:r>
        <w:rPr>
          <w:lang w:eastAsia="en-US"/>
        </w:rPr>
        <w:t xml:space="preserve">Another conclusion drawn via my observations is that the “Male/Female stereotype” test was hugely influenced by training data and approach. This helped me realize how sensitive these types of models are to biased input, and the importance of those working on commercial models being aware of the propensity for bias in complex neural models. If models are being updated consistently with new data/search queries, the teams must be equally watchful for bias or decreased performance on certain categories occurring. </w:t>
      </w:r>
    </w:p>
    <w:p w14:paraId="00E05350" w14:textId="6F66BC7B" w:rsidR="00C96189" w:rsidRDefault="00C96189" w:rsidP="00C96189">
      <w:pPr>
        <w:pStyle w:val="ACLTextFirstLine"/>
        <w:ind w:firstLine="270"/>
        <w:rPr>
          <w:lang w:eastAsia="en-US"/>
        </w:rPr>
      </w:pPr>
      <w:r>
        <w:rPr>
          <w:lang w:eastAsia="en-US"/>
        </w:rPr>
        <w:t xml:space="preserve">Finally, none of the training I did impacted performance on Intensifiers, asking questions with opposite Antonyms, “He/She” coreferences, or Semantic Role Labeling with three agents/objects in the sentence. I would pursue fine-tuning on these test categories, but the fact that there was not any incidental improvement from adversarial data or fine-tuning other categories, as many other </w:t>
      </w:r>
      <w:proofErr w:type="spellStart"/>
      <w:r>
        <w:rPr>
          <w:lang w:eastAsia="en-US"/>
        </w:rPr>
        <w:t>CheckList</w:t>
      </w:r>
      <w:proofErr w:type="spellEnd"/>
      <w:r>
        <w:rPr>
          <w:lang w:eastAsia="en-US"/>
        </w:rPr>
        <w:t xml:space="preserve"> test categories showed, might mean that these types of linguistic patterns are more difficult to adapt to an ELECTRA </w:t>
      </w:r>
      <w:proofErr w:type="spellStart"/>
      <w:r>
        <w:rPr>
          <w:lang w:eastAsia="en-US"/>
        </w:rPr>
        <w:t>SQuAD</w:t>
      </w:r>
      <w:proofErr w:type="spellEnd"/>
      <w:r>
        <w:rPr>
          <w:lang w:eastAsia="en-US"/>
        </w:rPr>
        <w:t>-trained model.</w:t>
      </w:r>
    </w:p>
    <w:p w14:paraId="5359A84E" w14:textId="17E43357" w:rsidR="00C96189" w:rsidRDefault="00C96189" w:rsidP="00C96189">
      <w:pPr>
        <w:pStyle w:val="ACLTextFirstLine"/>
        <w:ind w:firstLine="270"/>
        <w:rPr>
          <w:lang w:eastAsia="en-US"/>
        </w:rPr>
      </w:pPr>
      <w:r>
        <w:rPr>
          <w:lang w:eastAsia="en-US"/>
        </w:rPr>
        <w:t xml:space="preserve">I remain optimistic that Former/Latter and Negation features will be similar in larger more varied datasets than those evaluated in the </w:t>
      </w:r>
      <w:proofErr w:type="spellStart"/>
      <w:r>
        <w:rPr>
          <w:lang w:eastAsia="en-US"/>
        </w:rPr>
        <w:t>CheckList</w:t>
      </w:r>
      <w:proofErr w:type="spellEnd"/>
      <w:r>
        <w:rPr>
          <w:lang w:eastAsia="en-US"/>
        </w:rPr>
        <w:t xml:space="preserve"> release package, as they are very specific structures and orders of sentences, but I would be very interested to develop more complex context/question pairs to test these categories in a further project</w:t>
      </w:r>
      <w:r w:rsidR="00702538">
        <w:rPr>
          <w:lang w:eastAsia="en-US"/>
        </w:rPr>
        <w:t xml:space="preserve"> and rule out over-fitting</w:t>
      </w:r>
      <w:r>
        <w:rPr>
          <w:lang w:eastAsia="en-US"/>
        </w:rPr>
        <w:t>.</w:t>
      </w:r>
    </w:p>
    <w:p w14:paraId="5B8A5433" w14:textId="35F2C79D" w:rsidR="00C96189" w:rsidRDefault="00C96189" w:rsidP="00C96189">
      <w:pPr>
        <w:pStyle w:val="ACLTextFirstLine"/>
        <w:ind w:firstLine="270"/>
        <w:rPr>
          <w:lang w:eastAsia="en-US"/>
        </w:rPr>
      </w:pPr>
      <w:r>
        <w:rPr>
          <w:lang w:eastAsia="en-US"/>
        </w:rPr>
        <w:t xml:space="preserve">Overall, these results demonstrate that </w:t>
      </w:r>
      <w:proofErr w:type="spellStart"/>
      <w:r>
        <w:rPr>
          <w:lang w:eastAsia="en-US"/>
        </w:rPr>
        <w:t>CheckList</w:t>
      </w:r>
      <w:proofErr w:type="spellEnd"/>
      <w:r>
        <w:rPr>
          <w:lang w:eastAsia="en-US"/>
        </w:rPr>
        <w:t xml:space="preserve"> can be a valuable tool to analyzing performance of a Question-Answering model, and that specific types of bugs can be </w:t>
      </w:r>
      <w:proofErr w:type="gramStart"/>
      <w:r>
        <w:rPr>
          <w:lang w:eastAsia="en-US"/>
        </w:rPr>
        <w:t>fixed</w:t>
      </w:r>
      <w:proofErr w:type="gramEnd"/>
      <w:r>
        <w:rPr>
          <w:lang w:eastAsia="en-US"/>
        </w:rPr>
        <w:t xml:space="preserve"> or performance improved by using Fine-Tuning to teach the model those features.</w:t>
      </w:r>
    </w:p>
    <w:p w14:paraId="3DE0B59E" w14:textId="149B7FB0" w:rsidR="00230571" w:rsidRDefault="00230571" w:rsidP="00230571">
      <w:pPr>
        <w:pStyle w:val="ACLSection"/>
      </w:pPr>
      <w:r>
        <w:t>Conclusion</w:t>
      </w:r>
    </w:p>
    <w:p w14:paraId="295584EA" w14:textId="77777777" w:rsidR="00702538" w:rsidRDefault="00230571" w:rsidP="00702538">
      <w:pPr>
        <w:pStyle w:val="ACLText"/>
      </w:pPr>
      <w:r>
        <w:t xml:space="preserve">Training an ELECTRA QA model on </w:t>
      </w:r>
      <w:proofErr w:type="spellStart"/>
      <w:r>
        <w:t>SQuAD</w:t>
      </w:r>
      <w:proofErr w:type="spellEnd"/>
      <w:r>
        <w:t xml:space="preserve"> followed by adversarial data and fine-tuning using small datasets can illuminate performance issues with current QA models and datasets. </w:t>
      </w:r>
      <w:r>
        <w:t xml:space="preserve">While “passing” performance was not achieved on an adversarial dataset, significant improvement was shown in F1 score (from 30.09 to as high as 39.61). Improvement was made on several categories of test from the </w:t>
      </w:r>
      <w:proofErr w:type="spellStart"/>
      <w:r>
        <w:t>CheckList</w:t>
      </w:r>
      <w:proofErr w:type="spellEnd"/>
      <w:r>
        <w:t xml:space="preserve"> suite, without loss of performance on the vast majority of </w:t>
      </w:r>
      <w:proofErr w:type="spellStart"/>
      <w:r>
        <w:t>CheckList</w:t>
      </w:r>
      <w:proofErr w:type="spellEnd"/>
      <w:r>
        <w:t xml:space="preserve"> category or significant decrease to overall F1 performance on </w:t>
      </w:r>
      <w:proofErr w:type="spellStart"/>
      <w:r>
        <w:t>SQuAD</w:t>
      </w:r>
      <w:proofErr w:type="spellEnd"/>
      <w:r>
        <w:t xml:space="preserve"> validation set. A few categories of </w:t>
      </w:r>
      <w:proofErr w:type="spellStart"/>
      <w:r>
        <w:t>CheckList</w:t>
      </w:r>
      <w:proofErr w:type="spellEnd"/>
      <w:r>
        <w:t xml:space="preserve"> tests were not affected by any adversarial training or fine-tuning; it remains to be seen if those categories can be fine-tuned or if they are a more complex challenge than a </w:t>
      </w:r>
      <w:proofErr w:type="spellStart"/>
      <w:r>
        <w:t>SQuAD</w:t>
      </w:r>
      <w:proofErr w:type="spellEnd"/>
      <w:r>
        <w:t xml:space="preserve">-trained ELECTRA model can address. The incidental performance increase in other categories of </w:t>
      </w:r>
      <w:proofErr w:type="spellStart"/>
      <w:r>
        <w:t>CheckList</w:t>
      </w:r>
      <w:proofErr w:type="spellEnd"/>
      <w:r>
        <w:t xml:space="preserve"> test</w:t>
      </w:r>
      <w:r w:rsidR="00702538">
        <w:t>s</w:t>
      </w:r>
      <w:r>
        <w:t xml:space="preserve"> may be attributed to features of the </w:t>
      </w:r>
      <w:proofErr w:type="spellStart"/>
      <w:r>
        <w:t>CheckList</w:t>
      </w:r>
      <w:proofErr w:type="spellEnd"/>
      <w:r>
        <w:t xml:space="preserve"> suite questions being</w:t>
      </w:r>
      <w:r w:rsidR="00702538">
        <w:t xml:space="preserve"> too</w:t>
      </w:r>
      <w:r>
        <w:t xml:space="preserve"> similar between categories, or due to over-fitting of data</w:t>
      </w:r>
      <w:r w:rsidR="00702538">
        <w:t>.</w:t>
      </w:r>
      <w:r>
        <w:t xml:space="preserve"> </w:t>
      </w:r>
      <w:r w:rsidR="00702538">
        <w:t>Nevertheless,</w:t>
      </w:r>
      <w:r>
        <w:t xml:space="preserve"> the methods show promise and deserve evaluation over more complex testing datasets, likely derived from </w:t>
      </w:r>
      <w:proofErr w:type="spellStart"/>
      <w:r>
        <w:t>CheckList</w:t>
      </w:r>
      <w:proofErr w:type="spellEnd"/>
      <w:r>
        <w:t xml:space="preserve"> or a</w:t>
      </w:r>
      <w:r w:rsidR="00702538">
        <w:t>n</w:t>
      </w:r>
      <w:r>
        <w:t xml:space="preserve">other evaluation method. </w:t>
      </w:r>
    </w:p>
    <w:p w14:paraId="4DCD7A73" w14:textId="0F18111F" w:rsidR="00230571" w:rsidRDefault="00230571" w:rsidP="00702538">
      <w:pPr>
        <w:pStyle w:val="ACLText"/>
        <w:ind w:firstLine="270"/>
      </w:pPr>
      <w:r>
        <w:t xml:space="preserve">Additionally, male/female and other built-in “biases” are an important topic that should continue to be researched </w:t>
      </w:r>
      <w:r w:rsidR="00E72705">
        <w:t>further to avoid potential negative externalities of these types of biases as “AI” and “Machine Learning” continue to become buzzwords and complex models that may not be fully understood by those using them get implemented into everyday systems like job hiring processes.</w:t>
      </w:r>
    </w:p>
    <w:p w14:paraId="32E64996" w14:textId="61290BC0" w:rsidR="00E72705" w:rsidRPr="00E72705" w:rsidRDefault="00E72705" w:rsidP="00E72705">
      <w:pPr>
        <w:pStyle w:val="ACLTextFirstLine"/>
      </w:pPr>
      <w:r>
        <w:t xml:space="preserve">Overall, the process of training on adversarial data and fine-tuning on small datasets shows promise for improving performance of </w:t>
      </w:r>
      <w:proofErr w:type="spellStart"/>
      <w:r>
        <w:t>SQuAD</w:t>
      </w:r>
      <w:proofErr w:type="spellEnd"/>
      <w:r>
        <w:t>-trained ELECTRA models and potentially other types of complex Question Answering models.</w:t>
      </w:r>
    </w:p>
    <w:p w14:paraId="2A4516B3" w14:textId="77777777" w:rsidR="00490093" w:rsidRPr="00C15082" w:rsidRDefault="00490093" w:rsidP="00490093">
      <w:pPr>
        <w:pStyle w:val="ACLAcknowledgmentsHeader"/>
      </w:pPr>
      <w:bookmarkStart w:id="9" w:name="Sec3"/>
      <w:bookmarkStart w:id="10" w:name="LengthOfSubmission"/>
      <w:bookmarkEnd w:id="9"/>
      <w:bookmarkEnd w:id="10"/>
      <w:r w:rsidRPr="00C15082">
        <w:t>Acknowledgments</w:t>
      </w:r>
    </w:p>
    <w:p w14:paraId="096214FB" w14:textId="03924C35" w:rsidR="00D135D1" w:rsidRPr="00D135D1" w:rsidRDefault="00411D72" w:rsidP="00D135D1">
      <w:pPr>
        <w:pStyle w:val="ACLText"/>
      </w:pPr>
      <w:r>
        <w:t xml:space="preserve">I would like to acknowledge my wife, who </w:t>
      </w:r>
      <w:proofErr w:type="gramStart"/>
      <w:r>
        <w:t>actually has</w:t>
      </w:r>
      <w:proofErr w:type="gramEnd"/>
      <w:r>
        <w:t xml:space="preserve"> a published scientific paper to her name (</w:t>
      </w:r>
      <w:hyperlink w:anchor="Theisen2017" w:history="1">
        <w:r w:rsidRPr="00411D72">
          <w:rPr>
            <w:rStyle w:val="Hyperlink"/>
          </w:rPr>
          <w:t>Theisen et. al, 2017</w:t>
        </w:r>
      </w:hyperlink>
      <w:r>
        <w:t>), and thus indulged me by making me feel more important about this project/report than I maybe should have.</w:t>
      </w:r>
      <w:r w:rsidR="00D135D1">
        <w:br w:type="page"/>
      </w:r>
    </w:p>
    <w:p w14:paraId="459C7026" w14:textId="107591AB" w:rsidR="00490093" w:rsidRPr="00C15082" w:rsidRDefault="00490093" w:rsidP="00490093">
      <w:pPr>
        <w:pStyle w:val="ACLReferencesHeader"/>
      </w:pPr>
      <w:r w:rsidRPr="00C15082">
        <w:lastRenderedPageBreak/>
        <w:t xml:space="preserve">References </w:t>
      </w:r>
    </w:p>
    <w:p w14:paraId="15A4AFBC" w14:textId="14D31C6F" w:rsidR="00776854" w:rsidRDefault="00776854" w:rsidP="00776854">
      <w:pPr>
        <w:pStyle w:val="ACLReferencesText"/>
      </w:pPr>
      <w:bookmarkStart w:id="11" w:name="Bartolo2020"/>
      <w:r w:rsidRPr="00776854">
        <w:t xml:space="preserve">Max </w:t>
      </w:r>
      <w:proofErr w:type="spellStart"/>
      <w:r w:rsidRPr="00776854">
        <w:t>Bartolo</w:t>
      </w:r>
      <w:proofErr w:type="spellEnd"/>
      <w:r w:rsidRPr="00776854">
        <w:t xml:space="preserve">, Alastair Roberts, Johannes </w:t>
      </w:r>
      <w:proofErr w:type="spellStart"/>
      <w:r w:rsidRPr="00776854">
        <w:t>Welbl</w:t>
      </w:r>
      <w:proofErr w:type="spellEnd"/>
      <w:r w:rsidRPr="00776854">
        <w:t xml:space="preserve">, Sebastian Riedel, and Pontus </w:t>
      </w:r>
      <w:proofErr w:type="spellStart"/>
      <w:r w:rsidRPr="00776854">
        <w:t>Stenetorp</w:t>
      </w:r>
      <w:proofErr w:type="spellEnd"/>
      <w:r w:rsidRPr="00776854">
        <w:t>. 2020. </w:t>
      </w:r>
      <w:hyperlink r:id="rId28" w:history="1">
        <w:r w:rsidRPr="00776854">
          <w:rPr>
            <w:rStyle w:val="Hyperlink"/>
            <w:rFonts w:eastAsia="MS Mincho"/>
            <w:spacing w:val="0"/>
          </w:rPr>
          <w:t>Beat the AI: Investigating Adversarial Human Annotation</w:t>
        </w:r>
        <w:r>
          <w:rPr>
            <w:rStyle w:val="Hyperlink"/>
            <w:rFonts w:eastAsia="MS Mincho"/>
            <w:spacing w:val="0"/>
          </w:rPr>
          <w:t xml:space="preserve"> </w:t>
        </w:r>
        <w:r w:rsidRPr="00776854">
          <w:rPr>
            <w:rStyle w:val="Hyperlink"/>
            <w:rFonts w:eastAsia="MS Mincho"/>
            <w:spacing w:val="0"/>
          </w:rPr>
          <w:t>for</w:t>
        </w:r>
        <w:r>
          <w:rPr>
            <w:rStyle w:val="Hyperlink"/>
            <w:rFonts w:eastAsia="MS Mincho"/>
            <w:spacing w:val="0"/>
          </w:rPr>
          <w:t xml:space="preserve"> </w:t>
        </w:r>
        <w:r w:rsidRPr="00776854">
          <w:rPr>
            <w:rStyle w:val="Hyperlink"/>
            <w:rFonts w:eastAsia="MS Mincho"/>
            <w:spacing w:val="0"/>
          </w:rPr>
          <w:t>Reading</w:t>
        </w:r>
        <w:r>
          <w:rPr>
            <w:rStyle w:val="Hyperlink"/>
            <w:rFonts w:eastAsia="MS Mincho"/>
            <w:spacing w:val="0"/>
          </w:rPr>
          <w:t xml:space="preserve"> </w:t>
        </w:r>
        <w:r w:rsidRPr="00776854">
          <w:rPr>
            <w:rStyle w:val="Hyperlink"/>
            <w:rFonts w:eastAsia="MS Mincho"/>
            <w:spacing w:val="0"/>
          </w:rPr>
          <w:t>Comprehension</w:t>
        </w:r>
      </w:hyperlink>
      <w:r w:rsidRPr="00776854">
        <w:t>. </w:t>
      </w:r>
      <w:r w:rsidRPr="00776854">
        <w:rPr>
          <w:i/>
          <w:iCs/>
        </w:rPr>
        <w:t>Transactions of the Association for Computational Linguistics</w:t>
      </w:r>
      <w:r w:rsidRPr="00776854">
        <w:t>, 8:662–678.</w:t>
      </w:r>
    </w:p>
    <w:p w14:paraId="2D107227" w14:textId="48A7B846" w:rsidR="00EB421A" w:rsidRDefault="00EB421A" w:rsidP="00776854">
      <w:pPr>
        <w:pStyle w:val="ACLReferencesText"/>
      </w:pPr>
      <w:bookmarkStart w:id="12" w:name="ChenDurrett2019"/>
      <w:bookmarkStart w:id="13" w:name="Green1961"/>
      <w:proofErr w:type="spellStart"/>
      <w:r w:rsidRPr="00EB421A">
        <w:t>Jifan</w:t>
      </w:r>
      <w:proofErr w:type="spellEnd"/>
      <w:r w:rsidRPr="00EB421A">
        <w:t xml:space="preserve"> Chen and Greg Durrett. 2019. </w:t>
      </w:r>
      <w:hyperlink r:id="rId29" w:history="1">
        <w:r w:rsidRPr="00EB421A">
          <w:rPr>
            <w:rStyle w:val="Hyperlink"/>
            <w:rFonts w:eastAsia="MS Mincho"/>
            <w:spacing w:val="0"/>
          </w:rPr>
          <w:t>Understanding Dataset Design Choices for Multi-hop Reasoning</w:t>
        </w:r>
      </w:hyperlink>
      <w:r w:rsidRPr="00EB421A">
        <w:t>. In </w:t>
      </w:r>
      <w:r w:rsidRPr="00EB421A">
        <w:rPr>
          <w:i/>
          <w:iCs/>
        </w:rPr>
        <w:t>Proceedings of the 2019 Conference of the North American Chapter of the Association for Computational Linguistics: Human Language Technologies, Volume 1 (Long and Short Papers)</w:t>
      </w:r>
      <w:r w:rsidRPr="00EB421A">
        <w:t>, pages 4026–4032, Minneapolis, Minnesota. Association for Computational Linguistics.</w:t>
      </w:r>
    </w:p>
    <w:p w14:paraId="06AA0C64" w14:textId="6EE1C5AE" w:rsidR="00ED3257" w:rsidRDefault="00ED3257" w:rsidP="00776854">
      <w:pPr>
        <w:pStyle w:val="ACLReferencesText"/>
      </w:pPr>
      <w:bookmarkStart w:id="14" w:name="Clark2019"/>
      <w:bookmarkEnd w:id="12"/>
      <w:r w:rsidRPr="00ED3257">
        <w:t xml:space="preserve">Kevin Clark, Minh-Thang Luong, Quoc V Le, and Christopher D Manning. 2019. </w:t>
      </w:r>
      <w:hyperlink r:id="rId30" w:history="1">
        <w:r w:rsidRPr="00E21B0C">
          <w:rPr>
            <w:rStyle w:val="Hyperlink"/>
            <w:rFonts w:eastAsia="MS Mincho"/>
            <w:spacing w:val="0"/>
          </w:rPr>
          <w:t>Electra: Pre-training text encoders as discriminators rather than generators</w:t>
        </w:r>
      </w:hyperlink>
      <w:r w:rsidRPr="00ED3257">
        <w:t>. In International Conference on Learning Representations.</w:t>
      </w:r>
    </w:p>
    <w:bookmarkEnd w:id="14"/>
    <w:p w14:paraId="01F67D88" w14:textId="05D63B35" w:rsidR="0013217D" w:rsidRDefault="0013217D" w:rsidP="00776854">
      <w:pPr>
        <w:pStyle w:val="ACLReferencesText"/>
      </w:pPr>
      <w:r w:rsidRPr="0013217D">
        <w:t xml:space="preserve">Bert F Green Jr, Alice K Wolf, Carol Chomsky, and Kenneth </w:t>
      </w:r>
      <w:proofErr w:type="spellStart"/>
      <w:r w:rsidRPr="0013217D">
        <w:t>Laughery</w:t>
      </w:r>
      <w:proofErr w:type="spellEnd"/>
      <w:r w:rsidRPr="0013217D">
        <w:t xml:space="preserve">. 1961. </w:t>
      </w:r>
      <w:hyperlink r:id="rId31" w:history="1">
        <w:r w:rsidRPr="0013217D">
          <w:rPr>
            <w:rStyle w:val="Hyperlink"/>
            <w:rFonts w:eastAsia="MS Mincho"/>
            <w:spacing w:val="0"/>
          </w:rPr>
          <w:t>Baseball: an automatic question-answerer</w:t>
        </w:r>
      </w:hyperlink>
      <w:r w:rsidRPr="0013217D">
        <w:t>. In Papers presented at the May 9-11, 1961, western joint IRE-AIEE-ACM computer conference. ACM, pages 219–224.</w:t>
      </w:r>
    </w:p>
    <w:p w14:paraId="67E2E053" w14:textId="1EE6C1C7" w:rsidR="00776854" w:rsidRDefault="00776854" w:rsidP="00776854">
      <w:pPr>
        <w:pStyle w:val="ACLReferencesText"/>
      </w:pPr>
      <w:bookmarkStart w:id="15" w:name="JiaLang2017"/>
      <w:bookmarkEnd w:id="11"/>
      <w:bookmarkEnd w:id="13"/>
      <w:r w:rsidRPr="00776854">
        <w:t>Robin Jia and Percy Liang. 2017. </w:t>
      </w:r>
      <w:hyperlink r:id="rId32" w:history="1">
        <w:r w:rsidRPr="00776854">
          <w:rPr>
            <w:rStyle w:val="Hyperlink"/>
            <w:rFonts w:eastAsia="MS Mincho"/>
            <w:spacing w:val="0"/>
          </w:rPr>
          <w:t>Adversarial Examples for Evaluating Reading Comprehension Systems</w:t>
        </w:r>
      </w:hyperlink>
      <w:r w:rsidRPr="00776854">
        <w:t>. In </w:t>
      </w:r>
      <w:r w:rsidRPr="00776854">
        <w:rPr>
          <w:i/>
          <w:iCs/>
        </w:rPr>
        <w:t>Proceedings of the 2017 Conference on Empirical Methods in Natural Language Processing</w:t>
      </w:r>
      <w:r w:rsidRPr="00776854">
        <w:t>, pages 2021–2031, Copenhagen, Denmark. Association for Computational Linguistics.</w:t>
      </w:r>
    </w:p>
    <w:p w14:paraId="3B0CECA0" w14:textId="67339060" w:rsidR="00776854" w:rsidRDefault="00776854" w:rsidP="00776854">
      <w:pPr>
        <w:pStyle w:val="ACLReferencesText"/>
      </w:pPr>
      <w:bookmarkStart w:id="16" w:name="Liu2019"/>
      <w:bookmarkEnd w:id="15"/>
      <w:r w:rsidRPr="00776854">
        <w:t>Nelson F. Liu, Roy Schwartz, and Noah A. Smith. 2019. </w:t>
      </w:r>
      <w:hyperlink r:id="rId33" w:history="1">
        <w:r w:rsidRPr="00776854">
          <w:rPr>
            <w:rStyle w:val="Hyperlink"/>
            <w:rFonts w:eastAsia="MS Mincho"/>
            <w:spacing w:val="0"/>
          </w:rPr>
          <w:t>Inoculation by Fine-Tuning: A Method for Analyzing Challenge Datasets</w:t>
        </w:r>
      </w:hyperlink>
      <w:r w:rsidRPr="00776854">
        <w:t>. In </w:t>
      </w:r>
      <w:r w:rsidRPr="00776854">
        <w:rPr>
          <w:i/>
          <w:iCs/>
        </w:rPr>
        <w:t>Proceedings of the 2019 Conference of the North American Chapter of the Association for Computational Linguistics: Human Language Technologies, Volume 1 (Long and Short Papers)</w:t>
      </w:r>
      <w:r w:rsidRPr="00776854">
        <w:t>, pages 2171–2179, Minneapolis, Minnesota. Association for Computational Linguistics.</w:t>
      </w:r>
    </w:p>
    <w:p w14:paraId="2B2930BF" w14:textId="38128F36" w:rsidR="00776854" w:rsidRDefault="00776854" w:rsidP="00776854">
      <w:pPr>
        <w:pStyle w:val="ACLReferencesText"/>
      </w:pPr>
      <w:bookmarkStart w:id="17" w:name="Rajpurkar2018"/>
      <w:bookmarkEnd w:id="16"/>
      <w:r w:rsidRPr="00776854">
        <w:t xml:space="preserve">Pranav </w:t>
      </w:r>
      <w:proofErr w:type="spellStart"/>
      <w:r w:rsidRPr="00776854">
        <w:t>Rajpurkar</w:t>
      </w:r>
      <w:proofErr w:type="spellEnd"/>
      <w:r w:rsidRPr="00776854">
        <w:t>, Robin Jia, and Percy Liang. 2018. </w:t>
      </w:r>
      <w:hyperlink r:id="rId34" w:history="1">
        <w:r w:rsidRPr="00776854">
          <w:rPr>
            <w:rStyle w:val="Hyperlink"/>
            <w:rFonts w:eastAsia="MS Mincho"/>
            <w:spacing w:val="0"/>
          </w:rPr>
          <w:t xml:space="preserve">Know What You Don’t Know: Unanswerable Questions for </w:t>
        </w:r>
        <w:proofErr w:type="spellStart"/>
        <w:r w:rsidRPr="00776854">
          <w:rPr>
            <w:rStyle w:val="Hyperlink"/>
            <w:rFonts w:eastAsia="MS Mincho"/>
            <w:spacing w:val="0"/>
          </w:rPr>
          <w:t>SQuAD</w:t>
        </w:r>
        <w:proofErr w:type="spellEnd"/>
      </w:hyperlink>
      <w:r w:rsidRPr="00776854">
        <w:t>. In </w:t>
      </w:r>
      <w:r w:rsidRPr="00776854">
        <w:rPr>
          <w:i/>
          <w:iCs/>
        </w:rPr>
        <w:t>Proceedings of the 56th Annual Meeting of the Association for Computational Linguistics (Volume 2: Short Papers)</w:t>
      </w:r>
      <w:r w:rsidRPr="00776854">
        <w:t>, pages 784–789, Melbourne, Australia. Association for Computational Linguistics.</w:t>
      </w:r>
    </w:p>
    <w:p w14:paraId="61F0CA7B" w14:textId="1E59B260" w:rsidR="00776854" w:rsidRDefault="00776854" w:rsidP="00490093">
      <w:pPr>
        <w:pStyle w:val="ACLReferencesText"/>
      </w:pPr>
      <w:bookmarkStart w:id="18" w:name="Rajpurkar2016"/>
      <w:bookmarkEnd w:id="17"/>
      <w:r w:rsidRPr="00776854">
        <w:t xml:space="preserve">Pranav </w:t>
      </w:r>
      <w:proofErr w:type="spellStart"/>
      <w:r w:rsidRPr="00776854">
        <w:t>Rajpurkar</w:t>
      </w:r>
      <w:proofErr w:type="spellEnd"/>
      <w:r w:rsidRPr="00776854">
        <w:t xml:space="preserve">, Jian Zhang, Konstantin </w:t>
      </w:r>
      <w:proofErr w:type="spellStart"/>
      <w:r w:rsidRPr="00776854">
        <w:t>Lopyrev</w:t>
      </w:r>
      <w:proofErr w:type="spellEnd"/>
      <w:r w:rsidRPr="00776854">
        <w:t>, and Percy Liang. 2016. </w:t>
      </w:r>
      <w:proofErr w:type="spellStart"/>
      <w:r w:rsidRPr="00776854">
        <w:fldChar w:fldCharType="begin"/>
      </w:r>
      <w:r w:rsidRPr="00776854">
        <w:instrText xml:space="preserve"> HYPERLINK "https://aclanthology.org/D16-1264" </w:instrText>
      </w:r>
      <w:r w:rsidRPr="00776854">
        <w:fldChar w:fldCharType="separate"/>
      </w:r>
      <w:r w:rsidRPr="00776854">
        <w:rPr>
          <w:rStyle w:val="Hyperlink"/>
          <w:rFonts w:eastAsia="MS Mincho"/>
          <w:spacing w:val="0"/>
        </w:rPr>
        <w:t>SQuAD</w:t>
      </w:r>
      <w:proofErr w:type="spellEnd"/>
      <w:r w:rsidRPr="00776854">
        <w:rPr>
          <w:rStyle w:val="Hyperlink"/>
          <w:rFonts w:eastAsia="MS Mincho"/>
          <w:spacing w:val="0"/>
        </w:rPr>
        <w:t>: 100,000+ Questions for Machine Comprehension of Text</w:t>
      </w:r>
      <w:r w:rsidRPr="00776854">
        <w:fldChar w:fldCharType="end"/>
      </w:r>
      <w:r w:rsidRPr="00776854">
        <w:t>. In </w:t>
      </w:r>
      <w:r w:rsidRPr="00776854">
        <w:rPr>
          <w:i/>
          <w:iCs/>
        </w:rPr>
        <w:t xml:space="preserve">Proceedings of the 2016 Conference on Empirical Methods in Natural Language </w:t>
      </w:r>
      <w:r w:rsidRPr="00776854">
        <w:rPr>
          <w:i/>
          <w:iCs/>
        </w:rPr>
        <w:t>Processing</w:t>
      </w:r>
      <w:r w:rsidRPr="00776854">
        <w:t>, pages 2383–2392, Austin, Texas. Association for Computational Linguistics.</w:t>
      </w:r>
    </w:p>
    <w:p w14:paraId="721CC4D8" w14:textId="134CC7E2" w:rsidR="00776854" w:rsidRDefault="00776854" w:rsidP="00490093">
      <w:pPr>
        <w:pStyle w:val="ACLReferencesText"/>
      </w:pPr>
      <w:bookmarkStart w:id="19" w:name="Ribeiro2020"/>
      <w:bookmarkEnd w:id="18"/>
      <w:r w:rsidRPr="00776854">
        <w:t xml:space="preserve">Marco Tulio Ribeiro, </w:t>
      </w:r>
      <w:proofErr w:type="spellStart"/>
      <w:r w:rsidRPr="00776854">
        <w:t>Tongshuang</w:t>
      </w:r>
      <w:proofErr w:type="spellEnd"/>
      <w:r w:rsidRPr="00776854">
        <w:t xml:space="preserve"> Wu, Carlos </w:t>
      </w:r>
      <w:proofErr w:type="spellStart"/>
      <w:r w:rsidRPr="00776854">
        <w:t>Guestrin</w:t>
      </w:r>
      <w:proofErr w:type="spellEnd"/>
      <w:r w:rsidRPr="00776854">
        <w:t>, and Sameer Singh. 2020. </w:t>
      </w:r>
      <w:hyperlink r:id="rId35" w:history="1">
        <w:r w:rsidRPr="00776854">
          <w:rPr>
            <w:rStyle w:val="Hyperlink"/>
            <w:rFonts w:eastAsia="MS Mincho"/>
            <w:spacing w:val="0"/>
          </w:rPr>
          <w:t xml:space="preserve">Beyond Accuracy: Behavioral Testing of NLP Models with </w:t>
        </w:r>
        <w:proofErr w:type="spellStart"/>
        <w:r w:rsidRPr="00776854">
          <w:rPr>
            <w:rStyle w:val="Hyperlink"/>
            <w:rFonts w:eastAsia="MS Mincho"/>
            <w:spacing w:val="0"/>
          </w:rPr>
          <w:t>CheckList</w:t>
        </w:r>
        <w:proofErr w:type="spellEnd"/>
      </w:hyperlink>
      <w:r w:rsidRPr="00776854">
        <w:t>. In </w:t>
      </w:r>
      <w:r w:rsidRPr="00776854">
        <w:rPr>
          <w:i/>
          <w:iCs/>
        </w:rPr>
        <w:t>Proceedings of the 58th Annual Meeting of the Association for Computational Linguistics</w:t>
      </w:r>
      <w:r w:rsidRPr="00776854">
        <w:t>, pages 4902–4912, Online. Association for Computational Linguistics.</w:t>
      </w:r>
    </w:p>
    <w:p w14:paraId="2637192B" w14:textId="7B1BD881" w:rsidR="00411D72" w:rsidRDefault="00411D72" w:rsidP="00490093">
      <w:pPr>
        <w:pStyle w:val="ACLReferencesText"/>
      </w:pPr>
      <w:bookmarkStart w:id="20" w:name="Theisen2017"/>
      <w:bookmarkStart w:id="21" w:name="Wolf2019"/>
      <w:r>
        <w:t xml:space="preserve">Frances </w:t>
      </w:r>
      <w:r w:rsidRPr="00411D72">
        <w:t xml:space="preserve">Theisen, </w:t>
      </w:r>
      <w:r>
        <w:t xml:space="preserve">Rebecca </w:t>
      </w:r>
      <w:r w:rsidRPr="00411D72">
        <w:t xml:space="preserve">Leda, </w:t>
      </w:r>
      <w:r>
        <w:t xml:space="preserve">Vincent </w:t>
      </w:r>
      <w:proofErr w:type="spellStart"/>
      <w:r w:rsidRPr="00411D72">
        <w:t>Pozorski</w:t>
      </w:r>
      <w:proofErr w:type="spellEnd"/>
      <w:r w:rsidRPr="00411D72">
        <w:t xml:space="preserve">, </w:t>
      </w:r>
      <w:r>
        <w:t xml:space="preserve">Jennifer M </w:t>
      </w:r>
      <w:r w:rsidRPr="00411D72">
        <w:t xml:space="preserve">Oh, </w:t>
      </w:r>
      <w:r>
        <w:t xml:space="preserve">Nagesh </w:t>
      </w:r>
      <w:proofErr w:type="spellStart"/>
      <w:r w:rsidRPr="00411D72">
        <w:t>Adlur</w:t>
      </w:r>
      <w:r>
        <w:t>u</w:t>
      </w:r>
      <w:proofErr w:type="spellEnd"/>
      <w:r w:rsidRPr="00411D72">
        <w:t xml:space="preserve">, </w:t>
      </w:r>
      <w:r>
        <w:t xml:space="preserve">Rachel </w:t>
      </w:r>
      <w:r w:rsidRPr="00411D72">
        <w:t xml:space="preserve">Wong, </w:t>
      </w:r>
      <w:proofErr w:type="spellStart"/>
      <w:r>
        <w:t>Ozioma</w:t>
      </w:r>
      <w:proofErr w:type="spellEnd"/>
      <w:r>
        <w:t xml:space="preserve"> </w:t>
      </w:r>
      <w:r w:rsidRPr="00411D72">
        <w:t xml:space="preserve">Okonkwo, </w:t>
      </w:r>
      <w:r>
        <w:t xml:space="preserve">Douglas C </w:t>
      </w:r>
      <w:r w:rsidRPr="00411D72">
        <w:t xml:space="preserve">Dean 3rd, </w:t>
      </w:r>
      <w:r>
        <w:t xml:space="preserve">Barbara B </w:t>
      </w:r>
      <w:proofErr w:type="spellStart"/>
      <w:r w:rsidRPr="00411D72">
        <w:t>Bendlin</w:t>
      </w:r>
      <w:proofErr w:type="spellEnd"/>
      <w:r w:rsidRPr="00411D72">
        <w:t xml:space="preserve">, </w:t>
      </w:r>
      <w:r>
        <w:t xml:space="preserve">Sterling C </w:t>
      </w:r>
      <w:r w:rsidRPr="00411D72">
        <w:t xml:space="preserve">Johnson, </w:t>
      </w:r>
      <w:r>
        <w:t xml:space="preserve">Andrew L </w:t>
      </w:r>
      <w:r w:rsidRPr="00411D72">
        <w:t>Alexande</w:t>
      </w:r>
      <w:r>
        <w:t>r</w:t>
      </w:r>
      <w:r w:rsidRPr="00411D72">
        <w:t xml:space="preserve">, </w:t>
      </w:r>
      <w:r>
        <w:t xml:space="preserve">Catherine L </w:t>
      </w:r>
      <w:r w:rsidRPr="00411D72">
        <w:t>Gallagher.</w:t>
      </w:r>
      <w:r>
        <w:t xml:space="preserve"> 2017.</w:t>
      </w:r>
      <w:r w:rsidRPr="00411D72">
        <w:t xml:space="preserve"> </w:t>
      </w:r>
      <w:hyperlink r:id="rId36" w:history="1">
        <w:r w:rsidRPr="00411D72">
          <w:rPr>
            <w:rStyle w:val="Hyperlink"/>
            <w:rFonts w:eastAsia="MS Mincho"/>
            <w:spacing w:val="0"/>
          </w:rPr>
          <w:t xml:space="preserve">Evaluation of </w:t>
        </w:r>
        <w:proofErr w:type="spellStart"/>
        <w:r w:rsidRPr="00411D72">
          <w:rPr>
            <w:rStyle w:val="Hyperlink"/>
            <w:rFonts w:eastAsia="MS Mincho"/>
            <w:spacing w:val="0"/>
          </w:rPr>
          <w:t>striatonigral</w:t>
        </w:r>
        <w:proofErr w:type="spellEnd"/>
        <w:r w:rsidRPr="00411D72">
          <w:rPr>
            <w:rStyle w:val="Hyperlink"/>
            <w:rFonts w:eastAsia="MS Mincho"/>
            <w:spacing w:val="0"/>
          </w:rPr>
          <w:t xml:space="preserve"> connectivity using probabilistic tractography in Parkinson's disease.</w:t>
        </w:r>
      </w:hyperlink>
      <w:r w:rsidRPr="00411D72">
        <w:t xml:space="preserve"> Neuroimage Clin. 2017 Sep </w:t>
      </w:r>
      <w:proofErr w:type="gramStart"/>
      <w:r w:rsidRPr="00411D72">
        <w:t>9;16:557</w:t>
      </w:r>
      <w:proofErr w:type="gramEnd"/>
      <w:r w:rsidRPr="00411D72">
        <w:t xml:space="preserve">-563. </w:t>
      </w:r>
      <w:proofErr w:type="spellStart"/>
      <w:r w:rsidRPr="00411D72">
        <w:t>doi</w:t>
      </w:r>
      <w:proofErr w:type="spellEnd"/>
      <w:r w:rsidRPr="00411D72">
        <w:t>: 10.1016/j.nicl.2017.09.009.</w:t>
      </w:r>
    </w:p>
    <w:bookmarkEnd w:id="20"/>
    <w:p w14:paraId="039CF648" w14:textId="0D34308C" w:rsidR="00E21B0C" w:rsidRDefault="00E21B0C" w:rsidP="00490093">
      <w:pPr>
        <w:pStyle w:val="ACLReferencesText"/>
      </w:pPr>
      <w:r w:rsidRPr="00E21B0C">
        <w:t xml:space="preserve">Thomas Wolf, Lysandre Debut, Victor </w:t>
      </w:r>
      <w:proofErr w:type="spellStart"/>
      <w:r w:rsidRPr="00E21B0C">
        <w:t>Sanh</w:t>
      </w:r>
      <w:proofErr w:type="spellEnd"/>
      <w:r w:rsidRPr="00E21B0C">
        <w:t>, Julien</w:t>
      </w:r>
      <w:r w:rsidRPr="00E21B0C">
        <w:br/>
      </w:r>
      <w:proofErr w:type="spellStart"/>
      <w:r w:rsidRPr="00E21B0C">
        <w:t>Chaumond</w:t>
      </w:r>
      <w:proofErr w:type="spellEnd"/>
      <w:r w:rsidRPr="00E21B0C">
        <w:t xml:space="preserve">, Clement </w:t>
      </w:r>
      <w:proofErr w:type="spellStart"/>
      <w:r w:rsidRPr="00E21B0C">
        <w:t>Delangue</w:t>
      </w:r>
      <w:proofErr w:type="spellEnd"/>
      <w:r w:rsidRPr="00E21B0C">
        <w:t>, Anthony Moi, Pier-</w:t>
      </w:r>
      <w:r w:rsidRPr="00E21B0C">
        <w:br/>
      </w:r>
      <w:proofErr w:type="spellStart"/>
      <w:r w:rsidRPr="00E21B0C">
        <w:t>ric</w:t>
      </w:r>
      <w:proofErr w:type="spellEnd"/>
      <w:r w:rsidRPr="00E21B0C">
        <w:t xml:space="preserve"> </w:t>
      </w:r>
      <w:proofErr w:type="spellStart"/>
      <w:r w:rsidRPr="00E21B0C">
        <w:t>Cistac</w:t>
      </w:r>
      <w:proofErr w:type="spellEnd"/>
      <w:r w:rsidRPr="00E21B0C">
        <w:t xml:space="preserve">, Tim </w:t>
      </w:r>
      <w:proofErr w:type="spellStart"/>
      <w:r w:rsidRPr="00E21B0C">
        <w:t>Rault</w:t>
      </w:r>
      <w:proofErr w:type="spellEnd"/>
      <w:r w:rsidRPr="00E21B0C">
        <w:t xml:space="preserve">, </w:t>
      </w:r>
      <w:proofErr w:type="spellStart"/>
      <w:r w:rsidRPr="00E21B0C">
        <w:t>R’emi</w:t>
      </w:r>
      <w:proofErr w:type="spellEnd"/>
      <w:r w:rsidRPr="00E21B0C">
        <w:t xml:space="preserve"> </w:t>
      </w:r>
      <w:proofErr w:type="spellStart"/>
      <w:r w:rsidRPr="00E21B0C">
        <w:t>Louf</w:t>
      </w:r>
      <w:proofErr w:type="spellEnd"/>
      <w:r w:rsidRPr="00E21B0C">
        <w:t xml:space="preserve">, Morgan </w:t>
      </w:r>
      <w:proofErr w:type="spellStart"/>
      <w:r w:rsidRPr="00E21B0C">
        <w:t>Funtow</w:t>
      </w:r>
      <w:proofErr w:type="spellEnd"/>
      <w:r w:rsidRPr="00E21B0C">
        <w:t>-</w:t>
      </w:r>
      <w:r w:rsidRPr="00E21B0C">
        <w:br/>
      </w:r>
      <w:proofErr w:type="spellStart"/>
      <w:r w:rsidRPr="00E21B0C">
        <w:t>icz</w:t>
      </w:r>
      <w:proofErr w:type="spellEnd"/>
      <w:r w:rsidRPr="00E21B0C">
        <w:t xml:space="preserve">, and Jamie Brew. 2019. </w:t>
      </w:r>
      <w:hyperlink r:id="rId37" w:history="1">
        <w:proofErr w:type="spellStart"/>
        <w:r w:rsidRPr="00E21B0C">
          <w:rPr>
            <w:rStyle w:val="Hyperlink"/>
            <w:rFonts w:eastAsia="MS Mincho"/>
            <w:spacing w:val="0"/>
          </w:rPr>
          <w:t>Huggingface’s</w:t>
        </w:r>
        <w:proofErr w:type="spellEnd"/>
        <w:r w:rsidRPr="00E21B0C">
          <w:rPr>
            <w:rStyle w:val="Hyperlink"/>
            <w:rFonts w:eastAsia="MS Mincho"/>
            <w:spacing w:val="0"/>
          </w:rPr>
          <w:t xml:space="preserve"> trans-</w:t>
        </w:r>
        <w:r w:rsidRPr="00E21B0C">
          <w:rPr>
            <w:rStyle w:val="Hyperlink"/>
            <w:rFonts w:eastAsia="MS Mincho"/>
            <w:spacing w:val="0"/>
          </w:rPr>
          <w:br/>
          <w:t>formers: State-of-the-art natural language process-</w:t>
        </w:r>
        <w:r w:rsidRPr="00E21B0C">
          <w:rPr>
            <w:rStyle w:val="Hyperlink"/>
            <w:rFonts w:eastAsia="MS Mincho"/>
            <w:spacing w:val="0"/>
          </w:rPr>
          <w:br/>
        </w:r>
        <w:proofErr w:type="spellStart"/>
        <w:r w:rsidRPr="00E21B0C">
          <w:rPr>
            <w:rStyle w:val="Hyperlink"/>
            <w:rFonts w:eastAsia="MS Mincho"/>
            <w:spacing w:val="0"/>
          </w:rPr>
          <w:t>ing</w:t>
        </w:r>
        <w:proofErr w:type="spellEnd"/>
      </w:hyperlink>
      <w:r w:rsidRPr="00E21B0C">
        <w:t xml:space="preserve">. </w:t>
      </w:r>
      <w:proofErr w:type="spellStart"/>
      <w:r w:rsidRPr="00E21B0C">
        <w:t>ArXiv</w:t>
      </w:r>
      <w:proofErr w:type="spellEnd"/>
      <w:r w:rsidRPr="00E21B0C">
        <w:t>, abs/1910.03771.</w:t>
      </w:r>
    </w:p>
    <w:p w14:paraId="033C4C27" w14:textId="7DB8769F" w:rsidR="001B71C6" w:rsidRPr="00C95FF4" w:rsidRDefault="00EB421A" w:rsidP="00C95FF4">
      <w:pPr>
        <w:pStyle w:val="ACLReferencesText"/>
      </w:pPr>
      <w:bookmarkStart w:id="22" w:name="Yany2018"/>
      <w:bookmarkEnd w:id="21"/>
      <w:r w:rsidRPr="00EB421A">
        <w:t xml:space="preserve">Zhilin Yang, Peng Qi, </w:t>
      </w:r>
      <w:proofErr w:type="spellStart"/>
      <w:r w:rsidRPr="00EB421A">
        <w:t>Saizheng</w:t>
      </w:r>
      <w:proofErr w:type="spellEnd"/>
      <w:r w:rsidRPr="00EB421A">
        <w:t xml:space="preserve"> Zhang, </w:t>
      </w:r>
      <w:proofErr w:type="spellStart"/>
      <w:r w:rsidRPr="00EB421A">
        <w:t>Yoshua</w:t>
      </w:r>
      <w:proofErr w:type="spellEnd"/>
      <w:r w:rsidRPr="00EB421A">
        <w:t xml:space="preserve"> </w:t>
      </w:r>
      <w:proofErr w:type="spellStart"/>
      <w:r w:rsidRPr="00EB421A">
        <w:t>Bengio</w:t>
      </w:r>
      <w:proofErr w:type="spellEnd"/>
      <w:r w:rsidRPr="00EB421A">
        <w:t xml:space="preserve">, William Cohen, Ruslan </w:t>
      </w:r>
      <w:proofErr w:type="spellStart"/>
      <w:r w:rsidRPr="00EB421A">
        <w:t>Salakhutdinov</w:t>
      </w:r>
      <w:proofErr w:type="spellEnd"/>
      <w:r w:rsidRPr="00EB421A">
        <w:t>, and Christopher D. Manning. 2018. </w:t>
      </w:r>
      <w:proofErr w:type="spellStart"/>
      <w:r w:rsidRPr="00EB421A">
        <w:fldChar w:fldCharType="begin"/>
      </w:r>
      <w:r w:rsidRPr="00EB421A">
        <w:instrText xml:space="preserve"> HYPERLINK "https://aclanthology.org/D18-1259" </w:instrText>
      </w:r>
      <w:r w:rsidRPr="00EB421A">
        <w:fldChar w:fldCharType="separate"/>
      </w:r>
      <w:r w:rsidRPr="00EB421A">
        <w:rPr>
          <w:rStyle w:val="Hyperlink"/>
          <w:rFonts w:eastAsia="MS Mincho"/>
          <w:spacing w:val="0"/>
        </w:rPr>
        <w:t>HotpotQA</w:t>
      </w:r>
      <w:proofErr w:type="spellEnd"/>
      <w:r w:rsidRPr="00EB421A">
        <w:rPr>
          <w:rStyle w:val="Hyperlink"/>
          <w:rFonts w:eastAsia="MS Mincho"/>
          <w:spacing w:val="0"/>
        </w:rPr>
        <w:t>: A Dataset for Diverse, Explainable Multi-hop Question Answering</w:t>
      </w:r>
      <w:r w:rsidRPr="00EB421A">
        <w:fldChar w:fldCharType="end"/>
      </w:r>
      <w:r w:rsidRPr="00EB421A">
        <w:t>. In </w:t>
      </w:r>
      <w:r w:rsidRPr="00EB421A">
        <w:rPr>
          <w:i/>
          <w:iCs/>
        </w:rPr>
        <w:t>Proceedings of the 2018 Conference on Empirical Methods in Natural Language Processing</w:t>
      </w:r>
      <w:r w:rsidRPr="00EB421A">
        <w:t>, pages 2369–2380, Brussels, Belgium. Association for Computational Linguistics.</w:t>
      </w:r>
      <w:bookmarkStart w:id="23" w:name="_Ref344944678"/>
      <w:bookmarkEnd w:id="19"/>
      <w:bookmarkEnd w:id="22"/>
      <w:r w:rsidR="001B71C6">
        <w:br w:type="page"/>
      </w:r>
    </w:p>
    <w:p w14:paraId="415A6A99" w14:textId="40F49BE4" w:rsidR="00C4163A" w:rsidRDefault="001B71C6" w:rsidP="00490093">
      <w:pPr>
        <w:pStyle w:val="ACLSection"/>
        <w:numPr>
          <w:ilvl w:val="0"/>
          <w:numId w:val="5"/>
        </w:numPr>
      </w:pPr>
      <w:bookmarkStart w:id="24" w:name="AppendixA"/>
      <w:r>
        <w:rPr>
          <w:noProof/>
        </w:rPr>
        <w:lastRenderedPageBreak/>
        <mc:AlternateContent>
          <mc:Choice Requires="wps">
            <w:drawing>
              <wp:anchor distT="0" distB="0" distL="114300" distR="114300" simplePos="0" relativeHeight="251671552" behindDoc="0" locked="0" layoutInCell="1" allowOverlap="1" wp14:anchorId="523211B8" wp14:editId="36B0FEEF">
                <wp:simplePos x="0" y="0"/>
                <wp:positionH relativeFrom="column">
                  <wp:posOffset>3175</wp:posOffset>
                </wp:positionH>
                <wp:positionV relativeFrom="paragraph">
                  <wp:posOffset>247015</wp:posOffset>
                </wp:positionV>
                <wp:extent cx="5715000" cy="8526780"/>
                <wp:effectExtent l="0" t="0" r="12700" b="17780"/>
                <wp:wrapTopAndBottom/>
                <wp:docPr id="10" name="Text Box 10"/>
                <wp:cNvGraphicFramePr/>
                <a:graphic xmlns:a="http://schemas.openxmlformats.org/drawingml/2006/main">
                  <a:graphicData uri="http://schemas.microsoft.com/office/word/2010/wordprocessingShape">
                    <wps:wsp>
                      <wps:cNvSpPr txBox="1"/>
                      <wps:spPr>
                        <a:xfrm>
                          <a:off x="0" y="0"/>
                          <a:ext cx="5715000" cy="8526780"/>
                        </a:xfrm>
                        <a:prstGeom prst="rect">
                          <a:avLst/>
                        </a:prstGeom>
                        <a:solidFill>
                          <a:schemeClr val="lt1"/>
                        </a:solidFill>
                        <a:ln w="6350">
                          <a:solidFill>
                            <a:prstClr val="black"/>
                          </a:solidFill>
                        </a:ln>
                      </wps:spPr>
                      <wps:txbx>
                        <w:txbxContent>
                          <w:p w14:paraId="4C677184" w14:textId="77777777" w:rsidR="001B71C6" w:rsidRPr="001B71C6" w:rsidRDefault="001B71C6" w:rsidP="001B71C6">
                            <w:pPr>
                              <w:pStyle w:val="FirstParagraph"/>
                              <w:rPr>
                                <w:sz w:val="16"/>
                                <w:szCs w:val="16"/>
                              </w:rPr>
                            </w:pPr>
                            <w:r w:rsidRPr="001B71C6">
                              <w:rPr>
                                <w:sz w:val="16"/>
                                <w:szCs w:val="16"/>
                              </w:rPr>
                              <w:t>Notebook used to train and work with model(s) for NLP F22 final project</w:t>
                            </w:r>
                          </w:p>
                          <w:p w14:paraId="377AA979" w14:textId="77777777" w:rsidR="001B71C6" w:rsidRPr="001B71C6" w:rsidRDefault="001B71C6" w:rsidP="001B71C6">
                            <w:pPr>
                              <w:pStyle w:val="SourceCode"/>
                              <w:rPr>
                                <w:sz w:val="16"/>
                                <w:szCs w:val="16"/>
                              </w:rPr>
                            </w:pPr>
                            <w:r w:rsidRPr="001B71C6">
                              <w:rPr>
                                <w:rStyle w:val="ImportTok"/>
                                <w:sz w:val="16"/>
                                <w:szCs w:val="16"/>
                              </w:rPr>
                              <w:t>from</w:t>
                            </w:r>
                            <w:r w:rsidRPr="001B71C6">
                              <w:rPr>
                                <w:rStyle w:val="NormalTok"/>
                                <w:sz w:val="16"/>
                                <w:szCs w:val="16"/>
                              </w:rPr>
                              <w:t xml:space="preserve"> </w:t>
                            </w:r>
                            <w:proofErr w:type="gramStart"/>
                            <w:r w:rsidRPr="001B71C6">
                              <w:rPr>
                                <w:rStyle w:val="NormalTok"/>
                                <w:sz w:val="16"/>
                                <w:szCs w:val="16"/>
                              </w:rPr>
                              <w:t>google.colab</w:t>
                            </w:r>
                            <w:proofErr w:type="gramEnd"/>
                            <w:r w:rsidRPr="001B71C6">
                              <w:rPr>
                                <w:rStyle w:val="NormalTok"/>
                                <w:sz w:val="16"/>
                                <w:szCs w:val="16"/>
                              </w:rPr>
                              <w:t xml:space="preserve"> </w:t>
                            </w:r>
                            <w:r w:rsidRPr="001B71C6">
                              <w:rPr>
                                <w:rStyle w:val="ImportTok"/>
                                <w:sz w:val="16"/>
                                <w:szCs w:val="16"/>
                              </w:rPr>
                              <w:t>import</w:t>
                            </w:r>
                            <w:r w:rsidRPr="001B71C6">
                              <w:rPr>
                                <w:rStyle w:val="NormalTok"/>
                                <w:sz w:val="16"/>
                                <w:szCs w:val="16"/>
                              </w:rPr>
                              <w:t xml:space="preserve"> drive</w:t>
                            </w:r>
                            <w:r w:rsidRPr="001B71C6">
                              <w:rPr>
                                <w:sz w:val="16"/>
                                <w:szCs w:val="16"/>
                              </w:rPr>
                              <w:br/>
                            </w:r>
                            <w:r w:rsidRPr="001B71C6">
                              <w:rPr>
                                <w:rStyle w:val="NormalTok"/>
                                <w:sz w:val="16"/>
                                <w:szCs w:val="16"/>
                              </w:rPr>
                              <w:t xml:space="preserve">    drive.mount(</w:t>
                            </w:r>
                            <w:r w:rsidRPr="001B71C6">
                              <w:rPr>
                                <w:rStyle w:val="StringTok"/>
                                <w:sz w:val="16"/>
                                <w:szCs w:val="16"/>
                              </w:rPr>
                              <w:t>'/content/drive'</w:t>
                            </w:r>
                            <w:r w:rsidRPr="001B71C6">
                              <w:rPr>
                                <w:rStyle w:val="NormalTok"/>
                                <w:sz w:val="16"/>
                                <w:szCs w:val="16"/>
                              </w:rPr>
                              <w:t>, force_remount</w:t>
                            </w:r>
                            <w:r w:rsidRPr="001B71C6">
                              <w:rPr>
                                <w:rStyle w:val="OperatorTok"/>
                                <w:sz w:val="16"/>
                                <w:szCs w:val="16"/>
                              </w:rPr>
                              <w:t>=</w:t>
                            </w:r>
                            <w:r w:rsidRPr="001B71C6">
                              <w:rPr>
                                <w:rStyle w:val="VariableTok"/>
                                <w:sz w:val="16"/>
                                <w:szCs w:val="16"/>
                              </w:rPr>
                              <w:t>True</w:t>
                            </w:r>
                            <w:r w:rsidRPr="001B71C6">
                              <w:rPr>
                                <w:rStyle w:val="NormalTok"/>
                                <w:sz w:val="16"/>
                                <w:szCs w:val="16"/>
                              </w:rPr>
                              <w:t>)</w:t>
                            </w:r>
                          </w:p>
                          <w:p w14:paraId="77C45C99" w14:textId="77777777" w:rsidR="001B71C6" w:rsidRPr="001B71C6" w:rsidRDefault="001B71C6" w:rsidP="001B71C6">
                            <w:pPr>
                              <w:pStyle w:val="SourceCode"/>
                              <w:rPr>
                                <w:sz w:val="16"/>
                                <w:szCs w:val="16"/>
                              </w:rPr>
                            </w:pPr>
                            <w:r w:rsidRPr="001B71C6">
                              <w:rPr>
                                <w:rStyle w:val="CommentTok"/>
                                <w:sz w:val="16"/>
                                <w:szCs w:val="16"/>
                              </w:rPr>
                              <w:t># change to proper directory</w:t>
                            </w:r>
                            <w:r w:rsidRPr="001B71C6">
                              <w:rPr>
                                <w:sz w:val="16"/>
                                <w:szCs w:val="16"/>
                              </w:rPr>
                              <w:br/>
                            </w:r>
                            <w:r w:rsidRPr="001B71C6">
                              <w:rPr>
                                <w:rStyle w:val="OperatorTok"/>
                                <w:sz w:val="16"/>
                                <w:szCs w:val="16"/>
                              </w:rPr>
                              <w:t>%</w:t>
                            </w:r>
                            <w:r w:rsidRPr="001B71C6">
                              <w:rPr>
                                <w:rStyle w:val="NormalTok"/>
                                <w:sz w:val="16"/>
                                <w:szCs w:val="16"/>
                              </w:rPr>
                              <w:t xml:space="preserve">cd </w:t>
                            </w:r>
                            <w:r w:rsidRPr="001B71C6">
                              <w:rPr>
                                <w:rStyle w:val="OperatorTok"/>
                                <w:sz w:val="16"/>
                                <w:szCs w:val="16"/>
                              </w:rPr>
                              <w:t>/</w:t>
                            </w:r>
                            <w:r w:rsidRPr="001B71C6">
                              <w:rPr>
                                <w:rStyle w:val="NormalTok"/>
                                <w:sz w:val="16"/>
                                <w:szCs w:val="16"/>
                              </w:rPr>
                              <w:t>content</w:t>
                            </w:r>
                            <w:r w:rsidRPr="001B71C6">
                              <w:rPr>
                                <w:rStyle w:val="OperatorTok"/>
                                <w:sz w:val="16"/>
                                <w:szCs w:val="16"/>
                              </w:rPr>
                              <w:t>/</w:t>
                            </w:r>
                            <w:r w:rsidRPr="001B71C6">
                              <w:rPr>
                                <w:rStyle w:val="NormalTok"/>
                                <w:sz w:val="16"/>
                                <w:szCs w:val="16"/>
                              </w:rPr>
                              <w:t>drive</w:t>
                            </w:r>
                            <w:r w:rsidRPr="001B71C6">
                              <w:rPr>
                                <w:rStyle w:val="OperatorTok"/>
                                <w:sz w:val="16"/>
                                <w:szCs w:val="16"/>
                              </w:rPr>
                              <w:t>/</w:t>
                            </w:r>
                            <w:r w:rsidRPr="001B71C6">
                              <w:rPr>
                                <w:rStyle w:val="NormalTok"/>
                                <w:sz w:val="16"/>
                                <w:szCs w:val="16"/>
                              </w:rPr>
                              <w:t>MyDrive</w:t>
                            </w:r>
                            <w:r w:rsidRPr="001B71C6">
                              <w:rPr>
                                <w:rStyle w:val="OperatorTok"/>
                                <w:sz w:val="16"/>
                                <w:szCs w:val="16"/>
                              </w:rPr>
                              <w:t>/</w:t>
                            </w:r>
                            <w:r w:rsidRPr="001B71C6">
                              <w:rPr>
                                <w:rStyle w:val="NormalTok"/>
                                <w:sz w:val="16"/>
                                <w:szCs w:val="16"/>
                              </w:rPr>
                              <w:t>fp</w:t>
                            </w:r>
                            <w:r w:rsidRPr="001B71C6">
                              <w:rPr>
                                <w:rStyle w:val="OperatorTok"/>
                                <w:sz w:val="16"/>
                                <w:szCs w:val="16"/>
                              </w:rPr>
                              <w:t>-</w:t>
                            </w:r>
                            <w:r w:rsidRPr="001B71C6">
                              <w:rPr>
                                <w:rStyle w:val="NormalTok"/>
                                <w:sz w:val="16"/>
                                <w:szCs w:val="16"/>
                              </w:rPr>
                              <w:t>dataset</w:t>
                            </w:r>
                            <w:r w:rsidRPr="001B71C6">
                              <w:rPr>
                                <w:rStyle w:val="OperatorTok"/>
                                <w:sz w:val="16"/>
                                <w:szCs w:val="16"/>
                              </w:rPr>
                              <w:t>-</w:t>
                            </w:r>
                            <w:r w:rsidRPr="001B71C6">
                              <w:rPr>
                                <w:rStyle w:val="NormalTok"/>
                                <w:sz w:val="16"/>
                                <w:szCs w:val="16"/>
                              </w:rPr>
                              <w:t>artifacts</w:t>
                            </w:r>
                            <w:r w:rsidRPr="001B71C6">
                              <w:rPr>
                                <w:sz w:val="16"/>
                                <w:szCs w:val="16"/>
                              </w:rPr>
                              <w:br/>
                            </w:r>
                            <w:proofErr w:type="gramStart"/>
                            <w:r w:rsidRPr="001B71C6">
                              <w:rPr>
                                <w:rStyle w:val="CommentTok"/>
                                <w:sz w:val="16"/>
                                <w:szCs w:val="16"/>
                              </w:rPr>
                              <w:t>#!git</w:t>
                            </w:r>
                            <w:proofErr w:type="gramEnd"/>
                            <w:r w:rsidRPr="001B71C6">
                              <w:rPr>
                                <w:rStyle w:val="CommentTok"/>
                                <w:sz w:val="16"/>
                                <w:szCs w:val="16"/>
                              </w:rPr>
                              <w:t xml:space="preserve"> pull origin main</w:t>
                            </w:r>
                            <w:r w:rsidRPr="001B71C6">
                              <w:rPr>
                                <w:sz w:val="16"/>
                                <w:szCs w:val="16"/>
                              </w:rPr>
                              <w:br/>
                            </w:r>
                            <w:r w:rsidRPr="001B71C6">
                              <w:rPr>
                                <w:rStyle w:val="OperatorTok"/>
                                <w:sz w:val="16"/>
                                <w:szCs w:val="16"/>
                              </w:rPr>
                              <w:t>%</w:t>
                            </w:r>
                            <w:r w:rsidRPr="001B71C6">
                              <w:rPr>
                                <w:rStyle w:val="NormalTok"/>
                                <w:sz w:val="16"/>
                                <w:szCs w:val="16"/>
                              </w:rPr>
                              <w:t>ls</w:t>
                            </w:r>
                          </w:p>
                          <w:p w14:paraId="43214B06" w14:textId="77777777" w:rsidR="001B71C6" w:rsidRPr="001B71C6" w:rsidRDefault="001B71C6" w:rsidP="001B71C6">
                            <w:pPr>
                              <w:pStyle w:val="SourceCode"/>
                              <w:rPr>
                                <w:sz w:val="16"/>
                                <w:szCs w:val="16"/>
                              </w:rPr>
                            </w:pPr>
                            <w:r w:rsidRPr="001B71C6">
                              <w:rPr>
                                <w:rStyle w:val="ImportTok"/>
                                <w:sz w:val="16"/>
                                <w:szCs w:val="16"/>
                              </w:rPr>
                              <w:t>import</w:t>
                            </w:r>
                            <w:r w:rsidRPr="001B71C6">
                              <w:rPr>
                                <w:rStyle w:val="NormalTok"/>
                                <w:sz w:val="16"/>
                                <w:szCs w:val="16"/>
                              </w:rPr>
                              <w:t xml:space="preserve"> os</w:t>
                            </w:r>
                            <w:r w:rsidRPr="001B71C6">
                              <w:rPr>
                                <w:sz w:val="16"/>
                                <w:szCs w:val="16"/>
                              </w:rPr>
                              <w:br/>
                            </w:r>
                            <w:r w:rsidRPr="001B71C6">
                              <w:rPr>
                                <w:sz w:val="16"/>
                                <w:szCs w:val="16"/>
                              </w:rPr>
                              <w:br/>
                            </w:r>
                            <w:proofErr w:type="gramStart"/>
                            <w:r w:rsidRPr="001B71C6">
                              <w:rPr>
                                <w:rStyle w:val="NormalTok"/>
                                <w:sz w:val="16"/>
                                <w:szCs w:val="16"/>
                              </w:rPr>
                              <w:t>os.environ</w:t>
                            </w:r>
                            <w:proofErr w:type="gramEnd"/>
                            <w:r w:rsidRPr="001B71C6">
                              <w:rPr>
                                <w:rStyle w:val="NormalTok"/>
                                <w:sz w:val="16"/>
                                <w:szCs w:val="16"/>
                              </w:rPr>
                              <w:t>[</w:t>
                            </w:r>
                            <w:r w:rsidRPr="001B71C6">
                              <w:rPr>
                                <w:rStyle w:val="StringTok"/>
                                <w:sz w:val="16"/>
                                <w:szCs w:val="16"/>
                              </w:rPr>
                              <w:t>'USER'</w:t>
                            </w:r>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 </w:t>
                            </w:r>
                            <w:r w:rsidRPr="001B71C6">
                              <w:rPr>
                                <w:rStyle w:val="StringTok"/>
                                <w:sz w:val="16"/>
                                <w:szCs w:val="16"/>
                              </w:rPr>
                              <w:t>'jackgopack4'</w:t>
                            </w:r>
                            <w:r w:rsidRPr="001B71C6">
                              <w:rPr>
                                <w:sz w:val="16"/>
                                <w:szCs w:val="16"/>
                              </w:rPr>
                              <w:br/>
                            </w:r>
                            <w:r w:rsidRPr="001B71C6">
                              <w:rPr>
                                <w:rStyle w:val="NormalTok"/>
                                <w:sz w:val="16"/>
                                <w:szCs w:val="16"/>
                              </w:rPr>
                              <w:t>os.environ[</w:t>
                            </w:r>
                            <w:r w:rsidRPr="001B71C6">
                              <w:rPr>
                                <w:rStyle w:val="StringTok"/>
                                <w:sz w:val="16"/>
                                <w:szCs w:val="16"/>
                              </w:rPr>
                              <w:t>'PASS'</w:t>
                            </w:r>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 </w:t>
                            </w:r>
                            <w:r w:rsidRPr="001B71C6">
                              <w:rPr>
                                <w:rStyle w:val="StringTok"/>
                                <w:sz w:val="16"/>
                                <w:szCs w:val="16"/>
                              </w:rPr>
                              <w:t>'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'</w:t>
                            </w:r>
                            <w:r w:rsidRPr="001B71C6">
                              <w:rPr>
                                <w:sz w:val="16"/>
                                <w:szCs w:val="16"/>
                              </w:rPr>
                              <w:br/>
                            </w:r>
                            <w:r w:rsidRPr="001B71C6">
                              <w:rPr>
                                <w:rStyle w:val="NormalTok"/>
                                <w:sz w:val="16"/>
                                <w:szCs w:val="16"/>
                              </w:rPr>
                              <w:t>os.environ[</w:t>
                            </w:r>
                            <w:r w:rsidRPr="001B71C6">
                              <w:rPr>
                                <w:rStyle w:val="StringTok"/>
                                <w:sz w:val="16"/>
                                <w:szCs w:val="16"/>
                              </w:rPr>
                              <w:t>'REPO'</w:t>
                            </w:r>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 </w:t>
                            </w:r>
                            <w:r w:rsidRPr="001B71C6">
                              <w:rPr>
                                <w:rStyle w:val="StringTok"/>
                                <w:sz w:val="16"/>
                                <w:szCs w:val="16"/>
                              </w:rPr>
                              <w:t>'gregdurrett/fp-dataset-artifacts'</w:t>
                            </w:r>
                            <w:r w:rsidRPr="001B71C6">
                              <w:rPr>
                                <w:sz w:val="16"/>
                                <w:szCs w:val="16"/>
                              </w:rPr>
                              <w:br/>
                            </w:r>
                            <w:r w:rsidRPr="001B71C6">
                              <w:rPr>
                                <w:rStyle w:val="CommentTok"/>
                                <w:sz w:val="16"/>
                                <w:szCs w:val="16"/>
                              </w:rPr>
                              <w:t># Clone Prof Durrett's github repo for final project</w:t>
                            </w:r>
                            <w:r w:rsidRPr="001B71C6">
                              <w:rPr>
                                <w:sz w:val="16"/>
                                <w:szCs w:val="16"/>
                              </w:rPr>
                              <w:br/>
                            </w:r>
                            <w:r w:rsidRPr="001B71C6">
                              <w:rPr>
                                <w:rStyle w:val="OperatorTok"/>
                                <w:sz w:val="16"/>
                                <w:szCs w:val="16"/>
                              </w:rPr>
                              <w:t>!</w:t>
                            </w:r>
                            <w:r w:rsidRPr="001B71C6">
                              <w:rPr>
                                <w:rStyle w:val="NormalTok"/>
                                <w:sz w:val="16"/>
                                <w:szCs w:val="16"/>
                              </w:rPr>
                              <w:t>git clone https:</w:t>
                            </w:r>
                            <w:r w:rsidRPr="001B71C6">
                              <w:rPr>
                                <w:rStyle w:val="OperatorTok"/>
                                <w:sz w:val="16"/>
                                <w:szCs w:val="16"/>
                              </w:rPr>
                              <w:t>//</w:t>
                            </w:r>
                            <w:r w:rsidRPr="001B71C6">
                              <w:rPr>
                                <w:rStyle w:val="NormalTok"/>
                                <w:sz w:val="16"/>
                                <w:szCs w:val="16"/>
                              </w:rPr>
                              <w:t>$USER:$PASS</w:t>
                            </w:r>
                            <w:r w:rsidRPr="001B71C6">
                              <w:rPr>
                                <w:rStyle w:val="OperatorTok"/>
                                <w:sz w:val="16"/>
                                <w:szCs w:val="16"/>
                              </w:rPr>
                              <w:t>@</w:t>
                            </w:r>
                            <w:r w:rsidRPr="001B71C6">
                              <w:rPr>
                                <w:rStyle w:val="NormalTok"/>
                                <w:sz w:val="16"/>
                                <w:szCs w:val="16"/>
                              </w:rPr>
                              <w:t>github.com</w:t>
                            </w:r>
                            <w:r w:rsidRPr="001B71C6">
                              <w:rPr>
                                <w:rStyle w:val="OperatorTok"/>
                                <w:sz w:val="16"/>
                                <w:szCs w:val="16"/>
                              </w:rPr>
                              <w:t>/</w:t>
                            </w:r>
                            <w:r w:rsidRPr="001B71C6">
                              <w:rPr>
                                <w:rStyle w:val="NormalTok"/>
                                <w:sz w:val="16"/>
                                <w:szCs w:val="16"/>
                              </w:rPr>
                              <w:t xml:space="preserve">$REPO.git </w:t>
                            </w:r>
                            <w:r w:rsidRPr="001B71C6">
                              <w:rPr>
                                <w:rStyle w:val="CommentTok"/>
                                <w:sz w:val="16"/>
                                <w:szCs w:val="16"/>
                              </w:rPr>
                              <w:t># clone the repo</w:t>
                            </w:r>
                          </w:p>
                          <w:p w14:paraId="6F47FF51" w14:textId="77777777" w:rsidR="001B71C6" w:rsidRPr="001B71C6" w:rsidRDefault="001B71C6" w:rsidP="001B71C6">
                            <w:pPr>
                              <w:pStyle w:val="FirstParagraph"/>
                              <w:rPr>
                                <w:sz w:val="16"/>
                                <w:szCs w:val="16"/>
                              </w:rPr>
                            </w:pPr>
                            <w:r w:rsidRPr="001B71C6">
                              <w:rPr>
                                <w:sz w:val="16"/>
                                <w:szCs w:val="16"/>
                              </w:rPr>
                              <w:t>Download the release data from CheckList github repository</w:t>
                            </w:r>
                          </w:p>
                          <w:p w14:paraId="381AB3F9"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wget</w:t>
                            </w:r>
                            <w:proofErr w:type="gramEnd"/>
                            <w:r w:rsidRPr="001B71C6">
                              <w:rPr>
                                <w:rStyle w:val="NormalTok"/>
                                <w:sz w:val="16"/>
                                <w:szCs w:val="16"/>
                              </w:rPr>
                              <w:t xml:space="preserve"> https:</w:t>
                            </w:r>
                            <w:r w:rsidRPr="001B71C6">
                              <w:rPr>
                                <w:rStyle w:val="OperatorTok"/>
                                <w:sz w:val="16"/>
                                <w:szCs w:val="16"/>
                              </w:rPr>
                              <w:t>//</w:t>
                            </w:r>
                            <w:r w:rsidRPr="001B71C6">
                              <w:rPr>
                                <w:rStyle w:val="NormalTok"/>
                                <w:sz w:val="16"/>
                                <w:szCs w:val="16"/>
                              </w:rPr>
                              <w:t>github.com</w:t>
                            </w:r>
                            <w:r w:rsidRPr="001B71C6">
                              <w:rPr>
                                <w:rStyle w:val="OperatorTok"/>
                                <w:sz w:val="16"/>
                                <w:szCs w:val="16"/>
                              </w:rPr>
                              <w:t>/</w:t>
                            </w:r>
                            <w:r w:rsidRPr="001B71C6">
                              <w:rPr>
                                <w:rStyle w:val="NormalTok"/>
                                <w:sz w:val="16"/>
                                <w:szCs w:val="16"/>
                              </w:rPr>
                              <w:t>marcotcr</w:t>
                            </w:r>
                            <w:r w:rsidRPr="001B71C6">
                              <w:rPr>
                                <w:rStyle w:val="OperatorTok"/>
                                <w:sz w:val="16"/>
                                <w:szCs w:val="16"/>
                              </w:rPr>
                              <w:t>/</w:t>
                            </w:r>
                            <w:r w:rsidRPr="001B71C6">
                              <w:rPr>
                                <w:rStyle w:val="NormalTok"/>
                                <w:sz w:val="16"/>
                                <w:szCs w:val="16"/>
                              </w:rPr>
                              <w:t>checklist</w:t>
                            </w:r>
                            <w:r w:rsidRPr="001B71C6">
                              <w:rPr>
                                <w:rStyle w:val="OperatorTok"/>
                                <w:sz w:val="16"/>
                                <w:szCs w:val="16"/>
                              </w:rPr>
                              <w:t>/</w:t>
                            </w:r>
                            <w:r w:rsidRPr="001B71C6">
                              <w:rPr>
                                <w:rStyle w:val="NormalTok"/>
                                <w:sz w:val="16"/>
                                <w:szCs w:val="16"/>
                              </w:rPr>
                              <w:t>blob</w:t>
                            </w:r>
                            <w:r w:rsidRPr="001B71C6">
                              <w:rPr>
                                <w:rStyle w:val="OperatorTok"/>
                                <w:sz w:val="16"/>
                                <w:szCs w:val="16"/>
                              </w:rPr>
                              <w:t>/</w:t>
                            </w:r>
                            <w:r w:rsidRPr="001B71C6">
                              <w:rPr>
                                <w:rStyle w:val="NormalTok"/>
                                <w:sz w:val="16"/>
                                <w:szCs w:val="16"/>
                              </w:rPr>
                              <w:t>master</w:t>
                            </w:r>
                            <w:r w:rsidRPr="001B71C6">
                              <w:rPr>
                                <w:rStyle w:val="OperatorTok"/>
                                <w:sz w:val="16"/>
                                <w:szCs w:val="16"/>
                              </w:rPr>
                              <w:t>/</w:t>
                            </w:r>
                            <w:r w:rsidRPr="001B71C6">
                              <w:rPr>
                                <w:rStyle w:val="NormalTok"/>
                                <w:sz w:val="16"/>
                                <w:szCs w:val="16"/>
                              </w:rPr>
                              <w:t>release_data.tar.gz</w:t>
                            </w:r>
                            <w:r w:rsidRPr="001B71C6">
                              <w:rPr>
                                <w:sz w:val="16"/>
                                <w:szCs w:val="16"/>
                              </w:rPr>
                              <w:br/>
                            </w:r>
                            <w:r w:rsidRPr="001B71C6">
                              <w:rPr>
                                <w:rStyle w:val="OperatorTok"/>
                                <w:sz w:val="16"/>
                                <w:szCs w:val="16"/>
                              </w:rPr>
                              <w:t>!</w:t>
                            </w:r>
                            <w:r w:rsidRPr="001B71C6">
                              <w:rPr>
                                <w:rStyle w:val="NormalTok"/>
                                <w:sz w:val="16"/>
                                <w:szCs w:val="16"/>
                              </w:rPr>
                              <w:t>tar –xvzf release_data.tar.gz</w:t>
                            </w:r>
                          </w:p>
                          <w:p w14:paraId="73772082" w14:textId="77777777" w:rsidR="001B71C6" w:rsidRPr="001B71C6" w:rsidRDefault="001B71C6" w:rsidP="001B71C6">
                            <w:pPr>
                              <w:pStyle w:val="FirstParagraph"/>
                              <w:rPr>
                                <w:sz w:val="16"/>
                                <w:szCs w:val="16"/>
                              </w:rPr>
                            </w:pPr>
                            <w:r w:rsidRPr="001B71C6">
                              <w:rPr>
                                <w:sz w:val="16"/>
                                <w:szCs w:val="16"/>
                              </w:rPr>
                              <w:t>Format the release data from CheckList repo in order to be imported using HuggingFace Datasets</w:t>
                            </w:r>
                          </w:p>
                          <w:p w14:paraId="3C271F40" w14:textId="77777777" w:rsidR="001B71C6" w:rsidRPr="001B71C6" w:rsidRDefault="001B71C6" w:rsidP="001B71C6">
                            <w:pPr>
                              <w:pStyle w:val="SourceCode"/>
                              <w:rPr>
                                <w:sz w:val="16"/>
                                <w:szCs w:val="16"/>
                              </w:rPr>
                            </w:pPr>
                            <w:r w:rsidRPr="001B71C6">
                              <w:rPr>
                                <w:rStyle w:val="ImportTok"/>
                                <w:sz w:val="16"/>
                                <w:szCs w:val="16"/>
                              </w:rPr>
                              <w:t>import</w:t>
                            </w:r>
                            <w:r w:rsidRPr="001B71C6">
                              <w:rPr>
                                <w:rStyle w:val="NormalTok"/>
                                <w:sz w:val="16"/>
                                <w:szCs w:val="16"/>
                              </w:rPr>
                              <w:t xml:space="preserve"> json</w:t>
                            </w:r>
                            <w:r w:rsidRPr="001B71C6">
                              <w:rPr>
                                <w:sz w:val="16"/>
                                <w:szCs w:val="16"/>
                              </w:rPr>
                              <w:br/>
                            </w:r>
                            <w:r w:rsidRPr="001B71C6">
                              <w:rPr>
                                <w:rStyle w:val="KeywordTok"/>
                                <w:sz w:val="16"/>
                                <w:szCs w:val="16"/>
                              </w:rPr>
                              <w:t>def</w:t>
                            </w:r>
                            <w:r w:rsidRPr="001B71C6">
                              <w:rPr>
                                <w:rStyle w:val="NormalTok"/>
                                <w:sz w:val="16"/>
                                <w:szCs w:val="16"/>
                              </w:rPr>
                              <w:t xml:space="preserve"> load_squad(fold</w:t>
                            </w:r>
                            <w:r w:rsidRPr="001B71C6">
                              <w:rPr>
                                <w:rStyle w:val="OperatorTok"/>
                                <w:sz w:val="16"/>
                                <w:szCs w:val="16"/>
                              </w:rPr>
                              <w:t>=</w:t>
                            </w:r>
                            <w:r w:rsidRPr="001B71C6">
                              <w:rPr>
                                <w:rStyle w:val="StringTok"/>
                                <w:sz w:val="16"/>
                                <w:szCs w:val="16"/>
                              </w:rPr>
                              <w:t>'validation'</w:t>
                            </w:r>
                            <w:r w:rsidRPr="001B71C6">
                              <w:rPr>
                                <w:rStyle w:val="NormalTok"/>
                                <w:sz w:val="16"/>
                                <w:szCs w:val="16"/>
                              </w:rPr>
                              <w:t>):</w:t>
                            </w:r>
                            <w:r w:rsidRPr="001B71C6">
                              <w:rPr>
                                <w:sz w:val="16"/>
                                <w:szCs w:val="16"/>
                              </w:rPr>
                              <w:br/>
                            </w:r>
                            <w:r w:rsidRPr="001B71C6">
                              <w:rPr>
                                <w:rStyle w:val="NormalTok"/>
                                <w:sz w:val="16"/>
                                <w:szCs w:val="16"/>
                              </w:rPr>
                              <w:t xml:space="preserve">    answers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data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ids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files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w:t>
                            </w:r>
                            <w:r w:rsidRPr="001B71C6">
                              <w:rPr>
                                <w:rStyle w:val="StringTok"/>
                                <w:sz w:val="16"/>
                                <w:szCs w:val="16"/>
                              </w:rPr>
                              <w:t>'validation'</w:t>
                            </w:r>
                            <w:r w:rsidRPr="001B71C6">
                              <w:rPr>
                                <w:rStyle w:val="NormalTok"/>
                                <w:sz w:val="16"/>
                                <w:szCs w:val="16"/>
                              </w:rPr>
                              <w:t xml:space="preserve">: </w:t>
                            </w:r>
                            <w:r w:rsidRPr="001B71C6">
                              <w:rPr>
                                <w:rStyle w:val="StringTok"/>
                                <w:sz w:val="16"/>
                                <w:szCs w:val="16"/>
                              </w:rPr>
                              <w:t>'/content/drive/MyDrive/fp-dataset-artifacts/release_data/squad/squad.json'</w:t>
                            </w:r>
                            <w:r w:rsidRPr="001B71C6">
                              <w:rPr>
                                <w:rStyle w:val="NormalTok"/>
                                <w:sz w:val="16"/>
                                <w:szCs w:val="16"/>
                              </w:rPr>
                              <w:t>,</w:t>
                            </w:r>
                            <w:r w:rsidRPr="001B71C6">
                              <w:rPr>
                                <w:sz w:val="16"/>
                                <w:szCs w:val="16"/>
                              </w:rPr>
                              <w:br/>
                            </w:r>
                            <w:r w:rsidRPr="001B71C6">
                              <w:rPr>
                                <w:rStyle w:val="NormalTok"/>
                                <w:sz w:val="16"/>
                                <w:szCs w:val="16"/>
                              </w:rPr>
                              <w:t xml:space="preserve">        }</w:t>
                            </w:r>
                            <w:r w:rsidRPr="001B71C6">
                              <w:rPr>
                                <w:sz w:val="16"/>
                                <w:szCs w:val="16"/>
                              </w:rPr>
                              <w:br/>
                            </w:r>
                            <w:r w:rsidRPr="001B71C6">
                              <w:rPr>
                                <w:rStyle w:val="NormalTok"/>
                                <w:sz w:val="16"/>
                                <w:szCs w:val="16"/>
                              </w:rPr>
                              <w:t xml:space="preserve">    f </w:t>
                            </w:r>
                            <w:r w:rsidRPr="001B71C6">
                              <w:rPr>
                                <w:rStyle w:val="OperatorTok"/>
                                <w:sz w:val="16"/>
                                <w:szCs w:val="16"/>
                              </w:rPr>
                              <w:t>=</w:t>
                            </w:r>
                            <w:r w:rsidRPr="001B71C6">
                              <w:rPr>
                                <w:rStyle w:val="NormalTok"/>
                                <w:sz w:val="16"/>
                                <w:szCs w:val="16"/>
                              </w:rPr>
                              <w:t xml:space="preserve"> json.load(</w:t>
                            </w:r>
                            <w:r w:rsidRPr="001B71C6">
                              <w:rPr>
                                <w:rStyle w:val="BuiltInTok"/>
                                <w:sz w:val="16"/>
                                <w:szCs w:val="16"/>
                              </w:rPr>
                              <w:t>open</w:t>
                            </w:r>
                            <w:r w:rsidRPr="001B71C6">
                              <w:rPr>
                                <w:rStyle w:val="NormalTok"/>
                                <w:sz w:val="16"/>
                                <w:szCs w:val="16"/>
                              </w:rPr>
                              <w:t>(files[fold]))</w:t>
                            </w:r>
                            <w:r w:rsidRPr="001B71C6">
                              <w:rPr>
                                <w:sz w:val="16"/>
                                <w:szCs w:val="16"/>
                              </w:rPr>
                              <w:br/>
                            </w:r>
                            <w:r w:rsidRPr="001B71C6">
                              <w:rPr>
                                <w:rStyle w:val="NormalTok"/>
                                <w:sz w:val="16"/>
                                <w:szCs w:val="16"/>
                              </w:rPr>
                              <w:t xml:space="preserve">    i </w:t>
                            </w:r>
                            <w:r w:rsidRPr="001B71C6">
                              <w:rPr>
                                <w:rStyle w:val="OperatorTok"/>
                                <w:sz w:val="16"/>
                                <w:szCs w:val="16"/>
                              </w:rPr>
                              <w:t>=</w:t>
                            </w:r>
                            <w:r w:rsidRPr="001B71C6">
                              <w:rPr>
                                <w:rStyle w:val="NormalTok"/>
                                <w:sz w:val="16"/>
                                <w:szCs w:val="16"/>
                              </w:rPr>
                              <w:t xml:space="preserve"> </w:t>
                            </w:r>
                            <w:r w:rsidRPr="001B71C6">
                              <w:rPr>
                                <w:rStyle w:val="DecValTok"/>
                                <w:sz w:val="16"/>
                                <w:szCs w:val="16"/>
                              </w:rPr>
                              <w:t>0</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t </w:t>
                            </w:r>
                            <w:r w:rsidRPr="001B71C6">
                              <w:rPr>
                                <w:rStyle w:val="KeywordTok"/>
                                <w:sz w:val="16"/>
                                <w:szCs w:val="16"/>
                              </w:rPr>
                              <w:t>in</w:t>
                            </w:r>
                            <w:r w:rsidRPr="001B71C6">
                              <w:rPr>
                                <w:rStyle w:val="NormalTok"/>
                                <w:sz w:val="16"/>
                                <w:szCs w:val="16"/>
                              </w:rPr>
                              <w:t xml:space="preserve"> f[</w:t>
                            </w:r>
                            <w:r w:rsidRPr="001B71C6">
                              <w:rPr>
                                <w:rStyle w:val="StringTok"/>
                                <w:sz w:val="16"/>
                                <w:szCs w:val="16"/>
                              </w:rPr>
                              <w:t>'data'</w:t>
                            </w:r>
                            <w:r w:rsidRPr="001B71C6">
                              <w:rPr>
                                <w:rStyle w:val="NormalTok"/>
                                <w:sz w:val="16"/>
                                <w:szCs w:val="16"/>
                              </w:rPr>
                              <w:t>]:</w:t>
                            </w:r>
                            <w:r w:rsidRPr="001B71C6">
                              <w:rPr>
                                <w:sz w:val="16"/>
                                <w:szCs w:val="16"/>
                              </w:rPr>
                              <w:br/>
                            </w:r>
                            <w:r w:rsidRPr="001B71C6">
                              <w:rPr>
                                <w:rStyle w:val="NormalTok"/>
                                <w:sz w:val="16"/>
                                <w:szCs w:val="16"/>
                              </w:rPr>
                              <w:t xml:space="preserve">        i</w:t>
                            </w:r>
                            <w:r w:rsidRPr="001B71C6">
                              <w:rPr>
                                <w:rStyle w:val="OperatorTok"/>
                                <w:sz w:val="16"/>
                                <w:szCs w:val="16"/>
                              </w:rPr>
                              <w:t>+=</w:t>
                            </w:r>
                            <w:r w:rsidRPr="001B71C6">
                              <w:rPr>
                                <w:rStyle w:val="DecValTok"/>
                                <w:sz w:val="16"/>
                                <w:szCs w:val="16"/>
                              </w:rPr>
                              <w:t>1</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p </w:t>
                            </w:r>
                            <w:r w:rsidRPr="001B71C6">
                              <w:rPr>
                                <w:rStyle w:val="KeywordTok"/>
                                <w:sz w:val="16"/>
                                <w:szCs w:val="16"/>
                              </w:rPr>
                              <w:t>in</w:t>
                            </w:r>
                            <w:r w:rsidRPr="001B71C6">
                              <w:rPr>
                                <w:rStyle w:val="NormalTok"/>
                                <w:sz w:val="16"/>
                                <w:szCs w:val="16"/>
                              </w:rPr>
                              <w:t xml:space="preserve"> t[</w:t>
                            </w:r>
                            <w:r w:rsidRPr="001B71C6">
                              <w:rPr>
                                <w:rStyle w:val="StringTok"/>
                                <w:sz w:val="16"/>
                                <w:szCs w:val="16"/>
                              </w:rPr>
                              <w:t>'paragraphs'</w:t>
                            </w:r>
                            <w:r w:rsidRPr="001B71C6">
                              <w:rPr>
                                <w:rStyle w:val="NormalTok"/>
                                <w:sz w:val="16"/>
                                <w:szCs w:val="16"/>
                              </w:rPr>
                              <w:t>]:</w:t>
                            </w:r>
                            <w:r w:rsidRPr="001B71C6">
                              <w:rPr>
                                <w:sz w:val="16"/>
                                <w:szCs w:val="16"/>
                              </w:rPr>
                              <w:br/>
                            </w:r>
                            <w:r w:rsidRPr="001B71C6">
                              <w:rPr>
                                <w:rStyle w:val="NormalTok"/>
                                <w:sz w:val="16"/>
                                <w:szCs w:val="16"/>
                              </w:rPr>
                              <w:t xml:space="preserve">            i</w:t>
                            </w:r>
                            <w:r w:rsidRPr="001B71C6">
                              <w:rPr>
                                <w:rStyle w:val="OperatorTok"/>
                                <w:sz w:val="16"/>
                                <w:szCs w:val="16"/>
                              </w:rPr>
                              <w:t>+=</w:t>
                            </w:r>
                            <w:r w:rsidRPr="001B71C6">
                              <w:rPr>
                                <w:rStyle w:val="DecValTok"/>
                                <w:sz w:val="16"/>
                                <w:szCs w:val="16"/>
                              </w:rPr>
                              <w:t>1</w:t>
                            </w:r>
                            <w:r w:rsidRPr="001B71C6">
                              <w:rPr>
                                <w:sz w:val="16"/>
                                <w:szCs w:val="16"/>
                              </w:rPr>
                              <w:br/>
                            </w:r>
                            <w:r w:rsidRPr="001B71C6">
                              <w:rPr>
                                <w:rStyle w:val="NormalTok"/>
                                <w:sz w:val="16"/>
                                <w:szCs w:val="16"/>
                              </w:rPr>
                              <w:t xml:space="preserve">            context </w:t>
                            </w:r>
                            <w:r w:rsidRPr="001B71C6">
                              <w:rPr>
                                <w:rStyle w:val="OperatorTok"/>
                                <w:sz w:val="16"/>
                                <w:szCs w:val="16"/>
                              </w:rPr>
                              <w:t>=</w:t>
                            </w:r>
                            <w:r w:rsidRPr="001B71C6">
                              <w:rPr>
                                <w:rStyle w:val="NormalTok"/>
                                <w:sz w:val="16"/>
                                <w:szCs w:val="16"/>
                              </w:rPr>
                              <w:t xml:space="preserve"> p[</w:t>
                            </w:r>
                            <w:r w:rsidRPr="001B71C6">
                              <w:rPr>
                                <w:rStyle w:val="StringTok"/>
                                <w:sz w:val="16"/>
                                <w:szCs w:val="16"/>
                              </w:rPr>
                              <w:t>'context'</w:t>
                            </w:r>
                            <w:r w:rsidRPr="001B71C6">
                              <w:rPr>
                                <w:rStyle w:val="NormalTok"/>
                                <w:sz w:val="16"/>
                                <w:szCs w:val="16"/>
                              </w:rPr>
                              <w:t>]</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qa </w:t>
                            </w:r>
                            <w:r w:rsidRPr="001B71C6">
                              <w:rPr>
                                <w:rStyle w:val="KeywordTok"/>
                                <w:sz w:val="16"/>
                                <w:szCs w:val="16"/>
                              </w:rPr>
                              <w:t>in</w:t>
                            </w:r>
                            <w:r w:rsidRPr="001B71C6">
                              <w:rPr>
                                <w:rStyle w:val="NormalTok"/>
                                <w:sz w:val="16"/>
                                <w:szCs w:val="16"/>
                              </w:rPr>
                              <w:t xml:space="preserve"> p[</w:t>
                            </w:r>
                            <w:r w:rsidRPr="001B71C6">
                              <w:rPr>
                                <w:rStyle w:val="StringTok"/>
                                <w:sz w:val="16"/>
                                <w:szCs w:val="16"/>
                              </w:rPr>
                              <w:t>'qas'</w:t>
                            </w:r>
                            <w:r w:rsidRPr="001B71C6">
                              <w:rPr>
                                <w:rStyle w:val="NormalTok"/>
                                <w:sz w:val="16"/>
                                <w:szCs w:val="16"/>
                              </w:rPr>
                              <w:t>]:</w:t>
                            </w:r>
                            <w:r w:rsidRPr="001B71C6">
                              <w:rPr>
                                <w:sz w:val="16"/>
                                <w:szCs w:val="16"/>
                              </w:rPr>
                              <w:br/>
                            </w:r>
                            <w:r w:rsidRPr="001B71C6">
                              <w:rPr>
                                <w:rStyle w:val="NormalTok"/>
                                <w:sz w:val="16"/>
                                <w:szCs w:val="16"/>
                              </w:rPr>
                              <w:t xml:space="preserve">                d </w:t>
                            </w:r>
                            <w:r w:rsidRPr="001B71C6">
                              <w:rPr>
                                <w:rStyle w:val="OperatorTok"/>
                                <w:sz w:val="16"/>
                                <w:szCs w:val="16"/>
                              </w:rPr>
                              <w:t>=</w:t>
                            </w:r>
                            <w:r w:rsidRPr="001B71C6">
                              <w:rPr>
                                <w:rStyle w:val="NormalTok"/>
                                <w:sz w:val="16"/>
                                <w:szCs w:val="16"/>
                              </w:rPr>
                              <w:t xml:space="preserve"> {</w:t>
                            </w:r>
                            <w:r w:rsidRPr="001B71C6">
                              <w:rPr>
                                <w:rStyle w:val="StringTok"/>
                                <w:sz w:val="16"/>
                                <w:szCs w:val="16"/>
                              </w:rPr>
                              <w:t>'id'</w:t>
                            </w:r>
                            <w:r w:rsidRPr="001B71C6">
                              <w:rPr>
                                <w:rStyle w:val="NormalTok"/>
                                <w:sz w:val="16"/>
                                <w:szCs w:val="16"/>
                              </w:rPr>
                              <w:t xml:space="preserve">: </w:t>
                            </w:r>
                            <w:r w:rsidRPr="001B71C6">
                              <w:rPr>
                                <w:rStyle w:val="BuiltInTok"/>
                                <w:sz w:val="16"/>
                                <w:szCs w:val="16"/>
                              </w:rPr>
                              <w:t>str</w:t>
                            </w:r>
                            <w:r w:rsidRPr="001B71C6">
                              <w:rPr>
                                <w:rStyle w:val="NormalTok"/>
                                <w:sz w:val="16"/>
                                <w:szCs w:val="16"/>
                              </w:rPr>
                              <w:t>(i),</w:t>
                            </w:r>
                            <w:r w:rsidRPr="001B71C6">
                              <w:rPr>
                                <w:rStyle w:val="StringTok"/>
                                <w:sz w:val="16"/>
                                <w:szCs w:val="16"/>
                              </w:rPr>
                              <w:t>'context'</w:t>
                            </w:r>
                            <w:r w:rsidRPr="001B71C6">
                              <w:rPr>
                                <w:rStyle w:val="NormalTok"/>
                                <w:sz w:val="16"/>
                                <w:szCs w:val="16"/>
                              </w:rPr>
                              <w:t xml:space="preserve">: context, </w:t>
                            </w:r>
                            <w:r w:rsidRPr="001B71C6">
                              <w:rPr>
                                <w:rStyle w:val="StringTok"/>
                                <w:sz w:val="16"/>
                                <w:szCs w:val="16"/>
                              </w:rPr>
                              <w:t>'question'</w:t>
                            </w:r>
                            <w:r w:rsidRPr="001B71C6">
                              <w:rPr>
                                <w:rStyle w:val="NormalTok"/>
                                <w:sz w:val="16"/>
                                <w:szCs w:val="16"/>
                              </w:rPr>
                              <w:t>: qa[</w:t>
                            </w:r>
                            <w:r w:rsidRPr="001B71C6">
                              <w:rPr>
                                <w:rStyle w:val="StringTok"/>
                                <w:sz w:val="16"/>
                                <w:szCs w:val="16"/>
                              </w:rPr>
                              <w:t>'question'</w:t>
                            </w:r>
                            <w:r w:rsidRPr="001B71C6">
                              <w:rPr>
                                <w:rStyle w:val="NormalTok"/>
                                <w:sz w:val="16"/>
                                <w:szCs w:val="16"/>
                              </w:rPr>
                              <w:t xml:space="preserve">], </w:t>
                            </w:r>
                            <w:r w:rsidRPr="001B71C6">
                              <w:rPr>
                                <w:rStyle w:val="StringTok"/>
                                <w:sz w:val="16"/>
                                <w:szCs w:val="16"/>
                              </w:rPr>
                              <w:t>'answers'</w:t>
                            </w:r>
                            <w:r w:rsidRPr="001B71C6">
                              <w:rPr>
                                <w:rStyle w:val="NormalTok"/>
                                <w:sz w:val="16"/>
                                <w:szCs w:val="16"/>
                              </w:rPr>
                              <w:t>: {</w:t>
                            </w:r>
                            <w:r w:rsidRPr="001B71C6">
                              <w:rPr>
                                <w:rStyle w:val="StringTok"/>
                                <w:sz w:val="16"/>
                                <w:szCs w:val="16"/>
                              </w:rPr>
                              <w:t>'text'</w:t>
                            </w:r>
                            <w:r w:rsidRPr="001B71C6">
                              <w:rPr>
                                <w:rStyle w:val="NormalTok"/>
                                <w:sz w:val="16"/>
                                <w:szCs w:val="16"/>
                              </w:rPr>
                              <w:t xml:space="preserve">: </w:t>
                            </w:r>
                            <w:r w:rsidRPr="001B71C6">
                              <w:rPr>
                                <w:rStyle w:val="BuiltInTok"/>
                                <w:sz w:val="16"/>
                                <w:szCs w:val="16"/>
                              </w:rPr>
                              <w:t>list</w:t>
                            </w:r>
                            <w:r w:rsidRPr="001B71C6">
                              <w:rPr>
                                <w:rStyle w:val="NormalTok"/>
                                <w:sz w:val="16"/>
                                <w:szCs w:val="16"/>
                              </w:rPr>
                              <w:t>([</w:t>
                            </w:r>
                            <w:r w:rsidRPr="001B71C6">
                              <w:rPr>
                                <w:rStyle w:val="StringTok"/>
                                <w:sz w:val="16"/>
                                <w:szCs w:val="16"/>
                              </w:rPr>
                              <w:t>""</w:t>
                            </w:r>
                            <w:r w:rsidRPr="001B71C6">
                              <w:rPr>
                                <w:rStyle w:val="NormalTok"/>
                                <w:sz w:val="16"/>
                                <w:szCs w:val="16"/>
                              </w:rPr>
                              <w:t>,</w:t>
                            </w:r>
                            <w:r w:rsidRPr="001B71C6">
                              <w:rPr>
                                <w:rStyle w:val="StringTok"/>
                                <w:sz w:val="16"/>
                                <w:szCs w:val="16"/>
                              </w:rPr>
                              <w:t>""</w:t>
                            </w:r>
                            <w:r w:rsidRPr="001B71C6">
                              <w:rPr>
                                <w:rStyle w:val="NormalTok"/>
                                <w:sz w:val="16"/>
                                <w:szCs w:val="16"/>
                              </w:rPr>
                              <w:t>,</w:t>
                            </w:r>
                            <w:r w:rsidRPr="001B71C6">
                              <w:rPr>
                                <w:rStyle w:val="StringTok"/>
                                <w:sz w:val="16"/>
                                <w:szCs w:val="16"/>
                              </w:rPr>
                              <w:t>""</w:t>
                            </w:r>
                            <w:r w:rsidRPr="001B71C6">
                              <w:rPr>
                                <w:rStyle w:val="NormalTok"/>
                                <w:sz w:val="16"/>
                                <w:szCs w:val="16"/>
                              </w:rPr>
                              <w:t xml:space="preserve">]), </w:t>
                            </w:r>
                            <w:r w:rsidRPr="001B71C6">
                              <w:rPr>
                                <w:rStyle w:val="StringTok"/>
                                <w:sz w:val="16"/>
                                <w:szCs w:val="16"/>
                              </w:rPr>
                              <w:t>'answer_start'</w:t>
                            </w:r>
                            <w:r w:rsidRPr="001B71C6">
                              <w:rPr>
                                <w:rStyle w:val="NormalTok"/>
                                <w:sz w:val="16"/>
                                <w:szCs w:val="16"/>
                              </w:rPr>
                              <w:t xml:space="preserve">: </w:t>
                            </w:r>
                            <w:r w:rsidRPr="001B71C6">
                              <w:rPr>
                                <w:rStyle w:val="BuiltInTok"/>
                                <w:sz w:val="16"/>
                                <w:szCs w:val="16"/>
                              </w:rPr>
                              <w:t>list</w:t>
                            </w:r>
                            <w:r w:rsidRPr="001B71C6">
                              <w:rPr>
                                <w:rStyle w:val="NormalTok"/>
                                <w:sz w:val="16"/>
                                <w:szCs w:val="16"/>
                              </w:rPr>
                              <w:t>([</w:t>
                            </w:r>
                            <w:r w:rsidRPr="001B71C6">
                              <w:rPr>
                                <w:rStyle w:val="StringTok"/>
                                <w:sz w:val="16"/>
                                <w:szCs w:val="16"/>
                              </w:rPr>
                              <w:t>'0'</w:t>
                            </w:r>
                            <w:r w:rsidRPr="001B71C6">
                              <w:rPr>
                                <w:rStyle w:val="NormalTok"/>
                                <w:sz w:val="16"/>
                                <w:szCs w:val="16"/>
                              </w:rPr>
                              <w:t>,</w:t>
                            </w:r>
                            <w:r w:rsidRPr="001B71C6">
                              <w:rPr>
                                <w:rStyle w:val="StringTok"/>
                                <w:sz w:val="16"/>
                                <w:szCs w:val="16"/>
                              </w:rPr>
                              <w:t>'0'</w:t>
                            </w:r>
                            <w:r w:rsidRPr="001B71C6">
                              <w:rPr>
                                <w:rStyle w:val="NormalTok"/>
                                <w:sz w:val="16"/>
                                <w:szCs w:val="16"/>
                              </w:rPr>
                              <w:t>,</w:t>
                            </w:r>
                            <w:r w:rsidRPr="001B71C6">
                              <w:rPr>
                                <w:rStyle w:val="StringTok"/>
                                <w:sz w:val="16"/>
                                <w:szCs w:val="16"/>
                              </w:rPr>
                              <w:t>'0'</w:t>
                            </w:r>
                            <w:r w:rsidRPr="001B71C6">
                              <w:rPr>
                                <w:rStyle w:val="NormalTok"/>
                                <w:sz w:val="16"/>
                                <w:szCs w:val="16"/>
                              </w:rPr>
                              <w:t>])}}</w:t>
                            </w:r>
                            <w:r w:rsidRPr="001B71C6">
                              <w:rPr>
                                <w:sz w:val="16"/>
                                <w:szCs w:val="16"/>
                              </w:rPr>
                              <w:br/>
                            </w:r>
                            <w:r w:rsidRPr="001B71C6">
                              <w:rPr>
                                <w:rStyle w:val="NormalTok"/>
                                <w:sz w:val="16"/>
                                <w:szCs w:val="16"/>
                              </w:rPr>
                              <w:t xml:space="preserve">                </w:t>
                            </w:r>
                            <w:r w:rsidRPr="001B71C6">
                              <w:rPr>
                                <w:rStyle w:val="CommentTok"/>
                                <w:sz w:val="16"/>
                                <w:szCs w:val="16"/>
                              </w:rPr>
                              <w:t>#print(d)</w:t>
                            </w:r>
                            <w:r w:rsidRPr="001B71C6">
                              <w:rPr>
                                <w:sz w:val="16"/>
                                <w:szCs w:val="16"/>
                              </w:rPr>
                              <w:br/>
                            </w:r>
                            <w:r w:rsidRPr="001B71C6">
                              <w:rPr>
                                <w:rStyle w:val="NormalTok"/>
                                <w:sz w:val="16"/>
                                <w:szCs w:val="16"/>
                              </w:rPr>
                              <w:t xml:space="preserve">                data.append(d)</w:t>
                            </w:r>
                            <w:r w:rsidRPr="001B71C6">
                              <w:rPr>
                                <w:sz w:val="16"/>
                                <w:szCs w:val="16"/>
                              </w:rPr>
                              <w:br/>
                            </w:r>
                            <w:r w:rsidRPr="001B71C6">
                              <w:rPr>
                                <w:rStyle w:val="NormalTok"/>
                                <w:sz w:val="16"/>
                                <w:szCs w:val="16"/>
                              </w:rPr>
                              <w:t xml:space="preserve">                </w:t>
                            </w:r>
                            <w:r w:rsidRPr="001B71C6">
                              <w:rPr>
                                <w:rStyle w:val="CommentTok"/>
                                <w:sz w:val="16"/>
                                <w:szCs w:val="16"/>
                              </w:rPr>
                              <w:t>#print(qa['answers'])</w:t>
                            </w:r>
                            <w:r w:rsidRPr="001B71C6">
                              <w:rPr>
                                <w:sz w:val="16"/>
                                <w:szCs w:val="16"/>
                              </w:rPr>
                              <w:br/>
                            </w:r>
                            <w:r w:rsidRPr="001B71C6">
                              <w:rPr>
                                <w:rStyle w:val="NormalTok"/>
                                <w:sz w:val="16"/>
                                <w:szCs w:val="16"/>
                              </w:rPr>
                              <w:t xml:space="preserve">                </w:t>
                            </w:r>
                            <w:r w:rsidRPr="001B71C6">
                              <w:rPr>
                                <w:rStyle w:val="CommentTok"/>
                                <w:sz w:val="16"/>
                                <w:szCs w:val="16"/>
                              </w:rPr>
                              <w:t>#answers.append(set([(x['text'], x['answer_start']) for x in qa['answers']]))</w:t>
                            </w:r>
                            <w:r w:rsidRPr="001B71C6">
                              <w:rPr>
                                <w:sz w:val="16"/>
                                <w:szCs w:val="16"/>
                              </w:rPr>
                              <w:br/>
                            </w:r>
                            <w:r w:rsidRPr="001B71C6">
                              <w:rPr>
                                <w:rStyle w:val="NormalTok"/>
                                <w:sz w:val="16"/>
                                <w:szCs w:val="16"/>
                              </w:rPr>
                              <w:t xml:space="preserve">    </w:t>
                            </w:r>
                            <w:r w:rsidRPr="001B71C6">
                              <w:rPr>
                                <w:rStyle w:val="ControlFlowTok"/>
                                <w:sz w:val="16"/>
                                <w:szCs w:val="16"/>
                              </w:rPr>
                              <w:t>with</w:t>
                            </w:r>
                            <w:r w:rsidRPr="001B71C6">
                              <w:rPr>
                                <w:rStyle w:val="NormalTok"/>
                                <w:sz w:val="16"/>
                                <w:szCs w:val="16"/>
                              </w:rPr>
                              <w:t xml:space="preserve"> </w:t>
                            </w:r>
                            <w:r w:rsidRPr="001B71C6">
                              <w:rPr>
                                <w:rStyle w:val="BuiltInTok"/>
                                <w:sz w:val="16"/>
                                <w:szCs w:val="16"/>
                              </w:rPr>
                              <w:t>open</w:t>
                            </w:r>
                            <w:r w:rsidRPr="001B71C6">
                              <w:rPr>
                                <w:rStyle w:val="NormalTok"/>
                                <w:sz w:val="16"/>
                                <w:szCs w:val="16"/>
                              </w:rPr>
                              <w:t>(os.path.join(</w:t>
                            </w:r>
                            <w:r w:rsidRPr="001B71C6">
                              <w:rPr>
                                <w:rStyle w:val="StringTok"/>
                                <w:sz w:val="16"/>
                                <w:szCs w:val="16"/>
                              </w:rPr>
                              <w:t>'/content/drive/MyDrive/fp-dataset-artifacts/release_data/squad/'</w:t>
                            </w:r>
                            <w:r w:rsidRPr="001B71C6">
                              <w:rPr>
                                <w:rStyle w:val="NormalTok"/>
                                <w:sz w:val="16"/>
                                <w:szCs w:val="16"/>
                              </w:rPr>
                              <w:t xml:space="preserve">, </w:t>
                            </w:r>
                            <w:r w:rsidRPr="001B71C6">
                              <w:rPr>
                                <w:rStyle w:val="StringTok"/>
                                <w:sz w:val="16"/>
                                <w:szCs w:val="16"/>
                              </w:rPr>
                              <w:t>'squad_formatted.jsonl'</w:t>
                            </w:r>
                            <w:r w:rsidRPr="001B71C6">
                              <w:rPr>
                                <w:rStyle w:val="NormalTok"/>
                                <w:sz w:val="16"/>
                                <w:szCs w:val="16"/>
                              </w:rPr>
                              <w:t>), encoding</w:t>
                            </w:r>
                            <w:r w:rsidRPr="001B71C6">
                              <w:rPr>
                                <w:rStyle w:val="OperatorTok"/>
                                <w:sz w:val="16"/>
                                <w:szCs w:val="16"/>
                              </w:rPr>
                              <w:t>=</w:t>
                            </w:r>
                            <w:r w:rsidRPr="001B71C6">
                              <w:rPr>
                                <w:rStyle w:val="StringTok"/>
                                <w:sz w:val="16"/>
                                <w:szCs w:val="16"/>
                              </w:rPr>
                              <w:t>'utf-8'</w:t>
                            </w:r>
                            <w:r w:rsidRPr="001B71C6">
                              <w:rPr>
                                <w:rStyle w:val="NormalTok"/>
                                <w:sz w:val="16"/>
                                <w:szCs w:val="16"/>
                              </w:rPr>
                              <w:t>, mode</w:t>
                            </w:r>
                            <w:r w:rsidRPr="001B71C6">
                              <w:rPr>
                                <w:rStyle w:val="OperatorTok"/>
                                <w:sz w:val="16"/>
                                <w:szCs w:val="16"/>
                              </w:rPr>
                              <w:t>=</w:t>
                            </w:r>
                            <w:r w:rsidRPr="001B71C6">
                              <w:rPr>
                                <w:rStyle w:val="StringTok"/>
                                <w:sz w:val="16"/>
                                <w:szCs w:val="16"/>
                              </w:rPr>
                              <w:t>'w'</w:t>
                            </w:r>
                            <w:r w:rsidRPr="001B71C6">
                              <w:rPr>
                                <w:rStyle w:val="NormalTok"/>
                                <w:sz w:val="16"/>
                                <w:szCs w:val="16"/>
                              </w:rPr>
                              <w:t xml:space="preserve">) </w:t>
                            </w:r>
                            <w:r w:rsidRPr="001B71C6">
                              <w:rPr>
                                <w:rStyle w:val="ImportTok"/>
                                <w:sz w:val="16"/>
                                <w:szCs w:val="16"/>
                              </w:rPr>
                              <w:t>as</w:t>
                            </w:r>
                            <w:r w:rsidRPr="001B71C6">
                              <w:rPr>
                                <w:rStyle w:val="NormalTok"/>
                                <w:sz w:val="16"/>
                                <w:szCs w:val="16"/>
                              </w:rPr>
                              <w:t xml:space="preserve"> f2:</w:t>
                            </w:r>
                            <w:r w:rsidRPr="001B71C6">
                              <w:rPr>
                                <w:sz w:val="16"/>
                                <w:szCs w:val="16"/>
                              </w:rPr>
                              <w:br/>
                            </w:r>
                            <w:r w:rsidRPr="001B71C6">
                              <w:rPr>
                                <w:rStyle w:val="NormalTok"/>
                                <w:sz w:val="16"/>
                                <w:szCs w:val="16"/>
                              </w:rPr>
                              <w:t xml:space="preserve">        </w:t>
                            </w:r>
                            <w:r w:rsidRPr="001B71C6">
                              <w:rPr>
                                <w:rStyle w:val="CommentTok"/>
                                <w:sz w:val="16"/>
                                <w:szCs w:val="16"/>
                              </w:rPr>
                              <w:t>#f.write(json.dumps(data))</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d </w:t>
                            </w:r>
                            <w:r w:rsidRPr="001B71C6">
                              <w:rPr>
                                <w:rStyle w:val="KeywordTok"/>
                                <w:sz w:val="16"/>
                                <w:szCs w:val="16"/>
                              </w:rPr>
                              <w:t>in</w:t>
                            </w:r>
                            <w:r w:rsidRPr="001B71C6">
                              <w:rPr>
                                <w:rStyle w:val="NormalTok"/>
                                <w:sz w:val="16"/>
                                <w:szCs w:val="16"/>
                              </w:rPr>
                              <w:t xml:space="preserve"> data:</w:t>
                            </w:r>
                            <w:r w:rsidRPr="001B71C6">
                              <w:rPr>
                                <w:sz w:val="16"/>
                                <w:szCs w:val="16"/>
                              </w:rPr>
                              <w:br/>
                            </w:r>
                            <w:r w:rsidRPr="001B71C6">
                              <w:rPr>
                                <w:rStyle w:val="NormalTok"/>
                                <w:sz w:val="16"/>
                                <w:szCs w:val="16"/>
                              </w:rPr>
                              <w:t xml:space="preserve">            f2.write(json.dumps(d))</w:t>
                            </w:r>
                            <w:r w:rsidRPr="001B71C6">
                              <w:rPr>
                                <w:sz w:val="16"/>
                                <w:szCs w:val="16"/>
                              </w:rPr>
                              <w:br/>
                            </w:r>
                            <w:r w:rsidRPr="001B71C6">
                              <w:rPr>
                                <w:rStyle w:val="NormalTok"/>
                                <w:sz w:val="16"/>
                                <w:szCs w:val="16"/>
                              </w:rPr>
                              <w:t xml:space="preserve">            f2.write(</w:t>
                            </w:r>
                            <w:r w:rsidRPr="001B71C6">
                              <w:rPr>
                                <w:rStyle w:val="StringTok"/>
                                <w:sz w:val="16"/>
                                <w:szCs w:val="16"/>
                              </w:rPr>
                              <w:t>'</w:t>
                            </w:r>
                            <w:r w:rsidRPr="001B71C6">
                              <w:rPr>
                                <w:rStyle w:val="CharTok"/>
                                <w:sz w:val="16"/>
                                <w:szCs w:val="16"/>
                              </w:rPr>
                              <w:t>\n</w:t>
                            </w:r>
                            <w:r w:rsidRPr="001B71C6">
                              <w:rPr>
                                <w:rStyle w:val="StringTok"/>
                                <w:sz w:val="16"/>
                                <w:szCs w:val="16"/>
                              </w:rPr>
                              <w:t>'</w:t>
                            </w:r>
                            <w:r w:rsidRPr="001B71C6">
                              <w:rPr>
                                <w:rStyle w:val="NormalTok"/>
                                <w:sz w:val="16"/>
                                <w:szCs w:val="16"/>
                              </w:rPr>
                              <w:t>)</w:t>
                            </w:r>
                            <w:r w:rsidRPr="001B71C6">
                              <w:rPr>
                                <w:sz w:val="16"/>
                                <w:szCs w:val="16"/>
                              </w:rPr>
                              <w:br/>
                            </w:r>
                            <w:r w:rsidRPr="001B71C6">
                              <w:rPr>
                                <w:rStyle w:val="NormalTok"/>
                                <w:sz w:val="16"/>
                                <w:szCs w:val="16"/>
                              </w:rPr>
                              <w:t xml:space="preserve">    </w:t>
                            </w:r>
                            <w:r w:rsidRPr="001B71C6">
                              <w:rPr>
                                <w:rStyle w:val="ControlFlowTok"/>
                                <w:sz w:val="16"/>
                                <w:szCs w:val="16"/>
                              </w:rPr>
                              <w:t>return</w:t>
                            </w:r>
                            <w:r w:rsidRPr="001B71C6">
                              <w:rPr>
                                <w:rStyle w:val="NormalTok"/>
                                <w:sz w:val="16"/>
                                <w:szCs w:val="16"/>
                              </w:rPr>
                              <w:t xml:space="preserve"> data</w:t>
                            </w:r>
                            <w:r w:rsidRPr="001B71C6">
                              <w:rPr>
                                <w:sz w:val="16"/>
                                <w:szCs w:val="16"/>
                              </w:rPr>
                              <w:br/>
                            </w:r>
                            <w:r w:rsidRPr="001B71C6">
                              <w:rPr>
                                <w:rStyle w:val="NormalTok"/>
                                <w:sz w:val="16"/>
                                <w:szCs w:val="16"/>
                              </w:rPr>
                              <w:t>load_squad()</w:t>
                            </w:r>
                          </w:p>
                          <w:p w14:paraId="43E6B630" w14:textId="77777777" w:rsidR="001B71C6" w:rsidRPr="001B71C6" w:rsidRDefault="001B71C6" w:rsidP="001B71C6">
                            <w:pPr>
                              <w:pStyle w:val="SourceCode"/>
                              <w:rPr>
                                <w:sz w:val="16"/>
                                <w:szCs w:val="16"/>
                              </w:rPr>
                            </w:pPr>
                            <w:r w:rsidRPr="001B71C6">
                              <w:rPr>
                                <w:rStyle w:val="CommentTok"/>
                                <w:sz w:val="16"/>
                                <w:szCs w:val="16"/>
                              </w:rPr>
                              <w:t xml:space="preserve"># Select "Use fallback runtime version" in Colab Command Palate </w:t>
                            </w:r>
                            <w:r w:rsidRPr="001B71C6">
                              <w:rPr>
                                <w:sz w:val="16"/>
                                <w:szCs w:val="16"/>
                              </w:rPr>
                              <w:br/>
                            </w:r>
                            <w:r w:rsidRPr="001B71C6">
                              <w:rPr>
                                <w:rStyle w:val="CommentTok"/>
                                <w:sz w:val="16"/>
                                <w:szCs w:val="16"/>
                              </w:rPr>
                              <w:t># (only available until mid-december), validate 3.7.15 is version shown</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OperatorTok"/>
                                <w:sz w:val="16"/>
                                <w:szCs w:val="16"/>
                              </w:rPr>
                              <w:t>--</w:t>
                            </w:r>
                            <w:r w:rsidRPr="001B71C6">
                              <w:rPr>
                                <w:rStyle w:val="NormalTok"/>
                                <w:sz w:val="16"/>
                                <w:szCs w:val="16"/>
                              </w:rPr>
                              <w:t>version</w:t>
                            </w:r>
                          </w:p>
                          <w:p w14:paraId="04E82469" w14:textId="77777777" w:rsidR="001B71C6" w:rsidRPr="001B71C6" w:rsidRDefault="001B71C6" w:rsidP="001B71C6">
                            <w:pPr>
                              <w:pStyle w:val="SourceCode"/>
                              <w:rPr>
                                <w:sz w:val="16"/>
                                <w:szCs w:val="16"/>
                              </w:rPr>
                            </w:pPr>
                            <w:r w:rsidRPr="001B71C6">
                              <w:rPr>
                                <w:rStyle w:val="CommentTok"/>
                                <w:sz w:val="16"/>
                                <w:szCs w:val="16"/>
                              </w:rPr>
                              <w:t xml:space="preserve"># </w:t>
                            </w:r>
                            <w:proofErr w:type="gramStart"/>
                            <w:r w:rsidRPr="001B71C6">
                              <w:rPr>
                                <w:rStyle w:val="CommentTok"/>
                                <w:sz w:val="16"/>
                                <w:szCs w:val="16"/>
                              </w:rPr>
                              <w:t>install</w:t>
                            </w:r>
                            <w:proofErr w:type="gramEnd"/>
                            <w:r w:rsidRPr="001B71C6">
                              <w:rPr>
                                <w:rStyle w:val="CommentTok"/>
                                <w:sz w:val="16"/>
                                <w:szCs w:val="16"/>
                              </w:rPr>
                              <w:t xml:space="preserve"> the dependencies</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OperatorTok"/>
                                <w:sz w:val="16"/>
                                <w:szCs w:val="16"/>
                              </w:rPr>
                              <w:t>-</w:t>
                            </w:r>
                            <w:r w:rsidRPr="001B71C6">
                              <w:rPr>
                                <w:rStyle w:val="NormalTok"/>
                                <w:sz w:val="16"/>
                                <w:szCs w:val="16"/>
                              </w:rPr>
                              <w:t xml:space="preserve">m pip install </w:t>
                            </w:r>
                            <w:r w:rsidRPr="001B71C6">
                              <w:rPr>
                                <w:rStyle w:val="OperatorTok"/>
                                <w:sz w:val="16"/>
                                <w:szCs w:val="16"/>
                              </w:rPr>
                              <w:t>--</w:t>
                            </w:r>
                            <w:r w:rsidRPr="001B71C6">
                              <w:rPr>
                                <w:rStyle w:val="NormalTok"/>
                                <w:sz w:val="16"/>
                                <w:szCs w:val="16"/>
                              </w:rPr>
                              <w:t>upgrade pip</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OperatorTok"/>
                                <w:sz w:val="16"/>
                                <w:szCs w:val="16"/>
                              </w:rPr>
                              <w:t>-</w:t>
                            </w:r>
                            <w:r w:rsidRPr="001B71C6">
                              <w:rPr>
                                <w:rStyle w:val="NormalTok"/>
                                <w:sz w:val="16"/>
                                <w:szCs w:val="16"/>
                              </w:rPr>
                              <w:t xml:space="preserve">m pip install </w:t>
                            </w:r>
                            <w:r w:rsidRPr="001B71C6">
                              <w:rPr>
                                <w:rStyle w:val="OperatorTok"/>
                                <w:sz w:val="16"/>
                                <w:szCs w:val="16"/>
                              </w:rPr>
                              <w:t>-</w:t>
                            </w:r>
                            <w:r w:rsidRPr="001B71C6">
                              <w:rPr>
                                <w:rStyle w:val="NormalTok"/>
                                <w:sz w:val="16"/>
                                <w:szCs w:val="16"/>
                              </w:rPr>
                              <w:t>r requirements.txt</w:t>
                            </w:r>
                          </w:p>
                          <w:p w14:paraId="2AEDDB64" w14:textId="77777777" w:rsidR="001B71C6" w:rsidRPr="001B71C6" w:rsidRDefault="001B71C6">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211B8" id="Text Box 10" o:spid="_x0000_s1028" type="#_x0000_t202" style="position:absolute;left:0;text-align:left;margin-left:.25pt;margin-top:19.45pt;width:450pt;height:671.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" fillcolor="white [3201]" strokeweight=".5pt">
                <v:textbox>
                  <w:txbxContent>
                    <w:p w14:paraId="4C677184" w14:textId="77777777" w:rsidR="001B71C6" w:rsidRPr="001B71C6" w:rsidRDefault="001B71C6" w:rsidP="001B71C6">
                      <w:pPr>
                        <w:pStyle w:val="FirstParagraph"/>
                        <w:rPr>
                          <w:sz w:val="16"/>
                          <w:szCs w:val="16"/>
                        </w:rPr>
                      </w:pPr>
                      <w:r w:rsidRPr="001B71C6">
                        <w:rPr>
                          <w:sz w:val="16"/>
                          <w:szCs w:val="16"/>
                        </w:rPr>
                        <w:t>Notebook used to train and work with model(s) for NLP F22 final project</w:t>
                      </w:r>
                    </w:p>
                    <w:p w14:paraId="377AA979" w14:textId="77777777" w:rsidR="001B71C6" w:rsidRPr="001B71C6" w:rsidRDefault="001B71C6" w:rsidP="001B71C6">
                      <w:pPr>
                        <w:pStyle w:val="SourceCode"/>
                        <w:rPr>
                          <w:sz w:val="16"/>
                          <w:szCs w:val="16"/>
                        </w:rPr>
                      </w:pPr>
                      <w:r w:rsidRPr="001B71C6">
                        <w:rPr>
                          <w:rStyle w:val="ImportTok"/>
                          <w:sz w:val="16"/>
                          <w:szCs w:val="16"/>
                        </w:rPr>
                        <w:t>from</w:t>
                      </w:r>
                      <w:r w:rsidRPr="001B71C6">
                        <w:rPr>
                          <w:rStyle w:val="NormalTok"/>
                          <w:sz w:val="16"/>
                          <w:szCs w:val="16"/>
                        </w:rPr>
                        <w:t xml:space="preserve"> </w:t>
                      </w:r>
                      <w:proofErr w:type="gramStart"/>
                      <w:r w:rsidRPr="001B71C6">
                        <w:rPr>
                          <w:rStyle w:val="NormalTok"/>
                          <w:sz w:val="16"/>
                          <w:szCs w:val="16"/>
                        </w:rPr>
                        <w:t>google.colab</w:t>
                      </w:r>
                      <w:proofErr w:type="gramEnd"/>
                      <w:r w:rsidRPr="001B71C6">
                        <w:rPr>
                          <w:rStyle w:val="NormalTok"/>
                          <w:sz w:val="16"/>
                          <w:szCs w:val="16"/>
                        </w:rPr>
                        <w:t xml:space="preserve"> </w:t>
                      </w:r>
                      <w:r w:rsidRPr="001B71C6">
                        <w:rPr>
                          <w:rStyle w:val="ImportTok"/>
                          <w:sz w:val="16"/>
                          <w:szCs w:val="16"/>
                        </w:rPr>
                        <w:t>import</w:t>
                      </w:r>
                      <w:r w:rsidRPr="001B71C6">
                        <w:rPr>
                          <w:rStyle w:val="NormalTok"/>
                          <w:sz w:val="16"/>
                          <w:szCs w:val="16"/>
                        </w:rPr>
                        <w:t xml:space="preserve"> drive</w:t>
                      </w:r>
                      <w:r w:rsidRPr="001B71C6">
                        <w:rPr>
                          <w:sz w:val="16"/>
                          <w:szCs w:val="16"/>
                        </w:rPr>
                        <w:br/>
                      </w:r>
                      <w:r w:rsidRPr="001B71C6">
                        <w:rPr>
                          <w:rStyle w:val="NormalTok"/>
                          <w:sz w:val="16"/>
                          <w:szCs w:val="16"/>
                        </w:rPr>
                        <w:t xml:space="preserve">    drive.mount(</w:t>
                      </w:r>
                      <w:r w:rsidRPr="001B71C6">
                        <w:rPr>
                          <w:rStyle w:val="StringTok"/>
                          <w:sz w:val="16"/>
                          <w:szCs w:val="16"/>
                        </w:rPr>
                        <w:t>'/content/drive'</w:t>
                      </w:r>
                      <w:r w:rsidRPr="001B71C6">
                        <w:rPr>
                          <w:rStyle w:val="NormalTok"/>
                          <w:sz w:val="16"/>
                          <w:szCs w:val="16"/>
                        </w:rPr>
                        <w:t>, force_remount</w:t>
                      </w:r>
                      <w:r w:rsidRPr="001B71C6">
                        <w:rPr>
                          <w:rStyle w:val="OperatorTok"/>
                          <w:sz w:val="16"/>
                          <w:szCs w:val="16"/>
                        </w:rPr>
                        <w:t>=</w:t>
                      </w:r>
                      <w:r w:rsidRPr="001B71C6">
                        <w:rPr>
                          <w:rStyle w:val="VariableTok"/>
                          <w:sz w:val="16"/>
                          <w:szCs w:val="16"/>
                        </w:rPr>
                        <w:t>True</w:t>
                      </w:r>
                      <w:r w:rsidRPr="001B71C6">
                        <w:rPr>
                          <w:rStyle w:val="NormalTok"/>
                          <w:sz w:val="16"/>
                          <w:szCs w:val="16"/>
                        </w:rPr>
                        <w:t>)</w:t>
                      </w:r>
                    </w:p>
                    <w:p w14:paraId="77C45C99" w14:textId="77777777" w:rsidR="001B71C6" w:rsidRPr="001B71C6" w:rsidRDefault="001B71C6" w:rsidP="001B71C6">
                      <w:pPr>
                        <w:pStyle w:val="SourceCode"/>
                        <w:rPr>
                          <w:sz w:val="16"/>
                          <w:szCs w:val="16"/>
                        </w:rPr>
                      </w:pPr>
                      <w:r w:rsidRPr="001B71C6">
                        <w:rPr>
                          <w:rStyle w:val="CommentTok"/>
                          <w:sz w:val="16"/>
                          <w:szCs w:val="16"/>
                        </w:rPr>
                        <w:t># change to proper directory</w:t>
                      </w:r>
                      <w:r w:rsidRPr="001B71C6">
                        <w:rPr>
                          <w:sz w:val="16"/>
                          <w:szCs w:val="16"/>
                        </w:rPr>
                        <w:br/>
                      </w:r>
                      <w:r w:rsidRPr="001B71C6">
                        <w:rPr>
                          <w:rStyle w:val="OperatorTok"/>
                          <w:sz w:val="16"/>
                          <w:szCs w:val="16"/>
                        </w:rPr>
                        <w:t>%</w:t>
                      </w:r>
                      <w:r w:rsidRPr="001B71C6">
                        <w:rPr>
                          <w:rStyle w:val="NormalTok"/>
                          <w:sz w:val="16"/>
                          <w:szCs w:val="16"/>
                        </w:rPr>
                        <w:t xml:space="preserve">cd </w:t>
                      </w:r>
                      <w:r w:rsidRPr="001B71C6">
                        <w:rPr>
                          <w:rStyle w:val="OperatorTok"/>
                          <w:sz w:val="16"/>
                          <w:szCs w:val="16"/>
                        </w:rPr>
                        <w:t>/</w:t>
                      </w:r>
                      <w:r w:rsidRPr="001B71C6">
                        <w:rPr>
                          <w:rStyle w:val="NormalTok"/>
                          <w:sz w:val="16"/>
                          <w:szCs w:val="16"/>
                        </w:rPr>
                        <w:t>content</w:t>
                      </w:r>
                      <w:r w:rsidRPr="001B71C6">
                        <w:rPr>
                          <w:rStyle w:val="OperatorTok"/>
                          <w:sz w:val="16"/>
                          <w:szCs w:val="16"/>
                        </w:rPr>
                        <w:t>/</w:t>
                      </w:r>
                      <w:r w:rsidRPr="001B71C6">
                        <w:rPr>
                          <w:rStyle w:val="NormalTok"/>
                          <w:sz w:val="16"/>
                          <w:szCs w:val="16"/>
                        </w:rPr>
                        <w:t>drive</w:t>
                      </w:r>
                      <w:r w:rsidRPr="001B71C6">
                        <w:rPr>
                          <w:rStyle w:val="OperatorTok"/>
                          <w:sz w:val="16"/>
                          <w:szCs w:val="16"/>
                        </w:rPr>
                        <w:t>/</w:t>
                      </w:r>
                      <w:r w:rsidRPr="001B71C6">
                        <w:rPr>
                          <w:rStyle w:val="NormalTok"/>
                          <w:sz w:val="16"/>
                          <w:szCs w:val="16"/>
                        </w:rPr>
                        <w:t>MyDrive</w:t>
                      </w:r>
                      <w:r w:rsidRPr="001B71C6">
                        <w:rPr>
                          <w:rStyle w:val="OperatorTok"/>
                          <w:sz w:val="16"/>
                          <w:szCs w:val="16"/>
                        </w:rPr>
                        <w:t>/</w:t>
                      </w:r>
                      <w:r w:rsidRPr="001B71C6">
                        <w:rPr>
                          <w:rStyle w:val="NormalTok"/>
                          <w:sz w:val="16"/>
                          <w:szCs w:val="16"/>
                        </w:rPr>
                        <w:t>fp</w:t>
                      </w:r>
                      <w:r w:rsidRPr="001B71C6">
                        <w:rPr>
                          <w:rStyle w:val="OperatorTok"/>
                          <w:sz w:val="16"/>
                          <w:szCs w:val="16"/>
                        </w:rPr>
                        <w:t>-</w:t>
                      </w:r>
                      <w:r w:rsidRPr="001B71C6">
                        <w:rPr>
                          <w:rStyle w:val="NormalTok"/>
                          <w:sz w:val="16"/>
                          <w:szCs w:val="16"/>
                        </w:rPr>
                        <w:t>dataset</w:t>
                      </w:r>
                      <w:r w:rsidRPr="001B71C6">
                        <w:rPr>
                          <w:rStyle w:val="OperatorTok"/>
                          <w:sz w:val="16"/>
                          <w:szCs w:val="16"/>
                        </w:rPr>
                        <w:t>-</w:t>
                      </w:r>
                      <w:r w:rsidRPr="001B71C6">
                        <w:rPr>
                          <w:rStyle w:val="NormalTok"/>
                          <w:sz w:val="16"/>
                          <w:szCs w:val="16"/>
                        </w:rPr>
                        <w:t>artifacts</w:t>
                      </w:r>
                      <w:r w:rsidRPr="001B71C6">
                        <w:rPr>
                          <w:sz w:val="16"/>
                          <w:szCs w:val="16"/>
                        </w:rPr>
                        <w:br/>
                      </w:r>
                      <w:proofErr w:type="gramStart"/>
                      <w:r w:rsidRPr="001B71C6">
                        <w:rPr>
                          <w:rStyle w:val="CommentTok"/>
                          <w:sz w:val="16"/>
                          <w:szCs w:val="16"/>
                        </w:rPr>
                        <w:t>#!git</w:t>
                      </w:r>
                      <w:proofErr w:type="gramEnd"/>
                      <w:r w:rsidRPr="001B71C6">
                        <w:rPr>
                          <w:rStyle w:val="CommentTok"/>
                          <w:sz w:val="16"/>
                          <w:szCs w:val="16"/>
                        </w:rPr>
                        <w:t xml:space="preserve"> pull origin main</w:t>
                      </w:r>
                      <w:r w:rsidRPr="001B71C6">
                        <w:rPr>
                          <w:sz w:val="16"/>
                          <w:szCs w:val="16"/>
                        </w:rPr>
                        <w:br/>
                      </w:r>
                      <w:r w:rsidRPr="001B71C6">
                        <w:rPr>
                          <w:rStyle w:val="OperatorTok"/>
                          <w:sz w:val="16"/>
                          <w:szCs w:val="16"/>
                        </w:rPr>
                        <w:t>%</w:t>
                      </w:r>
                      <w:r w:rsidRPr="001B71C6">
                        <w:rPr>
                          <w:rStyle w:val="NormalTok"/>
                          <w:sz w:val="16"/>
                          <w:szCs w:val="16"/>
                        </w:rPr>
                        <w:t>ls</w:t>
                      </w:r>
                    </w:p>
                    <w:p w14:paraId="43214B06" w14:textId="77777777" w:rsidR="001B71C6" w:rsidRPr="001B71C6" w:rsidRDefault="001B71C6" w:rsidP="001B71C6">
                      <w:pPr>
                        <w:pStyle w:val="SourceCode"/>
                        <w:rPr>
                          <w:sz w:val="16"/>
                          <w:szCs w:val="16"/>
                        </w:rPr>
                      </w:pPr>
                      <w:r w:rsidRPr="001B71C6">
                        <w:rPr>
                          <w:rStyle w:val="ImportTok"/>
                          <w:sz w:val="16"/>
                          <w:szCs w:val="16"/>
                        </w:rPr>
                        <w:t>import</w:t>
                      </w:r>
                      <w:r w:rsidRPr="001B71C6">
                        <w:rPr>
                          <w:rStyle w:val="NormalTok"/>
                          <w:sz w:val="16"/>
                          <w:szCs w:val="16"/>
                        </w:rPr>
                        <w:t xml:space="preserve"> os</w:t>
                      </w:r>
                      <w:r w:rsidRPr="001B71C6">
                        <w:rPr>
                          <w:sz w:val="16"/>
                          <w:szCs w:val="16"/>
                        </w:rPr>
                        <w:br/>
                      </w:r>
                      <w:r w:rsidRPr="001B71C6">
                        <w:rPr>
                          <w:sz w:val="16"/>
                          <w:szCs w:val="16"/>
                        </w:rPr>
                        <w:br/>
                      </w:r>
                      <w:proofErr w:type="gramStart"/>
                      <w:r w:rsidRPr="001B71C6">
                        <w:rPr>
                          <w:rStyle w:val="NormalTok"/>
                          <w:sz w:val="16"/>
                          <w:szCs w:val="16"/>
                        </w:rPr>
                        <w:t>os.environ</w:t>
                      </w:r>
                      <w:proofErr w:type="gramEnd"/>
                      <w:r w:rsidRPr="001B71C6">
                        <w:rPr>
                          <w:rStyle w:val="NormalTok"/>
                          <w:sz w:val="16"/>
                          <w:szCs w:val="16"/>
                        </w:rPr>
                        <w:t>[</w:t>
                      </w:r>
                      <w:r w:rsidRPr="001B71C6">
                        <w:rPr>
                          <w:rStyle w:val="StringTok"/>
                          <w:sz w:val="16"/>
                          <w:szCs w:val="16"/>
                        </w:rPr>
                        <w:t>'USER'</w:t>
                      </w:r>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 </w:t>
                      </w:r>
                      <w:r w:rsidRPr="001B71C6">
                        <w:rPr>
                          <w:rStyle w:val="StringTok"/>
                          <w:sz w:val="16"/>
                          <w:szCs w:val="16"/>
                        </w:rPr>
                        <w:t>'jackgopack4'</w:t>
                      </w:r>
                      <w:r w:rsidRPr="001B71C6">
                        <w:rPr>
                          <w:sz w:val="16"/>
                          <w:szCs w:val="16"/>
                        </w:rPr>
                        <w:br/>
                      </w:r>
                      <w:r w:rsidRPr="001B71C6">
                        <w:rPr>
                          <w:rStyle w:val="NormalTok"/>
                          <w:sz w:val="16"/>
                          <w:szCs w:val="16"/>
                        </w:rPr>
                        <w:t>os.environ[</w:t>
                      </w:r>
                      <w:r w:rsidRPr="001B71C6">
                        <w:rPr>
                          <w:rStyle w:val="StringTok"/>
                          <w:sz w:val="16"/>
                          <w:szCs w:val="16"/>
                        </w:rPr>
                        <w:t>'PASS'</w:t>
                      </w:r>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 </w:t>
                      </w:r>
                      <w:r w:rsidRPr="001B71C6">
                        <w:rPr>
                          <w:rStyle w:val="StringTok"/>
                          <w:sz w:val="16"/>
                          <w:szCs w:val="16"/>
                        </w:rPr>
                        <w:t>'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'</w:t>
                      </w:r>
                      <w:r w:rsidRPr="001B71C6">
                        <w:rPr>
                          <w:sz w:val="16"/>
                          <w:szCs w:val="16"/>
                        </w:rPr>
                        <w:br/>
                      </w:r>
                      <w:r w:rsidRPr="001B71C6">
                        <w:rPr>
                          <w:rStyle w:val="NormalTok"/>
                          <w:sz w:val="16"/>
                          <w:szCs w:val="16"/>
                        </w:rPr>
                        <w:t>os.environ[</w:t>
                      </w:r>
                      <w:r w:rsidRPr="001B71C6">
                        <w:rPr>
                          <w:rStyle w:val="StringTok"/>
                          <w:sz w:val="16"/>
                          <w:szCs w:val="16"/>
                        </w:rPr>
                        <w:t>'REPO'</w:t>
                      </w:r>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 </w:t>
                      </w:r>
                      <w:r w:rsidRPr="001B71C6">
                        <w:rPr>
                          <w:rStyle w:val="StringTok"/>
                          <w:sz w:val="16"/>
                          <w:szCs w:val="16"/>
                        </w:rPr>
                        <w:t>'gregdurrett/fp-dataset-artifacts'</w:t>
                      </w:r>
                      <w:r w:rsidRPr="001B71C6">
                        <w:rPr>
                          <w:sz w:val="16"/>
                          <w:szCs w:val="16"/>
                        </w:rPr>
                        <w:br/>
                      </w:r>
                      <w:r w:rsidRPr="001B71C6">
                        <w:rPr>
                          <w:rStyle w:val="CommentTok"/>
                          <w:sz w:val="16"/>
                          <w:szCs w:val="16"/>
                        </w:rPr>
                        <w:t># Clone Prof Durrett's github repo for final project</w:t>
                      </w:r>
                      <w:r w:rsidRPr="001B71C6">
                        <w:rPr>
                          <w:sz w:val="16"/>
                          <w:szCs w:val="16"/>
                        </w:rPr>
                        <w:br/>
                      </w:r>
                      <w:r w:rsidRPr="001B71C6">
                        <w:rPr>
                          <w:rStyle w:val="OperatorTok"/>
                          <w:sz w:val="16"/>
                          <w:szCs w:val="16"/>
                        </w:rPr>
                        <w:t>!</w:t>
                      </w:r>
                      <w:r w:rsidRPr="001B71C6">
                        <w:rPr>
                          <w:rStyle w:val="NormalTok"/>
                          <w:sz w:val="16"/>
                          <w:szCs w:val="16"/>
                        </w:rPr>
                        <w:t>git clone https:</w:t>
                      </w:r>
                      <w:r w:rsidRPr="001B71C6">
                        <w:rPr>
                          <w:rStyle w:val="OperatorTok"/>
                          <w:sz w:val="16"/>
                          <w:szCs w:val="16"/>
                        </w:rPr>
                        <w:t>//</w:t>
                      </w:r>
                      <w:r w:rsidRPr="001B71C6">
                        <w:rPr>
                          <w:rStyle w:val="NormalTok"/>
                          <w:sz w:val="16"/>
                          <w:szCs w:val="16"/>
                        </w:rPr>
                        <w:t>$USER:$PASS</w:t>
                      </w:r>
                      <w:r w:rsidRPr="001B71C6">
                        <w:rPr>
                          <w:rStyle w:val="OperatorTok"/>
                          <w:sz w:val="16"/>
                          <w:szCs w:val="16"/>
                        </w:rPr>
                        <w:t>@</w:t>
                      </w:r>
                      <w:r w:rsidRPr="001B71C6">
                        <w:rPr>
                          <w:rStyle w:val="NormalTok"/>
                          <w:sz w:val="16"/>
                          <w:szCs w:val="16"/>
                        </w:rPr>
                        <w:t>github.com</w:t>
                      </w:r>
                      <w:r w:rsidRPr="001B71C6">
                        <w:rPr>
                          <w:rStyle w:val="OperatorTok"/>
                          <w:sz w:val="16"/>
                          <w:szCs w:val="16"/>
                        </w:rPr>
                        <w:t>/</w:t>
                      </w:r>
                      <w:r w:rsidRPr="001B71C6">
                        <w:rPr>
                          <w:rStyle w:val="NormalTok"/>
                          <w:sz w:val="16"/>
                          <w:szCs w:val="16"/>
                        </w:rPr>
                        <w:t xml:space="preserve">$REPO.git </w:t>
                      </w:r>
                      <w:r w:rsidRPr="001B71C6">
                        <w:rPr>
                          <w:rStyle w:val="CommentTok"/>
                          <w:sz w:val="16"/>
                          <w:szCs w:val="16"/>
                        </w:rPr>
                        <w:t># clone the repo</w:t>
                      </w:r>
                    </w:p>
                    <w:p w14:paraId="6F47FF51" w14:textId="77777777" w:rsidR="001B71C6" w:rsidRPr="001B71C6" w:rsidRDefault="001B71C6" w:rsidP="001B71C6">
                      <w:pPr>
                        <w:pStyle w:val="FirstParagraph"/>
                        <w:rPr>
                          <w:sz w:val="16"/>
                          <w:szCs w:val="16"/>
                        </w:rPr>
                      </w:pPr>
                      <w:r w:rsidRPr="001B71C6">
                        <w:rPr>
                          <w:sz w:val="16"/>
                          <w:szCs w:val="16"/>
                        </w:rPr>
                        <w:t>Download the release data from CheckList github repository</w:t>
                      </w:r>
                    </w:p>
                    <w:p w14:paraId="381AB3F9"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wget</w:t>
                      </w:r>
                      <w:proofErr w:type="gramEnd"/>
                      <w:r w:rsidRPr="001B71C6">
                        <w:rPr>
                          <w:rStyle w:val="NormalTok"/>
                          <w:sz w:val="16"/>
                          <w:szCs w:val="16"/>
                        </w:rPr>
                        <w:t xml:space="preserve"> https:</w:t>
                      </w:r>
                      <w:r w:rsidRPr="001B71C6">
                        <w:rPr>
                          <w:rStyle w:val="OperatorTok"/>
                          <w:sz w:val="16"/>
                          <w:szCs w:val="16"/>
                        </w:rPr>
                        <w:t>//</w:t>
                      </w:r>
                      <w:r w:rsidRPr="001B71C6">
                        <w:rPr>
                          <w:rStyle w:val="NormalTok"/>
                          <w:sz w:val="16"/>
                          <w:szCs w:val="16"/>
                        </w:rPr>
                        <w:t>github.com</w:t>
                      </w:r>
                      <w:r w:rsidRPr="001B71C6">
                        <w:rPr>
                          <w:rStyle w:val="OperatorTok"/>
                          <w:sz w:val="16"/>
                          <w:szCs w:val="16"/>
                        </w:rPr>
                        <w:t>/</w:t>
                      </w:r>
                      <w:r w:rsidRPr="001B71C6">
                        <w:rPr>
                          <w:rStyle w:val="NormalTok"/>
                          <w:sz w:val="16"/>
                          <w:szCs w:val="16"/>
                        </w:rPr>
                        <w:t>marcotcr</w:t>
                      </w:r>
                      <w:r w:rsidRPr="001B71C6">
                        <w:rPr>
                          <w:rStyle w:val="OperatorTok"/>
                          <w:sz w:val="16"/>
                          <w:szCs w:val="16"/>
                        </w:rPr>
                        <w:t>/</w:t>
                      </w:r>
                      <w:r w:rsidRPr="001B71C6">
                        <w:rPr>
                          <w:rStyle w:val="NormalTok"/>
                          <w:sz w:val="16"/>
                          <w:szCs w:val="16"/>
                        </w:rPr>
                        <w:t>checklist</w:t>
                      </w:r>
                      <w:r w:rsidRPr="001B71C6">
                        <w:rPr>
                          <w:rStyle w:val="OperatorTok"/>
                          <w:sz w:val="16"/>
                          <w:szCs w:val="16"/>
                        </w:rPr>
                        <w:t>/</w:t>
                      </w:r>
                      <w:r w:rsidRPr="001B71C6">
                        <w:rPr>
                          <w:rStyle w:val="NormalTok"/>
                          <w:sz w:val="16"/>
                          <w:szCs w:val="16"/>
                        </w:rPr>
                        <w:t>blob</w:t>
                      </w:r>
                      <w:r w:rsidRPr="001B71C6">
                        <w:rPr>
                          <w:rStyle w:val="OperatorTok"/>
                          <w:sz w:val="16"/>
                          <w:szCs w:val="16"/>
                        </w:rPr>
                        <w:t>/</w:t>
                      </w:r>
                      <w:r w:rsidRPr="001B71C6">
                        <w:rPr>
                          <w:rStyle w:val="NormalTok"/>
                          <w:sz w:val="16"/>
                          <w:szCs w:val="16"/>
                        </w:rPr>
                        <w:t>master</w:t>
                      </w:r>
                      <w:r w:rsidRPr="001B71C6">
                        <w:rPr>
                          <w:rStyle w:val="OperatorTok"/>
                          <w:sz w:val="16"/>
                          <w:szCs w:val="16"/>
                        </w:rPr>
                        <w:t>/</w:t>
                      </w:r>
                      <w:r w:rsidRPr="001B71C6">
                        <w:rPr>
                          <w:rStyle w:val="NormalTok"/>
                          <w:sz w:val="16"/>
                          <w:szCs w:val="16"/>
                        </w:rPr>
                        <w:t>release_data.tar.gz</w:t>
                      </w:r>
                      <w:r w:rsidRPr="001B71C6">
                        <w:rPr>
                          <w:sz w:val="16"/>
                          <w:szCs w:val="16"/>
                        </w:rPr>
                        <w:br/>
                      </w:r>
                      <w:r w:rsidRPr="001B71C6">
                        <w:rPr>
                          <w:rStyle w:val="OperatorTok"/>
                          <w:sz w:val="16"/>
                          <w:szCs w:val="16"/>
                        </w:rPr>
                        <w:t>!</w:t>
                      </w:r>
                      <w:r w:rsidRPr="001B71C6">
                        <w:rPr>
                          <w:rStyle w:val="NormalTok"/>
                          <w:sz w:val="16"/>
                          <w:szCs w:val="16"/>
                        </w:rPr>
                        <w:t>tar –xvzf release_data.tar.gz</w:t>
                      </w:r>
                    </w:p>
                    <w:p w14:paraId="73772082" w14:textId="77777777" w:rsidR="001B71C6" w:rsidRPr="001B71C6" w:rsidRDefault="001B71C6" w:rsidP="001B71C6">
                      <w:pPr>
                        <w:pStyle w:val="FirstParagraph"/>
                        <w:rPr>
                          <w:sz w:val="16"/>
                          <w:szCs w:val="16"/>
                        </w:rPr>
                      </w:pPr>
                      <w:r w:rsidRPr="001B71C6">
                        <w:rPr>
                          <w:sz w:val="16"/>
                          <w:szCs w:val="16"/>
                        </w:rPr>
                        <w:t>Format the release data from CheckList repo in order to be imported using HuggingFace Datasets</w:t>
                      </w:r>
                    </w:p>
                    <w:p w14:paraId="3C271F40" w14:textId="77777777" w:rsidR="001B71C6" w:rsidRPr="001B71C6" w:rsidRDefault="001B71C6" w:rsidP="001B71C6">
                      <w:pPr>
                        <w:pStyle w:val="SourceCode"/>
                        <w:rPr>
                          <w:sz w:val="16"/>
                          <w:szCs w:val="16"/>
                        </w:rPr>
                      </w:pPr>
                      <w:r w:rsidRPr="001B71C6">
                        <w:rPr>
                          <w:rStyle w:val="ImportTok"/>
                          <w:sz w:val="16"/>
                          <w:szCs w:val="16"/>
                        </w:rPr>
                        <w:t>import</w:t>
                      </w:r>
                      <w:r w:rsidRPr="001B71C6">
                        <w:rPr>
                          <w:rStyle w:val="NormalTok"/>
                          <w:sz w:val="16"/>
                          <w:szCs w:val="16"/>
                        </w:rPr>
                        <w:t xml:space="preserve"> json</w:t>
                      </w:r>
                      <w:r w:rsidRPr="001B71C6">
                        <w:rPr>
                          <w:sz w:val="16"/>
                          <w:szCs w:val="16"/>
                        </w:rPr>
                        <w:br/>
                      </w:r>
                      <w:r w:rsidRPr="001B71C6">
                        <w:rPr>
                          <w:rStyle w:val="KeywordTok"/>
                          <w:sz w:val="16"/>
                          <w:szCs w:val="16"/>
                        </w:rPr>
                        <w:t>def</w:t>
                      </w:r>
                      <w:r w:rsidRPr="001B71C6">
                        <w:rPr>
                          <w:rStyle w:val="NormalTok"/>
                          <w:sz w:val="16"/>
                          <w:szCs w:val="16"/>
                        </w:rPr>
                        <w:t xml:space="preserve"> load_squad(fold</w:t>
                      </w:r>
                      <w:r w:rsidRPr="001B71C6">
                        <w:rPr>
                          <w:rStyle w:val="OperatorTok"/>
                          <w:sz w:val="16"/>
                          <w:szCs w:val="16"/>
                        </w:rPr>
                        <w:t>=</w:t>
                      </w:r>
                      <w:r w:rsidRPr="001B71C6">
                        <w:rPr>
                          <w:rStyle w:val="StringTok"/>
                          <w:sz w:val="16"/>
                          <w:szCs w:val="16"/>
                        </w:rPr>
                        <w:t>'validation'</w:t>
                      </w:r>
                      <w:r w:rsidRPr="001B71C6">
                        <w:rPr>
                          <w:rStyle w:val="NormalTok"/>
                          <w:sz w:val="16"/>
                          <w:szCs w:val="16"/>
                        </w:rPr>
                        <w:t>):</w:t>
                      </w:r>
                      <w:r w:rsidRPr="001B71C6">
                        <w:rPr>
                          <w:sz w:val="16"/>
                          <w:szCs w:val="16"/>
                        </w:rPr>
                        <w:br/>
                      </w:r>
                      <w:r w:rsidRPr="001B71C6">
                        <w:rPr>
                          <w:rStyle w:val="NormalTok"/>
                          <w:sz w:val="16"/>
                          <w:szCs w:val="16"/>
                        </w:rPr>
                        <w:t xml:space="preserve">    answers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data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ids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files </w:t>
                      </w:r>
                      <w:r w:rsidRPr="001B71C6">
                        <w:rPr>
                          <w:rStyle w:val="OperatorTok"/>
                          <w:sz w:val="16"/>
                          <w:szCs w:val="16"/>
                        </w:rPr>
                        <w:t>=</w:t>
                      </w:r>
                      <w:r w:rsidRPr="001B71C6">
                        <w:rPr>
                          <w:rStyle w:val="NormalTok"/>
                          <w:sz w:val="16"/>
                          <w:szCs w:val="16"/>
                        </w:rPr>
                        <w:t xml:space="preserve"> {</w:t>
                      </w:r>
                      <w:r w:rsidRPr="001B71C6">
                        <w:rPr>
                          <w:sz w:val="16"/>
                          <w:szCs w:val="16"/>
                        </w:rPr>
                        <w:br/>
                      </w:r>
                      <w:r w:rsidRPr="001B71C6">
                        <w:rPr>
                          <w:rStyle w:val="NormalTok"/>
                          <w:sz w:val="16"/>
                          <w:szCs w:val="16"/>
                        </w:rPr>
                        <w:t xml:space="preserve">        </w:t>
                      </w:r>
                      <w:r w:rsidRPr="001B71C6">
                        <w:rPr>
                          <w:rStyle w:val="StringTok"/>
                          <w:sz w:val="16"/>
                          <w:szCs w:val="16"/>
                        </w:rPr>
                        <w:t>'validation'</w:t>
                      </w:r>
                      <w:r w:rsidRPr="001B71C6">
                        <w:rPr>
                          <w:rStyle w:val="NormalTok"/>
                          <w:sz w:val="16"/>
                          <w:szCs w:val="16"/>
                        </w:rPr>
                        <w:t xml:space="preserve">: </w:t>
                      </w:r>
                      <w:r w:rsidRPr="001B71C6">
                        <w:rPr>
                          <w:rStyle w:val="StringTok"/>
                          <w:sz w:val="16"/>
                          <w:szCs w:val="16"/>
                        </w:rPr>
                        <w:t>'/content/drive/MyDrive/fp-dataset-artifacts/release_data/squad/squad.json'</w:t>
                      </w:r>
                      <w:r w:rsidRPr="001B71C6">
                        <w:rPr>
                          <w:rStyle w:val="NormalTok"/>
                          <w:sz w:val="16"/>
                          <w:szCs w:val="16"/>
                        </w:rPr>
                        <w:t>,</w:t>
                      </w:r>
                      <w:r w:rsidRPr="001B71C6">
                        <w:rPr>
                          <w:sz w:val="16"/>
                          <w:szCs w:val="16"/>
                        </w:rPr>
                        <w:br/>
                      </w:r>
                      <w:r w:rsidRPr="001B71C6">
                        <w:rPr>
                          <w:rStyle w:val="NormalTok"/>
                          <w:sz w:val="16"/>
                          <w:szCs w:val="16"/>
                        </w:rPr>
                        <w:t xml:space="preserve">        }</w:t>
                      </w:r>
                      <w:r w:rsidRPr="001B71C6">
                        <w:rPr>
                          <w:sz w:val="16"/>
                          <w:szCs w:val="16"/>
                        </w:rPr>
                        <w:br/>
                      </w:r>
                      <w:r w:rsidRPr="001B71C6">
                        <w:rPr>
                          <w:rStyle w:val="NormalTok"/>
                          <w:sz w:val="16"/>
                          <w:szCs w:val="16"/>
                        </w:rPr>
                        <w:t xml:space="preserve">    f </w:t>
                      </w:r>
                      <w:r w:rsidRPr="001B71C6">
                        <w:rPr>
                          <w:rStyle w:val="OperatorTok"/>
                          <w:sz w:val="16"/>
                          <w:szCs w:val="16"/>
                        </w:rPr>
                        <w:t>=</w:t>
                      </w:r>
                      <w:r w:rsidRPr="001B71C6">
                        <w:rPr>
                          <w:rStyle w:val="NormalTok"/>
                          <w:sz w:val="16"/>
                          <w:szCs w:val="16"/>
                        </w:rPr>
                        <w:t xml:space="preserve"> json.load(</w:t>
                      </w:r>
                      <w:r w:rsidRPr="001B71C6">
                        <w:rPr>
                          <w:rStyle w:val="BuiltInTok"/>
                          <w:sz w:val="16"/>
                          <w:szCs w:val="16"/>
                        </w:rPr>
                        <w:t>open</w:t>
                      </w:r>
                      <w:r w:rsidRPr="001B71C6">
                        <w:rPr>
                          <w:rStyle w:val="NormalTok"/>
                          <w:sz w:val="16"/>
                          <w:szCs w:val="16"/>
                        </w:rPr>
                        <w:t>(files[fold]))</w:t>
                      </w:r>
                      <w:r w:rsidRPr="001B71C6">
                        <w:rPr>
                          <w:sz w:val="16"/>
                          <w:szCs w:val="16"/>
                        </w:rPr>
                        <w:br/>
                      </w:r>
                      <w:r w:rsidRPr="001B71C6">
                        <w:rPr>
                          <w:rStyle w:val="NormalTok"/>
                          <w:sz w:val="16"/>
                          <w:szCs w:val="16"/>
                        </w:rPr>
                        <w:t xml:space="preserve">    i </w:t>
                      </w:r>
                      <w:r w:rsidRPr="001B71C6">
                        <w:rPr>
                          <w:rStyle w:val="OperatorTok"/>
                          <w:sz w:val="16"/>
                          <w:szCs w:val="16"/>
                        </w:rPr>
                        <w:t>=</w:t>
                      </w:r>
                      <w:r w:rsidRPr="001B71C6">
                        <w:rPr>
                          <w:rStyle w:val="NormalTok"/>
                          <w:sz w:val="16"/>
                          <w:szCs w:val="16"/>
                        </w:rPr>
                        <w:t xml:space="preserve"> </w:t>
                      </w:r>
                      <w:r w:rsidRPr="001B71C6">
                        <w:rPr>
                          <w:rStyle w:val="DecValTok"/>
                          <w:sz w:val="16"/>
                          <w:szCs w:val="16"/>
                        </w:rPr>
                        <w:t>0</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t </w:t>
                      </w:r>
                      <w:r w:rsidRPr="001B71C6">
                        <w:rPr>
                          <w:rStyle w:val="KeywordTok"/>
                          <w:sz w:val="16"/>
                          <w:szCs w:val="16"/>
                        </w:rPr>
                        <w:t>in</w:t>
                      </w:r>
                      <w:r w:rsidRPr="001B71C6">
                        <w:rPr>
                          <w:rStyle w:val="NormalTok"/>
                          <w:sz w:val="16"/>
                          <w:szCs w:val="16"/>
                        </w:rPr>
                        <w:t xml:space="preserve"> f[</w:t>
                      </w:r>
                      <w:r w:rsidRPr="001B71C6">
                        <w:rPr>
                          <w:rStyle w:val="StringTok"/>
                          <w:sz w:val="16"/>
                          <w:szCs w:val="16"/>
                        </w:rPr>
                        <w:t>'data'</w:t>
                      </w:r>
                      <w:r w:rsidRPr="001B71C6">
                        <w:rPr>
                          <w:rStyle w:val="NormalTok"/>
                          <w:sz w:val="16"/>
                          <w:szCs w:val="16"/>
                        </w:rPr>
                        <w:t>]:</w:t>
                      </w:r>
                      <w:r w:rsidRPr="001B71C6">
                        <w:rPr>
                          <w:sz w:val="16"/>
                          <w:szCs w:val="16"/>
                        </w:rPr>
                        <w:br/>
                      </w:r>
                      <w:r w:rsidRPr="001B71C6">
                        <w:rPr>
                          <w:rStyle w:val="NormalTok"/>
                          <w:sz w:val="16"/>
                          <w:szCs w:val="16"/>
                        </w:rPr>
                        <w:t xml:space="preserve">        i</w:t>
                      </w:r>
                      <w:r w:rsidRPr="001B71C6">
                        <w:rPr>
                          <w:rStyle w:val="OperatorTok"/>
                          <w:sz w:val="16"/>
                          <w:szCs w:val="16"/>
                        </w:rPr>
                        <w:t>+=</w:t>
                      </w:r>
                      <w:r w:rsidRPr="001B71C6">
                        <w:rPr>
                          <w:rStyle w:val="DecValTok"/>
                          <w:sz w:val="16"/>
                          <w:szCs w:val="16"/>
                        </w:rPr>
                        <w:t>1</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p </w:t>
                      </w:r>
                      <w:r w:rsidRPr="001B71C6">
                        <w:rPr>
                          <w:rStyle w:val="KeywordTok"/>
                          <w:sz w:val="16"/>
                          <w:szCs w:val="16"/>
                        </w:rPr>
                        <w:t>in</w:t>
                      </w:r>
                      <w:r w:rsidRPr="001B71C6">
                        <w:rPr>
                          <w:rStyle w:val="NormalTok"/>
                          <w:sz w:val="16"/>
                          <w:szCs w:val="16"/>
                        </w:rPr>
                        <w:t xml:space="preserve"> t[</w:t>
                      </w:r>
                      <w:r w:rsidRPr="001B71C6">
                        <w:rPr>
                          <w:rStyle w:val="StringTok"/>
                          <w:sz w:val="16"/>
                          <w:szCs w:val="16"/>
                        </w:rPr>
                        <w:t>'paragraphs'</w:t>
                      </w:r>
                      <w:r w:rsidRPr="001B71C6">
                        <w:rPr>
                          <w:rStyle w:val="NormalTok"/>
                          <w:sz w:val="16"/>
                          <w:szCs w:val="16"/>
                        </w:rPr>
                        <w:t>]:</w:t>
                      </w:r>
                      <w:r w:rsidRPr="001B71C6">
                        <w:rPr>
                          <w:sz w:val="16"/>
                          <w:szCs w:val="16"/>
                        </w:rPr>
                        <w:br/>
                      </w:r>
                      <w:r w:rsidRPr="001B71C6">
                        <w:rPr>
                          <w:rStyle w:val="NormalTok"/>
                          <w:sz w:val="16"/>
                          <w:szCs w:val="16"/>
                        </w:rPr>
                        <w:t xml:space="preserve">            i</w:t>
                      </w:r>
                      <w:r w:rsidRPr="001B71C6">
                        <w:rPr>
                          <w:rStyle w:val="OperatorTok"/>
                          <w:sz w:val="16"/>
                          <w:szCs w:val="16"/>
                        </w:rPr>
                        <w:t>+=</w:t>
                      </w:r>
                      <w:r w:rsidRPr="001B71C6">
                        <w:rPr>
                          <w:rStyle w:val="DecValTok"/>
                          <w:sz w:val="16"/>
                          <w:szCs w:val="16"/>
                        </w:rPr>
                        <w:t>1</w:t>
                      </w:r>
                      <w:r w:rsidRPr="001B71C6">
                        <w:rPr>
                          <w:sz w:val="16"/>
                          <w:szCs w:val="16"/>
                        </w:rPr>
                        <w:br/>
                      </w:r>
                      <w:r w:rsidRPr="001B71C6">
                        <w:rPr>
                          <w:rStyle w:val="NormalTok"/>
                          <w:sz w:val="16"/>
                          <w:szCs w:val="16"/>
                        </w:rPr>
                        <w:t xml:space="preserve">            context </w:t>
                      </w:r>
                      <w:r w:rsidRPr="001B71C6">
                        <w:rPr>
                          <w:rStyle w:val="OperatorTok"/>
                          <w:sz w:val="16"/>
                          <w:szCs w:val="16"/>
                        </w:rPr>
                        <w:t>=</w:t>
                      </w:r>
                      <w:r w:rsidRPr="001B71C6">
                        <w:rPr>
                          <w:rStyle w:val="NormalTok"/>
                          <w:sz w:val="16"/>
                          <w:szCs w:val="16"/>
                        </w:rPr>
                        <w:t xml:space="preserve"> p[</w:t>
                      </w:r>
                      <w:r w:rsidRPr="001B71C6">
                        <w:rPr>
                          <w:rStyle w:val="StringTok"/>
                          <w:sz w:val="16"/>
                          <w:szCs w:val="16"/>
                        </w:rPr>
                        <w:t>'context'</w:t>
                      </w:r>
                      <w:r w:rsidRPr="001B71C6">
                        <w:rPr>
                          <w:rStyle w:val="NormalTok"/>
                          <w:sz w:val="16"/>
                          <w:szCs w:val="16"/>
                        </w:rPr>
                        <w:t>]</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qa </w:t>
                      </w:r>
                      <w:r w:rsidRPr="001B71C6">
                        <w:rPr>
                          <w:rStyle w:val="KeywordTok"/>
                          <w:sz w:val="16"/>
                          <w:szCs w:val="16"/>
                        </w:rPr>
                        <w:t>in</w:t>
                      </w:r>
                      <w:r w:rsidRPr="001B71C6">
                        <w:rPr>
                          <w:rStyle w:val="NormalTok"/>
                          <w:sz w:val="16"/>
                          <w:szCs w:val="16"/>
                        </w:rPr>
                        <w:t xml:space="preserve"> p[</w:t>
                      </w:r>
                      <w:r w:rsidRPr="001B71C6">
                        <w:rPr>
                          <w:rStyle w:val="StringTok"/>
                          <w:sz w:val="16"/>
                          <w:szCs w:val="16"/>
                        </w:rPr>
                        <w:t>'qas'</w:t>
                      </w:r>
                      <w:r w:rsidRPr="001B71C6">
                        <w:rPr>
                          <w:rStyle w:val="NormalTok"/>
                          <w:sz w:val="16"/>
                          <w:szCs w:val="16"/>
                        </w:rPr>
                        <w:t>]:</w:t>
                      </w:r>
                      <w:r w:rsidRPr="001B71C6">
                        <w:rPr>
                          <w:sz w:val="16"/>
                          <w:szCs w:val="16"/>
                        </w:rPr>
                        <w:br/>
                      </w:r>
                      <w:r w:rsidRPr="001B71C6">
                        <w:rPr>
                          <w:rStyle w:val="NormalTok"/>
                          <w:sz w:val="16"/>
                          <w:szCs w:val="16"/>
                        </w:rPr>
                        <w:t xml:space="preserve">                d </w:t>
                      </w:r>
                      <w:r w:rsidRPr="001B71C6">
                        <w:rPr>
                          <w:rStyle w:val="OperatorTok"/>
                          <w:sz w:val="16"/>
                          <w:szCs w:val="16"/>
                        </w:rPr>
                        <w:t>=</w:t>
                      </w:r>
                      <w:r w:rsidRPr="001B71C6">
                        <w:rPr>
                          <w:rStyle w:val="NormalTok"/>
                          <w:sz w:val="16"/>
                          <w:szCs w:val="16"/>
                        </w:rPr>
                        <w:t xml:space="preserve"> {</w:t>
                      </w:r>
                      <w:r w:rsidRPr="001B71C6">
                        <w:rPr>
                          <w:rStyle w:val="StringTok"/>
                          <w:sz w:val="16"/>
                          <w:szCs w:val="16"/>
                        </w:rPr>
                        <w:t>'id'</w:t>
                      </w:r>
                      <w:r w:rsidRPr="001B71C6">
                        <w:rPr>
                          <w:rStyle w:val="NormalTok"/>
                          <w:sz w:val="16"/>
                          <w:szCs w:val="16"/>
                        </w:rPr>
                        <w:t xml:space="preserve">: </w:t>
                      </w:r>
                      <w:r w:rsidRPr="001B71C6">
                        <w:rPr>
                          <w:rStyle w:val="BuiltInTok"/>
                          <w:sz w:val="16"/>
                          <w:szCs w:val="16"/>
                        </w:rPr>
                        <w:t>str</w:t>
                      </w:r>
                      <w:r w:rsidRPr="001B71C6">
                        <w:rPr>
                          <w:rStyle w:val="NormalTok"/>
                          <w:sz w:val="16"/>
                          <w:szCs w:val="16"/>
                        </w:rPr>
                        <w:t>(i),</w:t>
                      </w:r>
                      <w:r w:rsidRPr="001B71C6">
                        <w:rPr>
                          <w:rStyle w:val="StringTok"/>
                          <w:sz w:val="16"/>
                          <w:szCs w:val="16"/>
                        </w:rPr>
                        <w:t>'context'</w:t>
                      </w:r>
                      <w:r w:rsidRPr="001B71C6">
                        <w:rPr>
                          <w:rStyle w:val="NormalTok"/>
                          <w:sz w:val="16"/>
                          <w:szCs w:val="16"/>
                        </w:rPr>
                        <w:t xml:space="preserve">: context, </w:t>
                      </w:r>
                      <w:r w:rsidRPr="001B71C6">
                        <w:rPr>
                          <w:rStyle w:val="StringTok"/>
                          <w:sz w:val="16"/>
                          <w:szCs w:val="16"/>
                        </w:rPr>
                        <w:t>'question'</w:t>
                      </w:r>
                      <w:r w:rsidRPr="001B71C6">
                        <w:rPr>
                          <w:rStyle w:val="NormalTok"/>
                          <w:sz w:val="16"/>
                          <w:szCs w:val="16"/>
                        </w:rPr>
                        <w:t>: qa[</w:t>
                      </w:r>
                      <w:r w:rsidRPr="001B71C6">
                        <w:rPr>
                          <w:rStyle w:val="StringTok"/>
                          <w:sz w:val="16"/>
                          <w:szCs w:val="16"/>
                        </w:rPr>
                        <w:t>'question'</w:t>
                      </w:r>
                      <w:r w:rsidRPr="001B71C6">
                        <w:rPr>
                          <w:rStyle w:val="NormalTok"/>
                          <w:sz w:val="16"/>
                          <w:szCs w:val="16"/>
                        </w:rPr>
                        <w:t xml:space="preserve">], </w:t>
                      </w:r>
                      <w:r w:rsidRPr="001B71C6">
                        <w:rPr>
                          <w:rStyle w:val="StringTok"/>
                          <w:sz w:val="16"/>
                          <w:szCs w:val="16"/>
                        </w:rPr>
                        <w:t>'answers'</w:t>
                      </w:r>
                      <w:r w:rsidRPr="001B71C6">
                        <w:rPr>
                          <w:rStyle w:val="NormalTok"/>
                          <w:sz w:val="16"/>
                          <w:szCs w:val="16"/>
                        </w:rPr>
                        <w:t>: {</w:t>
                      </w:r>
                      <w:r w:rsidRPr="001B71C6">
                        <w:rPr>
                          <w:rStyle w:val="StringTok"/>
                          <w:sz w:val="16"/>
                          <w:szCs w:val="16"/>
                        </w:rPr>
                        <w:t>'text'</w:t>
                      </w:r>
                      <w:r w:rsidRPr="001B71C6">
                        <w:rPr>
                          <w:rStyle w:val="NormalTok"/>
                          <w:sz w:val="16"/>
                          <w:szCs w:val="16"/>
                        </w:rPr>
                        <w:t xml:space="preserve">: </w:t>
                      </w:r>
                      <w:r w:rsidRPr="001B71C6">
                        <w:rPr>
                          <w:rStyle w:val="BuiltInTok"/>
                          <w:sz w:val="16"/>
                          <w:szCs w:val="16"/>
                        </w:rPr>
                        <w:t>list</w:t>
                      </w:r>
                      <w:r w:rsidRPr="001B71C6">
                        <w:rPr>
                          <w:rStyle w:val="NormalTok"/>
                          <w:sz w:val="16"/>
                          <w:szCs w:val="16"/>
                        </w:rPr>
                        <w:t>([</w:t>
                      </w:r>
                      <w:r w:rsidRPr="001B71C6">
                        <w:rPr>
                          <w:rStyle w:val="StringTok"/>
                          <w:sz w:val="16"/>
                          <w:szCs w:val="16"/>
                        </w:rPr>
                        <w:t>""</w:t>
                      </w:r>
                      <w:r w:rsidRPr="001B71C6">
                        <w:rPr>
                          <w:rStyle w:val="NormalTok"/>
                          <w:sz w:val="16"/>
                          <w:szCs w:val="16"/>
                        </w:rPr>
                        <w:t>,</w:t>
                      </w:r>
                      <w:r w:rsidRPr="001B71C6">
                        <w:rPr>
                          <w:rStyle w:val="StringTok"/>
                          <w:sz w:val="16"/>
                          <w:szCs w:val="16"/>
                        </w:rPr>
                        <w:t>""</w:t>
                      </w:r>
                      <w:r w:rsidRPr="001B71C6">
                        <w:rPr>
                          <w:rStyle w:val="NormalTok"/>
                          <w:sz w:val="16"/>
                          <w:szCs w:val="16"/>
                        </w:rPr>
                        <w:t>,</w:t>
                      </w:r>
                      <w:r w:rsidRPr="001B71C6">
                        <w:rPr>
                          <w:rStyle w:val="StringTok"/>
                          <w:sz w:val="16"/>
                          <w:szCs w:val="16"/>
                        </w:rPr>
                        <w:t>""</w:t>
                      </w:r>
                      <w:r w:rsidRPr="001B71C6">
                        <w:rPr>
                          <w:rStyle w:val="NormalTok"/>
                          <w:sz w:val="16"/>
                          <w:szCs w:val="16"/>
                        </w:rPr>
                        <w:t xml:space="preserve">]), </w:t>
                      </w:r>
                      <w:r w:rsidRPr="001B71C6">
                        <w:rPr>
                          <w:rStyle w:val="StringTok"/>
                          <w:sz w:val="16"/>
                          <w:szCs w:val="16"/>
                        </w:rPr>
                        <w:t>'answer_start'</w:t>
                      </w:r>
                      <w:r w:rsidRPr="001B71C6">
                        <w:rPr>
                          <w:rStyle w:val="NormalTok"/>
                          <w:sz w:val="16"/>
                          <w:szCs w:val="16"/>
                        </w:rPr>
                        <w:t xml:space="preserve">: </w:t>
                      </w:r>
                      <w:r w:rsidRPr="001B71C6">
                        <w:rPr>
                          <w:rStyle w:val="BuiltInTok"/>
                          <w:sz w:val="16"/>
                          <w:szCs w:val="16"/>
                        </w:rPr>
                        <w:t>list</w:t>
                      </w:r>
                      <w:r w:rsidRPr="001B71C6">
                        <w:rPr>
                          <w:rStyle w:val="NormalTok"/>
                          <w:sz w:val="16"/>
                          <w:szCs w:val="16"/>
                        </w:rPr>
                        <w:t>([</w:t>
                      </w:r>
                      <w:r w:rsidRPr="001B71C6">
                        <w:rPr>
                          <w:rStyle w:val="StringTok"/>
                          <w:sz w:val="16"/>
                          <w:szCs w:val="16"/>
                        </w:rPr>
                        <w:t>'0'</w:t>
                      </w:r>
                      <w:r w:rsidRPr="001B71C6">
                        <w:rPr>
                          <w:rStyle w:val="NormalTok"/>
                          <w:sz w:val="16"/>
                          <w:szCs w:val="16"/>
                        </w:rPr>
                        <w:t>,</w:t>
                      </w:r>
                      <w:r w:rsidRPr="001B71C6">
                        <w:rPr>
                          <w:rStyle w:val="StringTok"/>
                          <w:sz w:val="16"/>
                          <w:szCs w:val="16"/>
                        </w:rPr>
                        <w:t>'0'</w:t>
                      </w:r>
                      <w:r w:rsidRPr="001B71C6">
                        <w:rPr>
                          <w:rStyle w:val="NormalTok"/>
                          <w:sz w:val="16"/>
                          <w:szCs w:val="16"/>
                        </w:rPr>
                        <w:t>,</w:t>
                      </w:r>
                      <w:r w:rsidRPr="001B71C6">
                        <w:rPr>
                          <w:rStyle w:val="StringTok"/>
                          <w:sz w:val="16"/>
                          <w:szCs w:val="16"/>
                        </w:rPr>
                        <w:t>'0'</w:t>
                      </w:r>
                      <w:r w:rsidRPr="001B71C6">
                        <w:rPr>
                          <w:rStyle w:val="NormalTok"/>
                          <w:sz w:val="16"/>
                          <w:szCs w:val="16"/>
                        </w:rPr>
                        <w:t>])}}</w:t>
                      </w:r>
                      <w:r w:rsidRPr="001B71C6">
                        <w:rPr>
                          <w:sz w:val="16"/>
                          <w:szCs w:val="16"/>
                        </w:rPr>
                        <w:br/>
                      </w:r>
                      <w:r w:rsidRPr="001B71C6">
                        <w:rPr>
                          <w:rStyle w:val="NormalTok"/>
                          <w:sz w:val="16"/>
                          <w:szCs w:val="16"/>
                        </w:rPr>
                        <w:t xml:space="preserve">                </w:t>
                      </w:r>
                      <w:r w:rsidRPr="001B71C6">
                        <w:rPr>
                          <w:rStyle w:val="CommentTok"/>
                          <w:sz w:val="16"/>
                          <w:szCs w:val="16"/>
                        </w:rPr>
                        <w:t>#print(d)</w:t>
                      </w:r>
                      <w:r w:rsidRPr="001B71C6">
                        <w:rPr>
                          <w:sz w:val="16"/>
                          <w:szCs w:val="16"/>
                        </w:rPr>
                        <w:br/>
                      </w:r>
                      <w:r w:rsidRPr="001B71C6">
                        <w:rPr>
                          <w:rStyle w:val="NormalTok"/>
                          <w:sz w:val="16"/>
                          <w:szCs w:val="16"/>
                        </w:rPr>
                        <w:t xml:space="preserve">                data.append(d)</w:t>
                      </w:r>
                      <w:r w:rsidRPr="001B71C6">
                        <w:rPr>
                          <w:sz w:val="16"/>
                          <w:szCs w:val="16"/>
                        </w:rPr>
                        <w:br/>
                      </w:r>
                      <w:r w:rsidRPr="001B71C6">
                        <w:rPr>
                          <w:rStyle w:val="NormalTok"/>
                          <w:sz w:val="16"/>
                          <w:szCs w:val="16"/>
                        </w:rPr>
                        <w:t xml:space="preserve">                </w:t>
                      </w:r>
                      <w:r w:rsidRPr="001B71C6">
                        <w:rPr>
                          <w:rStyle w:val="CommentTok"/>
                          <w:sz w:val="16"/>
                          <w:szCs w:val="16"/>
                        </w:rPr>
                        <w:t>#print(qa['answers'])</w:t>
                      </w:r>
                      <w:r w:rsidRPr="001B71C6">
                        <w:rPr>
                          <w:sz w:val="16"/>
                          <w:szCs w:val="16"/>
                        </w:rPr>
                        <w:br/>
                      </w:r>
                      <w:r w:rsidRPr="001B71C6">
                        <w:rPr>
                          <w:rStyle w:val="NormalTok"/>
                          <w:sz w:val="16"/>
                          <w:szCs w:val="16"/>
                        </w:rPr>
                        <w:t xml:space="preserve">                </w:t>
                      </w:r>
                      <w:r w:rsidRPr="001B71C6">
                        <w:rPr>
                          <w:rStyle w:val="CommentTok"/>
                          <w:sz w:val="16"/>
                          <w:szCs w:val="16"/>
                        </w:rPr>
                        <w:t>#answers.append(set([(x['text'], x['answer_start']) for x in qa['answers']]))</w:t>
                      </w:r>
                      <w:r w:rsidRPr="001B71C6">
                        <w:rPr>
                          <w:sz w:val="16"/>
                          <w:szCs w:val="16"/>
                        </w:rPr>
                        <w:br/>
                      </w:r>
                      <w:r w:rsidRPr="001B71C6">
                        <w:rPr>
                          <w:rStyle w:val="NormalTok"/>
                          <w:sz w:val="16"/>
                          <w:szCs w:val="16"/>
                        </w:rPr>
                        <w:t xml:space="preserve">    </w:t>
                      </w:r>
                      <w:r w:rsidRPr="001B71C6">
                        <w:rPr>
                          <w:rStyle w:val="ControlFlowTok"/>
                          <w:sz w:val="16"/>
                          <w:szCs w:val="16"/>
                        </w:rPr>
                        <w:t>with</w:t>
                      </w:r>
                      <w:r w:rsidRPr="001B71C6">
                        <w:rPr>
                          <w:rStyle w:val="NormalTok"/>
                          <w:sz w:val="16"/>
                          <w:szCs w:val="16"/>
                        </w:rPr>
                        <w:t xml:space="preserve"> </w:t>
                      </w:r>
                      <w:r w:rsidRPr="001B71C6">
                        <w:rPr>
                          <w:rStyle w:val="BuiltInTok"/>
                          <w:sz w:val="16"/>
                          <w:szCs w:val="16"/>
                        </w:rPr>
                        <w:t>open</w:t>
                      </w:r>
                      <w:r w:rsidRPr="001B71C6">
                        <w:rPr>
                          <w:rStyle w:val="NormalTok"/>
                          <w:sz w:val="16"/>
                          <w:szCs w:val="16"/>
                        </w:rPr>
                        <w:t>(os.path.join(</w:t>
                      </w:r>
                      <w:r w:rsidRPr="001B71C6">
                        <w:rPr>
                          <w:rStyle w:val="StringTok"/>
                          <w:sz w:val="16"/>
                          <w:szCs w:val="16"/>
                        </w:rPr>
                        <w:t>'/content/drive/MyDrive/fp-dataset-artifacts/release_data/squad/'</w:t>
                      </w:r>
                      <w:r w:rsidRPr="001B71C6">
                        <w:rPr>
                          <w:rStyle w:val="NormalTok"/>
                          <w:sz w:val="16"/>
                          <w:szCs w:val="16"/>
                        </w:rPr>
                        <w:t xml:space="preserve">, </w:t>
                      </w:r>
                      <w:r w:rsidRPr="001B71C6">
                        <w:rPr>
                          <w:rStyle w:val="StringTok"/>
                          <w:sz w:val="16"/>
                          <w:szCs w:val="16"/>
                        </w:rPr>
                        <w:t>'squad_formatted.jsonl'</w:t>
                      </w:r>
                      <w:r w:rsidRPr="001B71C6">
                        <w:rPr>
                          <w:rStyle w:val="NormalTok"/>
                          <w:sz w:val="16"/>
                          <w:szCs w:val="16"/>
                        </w:rPr>
                        <w:t>), encoding</w:t>
                      </w:r>
                      <w:r w:rsidRPr="001B71C6">
                        <w:rPr>
                          <w:rStyle w:val="OperatorTok"/>
                          <w:sz w:val="16"/>
                          <w:szCs w:val="16"/>
                        </w:rPr>
                        <w:t>=</w:t>
                      </w:r>
                      <w:r w:rsidRPr="001B71C6">
                        <w:rPr>
                          <w:rStyle w:val="StringTok"/>
                          <w:sz w:val="16"/>
                          <w:szCs w:val="16"/>
                        </w:rPr>
                        <w:t>'utf-8'</w:t>
                      </w:r>
                      <w:r w:rsidRPr="001B71C6">
                        <w:rPr>
                          <w:rStyle w:val="NormalTok"/>
                          <w:sz w:val="16"/>
                          <w:szCs w:val="16"/>
                        </w:rPr>
                        <w:t>, mode</w:t>
                      </w:r>
                      <w:r w:rsidRPr="001B71C6">
                        <w:rPr>
                          <w:rStyle w:val="OperatorTok"/>
                          <w:sz w:val="16"/>
                          <w:szCs w:val="16"/>
                        </w:rPr>
                        <w:t>=</w:t>
                      </w:r>
                      <w:r w:rsidRPr="001B71C6">
                        <w:rPr>
                          <w:rStyle w:val="StringTok"/>
                          <w:sz w:val="16"/>
                          <w:szCs w:val="16"/>
                        </w:rPr>
                        <w:t>'w'</w:t>
                      </w:r>
                      <w:r w:rsidRPr="001B71C6">
                        <w:rPr>
                          <w:rStyle w:val="NormalTok"/>
                          <w:sz w:val="16"/>
                          <w:szCs w:val="16"/>
                        </w:rPr>
                        <w:t xml:space="preserve">) </w:t>
                      </w:r>
                      <w:r w:rsidRPr="001B71C6">
                        <w:rPr>
                          <w:rStyle w:val="ImportTok"/>
                          <w:sz w:val="16"/>
                          <w:szCs w:val="16"/>
                        </w:rPr>
                        <w:t>as</w:t>
                      </w:r>
                      <w:r w:rsidRPr="001B71C6">
                        <w:rPr>
                          <w:rStyle w:val="NormalTok"/>
                          <w:sz w:val="16"/>
                          <w:szCs w:val="16"/>
                        </w:rPr>
                        <w:t xml:space="preserve"> f2:</w:t>
                      </w:r>
                      <w:r w:rsidRPr="001B71C6">
                        <w:rPr>
                          <w:sz w:val="16"/>
                          <w:szCs w:val="16"/>
                        </w:rPr>
                        <w:br/>
                      </w:r>
                      <w:r w:rsidRPr="001B71C6">
                        <w:rPr>
                          <w:rStyle w:val="NormalTok"/>
                          <w:sz w:val="16"/>
                          <w:szCs w:val="16"/>
                        </w:rPr>
                        <w:t xml:space="preserve">        </w:t>
                      </w:r>
                      <w:r w:rsidRPr="001B71C6">
                        <w:rPr>
                          <w:rStyle w:val="CommentTok"/>
                          <w:sz w:val="16"/>
                          <w:szCs w:val="16"/>
                        </w:rPr>
                        <w:t>#f.write(json.dumps(data))</w:t>
                      </w:r>
                      <w:r w:rsidRPr="001B71C6">
                        <w:rPr>
                          <w:sz w:val="16"/>
                          <w:szCs w:val="16"/>
                        </w:rPr>
                        <w:br/>
                      </w:r>
                      <w:r w:rsidRPr="001B71C6">
                        <w:rPr>
                          <w:rStyle w:val="NormalTok"/>
                          <w:sz w:val="16"/>
                          <w:szCs w:val="16"/>
                        </w:rPr>
                        <w:t xml:space="preserve">        </w:t>
                      </w:r>
                      <w:r w:rsidRPr="001B71C6">
                        <w:rPr>
                          <w:rStyle w:val="ControlFlowTok"/>
                          <w:sz w:val="16"/>
                          <w:szCs w:val="16"/>
                        </w:rPr>
                        <w:t>for</w:t>
                      </w:r>
                      <w:r w:rsidRPr="001B71C6">
                        <w:rPr>
                          <w:rStyle w:val="NormalTok"/>
                          <w:sz w:val="16"/>
                          <w:szCs w:val="16"/>
                        </w:rPr>
                        <w:t xml:space="preserve"> d </w:t>
                      </w:r>
                      <w:r w:rsidRPr="001B71C6">
                        <w:rPr>
                          <w:rStyle w:val="KeywordTok"/>
                          <w:sz w:val="16"/>
                          <w:szCs w:val="16"/>
                        </w:rPr>
                        <w:t>in</w:t>
                      </w:r>
                      <w:r w:rsidRPr="001B71C6">
                        <w:rPr>
                          <w:rStyle w:val="NormalTok"/>
                          <w:sz w:val="16"/>
                          <w:szCs w:val="16"/>
                        </w:rPr>
                        <w:t xml:space="preserve"> data:</w:t>
                      </w:r>
                      <w:r w:rsidRPr="001B71C6">
                        <w:rPr>
                          <w:sz w:val="16"/>
                          <w:szCs w:val="16"/>
                        </w:rPr>
                        <w:br/>
                      </w:r>
                      <w:r w:rsidRPr="001B71C6">
                        <w:rPr>
                          <w:rStyle w:val="NormalTok"/>
                          <w:sz w:val="16"/>
                          <w:szCs w:val="16"/>
                        </w:rPr>
                        <w:t xml:space="preserve">            f2.write(json.dumps(d))</w:t>
                      </w:r>
                      <w:r w:rsidRPr="001B71C6">
                        <w:rPr>
                          <w:sz w:val="16"/>
                          <w:szCs w:val="16"/>
                        </w:rPr>
                        <w:br/>
                      </w:r>
                      <w:r w:rsidRPr="001B71C6">
                        <w:rPr>
                          <w:rStyle w:val="NormalTok"/>
                          <w:sz w:val="16"/>
                          <w:szCs w:val="16"/>
                        </w:rPr>
                        <w:t xml:space="preserve">            f2.write(</w:t>
                      </w:r>
                      <w:r w:rsidRPr="001B71C6">
                        <w:rPr>
                          <w:rStyle w:val="StringTok"/>
                          <w:sz w:val="16"/>
                          <w:szCs w:val="16"/>
                        </w:rPr>
                        <w:t>'</w:t>
                      </w:r>
                      <w:r w:rsidRPr="001B71C6">
                        <w:rPr>
                          <w:rStyle w:val="CharTok"/>
                          <w:sz w:val="16"/>
                          <w:szCs w:val="16"/>
                        </w:rPr>
                        <w:t>\n</w:t>
                      </w:r>
                      <w:r w:rsidRPr="001B71C6">
                        <w:rPr>
                          <w:rStyle w:val="StringTok"/>
                          <w:sz w:val="16"/>
                          <w:szCs w:val="16"/>
                        </w:rPr>
                        <w:t>'</w:t>
                      </w:r>
                      <w:r w:rsidRPr="001B71C6">
                        <w:rPr>
                          <w:rStyle w:val="NormalTok"/>
                          <w:sz w:val="16"/>
                          <w:szCs w:val="16"/>
                        </w:rPr>
                        <w:t>)</w:t>
                      </w:r>
                      <w:r w:rsidRPr="001B71C6">
                        <w:rPr>
                          <w:sz w:val="16"/>
                          <w:szCs w:val="16"/>
                        </w:rPr>
                        <w:br/>
                      </w:r>
                      <w:r w:rsidRPr="001B71C6">
                        <w:rPr>
                          <w:rStyle w:val="NormalTok"/>
                          <w:sz w:val="16"/>
                          <w:szCs w:val="16"/>
                        </w:rPr>
                        <w:t xml:space="preserve">    </w:t>
                      </w:r>
                      <w:r w:rsidRPr="001B71C6">
                        <w:rPr>
                          <w:rStyle w:val="ControlFlowTok"/>
                          <w:sz w:val="16"/>
                          <w:szCs w:val="16"/>
                        </w:rPr>
                        <w:t>return</w:t>
                      </w:r>
                      <w:r w:rsidRPr="001B71C6">
                        <w:rPr>
                          <w:rStyle w:val="NormalTok"/>
                          <w:sz w:val="16"/>
                          <w:szCs w:val="16"/>
                        </w:rPr>
                        <w:t xml:space="preserve"> data</w:t>
                      </w:r>
                      <w:r w:rsidRPr="001B71C6">
                        <w:rPr>
                          <w:sz w:val="16"/>
                          <w:szCs w:val="16"/>
                        </w:rPr>
                        <w:br/>
                      </w:r>
                      <w:r w:rsidRPr="001B71C6">
                        <w:rPr>
                          <w:rStyle w:val="NormalTok"/>
                          <w:sz w:val="16"/>
                          <w:szCs w:val="16"/>
                        </w:rPr>
                        <w:t>load_squad()</w:t>
                      </w:r>
                    </w:p>
                    <w:p w14:paraId="43E6B630" w14:textId="77777777" w:rsidR="001B71C6" w:rsidRPr="001B71C6" w:rsidRDefault="001B71C6" w:rsidP="001B71C6">
                      <w:pPr>
                        <w:pStyle w:val="SourceCode"/>
                        <w:rPr>
                          <w:sz w:val="16"/>
                          <w:szCs w:val="16"/>
                        </w:rPr>
                      </w:pPr>
                      <w:r w:rsidRPr="001B71C6">
                        <w:rPr>
                          <w:rStyle w:val="CommentTok"/>
                          <w:sz w:val="16"/>
                          <w:szCs w:val="16"/>
                        </w:rPr>
                        <w:t xml:space="preserve"># Select "Use fallback runtime version" in Colab Command Palate </w:t>
                      </w:r>
                      <w:r w:rsidRPr="001B71C6">
                        <w:rPr>
                          <w:sz w:val="16"/>
                          <w:szCs w:val="16"/>
                        </w:rPr>
                        <w:br/>
                      </w:r>
                      <w:r w:rsidRPr="001B71C6">
                        <w:rPr>
                          <w:rStyle w:val="CommentTok"/>
                          <w:sz w:val="16"/>
                          <w:szCs w:val="16"/>
                        </w:rPr>
                        <w:t># (only available until mid-december), validate 3.7.15 is version shown</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OperatorTok"/>
                          <w:sz w:val="16"/>
                          <w:szCs w:val="16"/>
                        </w:rPr>
                        <w:t>--</w:t>
                      </w:r>
                      <w:r w:rsidRPr="001B71C6">
                        <w:rPr>
                          <w:rStyle w:val="NormalTok"/>
                          <w:sz w:val="16"/>
                          <w:szCs w:val="16"/>
                        </w:rPr>
                        <w:t>version</w:t>
                      </w:r>
                    </w:p>
                    <w:p w14:paraId="04E82469" w14:textId="77777777" w:rsidR="001B71C6" w:rsidRPr="001B71C6" w:rsidRDefault="001B71C6" w:rsidP="001B71C6">
                      <w:pPr>
                        <w:pStyle w:val="SourceCode"/>
                        <w:rPr>
                          <w:sz w:val="16"/>
                          <w:szCs w:val="16"/>
                        </w:rPr>
                      </w:pPr>
                      <w:r w:rsidRPr="001B71C6">
                        <w:rPr>
                          <w:rStyle w:val="CommentTok"/>
                          <w:sz w:val="16"/>
                          <w:szCs w:val="16"/>
                        </w:rPr>
                        <w:t xml:space="preserve"># </w:t>
                      </w:r>
                      <w:proofErr w:type="gramStart"/>
                      <w:r w:rsidRPr="001B71C6">
                        <w:rPr>
                          <w:rStyle w:val="CommentTok"/>
                          <w:sz w:val="16"/>
                          <w:szCs w:val="16"/>
                        </w:rPr>
                        <w:t>install</w:t>
                      </w:r>
                      <w:proofErr w:type="gramEnd"/>
                      <w:r w:rsidRPr="001B71C6">
                        <w:rPr>
                          <w:rStyle w:val="CommentTok"/>
                          <w:sz w:val="16"/>
                          <w:szCs w:val="16"/>
                        </w:rPr>
                        <w:t xml:space="preserve"> the dependencies</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OperatorTok"/>
                          <w:sz w:val="16"/>
                          <w:szCs w:val="16"/>
                        </w:rPr>
                        <w:t>-</w:t>
                      </w:r>
                      <w:r w:rsidRPr="001B71C6">
                        <w:rPr>
                          <w:rStyle w:val="NormalTok"/>
                          <w:sz w:val="16"/>
                          <w:szCs w:val="16"/>
                        </w:rPr>
                        <w:t xml:space="preserve">m pip install </w:t>
                      </w:r>
                      <w:r w:rsidRPr="001B71C6">
                        <w:rPr>
                          <w:rStyle w:val="OperatorTok"/>
                          <w:sz w:val="16"/>
                          <w:szCs w:val="16"/>
                        </w:rPr>
                        <w:t>--</w:t>
                      </w:r>
                      <w:r w:rsidRPr="001B71C6">
                        <w:rPr>
                          <w:rStyle w:val="NormalTok"/>
                          <w:sz w:val="16"/>
                          <w:szCs w:val="16"/>
                        </w:rPr>
                        <w:t>upgrade pip</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OperatorTok"/>
                          <w:sz w:val="16"/>
                          <w:szCs w:val="16"/>
                        </w:rPr>
                        <w:t>-</w:t>
                      </w:r>
                      <w:r w:rsidRPr="001B71C6">
                        <w:rPr>
                          <w:rStyle w:val="NormalTok"/>
                          <w:sz w:val="16"/>
                          <w:szCs w:val="16"/>
                        </w:rPr>
                        <w:t xml:space="preserve">m pip install </w:t>
                      </w:r>
                      <w:r w:rsidRPr="001B71C6">
                        <w:rPr>
                          <w:rStyle w:val="OperatorTok"/>
                          <w:sz w:val="16"/>
                          <w:szCs w:val="16"/>
                        </w:rPr>
                        <w:t>-</w:t>
                      </w:r>
                      <w:r w:rsidRPr="001B71C6">
                        <w:rPr>
                          <w:rStyle w:val="NormalTok"/>
                          <w:sz w:val="16"/>
                          <w:szCs w:val="16"/>
                        </w:rPr>
                        <w:t>r requirements.txt</w:t>
                      </w:r>
                    </w:p>
                    <w:p w14:paraId="2AEDDB64" w14:textId="77777777" w:rsidR="001B71C6" w:rsidRPr="001B71C6" w:rsidRDefault="001B71C6">
                      <w:pPr>
                        <w:rPr>
                          <w:sz w:val="16"/>
                          <w:szCs w:val="16"/>
                        </w:rPr>
                      </w:pPr>
                    </w:p>
                  </w:txbxContent>
                </v:textbox>
                <w10:wrap type="topAndBottom"/>
              </v:shape>
            </w:pict>
          </mc:Fallback>
        </mc:AlternateContent>
      </w:r>
      <w:proofErr w:type="spellStart"/>
      <w:r>
        <w:t>Jupyter</w:t>
      </w:r>
      <w:proofErr w:type="spellEnd"/>
      <w:r>
        <w:t xml:space="preserve"> Notebook</w:t>
      </w:r>
    </w:p>
    <w:bookmarkEnd w:id="24"/>
    <w:p w14:paraId="25C6AF16" w14:textId="13586D2D" w:rsidR="001B71C6" w:rsidRPr="001B71C6" w:rsidRDefault="001B71C6" w:rsidP="001B71C6">
      <w:pPr>
        <w:pStyle w:val="ACLText"/>
      </w:pPr>
      <w:r>
        <w:rPr>
          <w:noProof/>
        </w:rPr>
        <w:lastRenderedPageBreak/>
        <mc:AlternateContent>
          <mc:Choice Requires="wps">
            <w:drawing>
              <wp:anchor distT="0" distB="0" distL="114300" distR="114300" simplePos="0" relativeHeight="251672576" behindDoc="0" locked="0" layoutInCell="1" allowOverlap="1" wp14:anchorId="3074ED77" wp14:editId="5EBFC8FB">
                <wp:simplePos x="0" y="0"/>
                <wp:positionH relativeFrom="column">
                  <wp:posOffset>3175</wp:posOffset>
                </wp:positionH>
                <wp:positionV relativeFrom="paragraph">
                  <wp:posOffset>3175</wp:posOffset>
                </wp:positionV>
                <wp:extent cx="5715000" cy="4747260"/>
                <wp:effectExtent l="0" t="0" r="12700" b="15240"/>
                <wp:wrapTopAndBottom/>
                <wp:docPr id="11" name="Text Box 11"/>
                <wp:cNvGraphicFramePr/>
                <a:graphic xmlns:a="http://schemas.openxmlformats.org/drawingml/2006/main">
                  <a:graphicData uri="http://schemas.microsoft.com/office/word/2010/wordprocessingShape">
                    <wps:wsp>
                      <wps:cNvSpPr txBox="1"/>
                      <wps:spPr>
                        <a:xfrm>
                          <a:off x="0" y="0"/>
                          <a:ext cx="5715000" cy="4747260"/>
                        </a:xfrm>
                        <a:prstGeom prst="rect">
                          <a:avLst/>
                        </a:prstGeom>
                        <a:solidFill>
                          <a:schemeClr val="lt1"/>
                        </a:solidFill>
                        <a:ln w="6350">
                          <a:solidFill>
                            <a:prstClr val="black"/>
                          </a:solidFill>
                        </a:ln>
                      </wps:spPr>
                      <wps:txbx>
                        <w:txbxContent>
                          <w:p w14:paraId="483BABBB" w14:textId="77777777" w:rsidR="001B71C6" w:rsidRPr="001B71C6" w:rsidRDefault="001B71C6" w:rsidP="001B71C6">
                            <w:pPr>
                              <w:pStyle w:val="SourceCode"/>
                              <w:rPr>
                                <w:sz w:val="16"/>
                                <w:szCs w:val="16"/>
                              </w:rPr>
                            </w:pPr>
                            <w:r w:rsidRPr="001B71C6">
                              <w:rPr>
                                <w:rStyle w:val="CommentTok"/>
                                <w:sz w:val="16"/>
                                <w:szCs w:val="16"/>
                              </w:rPr>
                              <w:t>#train the model</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NormalTok"/>
                                <w:sz w:val="16"/>
                                <w:szCs w:val="16"/>
                              </w:rPr>
                              <w:t xml:space="preserve">run.py </w:t>
                            </w:r>
                            <w:r w:rsidRPr="001B71C6">
                              <w:rPr>
                                <w:rStyle w:val="OperatorTok"/>
                                <w:sz w:val="16"/>
                                <w:szCs w:val="16"/>
                              </w:rPr>
                              <w:t>--</w:t>
                            </w:r>
                            <w:r w:rsidRPr="001B71C6">
                              <w:rPr>
                                <w:rStyle w:val="NormalTok"/>
                                <w:sz w:val="16"/>
                                <w:szCs w:val="16"/>
                              </w:rPr>
                              <w:t xml:space="preserve">do_train </w:t>
                            </w:r>
                            <w:r w:rsidRPr="001B71C6">
                              <w:rPr>
                                <w:rStyle w:val="OperatorTok"/>
                                <w:sz w:val="16"/>
                                <w:szCs w:val="16"/>
                              </w:rPr>
                              <w:t>--</w:t>
                            </w:r>
                            <w:r w:rsidRPr="001B71C6">
                              <w:rPr>
                                <w:rStyle w:val="NormalTok"/>
                                <w:sz w:val="16"/>
                                <w:szCs w:val="16"/>
                              </w:rPr>
                              <w:t xml:space="preserve">task qa </w:t>
                            </w:r>
                            <w:r w:rsidRPr="001B71C6">
                              <w:rPr>
                                <w:rStyle w:val="OperatorTok"/>
                                <w:sz w:val="16"/>
                                <w:szCs w:val="16"/>
                              </w:rPr>
                              <w:t>--</w:t>
                            </w:r>
                            <w:proofErr w:type="gramStart"/>
                            <w:r w:rsidRPr="001B71C6">
                              <w:rPr>
                                <w:rStyle w:val="NormalTok"/>
                                <w:sz w:val="16"/>
                                <w:szCs w:val="16"/>
                              </w:rPr>
                              <w:t>model .</w:t>
                            </w:r>
                            <w:proofErr w:type="gramEnd"/>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NormalTok"/>
                                <w:sz w:val="16"/>
                                <w:szCs w:val="16"/>
                              </w:rPr>
                              <w:t xml:space="preserve"> </w:t>
                            </w:r>
                            <w:r w:rsidRPr="001B71C6">
                              <w:rPr>
                                <w:rStyle w:val="OperatorTok"/>
                                <w:sz w:val="16"/>
                                <w:szCs w:val="16"/>
                              </w:rPr>
                              <w:t>--</w:t>
                            </w:r>
                            <w:r w:rsidRPr="001B71C6">
                              <w:rPr>
                                <w:rStyle w:val="NormalTok"/>
                                <w:sz w:val="16"/>
                                <w:szCs w:val="16"/>
                              </w:rPr>
                              <w:t>dataset .</w:t>
                            </w:r>
                            <w:r w:rsidRPr="001B71C6">
                              <w:rPr>
                                <w:rStyle w:val="OperatorTok"/>
                                <w:sz w:val="16"/>
                                <w:szCs w:val="16"/>
                              </w:rPr>
                              <w:t>/</w:t>
                            </w:r>
                            <w:r w:rsidRPr="001B71C6">
                              <w:rPr>
                                <w:rStyle w:val="NormalTok"/>
                                <w:sz w:val="16"/>
                                <w:szCs w:val="16"/>
                              </w:rPr>
                              <w:t>huggingface</w:t>
                            </w:r>
                            <w:r w:rsidRPr="001B71C6">
                              <w:rPr>
                                <w:rStyle w:val="OperatorTok"/>
                                <w:sz w:val="16"/>
                                <w:szCs w:val="16"/>
                              </w:rPr>
                              <w:t>/</w:t>
                            </w:r>
                            <w:r w:rsidRPr="001B71C6">
                              <w:rPr>
                                <w:rStyle w:val="NormalTok"/>
                                <w:sz w:val="16"/>
                                <w:szCs w:val="16"/>
                              </w:rPr>
                              <w:t>huggingface</w:t>
                            </w:r>
                            <w:r w:rsidRPr="001B71C6">
                              <w:rPr>
                                <w:rStyle w:val="OperatorTok"/>
                                <w:sz w:val="16"/>
                                <w:szCs w:val="16"/>
                              </w:rPr>
                              <w:t>/</w:t>
                            </w:r>
                            <w:r w:rsidRPr="001B71C6">
                              <w:rPr>
                                <w:rStyle w:val="NormalTok"/>
                                <w:sz w:val="16"/>
                                <w:szCs w:val="16"/>
                              </w:rPr>
                              <w:t>datasets</w:t>
                            </w:r>
                            <w:r w:rsidRPr="001B71C6">
                              <w:rPr>
                                <w:rStyle w:val="OperatorTok"/>
                                <w:sz w:val="16"/>
                                <w:szCs w:val="16"/>
                              </w:rPr>
                              <w:t>/</w:t>
                            </w:r>
                            <w:r w:rsidRPr="001B71C6">
                              <w:rPr>
                                <w:rStyle w:val="NormalTok"/>
                                <w:sz w:val="16"/>
                                <w:szCs w:val="16"/>
                              </w:rPr>
                              <w:t>experiments</w:t>
                            </w:r>
                            <w:r w:rsidRPr="001B71C6">
                              <w:rPr>
                                <w:rStyle w:val="OperatorTok"/>
                                <w:sz w:val="16"/>
                                <w:szCs w:val="16"/>
                              </w:rPr>
                              <w:t>/</w:t>
                            </w:r>
                            <w:r w:rsidRPr="001B71C6">
                              <w:rPr>
                                <w:rStyle w:val="NormalTok"/>
                                <w:sz w:val="16"/>
                                <w:szCs w:val="16"/>
                              </w:rPr>
                              <w:t xml:space="preserve">squad_negation_former_latter.jsonl </w:t>
                            </w:r>
                            <w:r w:rsidRPr="001B71C6">
                              <w:rPr>
                                <w:rStyle w:val="OperatorTok"/>
                                <w:sz w:val="16"/>
                                <w:szCs w:val="16"/>
                              </w:rPr>
                              <w:t>--</w:t>
                            </w:r>
                            <w:r w:rsidRPr="001B71C6">
                              <w:rPr>
                                <w:rStyle w:val="NormalTok"/>
                                <w:sz w:val="16"/>
                                <w:szCs w:val="16"/>
                              </w:rPr>
                              <w:t>output_dir .</w:t>
                            </w:r>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NormalTok"/>
                                <w:sz w:val="16"/>
                                <w:szCs w:val="16"/>
                              </w:rPr>
                              <w:t>former</w:t>
                            </w:r>
                            <w:r w:rsidRPr="001B71C6">
                              <w:rPr>
                                <w:rStyle w:val="OperatorTok"/>
                                <w:sz w:val="16"/>
                                <w:szCs w:val="16"/>
                              </w:rPr>
                              <w:t>-</w:t>
                            </w:r>
                            <w:r w:rsidRPr="001B71C6">
                              <w:rPr>
                                <w:rStyle w:val="NormalTok"/>
                                <w:sz w:val="16"/>
                                <w:szCs w:val="16"/>
                              </w:rPr>
                              <w:t>latter</w:t>
                            </w:r>
                            <w:r w:rsidRPr="001B71C6">
                              <w:rPr>
                                <w:rStyle w:val="OperatorTok"/>
                                <w:sz w:val="16"/>
                                <w:szCs w:val="16"/>
                              </w:rPr>
                              <w:t>/</w:t>
                            </w:r>
                          </w:p>
                          <w:p w14:paraId="3437FF86" w14:textId="77777777" w:rsidR="001B71C6" w:rsidRPr="001B71C6" w:rsidRDefault="001B71C6" w:rsidP="001B71C6">
                            <w:pPr>
                              <w:pStyle w:val="FirstParagraph"/>
                              <w:rPr>
                                <w:sz w:val="16"/>
                                <w:szCs w:val="16"/>
                              </w:rPr>
                            </w:pPr>
                            <w:r w:rsidRPr="001B71C6">
                              <w:rPr>
                                <w:sz w:val="16"/>
                                <w:szCs w:val="16"/>
                              </w:rPr>
                              <w:t>Evaluate on CheckList squad data (category-based)</w:t>
                            </w:r>
                          </w:p>
                          <w:p w14:paraId="6352824E" w14:textId="77777777" w:rsidR="001B71C6" w:rsidRPr="001B71C6" w:rsidRDefault="001B71C6" w:rsidP="001B71C6">
                            <w:pPr>
                              <w:pStyle w:val="SourceCode"/>
                              <w:rPr>
                                <w:sz w:val="16"/>
                                <w:szCs w:val="16"/>
                              </w:rPr>
                            </w:pPr>
                            <w:r w:rsidRPr="001B71C6">
                              <w:rPr>
                                <w:rStyle w:val="CommentTok"/>
                                <w:sz w:val="16"/>
                                <w:szCs w:val="16"/>
                              </w:rPr>
                              <w:t># evaluate the model</w:t>
                            </w:r>
                            <w:r w:rsidRPr="001B71C6">
                              <w:rPr>
                                <w:sz w:val="16"/>
                                <w:szCs w:val="16"/>
                              </w:rPr>
                              <w:br/>
                            </w:r>
                            <w:r w:rsidRPr="001B71C6">
                              <w:rPr>
                                <w:rStyle w:val="OperatorTok"/>
                                <w:sz w:val="16"/>
                                <w:szCs w:val="16"/>
                              </w:rPr>
                              <w:t>!</w:t>
                            </w:r>
                            <w:r w:rsidRPr="001B71C6">
                              <w:rPr>
                                <w:rStyle w:val="NormalTok"/>
                                <w:sz w:val="16"/>
                                <w:szCs w:val="16"/>
                              </w:rPr>
                              <w:t xml:space="preserve">python3 run.py </w:t>
                            </w:r>
                            <w:r w:rsidRPr="001B71C6">
                              <w:rPr>
                                <w:rStyle w:val="OperatorTok"/>
                                <w:sz w:val="16"/>
                                <w:szCs w:val="16"/>
                              </w:rPr>
                              <w:t>--</w:t>
                            </w:r>
                            <w:r w:rsidRPr="001B71C6">
                              <w:rPr>
                                <w:rStyle w:val="NormalTok"/>
                                <w:sz w:val="16"/>
                                <w:szCs w:val="16"/>
                              </w:rPr>
                              <w:t xml:space="preserve">do_eval </w:t>
                            </w:r>
                            <w:r w:rsidRPr="001B71C6">
                              <w:rPr>
                                <w:rStyle w:val="OperatorTok"/>
                                <w:sz w:val="16"/>
                                <w:szCs w:val="16"/>
                              </w:rPr>
                              <w:t>--</w:t>
                            </w:r>
                            <w:r w:rsidRPr="001B71C6">
                              <w:rPr>
                                <w:rStyle w:val="NormalTok"/>
                                <w:sz w:val="16"/>
                                <w:szCs w:val="16"/>
                              </w:rPr>
                              <w:t xml:space="preserve">task qa </w:t>
                            </w:r>
                            <w:r w:rsidRPr="001B71C6">
                              <w:rPr>
                                <w:rStyle w:val="OperatorTok"/>
                                <w:sz w:val="16"/>
                                <w:szCs w:val="16"/>
                              </w:rPr>
                              <w:t>--</w:t>
                            </w:r>
                            <w:r w:rsidRPr="001B71C6">
                              <w:rPr>
                                <w:rStyle w:val="NormalTok"/>
                                <w:sz w:val="16"/>
                                <w:szCs w:val="16"/>
                              </w:rPr>
                              <w:t xml:space="preserve">dataset </w:t>
                            </w:r>
                            <w:r w:rsidRPr="001B71C6">
                              <w:rPr>
                                <w:rStyle w:val="OperatorTok"/>
                                <w:sz w:val="16"/>
                                <w:szCs w:val="16"/>
                              </w:rPr>
                              <w:t>/</w:t>
                            </w:r>
                            <w:r w:rsidRPr="001B71C6">
                              <w:rPr>
                                <w:rStyle w:val="NormalTok"/>
                                <w:sz w:val="16"/>
                                <w:szCs w:val="16"/>
                              </w:rPr>
                              <w:t>content</w:t>
                            </w:r>
                            <w:r w:rsidRPr="001B71C6">
                              <w:rPr>
                                <w:rStyle w:val="OperatorTok"/>
                                <w:sz w:val="16"/>
                                <w:szCs w:val="16"/>
                              </w:rPr>
                              <w:t>/</w:t>
                            </w:r>
                            <w:r w:rsidRPr="001B71C6">
                              <w:rPr>
                                <w:rStyle w:val="NormalTok"/>
                                <w:sz w:val="16"/>
                                <w:szCs w:val="16"/>
                              </w:rPr>
                              <w:t>drive</w:t>
                            </w:r>
                            <w:r w:rsidRPr="001B71C6">
                              <w:rPr>
                                <w:rStyle w:val="OperatorTok"/>
                                <w:sz w:val="16"/>
                                <w:szCs w:val="16"/>
                              </w:rPr>
                              <w:t>/</w:t>
                            </w:r>
                            <w:r w:rsidRPr="001B71C6">
                              <w:rPr>
                                <w:rStyle w:val="NormalTok"/>
                                <w:sz w:val="16"/>
                                <w:szCs w:val="16"/>
                              </w:rPr>
                              <w:t>MyDrive</w:t>
                            </w:r>
                            <w:r w:rsidRPr="001B71C6">
                              <w:rPr>
                                <w:rStyle w:val="OperatorTok"/>
                                <w:sz w:val="16"/>
                                <w:szCs w:val="16"/>
                              </w:rPr>
                              <w:t>/</w:t>
                            </w:r>
                            <w:r w:rsidRPr="001B71C6">
                              <w:rPr>
                                <w:rStyle w:val="NormalTok"/>
                                <w:sz w:val="16"/>
                                <w:szCs w:val="16"/>
                              </w:rPr>
                              <w:t>fp</w:t>
                            </w:r>
                            <w:r w:rsidRPr="001B71C6">
                              <w:rPr>
                                <w:rStyle w:val="OperatorTok"/>
                                <w:sz w:val="16"/>
                                <w:szCs w:val="16"/>
                              </w:rPr>
                              <w:t>-</w:t>
                            </w:r>
                            <w:r w:rsidRPr="001B71C6">
                              <w:rPr>
                                <w:rStyle w:val="NormalTok"/>
                                <w:sz w:val="16"/>
                                <w:szCs w:val="16"/>
                              </w:rPr>
                              <w:t>dataset</w:t>
                            </w:r>
                            <w:r w:rsidRPr="001B71C6">
                              <w:rPr>
                                <w:rStyle w:val="OperatorTok"/>
                                <w:sz w:val="16"/>
                                <w:szCs w:val="16"/>
                              </w:rPr>
                              <w:t>-</w:t>
                            </w:r>
                            <w:r w:rsidRPr="001B71C6">
                              <w:rPr>
                                <w:rStyle w:val="NormalTok"/>
                                <w:sz w:val="16"/>
                                <w:szCs w:val="16"/>
                              </w:rPr>
                              <w:t>artifacts</w:t>
                            </w:r>
                            <w:r w:rsidRPr="001B71C6">
                              <w:rPr>
                                <w:rStyle w:val="OperatorTok"/>
                                <w:sz w:val="16"/>
                                <w:szCs w:val="16"/>
                              </w:rPr>
                              <w:t>/</w:t>
                            </w:r>
                            <w:r w:rsidRPr="001B71C6">
                              <w:rPr>
                                <w:rStyle w:val="NormalTok"/>
                                <w:sz w:val="16"/>
                                <w:szCs w:val="16"/>
                              </w:rPr>
                              <w:t>release_data</w:t>
                            </w:r>
                            <w:r w:rsidRPr="001B71C6">
                              <w:rPr>
                                <w:rStyle w:val="OperatorTok"/>
                                <w:sz w:val="16"/>
                                <w:szCs w:val="16"/>
                              </w:rPr>
                              <w:t>/</w:t>
                            </w:r>
                            <w:r w:rsidRPr="001B71C6">
                              <w:rPr>
                                <w:rStyle w:val="NormalTok"/>
                                <w:sz w:val="16"/>
                                <w:szCs w:val="16"/>
                              </w:rPr>
                              <w:t>squad</w:t>
                            </w:r>
                            <w:r w:rsidRPr="001B71C6">
                              <w:rPr>
                                <w:rStyle w:val="OperatorTok"/>
                                <w:sz w:val="16"/>
                                <w:szCs w:val="16"/>
                              </w:rPr>
                              <w:t>/</w:t>
                            </w:r>
                            <w:r w:rsidRPr="001B71C6">
                              <w:rPr>
                                <w:rStyle w:val="NormalTok"/>
                                <w:sz w:val="16"/>
                                <w:szCs w:val="16"/>
                              </w:rPr>
                              <w:t xml:space="preserve">squad_formatted.jsonl </w:t>
                            </w:r>
                            <w:r w:rsidRPr="001B71C6">
                              <w:rPr>
                                <w:rStyle w:val="OperatorTok"/>
                                <w:sz w:val="16"/>
                                <w:szCs w:val="16"/>
                              </w:rPr>
                              <w:t>--</w:t>
                            </w:r>
                            <w:proofErr w:type="gramStart"/>
                            <w:r w:rsidRPr="001B71C6">
                              <w:rPr>
                                <w:rStyle w:val="NormalTok"/>
                                <w:sz w:val="16"/>
                                <w:szCs w:val="16"/>
                              </w:rPr>
                              <w:t>model .</w:t>
                            </w:r>
                            <w:proofErr w:type="gramEnd"/>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NormalTok"/>
                                <w:sz w:val="16"/>
                                <w:szCs w:val="16"/>
                              </w:rPr>
                              <w:t>former</w:t>
                            </w:r>
                            <w:r w:rsidRPr="001B71C6">
                              <w:rPr>
                                <w:rStyle w:val="OperatorTok"/>
                                <w:sz w:val="16"/>
                                <w:szCs w:val="16"/>
                              </w:rPr>
                              <w:t>-</w:t>
                            </w:r>
                            <w:r w:rsidRPr="001B71C6">
                              <w:rPr>
                                <w:rStyle w:val="NormalTok"/>
                                <w:sz w:val="16"/>
                                <w:szCs w:val="16"/>
                              </w:rPr>
                              <w:t>latter</w:t>
                            </w:r>
                            <w:r w:rsidRPr="001B71C6">
                              <w:rPr>
                                <w:rStyle w:val="OperatorTok"/>
                                <w:sz w:val="16"/>
                                <w:szCs w:val="16"/>
                              </w:rPr>
                              <w:t>/</w:t>
                            </w:r>
                            <w:r w:rsidRPr="001B71C6">
                              <w:rPr>
                                <w:rStyle w:val="NormalTok"/>
                                <w:sz w:val="16"/>
                                <w:szCs w:val="16"/>
                              </w:rPr>
                              <w:t xml:space="preserve"> </w:t>
                            </w:r>
                            <w:r w:rsidRPr="001B71C6">
                              <w:rPr>
                                <w:rStyle w:val="OperatorTok"/>
                                <w:sz w:val="16"/>
                                <w:szCs w:val="16"/>
                              </w:rPr>
                              <w:t>--</w:t>
                            </w:r>
                            <w:r w:rsidRPr="001B71C6">
                              <w:rPr>
                                <w:rStyle w:val="NormalTok"/>
                                <w:sz w:val="16"/>
                                <w:szCs w:val="16"/>
                              </w:rPr>
                              <w:t>output_dir .</w:t>
                            </w:r>
                            <w:r w:rsidRPr="001B71C6">
                              <w:rPr>
                                <w:rStyle w:val="OperatorTok"/>
                                <w:sz w:val="16"/>
                                <w:szCs w:val="16"/>
                              </w:rPr>
                              <w:t>/</w:t>
                            </w:r>
                            <w:r w:rsidRPr="001B71C6">
                              <w:rPr>
                                <w:rStyle w:val="NormalTok"/>
                                <w:sz w:val="16"/>
                                <w:szCs w:val="16"/>
                              </w:rPr>
                              <w:t>eval_output_checklist_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NormalTok"/>
                                <w:sz w:val="16"/>
                                <w:szCs w:val="16"/>
                              </w:rPr>
                              <w:t>former</w:t>
                            </w:r>
                            <w:r w:rsidRPr="001B71C6">
                              <w:rPr>
                                <w:rStyle w:val="OperatorTok"/>
                                <w:sz w:val="16"/>
                                <w:szCs w:val="16"/>
                              </w:rPr>
                              <w:t>-</w:t>
                            </w:r>
                            <w:r w:rsidRPr="001B71C6">
                              <w:rPr>
                                <w:rStyle w:val="NormalTok"/>
                                <w:sz w:val="16"/>
                                <w:szCs w:val="16"/>
                              </w:rPr>
                              <w:t>latter</w:t>
                            </w:r>
                            <w:r w:rsidRPr="001B71C6">
                              <w:rPr>
                                <w:rStyle w:val="OperatorTok"/>
                                <w:sz w:val="16"/>
                                <w:szCs w:val="16"/>
                              </w:rPr>
                              <w:t>/</w:t>
                            </w:r>
                          </w:p>
                          <w:p w14:paraId="6F5DE73D" w14:textId="77777777" w:rsidR="001B71C6" w:rsidRPr="001B71C6" w:rsidRDefault="001B71C6" w:rsidP="001B71C6">
                            <w:pPr>
                              <w:pStyle w:val="FirstParagraph"/>
                              <w:rPr>
                                <w:sz w:val="16"/>
                                <w:szCs w:val="16"/>
                              </w:rPr>
                            </w:pPr>
                            <w:r w:rsidRPr="001B71C6">
                              <w:rPr>
                                <w:sz w:val="16"/>
                                <w:szCs w:val="16"/>
                              </w:rPr>
                              <w:t>Evaluate on squad data (overall accuracy)</w:t>
                            </w:r>
                          </w:p>
                          <w:p w14:paraId="007D0780"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python</w:t>
                            </w:r>
                            <w:proofErr w:type="gramEnd"/>
                            <w:r w:rsidRPr="001B71C6">
                              <w:rPr>
                                <w:rStyle w:val="NormalTok"/>
                                <w:sz w:val="16"/>
                                <w:szCs w:val="16"/>
                              </w:rPr>
                              <w:t xml:space="preserve">3 run.py </w:t>
                            </w:r>
                            <w:r w:rsidRPr="001B71C6">
                              <w:rPr>
                                <w:rStyle w:val="OperatorTok"/>
                                <w:sz w:val="16"/>
                                <w:szCs w:val="16"/>
                              </w:rPr>
                              <w:t>--</w:t>
                            </w:r>
                            <w:r w:rsidRPr="001B71C6">
                              <w:rPr>
                                <w:rStyle w:val="NormalTok"/>
                                <w:sz w:val="16"/>
                                <w:szCs w:val="16"/>
                              </w:rPr>
                              <w:t xml:space="preserve">do_eval </w:t>
                            </w:r>
                            <w:r w:rsidRPr="001B71C6">
                              <w:rPr>
                                <w:rStyle w:val="OperatorTok"/>
                                <w:sz w:val="16"/>
                                <w:szCs w:val="16"/>
                              </w:rPr>
                              <w:t>--</w:t>
                            </w:r>
                            <w:r w:rsidRPr="001B71C6">
                              <w:rPr>
                                <w:rStyle w:val="NormalTok"/>
                                <w:sz w:val="16"/>
                                <w:szCs w:val="16"/>
                              </w:rPr>
                              <w:t xml:space="preserve">task qa </w:t>
                            </w:r>
                            <w:r w:rsidRPr="001B71C6">
                              <w:rPr>
                                <w:rStyle w:val="OperatorTok"/>
                                <w:sz w:val="16"/>
                                <w:szCs w:val="16"/>
                              </w:rPr>
                              <w:t>--</w:t>
                            </w:r>
                            <w:r w:rsidRPr="001B71C6">
                              <w:rPr>
                                <w:rStyle w:val="NormalTok"/>
                                <w:sz w:val="16"/>
                                <w:szCs w:val="16"/>
                              </w:rPr>
                              <w:t xml:space="preserve">dataset adversarial_qa </w:t>
                            </w:r>
                            <w:r w:rsidRPr="001B71C6">
                              <w:rPr>
                                <w:rStyle w:val="OperatorTok"/>
                                <w:sz w:val="16"/>
                                <w:szCs w:val="16"/>
                              </w:rPr>
                              <w:t>--</w:t>
                            </w:r>
                            <w:r w:rsidRPr="001B71C6">
                              <w:rPr>
                                <w:rStyle w:val="NormalTok"/>
                                <w:sz w:val="16"/>
                                <w:szCs w:val="16"/>
                              </w:rPr>
                              <w:t>model .</w:t>
                            </w:r>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DecValTok"/>
                                <w:sz w:val="16"/>
                                <w:szCs w:val="16"/>
                              </w:rPr>
                              <w:t>2</w:t>
                            </w:r>
                            <w:r w:rsidRPr="001B71C6">
                              <w:rPr>
                                <w:rStyle w:val="OperatorTok"/>
                                <w:sz w:val="16"/>
                                <w:szCs w:val="16"/>
                              </w:rPr>
                              <w:t>/</w:t>
                            </w:r>
                            <w:r w:rsidRPr="001B71C6">
                              <w:rPr>
                                <w:rStyle w:val="NormalTok"/>
                                <w:sz w:val="16"/>
                                <w:szCs w:val="16"/>
                              </w:rPr>
                              <w:t xml:space="preserve"> </w:t>
                            </w:r>
                            <w:r w:rsidRPr="001B71C6">
                              <w:rPr>
                                <w:rStyle w:val="OperatorTok"/>
                                <w:sz w:val="16"/>
                                <w:szCs w:val="16"/>
                              </w:rPr>
                              <w:t>--</w:t>
                            </w:r>
                            <w:r w:rsidRPr="001B71C6">
                              <w:rPr>
                                <w:rStyle w:val="NormalTok"/>
                                <w:sz w:val="16"/>
                                <w:szCs w:val="16"/>
                              </w:rPr>
                              <w:t>output_dir .</w:t>
                            </w:r>
                            <w:r w:rsidRPr="001B71C6">
                              <w:rPr>
                                <w:rStyle w:val="OperatorTok"/>
                                <w:sz w:val="16"/>
                                <w:szCs w:val="16"/>
                              </w:rPr>
                              <w:t>/</w:t>
                            </w:r>
                            <w:r w:rsidRPr="001B71C6">
                              <w:rPr>
                                <w:rStyle w:val="NormalTok"/>
                                <w:sz w:val="16"/>
                                <w:szCs w:val="16"/>
                              </w:rPr>
                              <w:t>eval_output_adversarial_qa</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DecValTok"/>
                                <w:sz w:val="16"/>
                                <w:szCs w:val="16"/>
                              </w:rPr>
                              <w:t>2</w:t>
                            </w:r>
                            <w:r w:rsidRPr="001B71C6">
                              <w:rPr>
                                <w:rStyle w:val="OperatorTok"/>
                                <w:sz w:val="16"/>
                                <w:szCs w:val="16"/>
                              </w:rPr>
                              <w:t>/</w:t>
                            </w:r>
                          </w:p>
                          <w:p w14:paraId="5795622F"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rm</w:t>
                            </w:r>
                            <w:proofErr w:type="gramEnd"/>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rf </w:t>
                            </w:r>
                            <w:r w:rsidRPr="001B71C6">
                              <w:rPr>
                                <w:rStyle w:val="OperatorTok"/>
                                <w:sz w:val="16"/>
                                <w:szCs w:val="16"/>
                              </w:rPr>
                              <w:t>/</w:t>
                            </w:r>
                            <w:r w:rsidRPr="001B71C6">
                              <w:rPr>
                                <w:rStyle w:val="NormalTok"/>
                                <w:sz w:val="16"/>
                                <w:szCs w:val="16"/>
                              </w:rPr>
                              <w:t>content</w:t>
                            </w:r>
                            <w:r w:rsidRPr="001B71C6">
                              <w:rPr>
                                <w:rStyle w:val="OperatorTok"/>
                                <w:sz w:val="16"/>
                                <w:szCs w:val="16"/>
                              </w:rPr>
                              <w:t>/</w:t>
                            </w:r>
                            <w:r w:rsidRPr="001B71C6">
                              <w:rPr>
                                <w:rStyle w:val="NormalTok"/>
                                <w:sz w:val="16"/>
                                <w:szCs w:val="16"/>
                              </w:rPr>
                              <w:t>drive</w:t>
                            </w:r>
                            <w:r w:rsidRPr="001B71C6">
                              <w:rPr>
                                <w:rStyle w:val="OperatorTok"/>
                                <w:sz w:val="16"/>
                                <w:szCs w:val="16"/>
                              </w:rPr>
                              <w:t>/</w:t>
                            </w:r>
                            <w:r w:rsidRPr="001B71C6">
                              <w:rPr>
                                <w:rStyle w:val="NormalTok"/>
                                <w:sz w:val="16"/>
                                <w:szCs w:val="16"/>
                              </w:rPr>
                              <w:t>MyDrive</w:t>
                            </w:r>
                            <w:r w:rsidRPr="001B71C6">
                              <w:rPr>
                                <w:rStyle w:val="OperatorTok"/>
                                <w:sz w:val="16"/>
                                <w:szCs w:val="16"/>
                              </w:rPr>
                              <w:t>/</w:t>
                            </w:r>
                            <w:r w:rsidRPr="001B71C6">
                              <w:rPr>
                                <w:rStyle w:val="NormalTok"/>
                                <w:sz w:val="16"/>
                                <w:szCs w:val="16"/>
                              </w:rPr>
                              <w:t>fp</w:t>
                            </w:r>
                            <w:r w:rsidRPr="001B71C6">
                              <w:rPr>
                                <w:rStyle w:val="OperatorTok"/>
                                <w:sz w:val="16"/>
                                <w:szCs w:val="16"/>
                              </w:rPr>
                              <w:t>-</w:t>
                            </w:r>
                            <w:r w:rsidRPr="001B71C6">
                              <w:rPr>
                                <w:rStyle w:val="NormalTok"/>
                                <w:sz w:val="16"/>
                                <w:szCs w:val="16"/>
                              </w:rPr>
                              <w:t>dataset</w:t>
                            </w:r>
                            <w:r w:rsidRPr="001B71C6">
                              <w:rPr>
                                <w:rStyle w:val="OperatorTok"/>
                                <w:sz w:val="16"/>
                                <w:szCs w:val="16"/>
                              </w:rPr>
                              <w:t>-</w:t>
                            </w:r>
                            <w:r w:rsidRPr="001B71C6">
                              <w:rPr>
                                <w:rStyle w:val="NormalTok"/>
                                <w:sz w:val="16"/>
                                <w:szCs w:val="16"/>
                              </w:rPr>
                              <w:t>artifacts</w:t>
                            </w:r>
                            <w:r w:rsidRPr="001B71C6">
                              <w:rPr>
                                <w:rStyle w:val="OperatorTok"/>
                                <w:sz w:val="16"/>
                                <w:szCs w:val="16"/>
                              </w:rPr>
                              <w:t>/</w:t>
                            </w:r>
                            <w:r w:rsidRPr="001B71C6">
                              <w:rPr>
                                <w:rStyle w:val="NormalTok"/>
                                <w:sz w:val="16"/>
                                <w:szCs w:val="16"/>
                              </w:rPr>
                              <w:t>eval_output_og_checklist_full_model</w:t>
                            </w:r>
                            <w:r w:rsidRPr="001B71C6">
                              <w:rPr>
                                <w:rStyle w:val="OperatorTok"/>
                                <w:sz w:val="16"/>
                                <w:szCs w:val="16"/>
                              </w:rPr>
                              <w:t>/</w:t>
                            </w:r>
                          </w:p>
                          <w:p w14:paraId="18E4971E" w14:textId="77777777" w:rsidR="001B71C6" w:rsidRPr="001B71C6" w:rsidRDefault="001B71C6" w:rsidP="001B71C6">
                            <w:pPr>
                              <w:pStyle w:val="FirstParagraph"/>
                              <w:rPr>
                                <w:sz w:val="16"/>
                                <w:szCs w:val="16"/>
                              </w:rPr>
                            </w:pPr>
                            <w:r w:rsidRPr="001B71C6">
                              <w:rPr>
                                <w:sz w:val="16"/>
                                <w:szCs w:val="16"/>
                              </w:rPr>
                              <w:t xml:space="preserve">Following code adapted from checklist repo at </w:t>
                            </w:r>
                            <w:hyperlink r:id="rId38">
                              <w:r w:rsidRPr="001B71C6">
                                <w:rPr>
                                  <w:rStyle w:val="Hyperlink"/>
                                  <w:rFonts w:eastAsiaTheme="minorHAnsi"/>
                                  <w:sz w:val="16"/>
                                  <w:szCs w:val="16"/>
                                </w:rPr>
                                <w:t>https://github.com/marcotcr/checklist</w:t>
                              </w:r>
                            </w:hyperlink>
                          </w:p>
                          <w:p w14:paraId="14862A60"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jupyter</w:t>
                            </w:r>
                            <w:proofErr w:type="gramEnd"/>
                            <w:r w:rsidRPr="001B71C6">
                              <w:rPr>
                                <w:rStyle w:val="NormalTok"/>
                                <w:sz w:val="16"/>
                                <w:szCs w:val="16"/>
                              </w:rPr>
                              <w:t xml:space="preserve"> nbextension install </w:t>
                            </w:r>
                            <w:r w:rsidRPr="001B71C6">
                              <w:rPr>
                                <w:rStyle w:val="OperatorTok"/>
                                <w:sz w:val="16"/>
                                <w:szCs w:val="16"/>
                              </w:rPr>
                              <w:t>--</w:t>
                            </w:r>
                            <w:r w:rsidRPr="001B71C6">
                              <w:rPr>
                                <w:rStyle w:val="NormalTok"/>
                                <w:sz w:val="16"/>
                                <w:szCs w:val="16"/>
                              </w:rPr>
                              <w:t xml:space="preserve">py </w:t>
                            </w:r>
                            <w:r w:rsidRPr="001B71C6">
                              <w:rPr>
                                <w:rStyle w:val="OperatorTok"/>
                                <w:sz w:val="16"/>
                                <w:szCs w:val="16"/>
                              </w:rPr>
                              <w:t>--</w:t>
                            </w:r>
                            <w:r w:rsidRPr="001B71C6">
                              <w:rPr>
                                <w:rStyle w:val="NormalTok"/>
                                <w:sz w:val="16"/>
                                <w:szCs w:val="16"/>
                              </w:rPr>
                              <w:t>sys</w:t>
                            </w:r>
                            <w:r w:rsidRPr="001B71C6">
                              <w:rPr>
                                <w:rStyle w:val="OperatorTok"/>
                                <w:sz w:val="16"/>
                                <w:szCs w:val="16"/>
                              </w:rPr>
                              <w:t>-</w:t>
                            </w:r>
                            <w:r w:rsidRPr="001B71C6">
                              <w:rPr>
                                <w:rStyle w:val="NormalTok"/>
                                <w:sz w:val="16"/>
                                <w:szCs w:val="16"/>
                              </w:rPr>
                              <w:t>prefix checklist.viewer</w:t>
                            </w:r>
                            <w:r w:rsidRPr="001B71C6">
                              <w:rPr>
                                <w:sz w:val="16"/>
                                <w:szCs w:val="16"/>
                              </w:rPr>
                              <w:br/>
                            </w:r>
                            <w:r w:rsidRPr="001B71C6">
                              <w:rPr>
                                <w:rStyle w:val="OperatorTok"/>
                                <w:sz w:val="16"/>
                                <w:szCs w:val="16"/>
                              </w:rPr>
                              <w:t>!</w:t>
                            </w:r>
                            <w:r w:rsidRPr="001B71C6">
                              <w:rPr>
                                <w:rStyle w:val="NormalTok"/>
                                <w:sz w:val="16"/>
                                <w:szCs w:val="16"/>
                              </w:rPr>
                              <w:t xml:space="preserve">jupyter nbextension enable </w:t>
                            </w:r>
                            <w:r w:rsidRPr="001B71C6">
                              <w:rPr>
                                <w:rStyle w:val="OperatorTok"/>
                                <w:sz w:val="16"/>
                                <w:szCs w:val="16"/>
                              </w:rPr>
                              <w:t>--</w:t>
                            </w:r>
                            <w:r w:rsidRPr="001B71C6">
                              <w:rPr>
                                <w:rStyle w:val="NormalTok"/>
                                <w:sz w:val="16"/>
                                <w:szCs w:val="16"/>
                              </w:rPr>
                              <w:t xml:space="preserve">py </w:t>
                            </w:r>
                            <w:r w:rsidRPr="001B71C6">
                              <w:rPr>
                                <w:rStyle w:val="OperatorTok"/>
                                <w:sz w:val="16"/>
                                <w:szCs w:val="16"/>
                              </w:rPr>
                              <w:t>--</w:t>
                            </w:r>
                            <w:r w:rsidRPr="001B71C6">
                              <w:rPr>
                                <w:rStyle w:val="NormalTok"/>
                                <w:sz w:val="16"/>
                                <w:szCs w:val="16"/>
                              </w:rPr>
                              <w:t>sys</w:t>
                            </w:r>
                            <w:r w:rsidRPr="001B71C6">
                              <w:rPr>
                                <w:rStyle w:val="OperatorTok"/>
                                <w:sz w:val="16"/>
                                <w:szCs w:val="16"/>
                              </w:rPr>
                              <w:t>-</w:t>
                            </w:r>
                            <w:r w:rsidRPr="001B71C6">
                              <w:rPr>
                                <w:rStyle w:val="NormalTok"/>
                                <w:sz w:val="16"/>
                                <w:szCs w:val="16"/>
                              </w:rPr>
                              <w:t>prefix checklist.viewer</w:t>
                            </w:r>
                          </w:p>
                          <w:p w14:paraId="7A145B7F" w14:textId="77777777" w:rsidR="001B71C6" w:rsidRPr="001B71C6" w:rsidRDefault="001B71C6" w:rsidP="001B71C6">
                            <w:pPr>
                              <w:pStyle w:val="SourceCode"/>
                              <w:rPr>
                                <w:sz w:val="16"/>
                                <w:szCs w:val="16"/>
                              </w:rPr>
                            </w:pPr>
                            <w:proofErr w:type="gramStart"/>
                            <w:r w:rsidRPr="001B71C6">
                              <w:rPr>
                                <w:rStyle w:val="CommentTok"/>
                                <w:sz w:val="16"/>
                                <w:szCs w:val="16"/>
                              </w:rPr>
                              <w:t>#!pip</w:t>
                            </w:r>
                            <w:proofErr w:type="gramEnd"/>
                            <w:r w:rsidRPr="001B71C6">
                              <w:rPr>
                                <w:rStyle w:val="CommentTok"/>
                                <w:sz w:val="16"/>
                                <w:szCs w:val="16"/>
                              </w:rPr>
                              <w:t xml:space="preserve"> install checklist</w:t>
                            </w:r>
                            <w:r w:rsidRPr="001B71C6">
                              <w:rPr>
                                <w:sz w:val="16"/>
                                <w:szCs w:val="16"/>
                              </w:rPr>
                              <w:br/>
                            </w:r>
                            <w:r w:rsidRPr="001B71C6">
                              <w:rPr>
                                <w:rStyle w:val="ImportTok"/>
                                <w:sz w:val="16"/>
                                <w:szCs w:val="16"/>
                              </w:rPr>
                              <w:t>import</w:t>
                            </w:r>
                            <w:r w:rsidRPr="001B71C6">
                              <w:rPr>
                                <w:rStyle w:val="NormalTok"/>
                                <w:sz w:val="16"/>
                                <w:szCs w:val="16"/>
                              </w:rPr>
                              <w:t xml:space="preserve"> checklist</w:t>
                            </w:r>
                            <w:r w:rsidRPr="001B71C6">
                              <w:rPr>
                                <w:sz w:val="16"/>
                                <w:szCs w:val="16"/>
                              </w:rPr>
                              <w:br/>
                            </w:r>
                            <w:r w:rsidRPr="001B71C6">
                              <w:rPr>
                                <w:rStyle w:val="ImportTok"/>
                                <w:sz w:val="16"/>
                                <w:szCs w:val="16"/>
                              </w:rPr>
                              <w:t>from</w:t>
                            </w:r>
                            <w:r w:rsidRPr="001B71C6">
                              <w:rPr>
                                <w:rStyle w:val="NormalTok"/>
                                <w:sz w:val="16"/>
                                <w:szCs w:val="16"/>
                              </w:rPr>
                              <w:t xml:space="preserve"> checklist.test_suite </w:t>
                            </w:r>
                            <w:r w:rsidRPr="001B71C6">
                              <w:rPr>
                                <w:rStyle w:val="ImportTok"/>
                                <w:sz w:val="16"/>
                                <w:szCs w:val="16"/>
                              </w:rPr>
                              <w:t>import</w:t>
                            </w:r>
                            <w:r w:rsidRPr="001B71C6">
                              <w:rPr>
                                <w:rStyle w:val="NormalTok"/>
                                <w:sz w:val="16"/>
                                <w:szCs w:val="16"/>
                              </w:rPr>
                              <w:t xml:space="preserve"> TestSuite</w:t>
                            </w:r>
                            <w:r w:rsidRPr="001B71C6">
                              <w:rPr>
                                <w:sz w:val="16"/>
                                <w:szCs w:val="16"/>
                              </w:rPr>
                              <w:br/>
                            </w:r>
                            <w:r w:rsidRPr="001B71C6">
                              <w:rPr>
                                <w:rStyle w:val="ImportTok"/>
                                <w:sz w:val="16"/>
                                <w:szCs w:val="16"/>
                              </w:rPr>
                              <w:t>import</w:t>
                            </w:r>
                            <w:r w:rsidRPr="001B71C6">
                              <w:rPr>
                                <w:rStyle w:val="NormalTok"/>
                                <w:sz w:val="16"/>
                                <w:szCs w:val="16"/>
                              </w:rPr>
                              <w:t xml:space="preserve"> logging</w:t>
                            </w:r>
                            <w:r w:rsidRPr="001B71C6">
                              <w:rPr>
                                <w:sz w:val="16"/>
                                <w:szCs w:val="16"/>
                              </w:rPr>
                              <w:br/>
                            </w:r>
                            <w:r w:rsidRPr="001B71C6">
                              <w:rPr>
                                <w:rStyle w:val="NormalTok"/>
                                <w:sz w:val="16"/>
                                <w:szCs w:val="16"/>
                              </w:rPr>
                              <w:t>logging.basicConfig(level</w:t>
                            </w:r>
                            <w:r w:rsidRPr="001B71C6">
                              <w:rPr>
                                <w:rStyle w:val="OperatorTok"/>
                                <w:sz w:val="16"/>
                                <w:szCs w:val="16"/>
                              </w:rPr>
                              <w:t>=</w:t>
                            </w:r>
                            <w:r w:rsidRPr="001B71C6">
                              <w:rPr>
                                <w:rStyle w:val="NormalTok"/>
                                <w:sz w:val="16"/>
                                <w:szCs w:val="16"/>
                              </w:rPr>
                              <w:t>logging.ERROR)</w:t>
                            </w:r>
                            <w:r w:rsidRPr="001B71C6">
                              <w:rPr>
                                <w:sz w:val="16"/>
                                <w:szCs w:val="16"/>
                              </w:rPr>
                              <w:br/>
                            </w:r>
                            <w:r w:rsidRPr="001B71C6">
                              <w:rPr>
                                <w:rStyle w:val="NormalTok"/>
                                <w:sz w:val="16"/>
                                <w:szCs w:val="16"/>
                              </w:rPr>
                              <w:t xml:space="preserve">suite_path </w:t>
                            </w:r>
                            <w:r w:rsidRPr="001B71C6">
                              <w:rPr>
                                <w:rStyle w:val="OperatorTok"/>
                                <w:sz w:val="16"/>
                                <w:szCs w:val="16"/>
                              </w:rPr>
                              <w:t>=</w:t>
                            </w:r>
                            <w:r w:rsidRPr="001B71C6">
                              <w:rPr>
                                <w:rStyle w:val="NormalTok"/>
                                <w:sz w:val="16"/>
                                <w:szCs w:val="16"/>
                              </w:rPr>
                              <w:t xml:space="preserve"> </w:t>
                            </w:r>
                            <w:r w:rsidRPr="001B71C6">
                              <w:rPr>
                                <w:rStyle w:val="StringTok"/>
                                <w:sz w:val="16"/>
                                <w:szCs w:val="16"/>
                              </w:rPr>
                              <w:t>'/content/drive/MyDrive/fp-dataset-artifacts/release_data/squad/squad_suite.pkl'</w:t>
                            </w:r>
                            <w:r w:rsidRPr="001B71C6">
                              <w:rPr>
                                <w:sz w:val="16"/>
                                <w:szCs w:val="16"/>
                              </w:rPr>
                              <w:br/>
                            </w:r>
                            <w:r w:rsidRPr="001B71C6">
                              <w:rPr>
                                <w:rStyle w:val="NormalTok"/>
                                <w:sz w:val="16"/>
                                <w:szCs w:val="16"/>
                              </w:rPr>
                              <w:t xml:space="preserve">suite </w:t>
                            </w:r>
                            <w:r w:rsidRPr="001B71C6">
                              <w:rPr>
                                <w:rStyle w:val="OperatorTok"/>
                                <w:sz w:val="16"/>
                                <w:szCs w:val="16"/>
                              </w:rPr>
                              <w:t>=</w:t>
                            </w:r>
                            <w:r w:rsidRPr="001B71C6">
                              <w:rPr>
                                <w:rStyle w:val="NormalTok"/>
                                <w:sz w:val="16"/>
                                <w:szCs w:val="16"/>
                              </w:rPr>
                              <w:t xml:space="preserve"> TestSuite.from_file(suite_path)</w:t>
                            </w:r>
                            <w:r w:rsidRPr="001B71C6">
                              <w:rPr>
                                <w:sz w:val="16"/>
                                <w:szCs w:val="16"/>
                              </w:rPr>
                              <w:br/>
                            </w:r>
                            <w:r w:rsidRPr="001B71C6">
                              <w:rPr>
                                <w:rStyle w:val="CommentTok"/>
                                <w:sz w:val="16"/>
                                <w:szCs w:val="16"/>
                              </w:rPr>
                              <w:t>#print(suite.get_raw_example_list()[0:100])</w:t>
                            </w:r>
                          </w:p>
                          <w:p w14:paraId="7A0700EF" w14:textId="77777777" w:rsidR="001B71C6" w:rsidRPr="001B71C6" w:rsidRDefault="001B71C6" w:rsidP="001B71C6">
                            <w:pPr>
                              <w:pStyle w:val="SourceCode"/>
                              <w:rPr>
                                <w:sz w:val="16"/>
                                <w:szCs w:val="16"/>
                              </w:rPr>
                            </w:pPr>
                            <w:r w:rsidRPr="001B71C6">
                              <w:rPr>
                                <w:rStyle w:val="NormalTok"/>
                                <w:sz w:val="16"/>
                                <w:szCs w:val="16"/>
                              </w:rPr>
                              <w:t xml:space="preserve">pred_path </w:t>
                            </w:r>
                            <w:r w:rsidRPr="001B71C6">
                              <w:rPr>
                                <w:rStyle w:val="OperatorTok"/>
                                <w:sz w:val="16"/>
                                <w:szCs w:val="16"/>
                              </w:rPr>
                              <w:t>=</w:t>
                            </w:r>
                            <w:r w:rsidRPr="001B71C6">
                              <w:rPr>
                                <w:rStyle w:val="NormalTok"/>
                                <w:sz w:val="16"/>
                                <w:szCs w:val="16"/>
                              </w:rPr>
                              <w:t xml:space="preserve"> </w:t>
                            </w:r>
                            <w:r w:rsidRPr="001B71C6">
                              <w:rPr>
                                <w:rStyle w:val="StringTok"/>
                                <w:sz w:val="16"/>
                                <w:szCs w:val="16"/>
                              </w:rPr>
                              <w:t>'/content/drive/MyDrive/fp-dataset-artifacts/eval_output_og_checklist_combined/eval_predictions.jsonl'</w:t>
                            </w:r>
                            <w:r w:rsidRPr="001B71C6">
                              <w:rPr>
                                <w:sz w:val="16"/>
                                <w:szCs w:val="16"/>
                              </w:rPr>
                              <w:br/>
                            </w:r>
                            <w:r w:rsidRPr="001B71C6">
                              <w:rPr>
                                <w:rStyle w:val="NormalTok"/>
                                <w:sz w:val="16"/>
                                <w:szCs w:val="16"/>
                              </w:rPr>
                              <w:t>suite.run_from_</w:t>
                            </w:r>
                            <w:proofErr w:type="gramStart"/>
                            <w:r w:rsidRPr="001B71C6">
                              <w:rPr>
                                <w:rStyle w:val="NormalTok"/>
                                <w:sz w:val="16"/>
                                <w:szCs w:val="16"/>
                              </w:rPr>
                              <w:t>file(</w:t>
                            </w:r>
                            <w:proofErr w:type="gramEnd"/>
                            <w:r w:rsidRPr="001B71C6">
                              <w:rPr>
                                <w:rStyle w:val="NormalTok"/>
                                <w:sz w:val="16"/>
                                <w:szCs w:val="16"/>
                              </w:rPr>
                              <w:t>pred_path, overwrite</w:t>
                            </w:r>
                            <w:r w:rsidRPr="001B71C6">
                              <w:rPr>
                                <w:rStyle w:val="OperatorTok"/>
                                <w:sz w:val="16"/>
                                <w:szCs w:val="16"/>
                              </w:rPr>
                              <w:t>=</w:t>
                            </w:r>
                            <w:r w:rsidRPr="001B71C6">
                              <w:rPr>
                                <w:rStyle w:val="VariableTok"/>
                                <w:sz w:val="16"/>
                                <w:szCs w:val="16"/>
                              </w:rPr>
                              <w:t>True</w:t>
                            </w:r>
                            <w:r w:rsidRPr="001B71C6">
                              <w:rPr>
                                <w:rStyle w:val="NormalTok"/>
                                <w:sz w:val="16"/>
                                <w:szCs w:val="16"/>
                              </w:rPr>
                              <w:t>, file_format</w:t>
                            </w:r>
                            <w:r w:rsidRPr="001B71C6">
                              <w:rPr>
                                <w:rStyle w:val="OperatorTok"/>
                                <w:sz w:val="16"/>
                                <w:szCs w:val="16"/>
                              </w:rPr>
                              <w:t>=</w:t>
                            </w:r>
                            <w:r w:rsidRPr="001B71C6">
                              <w:rPr>
                                <w:rStyle w:val="StringTok"/>
                                <w:sz w:val="16"/>
                                <w:szCs w:val="16"/>
                              </w:rPr>
                              <w:t>'pred_only'</w:t>
                            </w:r>
                            <w:r w:rsidRPr="001B71C6">
                              <w:rPr>
                                <w:rStyle w:val="NormalTok"/>
                                <w:sz w:val="16"/>
                                <w:szCs w:val="16"/>
                              </w:rPr>
                              <w:t>)</w:t>
                            </w:r>
                            <w:r w:rsidRPr="001B71C6">
                              <w:rPr>
                                <w:sz w:val="16"/>
                                <w:szCs w:val="16"/>
                              </w:rPr>
                              <w:br/>
                            </w:r>
                            <w:r w:rsidRPr="001B71C6">
                              <w:rPr>
                                <w:rStyle w:val="NormalTok"/>
                                <w:sz w:val="16"/>
                                <w:szCs w:val="16"/>
                              </w:rPr>
                              <w:t>suite.summary()</w:t>
                            </w:r>
                            <w:r w:rsidRPr="001B71C6">
                              <w:rPr>
                                <w:sz w:val="16"/>
                                <w:szCs w:val="16"/>
                              </w:rPr>
                              <w:br/>
                            </w:r>
                            <w:r w:rsidRPr="001B71C6">
                              <w:rPr>
                                <w:rStyle w:val="CommentTok"/>
                                <w:sz w:val="16"/>
                                <w:szCs w:val="16"/>
                              </w:rPr>
                              <w:t>#suite.visual_summary_table()</w:t>
                            </w:r>
                          </w:p>
                          <w:p w14:paraId="79BBBCF1" w14:textId="77777777" w:rsidR="001B71C6" w:rsidRPr="001B71C6" w:rsidRDefault="001B71C6" w:rsidP="001B71C6">
                            <w:pPr>
                              <w:rPr>
                                <w:sz w:val="16"/>
                                <w:szCs w:val="16"/>
                              </w:rPr>
                            </w:pPr>
                          </w:p>
                          <w:p w14:paraId="2E3B8200" w14:textId="77777777" w:rsidR="001B71C6" w:rsidRPr="001B71C6" w:rsidRDefault="001B71C6">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4ED77" id="Text Box 11" o:spid="_x0000_s1029" type="#_x0000_t202" style="position:absolute;left:0;text-align:left;margin-left:.25pt;margin-top:.25pt;width:450pt;height:373.8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" fillcolor="white [3201]" strokeweight=".5pt">
                <v:textbox>
                  <w:txbxContent>
                    <w:p w14:paraId="483BABBB" w14:textId="77777777" w:rsidR="001B71C6" w:rsidRPr="001B71C6" w:rsidRDefault="001B71C6" w:rsidP="001B71C6">
                      <w:pPr>
                        <w:pStyle w:val="SourceCode"/>
                        <w:rPr>
                          <w:sz w:val="16"/>
                          <w:szCs w:val="16"/>
                        </w:rPr>
                      </w:pPr>
                      <w:r w:rsidRPr="001B71C6">
                        <w:rPr>
                          <w:rStyle w:val="CommentTok"/>
                          <w:sz w:val="16"/>
                          <w:szCs w:val="16"/>
                        </w:rPr>
                        <w:t>#train the model</w:t>
                      </w:r>
                      <w:r w:rsidRPr="001B71C6">
                        <w:rPr>
                          <w:sz w:val="16"/>
                          <w:szCs w:val="16"/>
                        </w:rPr>
                        <w:br/>
                      </w:r>
                      <w:r w:rsidRPr="001B71C6">
                        <w:rPr>
                          <w:rStyle w:val="OperatorTok"/>
                          <w:sz w:val="16"/>
                          <w:szCs w:val="16"/>
                        </w:rPr>
                        <w:t>!</w:t>
                      </w:r>
                      <w:r w:rsidRPr="001B71C6">
                        <w:rPr>
                          <w:rStyle w:val="NormalTok"/>
                          <w:sz w:val="16"/>
                          <w:szCs w:val="16"/>
                        </w:rPr>
                        <w:t xml:space="preserve">python3 </w:t>
                      </w:r>
                      <w:r w:rsidRPr="001B71C6">
                        <w:rPr>
                          <w:rStyle w:val="NormalTok"/>
                          <w:sz w:val="16"/>
                          <w:szCs w:val="16"/>
                        </w:rPr>
                        <w:t xml:space="preserve">run.py </w:t>
                      </w:r>
                      <w:r w:rsidRPr="001B71C6">
                        <w:rPr>
                          <w:rStyle w:val="OperatorTok"/>
                          <w:sz w:val="16"/>
                          <w:szCs w:val="16"/>
                        </w:rPr>
                        <w:t>--</w:t>
                      </w:r>
                      <w:r w:rsidRPr="001B71C6">
                        <w:rPr>
                          <w:rStyle w:val="NormalTok"/>
                          <w:sz w:val="16"/>
                          <w:szCs w:val="16"/>
                        </w:rPr>
                        <w:t xml:space="preserve">do_train </w:t>
                      </w:r>
                      <w:r w:rsidRPr="001B71C6">
                        <w:rPr>
                          <w:rStyle w:val="OperatorTok"/>
                          <w:sz w:val="16"/>
                          <w:szCs w:val="16"/>
                        </w:rPr>
                        <w:t>--</w:t>
                      </w:r>
                      <w:r w:rsidRPr="001B71C6">
                        <w:rPr>
                          <w:rStyle w:val="NormalTok"/>
                          <w:sz w:val="16"/>
                          <w:szCs w:val="16"/>
                        </w:rPr>
                        <w:t xml:space="preserve">task qa </w:t>
                      </w:r>
                      <w:r w:rsidRPr="001B71C6">
                        <w:rPr>
                          <w:rStyle w:val="OperatorTok"/>
                          <w:sz w:val="16"/>
                          <w:szCs w:val="16"/>
                        </w:rPr>
                        <w:t>--</w:t>
                      </w:r>
                      <w:proofErr w:type="gramStart"/>
                      <w:r w:rsidRPr="001B71C6">
                        <w:rPr>
                          <w:rStyle w:val="NormalTok"/>
                          <w:sz w:val="16"/>
                          <w:szCs w:val="16"/>
                        </w:rPr>
                        <w:t>model .</w:t>
                      </w:r>
                      <w:proofErr w:type="gramEnd"/>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NormalTok"/>
                          <w:sz w:val="16"/>
                          <w:szCs w:val="16"/>
                        </w:rPr>
                        <w:t xml:space="preserve"> </w:t>
                      </w:r>
                      <w:r w:rsidRPr="001B71C6">
                        <w:rPr>
                          <w:rStyle w:val="OperatorTok"/>
                          <w:sz w:val="16"/>
                          <w:szCs w:val="16"/>
                        </w:rPr>
                        <w:t>--</w:t>
                      </w:r>
                      <w:r w:rsidRPr="001B71C6">
                        <w:rPr>
                          <w:rStyle w:val="NormalTok"/>
                          <w:sz w:val="16"/>
                          <w:szCs w:val="16"/>
                        </w:rPr>
                        <w:t>dataset .</w:t>
                      </w:r>
                      <w:r w:rsidRPr="001B71C6">
                        <w:rPr>
                          <w:rStyle w:val="OperatorTok"/>
                          <w:sz w:val="16"/>
                          <w:szCs w:val="16"/>
                        </w:rPr>
                        <w:t>/</w:t>
                      </w:r>
                      <w:r w:rsidRPr="001B71C6">
                        <w:rPr>
                          <w:rStyle w:val="NormalTok"/>
                          <w:sz w:val="16"/>
                          <w:szCs w:val="16"/>
                        </w:rPr>
                        <w:t>huggingface</w:t>
                      </w:r>
                      <w:r w:rsidRPr="001B71C6">
                        <w:rPr>
                          <w:rStyle w:val="OperatorTok"/>
                          <w:sz w:val="16"/>
                          <w:szCs w:val="16"/>
                        </w:rPr>
                        <w:t>/</w:t>
                      </w:r>
                      <w:r w:rsidRPr="001B71C6">
                        <w:rPr>
                          <w:rStyle w:val="NormalTok"/>
                          <w:sz w:val="16"/>
                          <w:szCs w:val="16"/>
                        </w:rPr>
                        <w:t>huggingface</w:t>
                      </w:r>
                      <w:r w:rsidRPr="001B71C6">
                        <w:rPr>
                          <w:rStyle w:val="OperatorTok"/>
                          <w:sz w:val="16"/>
                          <w:szCs w:val="16"/>
                        </w:rPr>
                        <w:t>/</w:t>
                      </w:r>
                      <w:r w:rsidRPr="001B71C6">
                        <w:rPr>
                          <w:rStyle w:val="NormalTok"/>
                          <w:sz w:val="16"/>
                          <w:szCs w:val="16"/>
                        </w:rPr>
                        <w:t>datasets</w:t>
                      </w:r>
                      <w:r w:rsidRPr="001B71C6">
                        <w:rPr>
                          <w:rStyle w:val="OperatorTok"/>
                          <w:sz w:val="16"/>
                          <w:szCs w:val="16"/>
                        </w:rPr>
                        <w:t>/</w:t>
                      </w:r>
                      <w:r w:rsidRPr="001B71C6">
                        <w:rPr>
                          <w:rStyle w:val="NormalTok"/>
                          <w:sz w:val="16"/>
                          <w:szCs w:val="16"/>
                        </w:rPr>
                        <w:t>experiments</w:t>
                      </w:r>
                      <w:r w:rsidRPr="001B71C6">
                        <w:rPr>
                          <w:rStyle w:val="OperatorTok"/>
                          <w:sz w:val="16"/>
                          <w:szCs w:val="16"/>
                        </w:rPr>
                        <w:t>/</w:t>
                      </w:r>
                      <w:r w:rsidRPr="001B71C6">
                        <w:rPr>
                          <w:rStyle w:val="NormalTok"/>
                          <w:sz w:val="16"/>
                          <w:szCs w:val="16"/>
                        </w:rPr>
                        <w:t xml:space="preserve">squad_negation_former_latter.jsonl </w:t>
                      </w:r>
                      <w:r w:rsidRPr="001B71C6">
                        <w:rPr>
                          <w:rStyle w:val="OperatorTok"/>
                          <w:sz w:val="16"/>
                          <w:szCs w:val="16"/>
                        </w:rPr>
                        <w:t>--</w:t>
                      </w:r>
                      <w:r w:rsidRPr="001B71C6">
                        <w:rPr>
                          <w:rStyle w:val="NormalTok"/>
                          <w:sz w:val="16"/>
                          <w:szCs w:val="16"/>
                        </w:rPr>
                        <w:t>output_dir .</w:t>
                      </w:r>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NormalTok"/>
                          <w:sz w:val="16"/>
                          <w:szCs w:val="16"/>
                        </w:rPr>
                        <w:t>former</w:t>
                      </w:r>
                      <w:r w:rsidRPr="001B71C6">
                        <w:rPr>
                          <w:rStyle w:val="OperatorTok"/>
                          <w:sz w:val="16"/>
                          <w:szCs w:val="16"/>
                        </w:rPr>
                        <w:t>-</w:t>
                      </w:r>
                      <w:r w:rsidRPr="001B71C6">
                        <w:rPr>
                          <w:rStyle w:val="NormalTok"/>
                          <w:sz w:val="16"/>
                          <w:szCs w:val="16"/>
                        </w:rPr>
                        <w:t>latter</w:t>
                      </w:r>
                      <w:r w:rsidRPr="001B71C6">
                        <w:rPr>
                          <w:rStyle w:val="OperatorTok"/>
                          <w:sz w:val="16"/>
                          <w:szCs w:val="16"/>
                        </w:rPr>
                        <w:t>/</w:t>
                      </w:r>
                    </w:p>
                    <w:p w14:paraId="3437FF86" w14:textId="77777777" w:rsidR="001B71C6" w:rsidRPr="001B71C6" w:rsidRDefault="001B71C6" w:rsidP="001B71C6">
                      <w:pPr>
                        <w:pStyle w:val="FirstParagraph"/>
                        <w:rPr>
                          <w:sz w:val="16"/>
                          <w:szCs w:val="16"/>
                        </w:rPr>
                      </w:pPr>
                      <w:r w:rsidRPr="001B71C6">
                        <w:rPr>
                          <w:sz w:val="16"/>
                          <w:szCs w:val="16"/>
                        </w:rPr>
                        <w:t>Evaluate on CheckList squad data (category-based)</w:t>
                      </w:r>
                    </w:p>
                    <w:p w14:paraId="6352824E" w14:textId="77777777" w:rsidR="001B71C6" w:rsidRPr="001B71C6" w:rsidRDefault="001B71C6" w:rsidP="001B71C6">
                      <w:pPr>
                        <w:pStyle w:val="SourceCode"/>
                        <w:rPr>
                          <w:sz w:val="16"/>
                          <w:szCs w:val="16"/>
                        </w:rPr>
                      </w:pPr>
                      <w:r w:rsidRPr="001B71C6">
                        <w:rPr>
                          <w:rStyle w:val="CommentTok"/>
                          <w:sz w:val="16"/>
                          <w:szCs w:val="16"/>
                        </w:rPr>
                        <w:t># evaluate the model</w:t>
                      </w:r>
                      <w:r w:rsidRPr="001B71C6">
                        <w:rPr>
                          <w:sz w:val="16"/>
                          <w:szCs w:val="16"/>
                        </w:rPr>
                        <w:br/>
                      </w:r>
                      <w:r w:rsidRPr="001B71C6">
                        <w:rPr>
                          <w:rStyle w:val="OperatorTok"/>
                          <w:sz w:val="16"/>
                          <w:szCs w:val="16"/>
                        </w:rPr>
                        <w:t>!</w:t>
                      </w:r>
                      <w:r w:rsidRPr="001B71C6">
                        <w:rPr>
                          <w:rStyle w:val="NormalTok"/>
                          <w:sz w:val="16"/>
                          <w:szCs w:val="16"/>
                        </w:rPr>
                        <w:t xml:space="preserve">python3 run.py </w:t>
                      </w:r>
                      <w:r w:rsidRPr="001B71C6">
                        <w:rPr>
                          <w:rStyle w:val="OperatorTok"/>
                          <w:sz w:val="16"/>
                          <w:szCs w:val="16"/>
                        </w:rPr>
                        <w:t>--</w:t>
                      </w:r>
                      <w:r w:rsidRPr="001B71C6">
                        <w:rPr>
                          <w:rStyle w:val="NormalTok"/>
                          <w:sz w:val="16"/>
                          <w:szCs w:val="16"/>
                        </w:rPr>
                        <w:t xml:space="preserve">do_eval </w:t>
                      </w:r>
                      <w:r w:rsidRPr="001B71C6">
                        <w:rPr>
                          <w:rStyle w:val="OperatorTok"/>
                          <w:sz w:val="16"/>
                          <w:szCs w:val="16"/>
                        </w:rPr>
                        <w:t>--</w:t>
                      </w:r>
                      <w:r w:rsidRPr="001B71C6">
                        <w:rPr>
                          <w:rStyle w:val="NormalTok"/>
                          <w:sz w:val="16"/>
                          <w:szCs w:val="16"/>
                        </w:rPr>
                        <w:t xml:space="preserve">task qa </w:t>
                      </w:r>
                      <w:r w:rsidRPr="001B71C6">
                        <w:rPr>
                          <w:rStyle w:val="OperatorTok"/>
                          <w:sz w:val="16"/>
                          <w:szCs w:val="16"/>
                        </w:rPr>
                        <w:t>--</w:t>
                      </w:r>
                      <w:r w:rsidRPr="001B71C6">
                        <w:rPr>
                          <w:rStyle w:val="NormalTok"/>
                          <w:sz w:val="16"/>
                          <w:szCs w:val="16"/>
                        </w:rPr>
                        <w:t xml:space="preserve">dataset </w:t>
                      </w:r>
                      <w:r w:rsidRPr="001B71C6">
                        <w:rPr>
                          <w:rStyle w:val="OperatorTok"/>
                          <w:sz w:val="16"/>
                          <w:szCs w:val="16"/>
                        </w:rPr>
                        <w:t>/</w:t>
                      </w:r>
                      <w:r w:rsidRPr="001B71C6">
                        <w:rPr>
                          <w:rStyle w:val="NormalTok"/>
                          <w:sz w:val="16"/>
                          <w:szCs w:val="16"/>
                        </w:rPr>
                        <w:t>content</w:t>
                      </w:r>
                      <w:r w:rsidRPr="001B71C6">
                        <w:rPr>
                          <w:rStyle w:val="OperatorTok"/>
                          <w:sz w:val="16"/>
                          <w:szCs w:val="16"/>
                        </w:rPr>
                        <w:t>/</w:t>
                      </w:r>
                      <w:r w:rsidRPr="001B71C6">
                        <w:rPr>
                          <w:rStyle w:val="NormalTok"/>
                          <w:sz w:val="16"/>
                          <w:szCs w:val="16"/>
                        </w:rPr>
                        <w:t>drive</w:t>
                      </w:r>
                      <w:r w:rsidRPr="001B71C6">
                        <w:rPr>
                          <w:rStyle w:val="OperatorTok"/>
                          <w:sz w:val="16"/>
                          <w:szCs w:val="16"/>
                        </w:rPr>
                        <w:t>/</w:t>
                      </w:r>
                      <w:r w:rsidRPr="001B71C6">
                        <w:rPr>
                          <w:rStyle w:val="NormalTok"/>
                          <w:sz w:val="16"/>
                          <w:szCs w:val="16"/>
                        </w:rPr>
                        <w:t>MyDrive</w:t>
                      </w:r>
                      <w:r w:rsidRPr="001B71C6">
                        <w:rPr>
                          <w:rStyle w:val="OperatorTok"/>
                          <w:sz w:val="16"/>
                          <w:szCs w:val="16"/>
                        </w:rPr>
                        <w:t>/</w:t>
                      </w:r>
                      <w:r w:rsidRPr="001B71C6">
                        <w:rPr>
                          <w:rStyle w:val="NormalTok"/>
                          <w:sz w:val="16"/>
                          <w:szCs w:val="16"/>
                        </w:rPr>
                        <w:t>fp</w:t>
                      </w:r>
                      <w:r w:rsidRPr="001B71C6">
                        <w:rPr>
                          <w:rStyle w:val="OperatorTok"/>
                          <w:sz w:val="16"/>
                          <w:szCs w:val="16"/>
                        </w:rPr>
                        <w:t>-</w:t>
                      </w:r>
                      <w:r w:rsidRPr="001B71C6">
                        <w:rPr>
                          <w:rStyle w:val="NormalTok"/>
                          <w:sz w:val="16"/>
                          <w:szCs w:val="16"/>
                        </w:rPr>
                        <w:t>dataset</w:t>
                      </w:r>
                      <w:r w:rsidRPr="001B71C6">
                        <w:rPr>
                          <w:rStyle w:val="OperatorTok"/>
                          <w:sz w:val="16"/>
                          <w:szCs w:val="16"/>
                        </w:rPr>
                        <w:t>-</w:t>
                      </w:r>
                      <w:r w:rsidRPr="001B71C6">
                        <w:rPr>
                          <w:rStyle w:val="NormalTok"/>
                          <w:sz w:val="16"/>
                          <w:szCs w:val="16"/>
                        </w:rPr>
                        <w:t>artifacts</w:t>
                      </w:r>
                      <w:r w:rsidRPr="001B71C6">
                        <w:rPr>
                          <w:rStyle w:val="OperatorTok"/>
                          <w:sz w:val="16"/>
                          <w:szCs w:val="16"/>
                        </w:rPr>
                        <w:t>/</w:t>
                      </w:r>
                      <w:r w:rsidRPr="001B71C6">
                        <w:rPr>
                          <w:rStyle w:val="NormalTok"/>
                          <w:sz w:val="16"/>
                          <w:szCs w:val="16"/>
                        </w:rPr>
                        <w:t>release_data</w:t>
                      </w:r>
                      <w:r w:rsidRPr="001B71C6">
                        <w:rPr>
                          <w:rStyle w:val="OperatorTok"/>
                          <w:sz w:val="16"/>
                          <w:szCs w:val="16"/>
                        </w:rPr>
                        <w:t>/</w:t>
                      </w:r>
                      <w:r w:rsidRPr="001B71C6">
                        <w:rPr>
                          <w:rStyle w:val="NormalTok"/>
                          <w:sz w:val="16"/>
                          <w:szCs w:val="16"/>
                        </w:rPr>
                        <w:t>squad</w:t>
                      </w:r>
                      <w:r w:rsidRPr="001B71C6">
                        <w:rPr>
                          <w:rStyle w:val="OperatorTok"/>
                          <w:sz w:val="16"/>
                          <w:szCs w:val="16"/>
                        </w:rPr>
                        <w:t>/</w:t>
                      </w:r>
                      <w:r w:rsidRPr="001B71C6">
                        <w:rPr>
                          <w:rStyle w:val="NormalTok"/>
                          <w:sz w:val="16"/>
                          <w:szCs w:val="16"/>
                        </w:rPr>
                        <w:t xml:space="preserve">squad_formatted.jsonl </w:t>
                      </w:r>
                      <w:r w:rsidRPr="001B71C6">
                        <w:rPr>
                          <w:rStyle w:val="OperatorTok"/>
                          <w:sz w:val="16"/>
                          <w:szCs w:val="16"/>
                        </w:rPr>
                        <w:t>--</w:t>
                      </w:r>
                      <w:proofErr w:type="gramStart"/>
                      <w:r w:rsidRPr="001B71C6">
                        <w:rPr>
                          <w:rStyle w:val="NormalTok"/>
                          <w:sz w:val="16"/>
                          <w:szCs w:val="16"/>
                        </w:rPr>
                        <w:t>model .</w:t>
                      </w:r>
                      <w:proofErr w:type="gramEnd"/>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NormalTok"/>
                          <w:sz w:val="16"/>
                          <w:szCs w:val="16"/>
                        </w:rPr>
                        <w:t>former</w:t>
                      </w:r>
                      <w:r w:rsidRPr="001B71C6">
                        <w:rPr>
                          <w:rStyle w:val="OperatorTok"/>
                          <w:sz w:val="16"/>
                          <w:szCs w:val="16"/>
                        </w:rPr>
                        <w:t>-</w:t>
                      </w:r>
                      <w:r w:rsidRPr="001B71C6">
                        <w:rPr>
                          <w:rStyle w:val="NormalTok"/>
                          <w:sz w:val="16"/>
                          <w:szCs w:val="16"/>
                        </w:rPr>
                        <w:t>latter</w:t>
                      </w:r>
                      <w:r w:rsidRPr="001B71C6">
                        <w:rPr>
                          <w:rStyle w:val="OperatorTok"/>
                          <w:sz w:val="16"/>
                          <w:szCs w:val="16"/>
                        </w:rPr>
                        <w:t>/</w:t>
                      </w:r>
                      <w:r w:rsidRPr="001B71C6">
                        <w:rPr>
                          <w:rStyle w:val="NormalTok"/>
                          <w:sz w:val="16"/>
                          <w:szCs w:val="16"/>
                        </w:rPr>
                        <w:t xml:space="preserve"> </w:t>
                      </w:r>
                      <w:r w:rsidRPr="001B71C6">
                        <w:rPr>
                          <w:rStyle w:val="OperatorTok"/>
                          <w:sz w:val="16"/>
                          <w:szCs w:val="16"/>
                        </w:rPr>
                        <w:t>--</w:t>
                      </w:r>
                      <w:r w:rsidRPr="001B71C6">
                        <w:rPr>
                          <w:rStyle w:val="NormalTok"/>
                          <w:sz w:val="16"/>
                          <w:szCs w:val="16"/>
                        </w:rPr>
                        <w:t>output_dir .</w:t>
                      </w:r>
                      <w:r w:rsidRPr="001B71C6">
                        <w:rPr>
                          <w:rStyle w:val="OperatorTok"/>
                          <w:sz w:val="16"/>
                          <w:szCs w:val="16"/>
                        </w:rPr>
                        <w:t>/</w:t>
                      </w:r>
                      <w:r w:rsidRPr="001B71C6">
                        <w:rPr>
                          <w:rStyle w:val="NormalTok"/>
                          <w:sz w:val="16"/>
                          <w:szCs w:val="16"/>
                        </w:rPr>
                        <w:t>eval_output_checklist_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NormalTok"/>
                          <w:sz w:val="16"/>
                          <w:szCs w:val="16"/>
                        </w:rPr>
                        <w:t>former</w:t>
                      </w:r>
                      <w:r w:rsidRPr="001B71C6">
                        <w:rPr>
                          <w:rStyle w:val="OperatorTok"/>
                          <w:sz w:val="16"/>
                          <w:szCs w:val="16"/>
                        </w:rPr>
                        <w:t>-</w:t>
                      </w:r>
                      <w:r w:rsidRPr="001B71C6">
                        <w:rPr>
                          <w:rStyle w:val="NormalTok"/>
                          <w:sz w:val="16"/>
                          <w:szCs w:val="16"/>
                        </w:rPr>
                        <w:t>latter</w:t>
                      </w:r>
                      <w:r w:rsidRPr="001B71C6">
                        <w:rPr>
                          <w:rStyle w:val="OperatorTok"/>
                          <w:sz w:val="16"/>
                          <w:szCs w:val="16"/>
                        </w:rPr>
                        <w:t>/</w:t>
                      </w:r>
                    </w:p>
                    <w:p w14:paraId="6F5DE73D" w14:textId="77777777" w:rsidR="001B71C6" w:rsidRPr="001B71C6" w:rsidRDefault="001B71C6" w:rsidP="001B71C6">
                      <w:pPr>
                        <w:pStyle w:val="FirstParagraph"/>
                        <w:rPr>
                          <w:sz w:val="16"/>
                          <w:szCs w:val="16"/>
                        </w:rPr>
                      </w:pPr>
                      <w:r w:rsidRPr="001B71C6">
                        <w:rPr>
                          <w:sz w:val="16"/>
                          <w:szCs w:val="16"/>
                        </w:rPr>
                        <w:t>Evaluate on squad data (overall accuracy)</w:t>
                      </w:r>
                    </w:p>
                    <w:p w14:paraId="007D0780"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python</w:t>
                      </w:r>
                      <w:proofErr w:type="gramEnd"/>
                      <w:r w:rsidRPr="001B71C6">
                        <w:rPr>
                          <w:rStyle w:val="NormalTok"/>
                          <w:sz w:val="16"/>
                          <w:szCs w:val="16"/>
                        </w:rPr>
                        <w:t xml:space="preserve">3 run.py </w:t>
                      </w:r>
                      <w:r w:rsidRPr="001B71C6">
                        <w:rPr>
                          <w:rStyle w:val="OperatorTok"/>
                          <w:sz w:val="16"/>
                          <w:szCs w:val="16"/>
                        </w:rPr>
                        <w:t>--</w:t>
                      </w:r>
                      <w:r w:rsidRPr="001B71C6">
                        <w:rPr>
                          <w:rStyle w:val="NormalTok"/>
                          <w:sz w:val="16"/>
                          <w:szCs w:val="16"/>
                        </w:rPr>
                        <w:t xml:space="preserve">do_eval </w:t>
                      </w:r>
                      <w:r w:rsidRPr="001B71C6">
                        <w:rPr>
                          <w:rStyle w:val="OperatorTok"/>
                          <w:sz w:val="16"/>
                          <w:szCs w:val="16"/>
                        </w:rPr>
                        <w:t>--</w:t>
                      </w:r>
                      <w:r w:rsidRPr="001B71C6">
                        <w:rPr>
                          <w:rStyle w:val="NormalTok"/>
                          <w:sz w:val="16"/>
                          <w:szCs w:val="16"/>
                        </w:rPr>
                        <w:t xml:space="preserve">task qa </w:t>
                      </w:r>
                      <w:r w:rsidRPr="001B71C6">
                        <w:rPr>
                          <w:rStyle w:val="OperatorTok"/>
                          <w:sz w:val="16"/>
                          <w:szCs w:val="16"/>
                        </w:rPr>
                        <w:t>--</w:t>
                      </w:r>
                      <w:r w:rsidRPr="001B71C6">
                        <w:rPr>
                          <w:rStyle w:val="NormalTok"/>
                          <w:sz w:val="16"/>
                          <w:szCs w:val="16"/>
                        </w:rPr>
                        <w:t xml:space="preserve">dataset adversarial_qa </w:t>
                      </w:r>
                      <w:r w:rsidRPr="001B71C6">
                        <w:rPr>
                          <w:rStyle w:val="OperatorTok"/>
                          <w:sz w:val="16"/>
                          <w:szCs w:val="16"/>
                        </w:rPr>
                        <w:t>--</w:t>
                      </w:r>
                      <w:r w:rsidRPr="001B71C6">
                        <w:rPr>
                          <w:rStyle w:val="NormalTok"/>
                          <w:sz w:val="16"/>
                          <w:szCs w:val="16"/>
                        </w:rPr>
                        <w:t>model .</w:t>
                      </w:r>
                      <w:r w:rsidRPr="001B71C6">
                        <w:rPr>
                          <w:rStyle w:val="OperatorTok"/>
                          <w:sz w:val="16"/>
                          <w:szCs w:val="16"/>
                        </w:rPr>
                        <w:t>/</w:t>
                      </w:r>
                      <w:r w:rsidRPr="001B71C6">
                        <w:rPr>
                          <w:rStyle w:val="NormalTok"/>
                          <w:sz w:val="16"/>
                          <w:szCs w:val="16"/>
                        </w:rPr>
                        <w:t>trained_model</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DecValTok"/>
                          <w:sz w:val="16"/>
                          <w:szCs w:val="16"/>
                        </w:rPr>
                        <w:t>2</w:t>
                      </w:r>
                      <w:r w:rsidRPr="001B71C6">
                        <w:rPr>
                          <w:rStyle w:val="OperatorTok"/>
                          <w:sz w:val="16"/>
                          <w:szCs w:val="16"/>
                        </w:rPr>
                        <w:t>/</w:t>
                      </w:r>
                      <w:r w:rsidRPr="001B71C6">
                        <w:rPr>
                          <w:rStyle w:val="NormalTok"/>
                          <w:sz w:val="16"/>
                          <w:szCs w:val="16"/>
                        </w:rPr>
                        <w:t xml:space="preserve"> </w:t>
                      </w:r>
                      <w:r w:rsidRPr="001B71C6">
                        <w:rPr>
                          <w:rStyle w:val="OperatorTok"/>
                          <w:sz w:val="16"/>
                          <w:szCs w:val="16"/>
                        </w:rPr>
                        <w:t>--</w:t>
                      </w:r>
                      <w:r w:rsidRPr="001B71C6">
                        <w:rPr>
                          <w:rStyle w:val="NormalTok"/>
                          <w:sz w:val="16"/>
                          <w:szCs w:val="16"/>
                        </w:rPr>
                        <w:t>output_dir .</w:t>
                      </w:r>
                      <w:r w:rsidRPr="001B71C6">
                        <w:rPr>
                          <w:rStyle w:val="OperatorTok"/>
                          <w:sz w:val="16"/>
                          <w:szCs w:val="16"/>
                        </w:rPr>
                        <w:t>/</w:t>
                      </w:r>
                      <w:r w:rsidRPr="001B71C6">
                        <w:rPr>
                          <w:rStyle w:val="NormalTok"/>
                          <w:sz w:val="16"/>
                          <w:szCs w:val="16"/>
                        </w:rPr>
                        <w:t>eval_output_adversarial_qa</w:t>
                      </w:r>
                      <w:r w:rsidRPr="001B71C6">
                        <w:rPr>
                          <w:rStyle w:val="OperatorTok"/>
                          <w:sz w:val="16"/>
                          <w:szCs w:val="16"/>
                        </w:rPr>
                        <w:t>-</w:t>
                      </w:r>
                      <w:r w:rsidRPr="001B71C6">
                        <w:rPr>
                          <w:rStyle w:val="NormalTok"/>
                          <w:sz w:val="16"/>
                          <w:szCs w:val="16"/>
                        </w:rPr>
                        <w:t>combined</w:t>
                      </w:r>
                      <w:r w:rsidRPr="001B71C6">
                        <w:rPr>
                          <w:rStyle w:val="OperatorTok"/>
                          <w:sz w:val="16"/>
                          <w:szCs w:val="16"/>
                        </w:rPr>
                        <w:t>-</w:t>
                      </w:r>
                      <w:r w:rsidRPr="001B71C6">
                        <w:rPr>
                          <w:rStyle w:val="DecValTok"/>
                          <w:sz w:val="16"/>
                          <w:szCs w:val="16"/>
                        </w:rPr>
                        <w:t>3</w:t>
                      </w:r>
                      <w:r w:rsidRPr="001B71C6">
                        <w:rPr>
                          <w:rStyle w:val="OperatorTok"/>
                          <w:sz w:val="16"/>
                          <w:szCs w:val="16"/>
                        </w:rPr>
                        <w:t>-</w:t>
                      </w:r>
                      <w:r w:rsidRPr="001B71C6">
                        <w:rPr>
                          <w:rStyle w:val="NormalTok"/>
                          <w:sz w:val="16"/>
                          <w:szCs w:val="16"/>
                        </w:rPr>
                        <w:t>negation</w:t>
                      </w:r>
                      <w:r w:rsidRPr="001B71C6">
                        <w:rPr>
                          <w:rStyle w:val="OperatorTok"/>
                          <w:sz w:val="16"/>
                          <w:szCs w:val="16"/>
                        </w:rPr>
                        <w:t>-</w:t>
                      </w:r>
                      <w:r w:rsidRPr="001B71C6">
                        <w:rPr>
                          <w:rStyle w:val="DecValTok"/>
                          <w:sz w:val="16"/>
                          <w:szCs w:val="16"/>
                        </w:rPr>
                        <w:t>2</w:t>
                      </w:r>
                      <w:r w:rsidRPr="001B71C6">
                        <w:rPr>
                          <w:rStyle w:val="OperatorTok"/>
                          <w:sz w:val="16"/>
                          <w:szCs w:val="16"/>
                        </w:rPr>
                        <w:t>/</w:t>
                      </w:r>
                    </w:p>
                    <w:p w14:paraId="5795622F"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rm</w:t>
                      </w:r>
                      <w:proofErr w:type="gramEnd"/>
                      <w:r w:rsidRPr="001B71C6">
                        <w:rPr>
                          <w:rStyle w:val="NormalTok"/>
                          <w:sz w:val="16"/>
                          <w:szCs w:val="16"/>
                        </w:rPr>
                        <w:t xml:space="preserve"> </w:t>
                      </w:r>
                      <w:r w:rsidRPr="001B71C6">
                        <w:rPr>
                          <w:rStyle w:val="OperatorTok"/>
                          <w:sz w:val="16"/>
                          <w:szCs w:val="16"/>
                        </w:rPr>
                        <w:t>-</w:t>
                      </w:r>
                      <w:r w:rsidRPr="001B71C6">
                        <w:rPr>
                          <w:rStyle w:val="NormalTok"/>
                          <w:sz w:val="16"/>
                          <w:szCs w:val="16"/>
                        </w:rPr>
                        <w:t xml:space="preserve">rf </w:t>
                      </w:r>
                      <w:r w:rsidRPr="001B71C6">
                        <w:rPr>
                          <w:rStyle w:val="OperatorTok"/>
                          <w:sz w:val="16"/>
                          <w:szCs w:val="16"/>
                        </w:rPr>
                        <w:t>/</w:t>
                      </w:r>
                      <w:r w:rsidRPr="001B71C6">
                        <w:rPr>
                          <w:rStyle w:val="NormalTok"/>
                          <w:sz w:val="16"/>
                          <w:szCs w:val="16"/>
                        </w:rPr>
                        <w:t>content</w:t>
                      </w:r>
                      <w:r w:rsidRPr="001B71C6">
                        <w:rPr>
                          <w:rStyle w:val="OperatorTok"/>
                          <w:sz w:val="16"/>
                          <w:szCs w:val="16"/>
                        </w:rPr>
                        <w:t>/</w:t>
                      </w:r>
                      <w:r w:rsidRPr="001B71C6">
                        <w:rPr>
                          <w:rStyle w:val="NormalTok"/>
                          <w:sz w:val="16"/>
                          <w:szCs w:val="16"/>
                        </w:rPr>
                        <w:t>drive</w:t>
                      </w:r>
                      <w:r w:rsidRPr="001B71C6">
                        <w:rPr>
                          <w:rStyle w:val="OperatorTok"/>
                          <w:sz w:val="16"/>
                          <w:szCs w:val="16"/>
                        </w:rPr>
                        <w:t>/</w:t>
                      </w:r>
                      <w:r w:rsidRPr="001B71C6">
                        <w:rPr>
                          <w:rStyle w:val="NormalTok"/>
                          <w:sz w:val="16"/>
                          <w:szCs w:val="16"/>
                        </w:rPr>
                        <w:t>MyDrive</w:t>
                      </w:r>
                      <w:r w:rsidRPr="001B71C6">
                        <w:rPr>
                          <w:rStyle w:val="OperatorTok"/>
                          <w:sz w:val="16"/>
                          <w:szCs w:val="16"/>
                        </w:rPr>
                        <w:t>/</w:t>
                      </w:r>
                      <w:r w:rsidRPr="001B71C6">
                        <w:rPr>
                          <w:rStyle w:val="NormalTok"/>
                          <w:sz w:val="16"/>
                          <w:szCs w:val="16"/>
                        </w:rPr>
                        <w:t>fp</w:t>
                      </w:r>
                      <w:r w:rsidRPr="001B71C6">
                        <w:rPr>
                          <w:rStyle w:val="OperatorTok"/>
                          <w:sz w:val="16"/>
                          <w:szCs w:val="16"/>
                        </w:rPr>
                        <w:t>-</w:t>
                      </w:r>
                      <w:r w:rsidRPr="001B71C6">
                        <w:rPr>
                          <w:rStyle w:val="NormalTok"/>
                          <w:sz w:val="16"/>
                          <w:szCs w:val="16"/>
                        </w:rPr>
                        <w:t>dataset</w:t>
                      </w:r>
                      <w:r w:rsidRPr="001B71C6">
                        <w:rPr>
                          <w:rStyle w:val="OperatorTok"/>
                          <w:sz w:val="16"/>
                          <w:szCs w:val="16"/>
                        </w:rPr>
                        <w:t>-</w:t>
                      </w:r>
                      <w:r w:rsidRPr="001B71C6">
                        <w:rPr>
                          <w:rStyle w:val="NormalTok"/>
                          <w:sz w:val="16"/>
                          <w:szCs w:val="16"/>
                        </w:rPr>
                        <w:t>artifacts</w:t>
                      </w:r>
                      <w:r w:rsidRPr="001B71C6">
                        <w:rPr>
                          <w:rStyle w:val="OperatorTok"/>
                          <w:sz w:val="16"/>
                          <w:szCs w:val="16"/>
                        </w:rPr>
                        <w:t>/</w:t>
                      </w:r>
                      <w:r w:rsidRPr="001B71C6">
                        <w:rPr>
                          <w:rStyle w:val="NormalTok"/>
                          <w:sz w:val="16"/>
                          <w:szCs w:val="16"/>
                        </w:rPr>
                        <w:t>eval_output_og_checklist_full_model</w:t>
                      </w:r>
                      <w:r w:rsidRPr="001B71C6">
                        <w:rPr>
                          <w:rStyle w:val="OperatorTok"/>
                          <w:sz w:val="16"/>
                          <w:szCs w:val="16"/>
                        </w:rPr>
                        <w:t>/</w:t>
                      </w:r>
                    </w:p>
                    <w:p w14:paraId="18E4971E" w14:textId="77777777" w:rsidR="001B71C6" w:rsidRPr="001B71C6" w:rsidRDefault="001B71C6" w:rsidP="001B71C6">
                      <w:pPr>
                        <w:pStyle w:val="FirstParagraph"/>
                        <w:rPr>
                          <w:sz w:val="16"/>
                          <w:szCs w:val="16"/>
                        </w:rPr>
                      </w:pPr>
                      <w:r w:rsidRPr="001B71C6">
                        <w:rPr>
                          <w:sz w:val="16"/>
                          <w:szCs w:val="16"/>
                        </w:rPr>
                        <w:t xml:space="preserve">Following code adapted from checklist repo at </w:t>
                      </w:r>
                      <w:hyperlink r:id="rId39">
                        <w:r w:rsidRPr="001B71C6">
                          <w:rPr>
                            <w:rStyle w:val="Hyperlink"/>
                            <w:rFonts w:eastAsiaTheme="minorHAnsi"/>
                            <w:sz w:val="16"/>
                            <w:szCs w:val="16"/>
                          </w:rPr>
                          <w:t>https://github.com/marcotcr/checklist</w:t>
                        </w:r>
                      </w:hyperlink>
                    </w:p>
                    <w:p w14:paraId="14862A60" w14:textId="77777777" w:rsidR="001B71C6" w:rsidRPr="001B71C6" w:rsidRDefault="001B71C6" w:rsidP="001B71C6">
                      <w:pPr>
                        <w:pStyle w:val="SourceCode"/>
                        <w:rPr>
                          <w:sz w:val="16"/>
                          <w:szCs w:val="16"/>
                        </w:rPr>
                      </w:pPr>
                      <w:proofErr w:type="gramStart"/>
                      <w:r w:rsidRPr="001B71C6">
                        <w:rPr>
                          <w:rStyle w:val="OperatorTok"/>
                          <w:sz w:val="16"/>
                          <w:szCs w:val="16"/>
                        </w:rPr>
                        <w:t>!</w:t>
                      </w:r>
                      <w:r w:rsidRPr="001B71C6">
                        <w:rPr>
                          <w:rStyle w:val="NormalTok"/>
                          <w:sz w:val="16"/>
                          <w:szCs w:val="16"/>
                        </w:rPr>
                        <w:t>jupyter</w:t>
                      </w:r>
                      <w:proofErr w:type="gramEnd"/>
                      <w:r w:rsidRPr="001B71C6">
                        <w:rPr>
                          <w:rStyle w:val="NormalTok"/>
                          <w:sz w:val="16"/>
                          <w:szCs w:val="16"/>
                        </w:rPr>
                        <w:t xml:space="preserve"> nbextension install </w:t>
                      </w:r>
                      <w:r w:rsidRPr="001B71C6">
                        <w:rPr>
                          <w:rStyle w:val="OperatorTok"/>
                          <w:sz w:val="16"/>
                          <w:szCs w:val="16"/>
                        </w:rPr>
                        <w:t>--</w:t>
                      </w:r>
                      <w:r w:rsidRPr="001B71C6">
                        <w:rPr>
                          <w:rStyle w:val="NormalTok"/>
                          <w:sz w:val="16"/>
                          <w:szCs w:val="16"/>
                        </w:rPr>
                        <w:t xml:space="preserve">py </w:t>
                      </w:r>
                      <w:r w:rsidRPr="001B71C6">
                        <w:rPr>
                          <w:rStyle w:val="OperatorTok"/>
                          <w:sz w:val="16"/>
                          <w:szCs w:val="16"/>
                        </w:rPr>
                        <w:t>--</w:t>
                      </w:r>
                      <w:r w:rsidRPr="001B71C6">
                        <w:rPr>
                          <w:rStyle w:val="NormalTok"/>
                          <w:sz w:val="16"/>
                          <w:szCs w:val="16"/>
                        </w:rPr>
                        <w:t>sys</w:t>
                      </w:r>
                      <w:r w:rsidRPr="001B71C6">
                        <w:rPr>
                          <w:rStyle w:val="OperatorTok"/>
                          <w:sz w:val="16"/>
                          <w:szCs w:val="16"/>
                        </w:rPr>
                        <w:t>-</w:t>
                      </w:r>
                      <w:r w:rsidRPr="001B71C6">
                        <w:rPr>
                          <w:rStyle w:val="NormalTok"/>
                          <w:sz w:val="16"/>
                          <w:szCs w:val="16"/>
                        </w:rPr>
                        <w:t>prefix checklist.viewer</w:t>
                      </w:r>
                      <w:r w:rsidRPr="001B71C6">
                        <w:rPr>
                          <w:sz w:val="16"/>
                          <w:szCs w:val="16"/>
                        </w:rPr>
                        <w:br/>
                      </w:r>
                      <w:r w:rsidRPr="001B71C6">
                        <w:rPr>
                          <w:rStyle w:val="OperatorTok"/>
                          <w:sz w:val="16"/>
                          <w:szCs w:val="16"/>
                        </w:rPr>
                        <w:t>!</w:t>
                      </w:r>
                      <w:r w:rsidRPr="001B71C6">
                        <w:rPr>
                          <w:rStyle w:val="NormalTok"/>
                          <w:sz w:val="16"/>
                          <w:szCs w:val="16"/>
                        </w:rPr>
                        <w:t xml:space="preserve">jupyter nbextension enable </w:t>
                      </w:r>
                      <w:r w:rsidRPr="001B71C6">
                        <w:rPr>
                          <w:rStyle w:val="OperatorTok"/>
                          <w:sz w:val="16"/>
                          <w:szCs w:val="16"/>
                        </w:rPr>
                        <w:t>--</w:t>
                      </w:r>
                      <w:r w:rsidRPr="001B71C6">
                        <w:rPr>
                          <w:rStyle w:val="NormalTok"/>
                          <w:sz w:val="16"/>
                          <w:szCs w:val="16"/>
                        </w:rPr>
                        <w:t xml:space="preserve">py </w:t>
                      </w:r>
                      <w:r w:rsidRPr="001B71C6">
                        <w:rPr>
                          <w:rStyle w:val="OperatorTok"/>
                          <w:sz w:val="16"/>
                          <w:szCs w:val="16"/>
                        </w:rPr>
                        <w:t>--</w:t>
                      </w:r>
                      <w:r w:rsidRPr="001B71C6">
                        <w:rPr>
                          <w:rStyle w:val="NormalTok"/>
                          <w:sz w:val="16"/>
                          <w:szCs w:val="16"/>
                        </w:rPr>
                        <w:t>sys</w:t>
                      </w:r>
                      <w:r w:rsidRPr="001B71C6">
                        <w:rPr>
                          <w:rStyle w:val="OperatorTok"/>
                          <w:sz w:val="16"/>
                          <w:szCs w:val="16"/>
                        </w:rPr>
                        <w:t>-</w:t>
                      </w:r>
                      <w:r w:rsidRPr="001B71C6">
                        <w:rPr>
                          <w:rStyle w:val="NormalTok"/>
                          <w:sz w:val="16"/>
                          <w:szCs w:val="16"/>
                        </w:rPr>
                        <w:t>prefix checklist.viewer</w:t>
                      </w:r>
                    </w:p>
                    <w:p w14:paraId="7A145B7F" w14:textId="77777777" w:rsidR="001B71C6" w:rsidRPr="001B71C6" w:rsidRDefault="001B71C6" w:rsidP="001B71C6">
                      <w:pPr>
                        <w:pStyle w:val="SourceCode"/>
                        <w:rPr>
                          <w:sz w:val="16"/>
                          <w:szCs w:val="16"/>
                        </w:rPr>
                      </w:pPr>
                      <w:proofErr w:type="gramStart"/>
                      <w:r w:rsidRPr="001B71C6">
                        <w:rPr>
                          <w:rStyle w:val="CommentTok"/>
                          <w:sz w:val="16"/>
                          <w:szCs w:val="16"/>
                        </w:rPr>
                        <w:t>#!pip</w:t>
                      </w:r>
                      <w:proofErr w:type="gramEnd"/>
                      <w:r w:rsidRPr="001B71C6">
                        <w:rPr>
                          <w:rStyle w:val="CommentTok"/>
                          <w:sz w:val="16"/>
                          <w:szCs w:val="16"/>
                        </w:rPr>
                        <w:t xml:space="preserve"> install checklist</w:t>
                      </w:r>
                      <w:r w:rsidRPr="001B71C6">
                        <w:rPr>
                          <w:sz w:val="16"/>
                          <w:szCs w:val="16"/>
                        </w:rPr>
                        <w:br/>
                      </w:r>
                      <w:r w:rsidRPr="001B71C6">
                        <w:rPr>
                          <w:rStyle w:val="ImportTok"/>
                          <w:sz w:val="16"/>
                          <w:szCs w:val="16"/>
                        </w:rPr>
                        <w:t>import</w:t>
                      </w:r>
                      <w:r w:rsidRPr="001B71C6">
                        <w:rPr>
                          <w:rStyle w:val="NormalTok"/>
                          <w:sz w:val="16"/>
                          <w:szCs w:val="16"/>
                        </w:rPr>
                        <w:t xml:space="preserve"> checklist</w:t>
                      </w:r>
                      <w:r w:rsidRPr="001B71C6">
                        <w:rPr>
                          <w:sz w:val="16"/>
                          <w:szCs w:val="16"/>
                        </w:rPr>
                        <w:br/>
                      </w:r>
                      <w:r w:rsidRPr="001B71C6">
                        <w:rPr>
                          <w:rStyle w:val="ImportTok"/>
                          <w:sz w:val="16"/>
                          <w:szCs w:val="16"/>
                        </w:rPr>
                        <w:t>from</w:t>
                      </w:r>
                      <w:r w:rsidRPr="001B71C6">
                        <w:rPr>
                          <w:rStyle w:val="NormalTok"/>
                          <w:sz w:val="16"/>
                          <w:szCs w:val="16"/>
                        </w:rPr>
                        <w:t xml:space="preserve"> checklist.test_suite </w:t>
                      </w:r>
                      <w:r w:rsidRPr="001B71C6">
                        <w:rPr>
                          <w:rStyle w:val="ImportTok"/>
                          <w:sz w:val="16"/>
                          <w:szCs w:val="16"/>
                        </w:rPr>
                        <w:t>import</w:t>
                      </w:r>
                      <w:r w:rsidRPr="001B71C6">
                        <w:rPr>
                          <w:rStyle w:val="NormalTok"/>
                          <w:sz w:val="16"/>
                          <w:szCs w:val="16"/>
                        </w:rPr>
                        <w:t xml:space="preserve"> TestSuite</w:t>
                      </w:r>
                      <w:r w:rsidRPr="001B71C6">
                        <w:rPr>
                          <w:sz w:val="16"/>
                          <w:szCs w:val="16"/>
                        </w:rPr>
                        <w:br/>
                      </w:r>
                      <w:r w:rsidRPr="001B71C6">
                        <w:rPr>
                          <w:rStyle w:val="ImportTok"/>
                          <w:sz w:val="16"/>
                          <w:szCs w:val="16"/>
                        </w:rPr>
                        <w:t>import</w:t>
                      </w:r>
                      <w:r w:rsidRPr="001B71C6">
                        <w:rPr>
                          <w:rStyle w:val="NormalTok"/>
                          <w:sz w:val="16"/>
                          <w:szCs w:val="16"/>
                        </w:rPr>
                        <w:t xml:space="preserve"> logging</w:t>
                      </w:r>
                      <w:r w:rsidRPr="001B71C6">
                        <w:rPr>
                          <w:sz w:val="16"/>
                          <w:szCs w:val="16"/>
                        </w:rPr>
                        <w:br/>
                      </w:r>
                      <w:r w:rsidRPr="001B71C6">
                        <w:rPr>
                          <w:rStyle w:val="NormalTok"/>
                          <w:sz w:val="16"/>
                          <w:szCs w:val="16"/>
                        </w:rPr>
                        <w:t>logging.basicConfig(level</w:t>
                      </w:r>
                      <w:r w:rsidRPr="001B71C6">
                        <w:rPr>
                          <w:rStyle w:val="OperatorTok"/>
                          <w:sz w:val="16"/>
                          <w:szCs w:val="16"/>
                        </w:rPr>
                        <w:t>=</w:t>
                      </w:r>
                      <w:r w:rsidRPr="001B71C6">
                        <w:rPr>
                          <w:rStyle w:val="NormalTok"/>
                          <w:sz w:val="16"/>
                          <w:szCs w:val="16"/>
                        </w:rPr>
                        <w:t>logging.ERROR)</w:t>
                      </w:r>
                      <w:r w:rsidRPr="001B71C6">
                        <w:rPr>
                          <w:sz w:val="16"/>
                          <w:szCs w:val="16"/>
                        </w:rPr>
                        <w:br/>
                      </w:r>
                      <w:r w:rsidRPr="001B71C6">
                        <w:rPr>
                          <w:rStyle w:val="NormalTok"/>
                          <w:sz w:val="16"/>
                          <w:szCs w:val="16"/>
                        </w:rPr>
                        <w:t xml:space="preserve">suite_path </w:t>
                      </w:r>
                      <w:r w:rsidRPr="001B71C6">
                        <w:rPr>
                          <w:rStyle w:val="OperatorTok"/>
                          <w:sz w:val="16"/>
                          <w:szCs w:val="16"/>
                        </w:rPr>
                        <w:t>=</w:t>
                      </w:r>
                      <w:r w:rsidRPr="001B71C6">
                        <w:rPr>
                          <w:rStyle w:val="NormalTok"/>
                          <w:sz w:val="16"/>
                          <w:szCs w:val="16"/>
                        </w:rPr>
                        <w:t xml:space="preserve"> </w:t>
                      </w:r>
                      <w:r w:rsidRPr="001B71C6">
                        <w:rPr>
                          <w:rStyle w:val="StringTok"/>
                          <w:sz w:val="16"/>
                          <w:szCs w:val="16"/>
                        </w:rPr>
                        <w:t>'/content/drive/MyDrive/fp-dataset-artifacts/release_data/squad/squad_suite.pkl'</w:t>
                      </w:r>
                      <w:r w:rsidRPr="001B71C6">
                        <w:rPr>
                          <w:sz w:val="16"/>
                          <w:szCs w:val="16"/>
                        </w:rPr>
                        <w:br/>
                      </w:r>
                      <w:r w:rsidRPr="001B71C6">
                        <w:rPr>
                          <w:rStyle w:val="NormalTok"/>
                          <w:sz w:val="16"/>
                          <w:szCs w:val="16"/>
                        </w:rPr>
                        <w:t xml:space="preserve">suite </w:t>
                      </w:r>
                      <w:r w:rsidRPr="001B71C6">
                        <w:rPr>
                          <w:rStyle w:val="OperatorTok"/>
                          <w:sz w:val="16"/>
                          <w:szCs w:val="16"/>
                        </w:rPr>
                        <w:t>=</w:t>
                      </w:r>
                      <w:r w:rsidRPr="001B71C6">
                        <w:rPr>
                          <w:rStyle w:val="NormalTok"/>
                          <w:sz w:val="16"/>
                          <w:szCs w:val="16"/>
                        </w:rPr>
                        <w:t xml:space="preserve"> TestSuite.from_file(suite_path)</w:t>
                      </w:r>
                      <w:r w:rsidRPr="001B71C6">
                        <w:rPr>
                          <w:sz w:val="16"/>
                          <w:szCs w:val="16"/>
                        </w:rPr>
                        <w:br/>
                      </w:r>
                      <w:r w:rsidRPr="001B71C6">
                        <w:rPr>
                          <w:rStyle w:val="CommentTok"/>
                          <w:sz w:val="16"/>
                          <w:szCs w:val="16"/>
                        </w:rPr>
                        <w:t>#print(suite.get_raw_example_list()[0:100])</w:t>
                      </w:r>
                    </w:p>
                    <w:p w14:paraId="7A0700EF" w14:textId="77777777" w:rsidR="001B71C6" w:rsidRPr="001B71C6" w:rsidRDefault="001B71C6" w:rsidP="001B71C6">
                      <w:pPr>
                        <w:pStyle w:val="SourceCode"/>
                        <w:rPr>
                          <w:sz w:val="16"/>
                          <w:szCs w:val="16"/>
                        </w:rPr>
                      </w:pPr>
                      <w:r w:rsidRPr="001B71C6">
                        <w:rPr>
                          <w:rStyle w:val="NormalTok"/>
                          <w:sz w:val="16"/>
                          <w:szCs w:val="16"/>
                        </w:rPr>
                        <w:t xml:space="preserve">pred_path </w:t>
                      </w:r>
                      <w:r w:rsidRPr="001B71C6">
                        <w:rPr>
                          <w:rStyle w:val="OperatorTok"/>
                          <w:sz w:val="16"/>
                          <w:szCs w:val="16"/>
                        </w:rPr>
                        <w:t>=</w:t>
                      </w:r>
                      <w:r w:rsidRPr="001B71C6">
                        <w:rPr>
                          <w:rStyle w:val="NormalTok"/>
                          <w:sz w:val="16"/>
                          <w:szCs w:val="16"/>
                        </w:rPr>
                        <w:t xml:space="preserve"> </w:t>
                      </w:r>
                      <w:r w:rsidRPr="001B71C6">
                        <w:rPr>
                          <w:rStyle w:val="StringTok"/>
                          <w:sz w:val="16"/>
                          <w:szCs w:val="16"/>
                        </w:rPr>
                        <w:t>'/content/drive/MyDrive/fp-dataset-artifacts/eval_output_og_checklist_combined/eval_predictions.jsonl'</w:t>
                      </w:r>
                      <w:r w:rsidRPr="001B71C6">
                        <w:rPr>
                          <w:sz w:val="16"/>
                          <w:szCs w:val="16"/>
                        </w:rPr>
                        <w:br/>
                      </w:r>
                      <w:r w:rsidRPr="001B71C6">
                        <w:rPr>
                          <w:rStyle w:val="NormalTok"/>
                          <w:sz w:val="16"/>
                          <w:szCs w:val="16"/>
                        </w:rPr>
                        <w:t>suite.run_from_</w:t>
                      </w:r>
                      <w:proofErr w:type="gramStart"/>
                      <w:r w:rsidRPr="001B71C6">
                        <w:rPr>
                          <w:rStyle w:val="NormalTok"/>
                          <w:sz w:val="16"/>
                          <w:szCs w:val="16"/>
                        </w:rPr>
                        <w:t>file(</w:t>
                      </w:r>
                      <w:proofErr w:type="gramEnd"/>
                      <w:r w:rsidRPr="001B71C6">
                        <w:rPr>
                          <w:rStyle w:val="NormalTok"/>
                          <w:sz w:val="16"/>
                          <w:szCs w:val="16"/>
                        </w:rPr>
                        <w:t>pred_path, overwrite</w:t>
                      </w:r>
                      <w:r w:rsidRPr="001B71C6">
                        <w:rPr>
                          <w:rStyle w:val="OperatorTok"/>
                          <w:sz w:val="16"/>
                          <w:szCs w:val="16"/>
                        </w:rPr>
                        <w:t>=</w:t>
                      </w:r>
                      <w:r w:rsidRPr="001B71C6">
                        <w:rPr>
                          <w:rStyle w:val="VariableTok"/>
                          <w:sz w:val="16"/>
                          <w:szCs w:val="16"/>
                        </w:rPr>
                        <w:t>True</w:t>
                      </w:r>
                      <w:r w:rsidRPr="001B71C6">
                        <w:rPr>
                          <w:rStyle w:val="NormalTok"/>
                          <w:sz w:val="16"/>
                          <w:szCs w:val="16"/>
                        </w:rPr>
                        <w:t>, file_format</w:t>
                      </w:r>
                      <w:r w:rsidRPr="001B71C6">
                        <w:rPr>
                          <w:rStyle w:val="OperatorTok"/>
                          <w:sz w:val="16"/>
                          <w:szCs w:val="16"/>
                        </w:rPr>
                        <w:t>=</w:t>
                      </w:r>
                      <w:r w:rsidRPr="001B71C6">
                        <w:rPr>
                          <w:rStyle w:val="StringTok"/>
                          <w:sz w:val="16"/>
                          <w:szCs w:val="16"/>
                        </w:rPr>
                        <w:t>'pred_only'</w:t>
                      </w:r>
                      <w:r w:rsidRPr="001B71C6">
                        <w:rPr>
                          <w:rStyle w:val="NormalTok"/>
                          <w:sz w:val="16"/>
                          <w:szCs w:val="16"/>
                        </w:rPr>
                        <w:t>)</w:t>
                      </w:r>
                      <w:r w:rsidRPr="001B71C6">
                        <w:rPr>
                          <w:sz w:val="16"/>
                          <w:szCs w:val="16"/>
                        </w:rPr>
                        <w:br/>
                      </w:r>
                      <w:r w:rsidRPr="001B71C6">
                        <w:rPr>
                          <w:rStyle w:val="NormalTok"/>
                          <w:sz w:val="16"/>
                          <w:szCs w:val="16"/>
                        </w:rPr>
                        <w:t>suite.summary()</w:t>
                      </w:r>
                      <w:r w:rsidRPr="001B71C6">
                        <w:rPr>
                          <w:sz w:val="16"/>
                          <w:szCs w:val="16"/>
                        </w:rPr>
                        <w:br/>
                      </w:r>
                      <w:r w:rsidRPr="001B71C6">
                        <w:rPr>
                          <w:rStyle w:val="CommentTok"/>
                          <w:sz w:val="16"/>
                          <w:szCs w:val="16"/>
                        </w:rPr>
                        <w:t>#suite.visual_summary_table()</w:t>
                      </w:r>
                    </w:p>
                    <w:p w14:paraId="79BBBCF1" w14:textId="77777777" w:rsidR="001B71C6" w:rsidRPr="001B71C6" w:rsidRDefault="001B71C6" w:rsidP="001B71C6">
                      <w:pPr>
                        <w:rPr>
                          <w:sz w:val="16"/>
                          <w:szCs w:val="16"/>
                        </w:rPr>
                      </w:pPr>
                    </w:p>
                    <w:p w14:paraId="2E3B8200" w14:textId="77777777" w:rsidR="001B71C6" w:rsidRPr="001B71C6" w:rsidRDefault="001B71C6">
                      <w:pPr>
                        <w:rPr>
                          <w:sz w:val="16"/>
                          <w:szCs w:val="16"/>
                        </w:rPr>
                      </w:pPr>
                    </w:p>
                  </w:txbxContent>
                </v:textbox>
                <w10:wrap type="topAndBottom"/>
              </v:shape>
            </w:pict>
          </mc:Fallback>
        </mc:AlternateContent>
      </w:r>
    </w:p>
    <w:bookmarkEnd w:id="23"/>
    <w:p w14:paraId="41299CAF" w14:textId="62CC14A1" w:rsidR="00490093" w:rsidRDefault="00411D72" w:rsidP="00490093">
      <w:pPr>
        <w:pStyle w:val="ACLSection"/>
        <w:numPr>
          <w:ilvl w:val="0"/>
          <w:numId w:val="5"/>
        </w:numPr>
      </w:pPr>
      <w:r>
        <w:rPr>
          <w:noProof/>
        </w:rPr>
        <mc:AlternateContent>
          <mc:Choice Requires="wps">
            <w:drawing>
              <wp:anchor distT="0" distB="0" distL="114300" distR="114300" simplePos="0" relativeHeight="251673600" behindDoc="0" locked="0" layoutInCell="1" allowOverlap="1" wp14:anchorId="141E784F" wp14:editId="4571349C">
                <wp:simplePos x="0" y="0"/>
                <wp:positionH relativeFrom="column">
                  <wp:posOffset>3175</wp:posOffset>
                </wp:positionH>
                <wp:positionV relativeFrom="paragraph">
                  <wp:posOffset>577850</wp:posOffset>
                </wp:positionV>
                <wp:extent cx="3093720" cy="3101340"/>
                <wp:effectExtent l="0" t="0" r="17780" b="10160"/>
                <wp:wrapTopAndBottom/>
                <wp:docPr id="12" name="Text Box 12"/>
                <wp:cNvGraphicFramePr/>
                <a:graphic xmlns:a="http://schemas.openxmlformats.org/drawingml/2006/main">
                  <a:graphicData uri="http://schemas.microsoft.com/office/word/2010/wordprocessingShape">
                    <wps:wsp>
                      <wps:cNvSpPr txBox="1"/>
                      <wps:spPr>
                        <a:xfrm>
                          <a:off x="0" y="0"/>
                          <a:ext cx="3093720" cy="3101340"/>
                        </a:xfrm>
                        <a:prstGeom prst="rect">
                          <a:avLst/>
                        </a:prstGeom>
                        <a:solidFill>
                          <a:schemeClr val="lt1"/>
                        </a:solidFill>
                        <a:ln w="6350">
                          <a:solidFill>
                            <a:prstClr val="black"/>
                          </a:solidFill>
                        </a:ln>
                      </wps:spPr>
                      <wps:txbx>
                        <w:txbxContent>
                          <w:p w14:paraId="2B40D55C"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Results for squad-trained model:</w:t>
                            </w:r>
                          </w:p>
                          <w:p w14:paraId="71460682"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8.01324503311258, 'eval_f1': 86.09164447174685}</w:t>
                            </w:r>
                          </w:p>
                          <w:p w14:paraId="26748C22" w14:textId="77777777" w:rsidR="00411D72" w:rsidRPr="00411D72" w:rsidRDefault="00411D72" w:rsidP="00411D72">
                            <w:pPr>
                              <w:spacing w:after="0"/>
                              <w:rPr>
                                <w:rFonts w:ascii="Courier New" w:hAnsi="Courier New" w:cs="Courier New"/>
                                <w:sz w:val="11"/>
                                <w:szCs w:val="11"/>
                              </w:rPr>
                            </w:pPr>
                          </w:p>
                          <w:p w14:paraId="6030C533"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Results for squad combined with AddOneSent trained model:</w:t>
                            </w:r>
                          </w:p>
                          <w:p w14:paraId="4A0A0EFE"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91485335856197, 'eval_f1': 87.27578558154276}</w:t>
                            </w:r>
                          </w:p>
                          <w:p w14:paraId="7EEDFB77" w14:textId="77777777" w:rsidR="00411D72" w:rsidRPr="00411D72" w:rsidRDefault="00411D72" w:rsidP="00411D72">
                            <w:pPr>
                              <w:spacing w:after="0"/>
                              <w:rPr>
                                <w:rFonts w:ascii="Courier New" w:hAnsi="Courier New" w:cs="Courier New"/>
                                <w:sz w:val="11"/>
                                <w:szCs w:val="11"/>
                              </w:rPr>
                            </w:pPr>
                          </w:p>
                          <w:p w14:paraId="0AD4F23B"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Results for squad with AddSent trained model:</w:t>
                            </w:r>
                          </w:p>
                          <w:p w14:paraId="265D676D"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23651844843897, 'eval_f1': 87.31952701446365}</w:t>
                            </w:r>
                          </w:p>
                          <w:p w14:paraId="68557798" w14:textId="77777777" w:rsidR="00411D72" w:rsidRPr="00411D72" w:rsidRDefault="00411D72" w:rsidP="00411D72">
                            <w:pPr>
                              <w:spacing w:after="0"/>
                              <w:rPr>
                                <w:rFonts w:ascii="Courier New" w:hAnsi="Courier New" w:cs="Courier New"/>
                                <w:sz w:val="11"/>
                                <w:szCs w:val="11"/>
                              </w:rPr>
                            </w:pPr>
                          </w:p>
                          <w:p w14:paraId="31D9E87F"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 xml:space="preserve"> plus adversarial dataset</w:t>
                            </w:r>
                          </w:p>
                          <w:p w14:paraId="0FB927A8"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69.92431409649953, 'eval_f1': 78.54105339971485}</w:t>
                            </w:r>
                          </w:p>
                          <w:p w14:paraId="4D331180" w14:textId="77777777" w:rsidR="00411D72" w:rsidRPr="00411D72" w:rsidRDefault="00411D72" w:rsidP="00411D72">
                            <w:pPr>
                              <w:spacing w:after="0"/>
                              <w:rPr>
                                <w:rFonts w:ascii="Courier New" w:hAnsi="Courier New" w:cs="Courier New"/>
                                <w:sz w:val="11"/>
                                <w:szCs w:val="11"/>
                              </w:rPr>
                            </w:pPr>
                          </w:p>
                          <w:p w14:paraId="3B33418E"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squad</w:t>
                            </w:r>
                            <w:proofErr w:type="gramEnd"/>
                            <w:r w:rsidRPr="00411D72">
                              <w:rPr>
                                <w:rFonts w:ascii="Courier New" w:hAnsi="Courier New" w:cs="Courier New"/>
                                <w:sz w:val="11"/>
                                <w:szCs w:val="11"/>
                              </w:rPr>
                              <w:t xml:space="preserve"> plus adversarial dataset</w:t>
                            </w:r>
                          </w:p>
                          <w:p w14:paraId="3866A733"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69.2336802270577, 'eval_f1': 78.20658141400816}</w:t>
                            </w:r>
                          </w:p>
                          <w:p w14:paraId="5529155C" w14:textId="77777777" w:rsidR="00411D72" w:rsidRPr="00411D72" w:rsidRDefault="00411D72" w:rsidP="00411D72">
                            <w:pPr>
                              <w:spacing w:after="0"/>
                              <w:rPr>
                                <w:rFonts w:ascii="Courier New" w:hAnsi="Courier New" w:cs="Courier New"/>
                                <w:sz w:val="11"/>
                                <w:szCs w:val="11"/>
                              </w:rPr>
                            </w:pPr>
                          </w:p>
                          <w:p w14:paraId="24254F5A"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triple</w:t>
                            </w:r>
                            <w:proofErr w:type="gramEnd"/>
                            <w:r w:rsidRPr="00411D72">
                              <w:rPr>
                                <w:rFonts w:ascii="Courier New" w:hAnsi="Courier New" w:cs="Courier New"/>
                                <w:sz w:val="11"/>
                                <w:szCs w:val="11"/>
                              </w:rPr>
                              <w:t xml:space="preserve"> dataset</w:t>
                            </w:r>
                          </w:p>
                          <w:p w14:paraId="4661FCDF"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49195837275307, 'eval_f1': 87.54094922682714}</w:t>
                            </w:r>
                          </w:p>
                          <w:p w14:paraId="382ED44C" w14:textId="77777777" w:rsidR="00411D72" w:rsidRPr="00411D72" w:rsidRDefault="00411D72" w:rsidP="00411D72">
                            <w:pPr>
                              <w:spacing w:after="0"/>
                              <w:rPr>
                                <w:rFonts w:ascii="Courier New" w:hAnsi="Courier New" w:cs="Courier New"/>
                                <w:sz w:val="11"/>
                                <w:szCs w:val="11"/>
                              </w:rPr>
                            </w:pPr>
                          </w:p>
                          <w:p w14:paraId="779346EA"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triple</w:t>
                            </w:r>
                            <w:proofErr w:type="gramEnd"/>
                            <w:r w:rsidRPr="00411D72">
                              <w:rPr>
                                <w:rFonts w:ascii="Courier New" w:hAnsi="Courier New" w:cs="Courier New"/>
                                <w:sz w:val="11"/>
                                <w:szCs w:val="11"/>
                              </w:rPr>
                              <w:t xml:space="preserve"> dataset trained on custom former-latter dataset</w:t>
                            </w:r>
                          </w:p>
                          <w:p w14:paraId="68148102"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60264900662251, 'eval_f1': 86.38583782036187}</w:t>
                            </w:r>
                          </w:p>
                          <w:p w14:paraId="75A60942" w14:textId="77777777" w:rsidR="00411D72" w:rsidRPr="00411D72" w:rsidRDefault="00411D72" w:rsidP="00411D72">
                            <w:pPr>
                              <w:spacing w:after="0"/>
                              <w:rPr>
                                <w:rFonts w:ascii="Courier New" w:hAnsi="Courier New" w:cs="Courier New"/>
                                <w:sz w:val="11"/>
                                <w:szCs w:val="11"/>
                              </w:rPr>
                            </w:pPr>
                          </w:p>
                          <w:p w14:paraId="7DBE1984"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triple</w:t>
                            </w:r>
                            <w:proofErr w:type="gramEnd"/>
                            <w:r w:rsidRPr="00411D72">
                              <w:rPr>
                                <w:rFonts w:ascii="Courier New" w:hAnsi="Courier New" w:cs="Courier New"/>
                                <w:sz w:val="11"/>
                                <w:szCs w:val="11"/>
                              </w:rPr>
                              <w:t xml:space="preserve"> dataset double-trained on custom former-latter dataset</w:t>
                            </w:r>
                          </w:p>
                          <w:p w14:paraId="00E5D691"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45127719962157, 'eval_f1': 86.24196078975284}</w:t>
                            </w:r>
                          </w:p>
                          <w:p w14:paraId="0C6524AA" w14:textId="77777777" w:rsidR="00411D72" w:rsidRPr="00411D72" w:rsidRDefault="00411D72" w:rsidP="00411D72">
                            <w:pPr>
                              <w:spacing w:after="0"/>
                              <w:rPr>
                                <w:rFonts w:ascii="Courier New" w:hAnsi="Courier New" w:cs="Courier New"/>
                                <w:sz w:val="11"/>
                                <w:szCs w:val="11"/>
                              </w:rPr>
                            </w:pPr>
                          </w:p>
                          <w:p w14:paraId="1F3C32C7"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squad</w:t>
                            </w:r>
                            <w:proofErr w:type="gramEnd"/>
                            <w:r w:rsidRPr="00411D72">
                              <w:rPr>
                                <w:rFonts w:ascii="Courier New" w:hAnsi="Courier New" w:cs="Courier New"/>
                                <w:sz w:val="11"/>
                                <w:szCs w:val="11"/>
                              </w:rPr>
                              <w:t>-trained model with custom former-latter dataset</w:t>
                            </w:r>
                          </w:p>
                          <w:p w14:paraId="6374B0EE"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7.22800378429517, 'eval_f1': 84.69200902152039}</w:t>
                            </w:r>
                          </w:p>
                          <w:p w14:paraId="0EB4783D" w14:textId="77777777" w:rsidR="00411D72" w:rsidRPr="00411D72" w:rsidRDefault="00411D72" w:rsidP="00411D72">
                            <w:pPr>
                              <w:spacing w:after="0"/>
                              <w:rPr>
                                <w:rFonts w:ascii="Courier New" w:hAnsi="Courier New" w:cs="Courier New"/>
                                <w:sz w:val="11"/>
                                <w:szCs w:val="11"/>
                              </w:rPr>
                            </w:pPr>
                          </w:p>
                          <w:p w14:paraId="3C7568D1"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triple dataset with negation experiment set</w:t>
                            </w:r>
                          </w:p>
                          <w:p w14:paraId="7F42FDA7"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33112582781457, 'eval_f1': 87.42694235095531}</w:t>
                            </w:r>
                          </w:p>
                          <w:p w14:paraId="4809E6CE" w14:textId="77777777" w:rsidR="00411D72" w:rsidRPr="00411D72" w:rsidRDefault="00411D72" w:rsidP="00411D72">
                            <w:pPr>
                              <w:spacing w:after="0"/>
                              <w:rPr>
                                <w:rFonts w:ascii="Courier New" w:hAnsi="Courier New" w:cs="Courier New"/>
                                <w:sz w:val="11"/>
                                <w:szCs w:val="11"/>
                              </w:rPr>
                            </w:pPr>
                          </w:p>
                          <w:p w14:paraId="3EE83F7B"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triple dataset with negation-2 experiment set</w:t>
                            </w:r>
                          </w:p>
                          <w:p w14:paraId="6ED838EF"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0473036896878, 'eval_f1': 86.99738144846238}</w:t>
                            </w:r>
                          </w:p>
                          <w:p w14:paraId="780D0E33" w14:textId="77777777" w:rsidR="00411D72" w:rsidRPr="00411D72" w:rsidRDefault="00411D72" w:rsidP="00411D72">
                            <w:pPr>
                              <w:spacing w:after="0"/>
                              <w:rPr>
                                <w:rFonts w:ascii="Courier New" w:hAnsi="Courier New" w:cs="Courier New"/>
                                <w:sz w:val="11"/>
                                <w:szCs w:val="11"/>
                              </w:rPr>
                            </w:pPr>
                          </w:p>
                          <w:p w14:paraId="27E6B197"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 xml:space="preserve"> triple with negation and former latter experiment set</w:t>
                            </w:r>
                          </w:p>
                          <w:p w14:paraId="198382CE" w14:textId="5837B975"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46073793755913, 'eval_f1': 86.580630847941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E784F" id="Text Box 12" o:spid="_x0000_s1030" type="#_x0000_t202" style="position:absolute;left:0;text-align:left;margin-left:.25pt;margin-top:45.5pt;width:243.6pt;height:24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" fillcolor="white [3201]" strokeweight=".5pt">
                <v:textbox>
                  <w:txbxContent>
                    <w:p w14:paraId="2B40D55C"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Results for squad-trained model:</w:t>
                      </w:r>
                    </w:p>
                    <w:p w14:paraId="71460682"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8.01324503311258, 'eval_f1': 86.09164447174685}</w:t>
                      </w:r>
                    </w:p>
                    <w:p w14:paraId="26748C22" w14:textId="77777777" w:rsidR="00411D72" w:rsidRPr="00411D72" w:rsidRDefault="00411D72" w:rsidP="00411D72">
                      <w:pPr>
                        <w:spacing w:after="0"/>
                        <w:rPr>
                          <w:rFonts w:ascii="Courier New" w:hAnsi="Courier New" w:cs="Courier New"/>
                          <w:sz w:val="11"/>
                          <w:szCs w:val="11"/>
                        </w:rPr>
                      </w:pPr>
                    </w:p>
                    <w:p w14:paraId="6030C533"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Results for squad combined with AddOneSent trained model:</w:t>
                      </w:r>
                    </w:p>
                    <w:p w14:paraId="4A0A0EFE"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91485335856197, 'eval_f1': 87.27578558154276}</w:t>
                      </w:r>
                    </w:p>
                    <w:p w14:paraId="7EEDFB77" w14:textId="77777777" w:rsidR="00411D72" w:rsidRPr="00411D72" w:rsidRDefault="00411D72" w:rsidP="00411D72">
                      <w:pPr>
                        <w:spacing w:after="0"/>
                        <w:rPr>
                          <w:rFonts w:ascii="Courier New" w:hAnsi="Courier New" w:cs="Courier New"/>
                          <w:sz w:val="11"/>
                          <w:szCs w:val="11"/>
                        </w:rPr>
                      </w:pPr>
                    </w:p>
                    <w:p w14:paraId="0AD4F23B"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Results for squad with AddSent trained model:</w:t>
                      </w:r>
                    </w:p>
                    <w:p w14:paraId="265D676D"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23651844843897, 'eval_f1': 87.31952701446365}</w:t>
                      </w:r>
                    </w:p>
                    <w:p w14:paraId="68557798" w14:textId="77777777" w:rsidR="00411D72" w:rsidRPr="00411D72" w:rsidRDefault="00411D72" w:rsidP="00411D72">
                      <w:pPr>
                        <w:spacing w:after="0"/>
                        <w:rPr>
                          <w:rFonts w:ascii="Courier New" w:hAnsi="Courier New" w:cs="Courier New"/>
                          <w:sz w:val="11"/>
                          <w:szCs w:val="11"/>
                        </w:rPr>
                      </w:pPr>
                    </w:p>
                    <w:p w14:paraId="31D9E87F"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 xml:space="preserve"> plus adversarial dataset</w:t>
                      </w:r>
                    </w:p>
                    <w:p w14:paraId="0FB927A8"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69.92431409649953, 'eval_f1': 78.54105339971485}</w:t>
                      </w:r>
                    </w:p>
                    <w:p w14:paraId="4D331180" w14:textId="77777777" w:rsidR="00411D72" w:rsidRPr="00411D72" w:rsidRDefault="00411D72" w:rsidP="00411D72">
                      <w:pPr>
                        <w:spacing w:after="0"/>
                        <w:rPr>
                          <w:rFonts w:ascii="Courier New" w:hAnsi="Courier New" w:cs="Courier New"/>
                          <w:sz w:val="11"/>
                          <w:szCs w:val="11"/>
                        </w:rPr>
                      </w:pPr>
                    </w:p>
                    <w:p w14:paraId="3B33418E"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squad</w:t>
                      </w:r>
                      <w:proofErr w:type="gramEnd"/>
                      <w:r w:rsidRPr="00411D72">
                        <w:rPr>
                          <w:rFonts w:ascii="Courier New" w:hAnsi="Courier New" w:cs="Courier New"/>
                          <w:sz w:val="11"/>
                          <w:szCs w:val="11"/>
                        </w:rPr>
                        <w:t xml:space="preserve"> plus adversarial dataset</w:t>
                      </w:r>
                    </w:p>
                    <w:p w14:paraId="3866A733"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69.2336802270577, 'eval_f1': 78.20658141400816}</w:t>
                      </w:r>
                    </w:p>
                    <w:p w14:paraId="5529155C" w14:textId="77777777" w:rsidR="00411D72" w:rsidRPr="00411D72" w:rsidRDefault="00411D72" w:rsidP="00411D72">
                      <w:pPr>
                        <w:spacing w:after="0"/>
                        <w:rPr>
                          <w:rFonts w:ascii="Courier New" w:hAnsi="Courier New" w:cs="Courier New"/>
                          <w:sz w:val="11"/>
                          <w:szCs w:val="11"/>
                        </w:rPr>
                      </w:pPr>
                    </w:p>
                    <w:p w14:paraId="24254F5A"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triple</w:t>
                      </w:r>
                      <w:proofErr w:type="gramEnd"/>
                      <w:r w:rsidRPr="00411D72">
                        <w:rPr>
                          <w:rFonts w:ascii="Courier New" w:hAnsi="Courier New" w:cs="Courier New"/>
                          <w:sz w:val="11"/>
                          <w:szCs w:val="11"/>
                        </w:rPr>
                        <w:t xml:space="preserve"> dataset</w:t>
                      </w:r>
                    </w:p>
                    <w:p w14:paraId="4661FCDF"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49195837275307, 'eval_f1': 87.54094922682714}</w:t>
                      </w:r>
                    </w:p>
                    <w:p w14:paraId="382ED44C" w14:textId="77777777" w:rsidR="00411D72" w:rsidRPr="00411D72" w:rsidRDefault="00411D72" w:rsidP="00411D72">
                      <w:pPr>
                        <w:spacing w:after="0"/>
                        <w:rPr>
                          <w:rFonts w:ascii="Courier New" w:hAnsi="Courier New" w:cs="Courier New"/>
                          <w:sz w:val="11"/>
                          <w:szCs w:val="11"/>
                        </w:rPr>
                      </w:pPr>
                    </w:p>
                    <w:p w14:paraId="779346EA"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triple</w:t>
                      </w:r>
                      <w:proofErr w:type="gramEnd"/>
                      <w:r w:rsidRPr="00411D72">
                        <w:rPr>
                          <w:rFonts w:ascii="Courier New" w:hAnsi="Courier New" w:cs="Courier New"/>
                          <w:sz w:val="11"/>
                          <w:szCs w:val="11"/>
                        </w:rPr>
                        <w:t xml:space="preserve"> dataset trained on custom former-latter dataset</w:t>
                      </w:r>
                    </w:p>
                    <w:p w14:paraId="68148102"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60264900662251, 'eval_f1': 86.38583782036187}</w:t>
                      </w:r>
                    </w:p>
                    <w:p w14:paraId="75A60942" w14:textId="77777777" w:rsidR="00411D72" w:rsidRPr="00411D72" w:rsidRDefault="00411D72" w:rsidP="00411D72">
                      <w:pPr>
                        <w:spacing w:after="0"/>
                        <w:rPr>
                          <w:rFonts w:ascii="Courier New" w:hAnsi="Courier New" w:cs="Courier New"/>
                          <w:sz w:val="11"/>
                          <w:szCs w:val="11"/>
                        </w:rPr>
                      </w:pPr>
                    </w:p>
                    <w:p w14:paraId="7DBE1984"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triple</w:t>
                      </w:r>
                      <w:proofErr w:type="gramEnd"/>
                      <w:r w:rsidRPr="00411D72">
                        <w:rPr>
                          <w:rFonts w:ascii="Courier New" w:hAnsi="Courier New" w:cs="Courier New"/>
                          <w:sz w:val="11"/>
                          <w:szCs w:val="11"/>
                        </w:rPr>
                        <w:t xml:space="preserve"> dataset double-trained on custom former-latter dataset</w:t>
                      </w:r>
                    </w:p>
                    <w:p w14:paraId="00E5D691"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45127719962157, 'eval_f1': 86.24196078975284}</w:t>
                      </w:r>
                    </w:p>
                    <w:p w14:paraId="0C6524AA" w14:textId="77777777" w:rsidR="00411D72" w:rsidRPr="00411D72" w:rsidRDefault="00411D72" w:rsidP="00411D72">
                      <w:pPr>
                        <w:spacing w:after="0"/>
                        <w:rPr>
                          <w:rFonts w:ascii="Courier New" w:hAnsi="Courier New" w:cs="Courier New"/>
                          <w:sz w:val="11"/>
                          <w:szCs w:val="11"/>
                        </w:rPr>
                      </w:pPr>
                    </w:p>
                    <w:p w14:paraId="1F3C32C7"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squad</w:t>
                      </w:r>
                      <w:proofErr w:type="gramEnd"/>
                      <w:r w:rsidRPr="00411D72">
                        <w:rPr>
                          <w:rFonts w:ascii="Courier New" w:hAnsi="Courier New" w:cs="Courier New"/>
                          <w:sz w:val="11"/>
                          <w:szCs w:val="11"/>
                        </w:rPr>
                        <w:t>-trained model with custom former-latter dataset</w:t>
                      </w:r>
                    </w:p>
                    <w:p w14:paraId="6374B0EE"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7.22800378429517, 'eval_f1': 84.69200902152039}</w:t>
                      </w:r>
                    </w:p>
                    <w:p w14:paraId="0EB4783D" w14:textId="77777777" w:rsidR="00411D72" w:rsidRPr="00411D72" w:rsidRDefault="00411D72" w:rsidP="00411D72">
                      <w:pPr>
                        <w:spacing w:after="0"/>
                        <w:rPr>
                          <w:rFonts w:ascii="Courier New" w:hAnsi="Courier New" w:cs="Courier New"/>
                          <w:sz w:val="11"/>
                          <w:szCs w:val="11"/>
                        </w:rPr>
                      </w:pPr>
                    </w:p>
                    <w:p w14:paraId="3C7568D1"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triple dataset with negation experiment set</w:t>
                      </w:r>
                    </w:p>
                    <w:p w14:paraId="7F42FDA7"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33112582781457, 'eval_f1': 87.42694235095531}</w:t>
                      </w:r>
                    </w:p>
                    <w:p w14:paraId="4809E6CE" w14:textId="77777777" w:rsidR="00411D72" w:rsidRPr="00411D72" w:rsidRDefault="00411D72" w:rsidP="00411D72">
                      <w:pPr>
                        <w:spacing w:after="0"/>
                        <w:rPr>
                          <w:rFonts w:ascii="Courier New" w:hAnsi="Courier New" w:cs="Courier New"/>
                          <w:sz w:val="11"/>
                          <w:szCs w:val="11"/>
                        </w:rPr>
                      </w:pPr>
                    </w:p>
                    <w:p w14:paraId="3EE83F7B"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triple dataset with negation-2 experiment set</w:t>
                      </w:r>
                    </w:p>
                    <w:p w14:paraId="6ED838EF"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80.0473036896878, 'eval_f1': 86.99738144846238}</w:t>
                      </w:r>
                    </w:p>
                    <w:p w14:paraId="780D0E33" w14:textId="77777777" w:rsidR="00411D72" w:rsidRPr="00411D72" w:rsidRDefault="00411D72" w:rsidP="00411D72">
                      <w:pPr>
                        <w:spacing w:after="0"/>
                        <w:rPr>
                          <w:rFonts w:ascii="Courier New" w:hAnsi="Courier New" w:cs="Courier New"/>
                          <w:sz w:val="11"/>
                          <w:szCs w:val="11"/>
                        </w:rPr>
                      </w:pPr>
                    </w:p>
                    <w:p w14:paraId="27E6B197" w14:textId="77777777"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 xml:space="preserve"># </w:t>
                      </w:r>
                      <w:proofErr w:type="gramStart"/>
                      <w:r w:rsidRPr="00411D72">
                        <w:rPr>
                          <w:rFonts w:ascii="Courier New" w:hAnsi="Courier New" w:cs="Courier New"/>
                          <w:sz w:val="11"/>
                          <w:szCs w:val="11"/>
                        </w:rPr>
                        <w:t>combined</w:t>
                      </w:r>
                      <w:proofErr w:type="gramEnd"/>
                      <w:r w:rsidRPr="00411D72">
                        <w:rPr>
                          <w:rFonts w:ascii="Courier New" w:hAnsi="Courier New" w:cs="Courier New"/>
                          <w:sz w:val="11"/>
                          <w:szCs w:val="11"/>
                        </w:rPr>
                        <w:t xml:space="preserve"> triple with negation and former latter experiment set</w:t>
                      </w:r>
                    </w:p>
                    <w:p w14:paraId="198382CE" w14:textId="5837B975" w:rsidR="00411D72" w:rsidRPr="00411D72" w:rsidRDefault="00411D72" w:rsidP="00411D72">
                      <w:pPr>
                        <w:spacing w:after="0"/>
                        <w:rPr>
                          <w:rFonts w:ascii="Courier New" w:hAnsi="Courier New" w:cs="Courier New"/>
                          <w:sz w:val="11"/>
                          <w:szCs w:val="11"/>
                        </w:rPr>
                      </w:pPr>
                      <w:r w:rsidRPr="00411D72">
                        <w:rPr>
                          <w:rFonts w:ascii="Courier New" w:hAnsi="Courier New" w:cs="Courier New"/>
                          <w:sz w:val="11"/>
                          <w:szCs w:val="11"/>
                        </w:rPr>
                        <w:t>{'eval_exact_match': 79.46073793755913, 'eval_f1': 86.58063084794101}</w:t>
                      </w:r>
                    </w:p>
                  </w:txbxContent>
                </v:textbox>
                <w10:wrap type="topAndBottom"/>
              </v:shape>
            </w:pict>
          </mc:Fallback>
        </mc:AlternateContent>
      </w:r>
      <w:r>
        <w:t>Exact Match % / F1 Results for all experimental models</w:t>
      </w:r>
    </w:p>
    <w:bookmarkEnd w:id="1"/>
    <w:bookmarkEnd w:id="2"/>
    <w:p w14:paraId="711FCA13" w14:textId="76DBA168" w:rsidR="00490093" w:rsidRPr="003963F2" w:rsidRDefault="00490093" w:rsidP="0006287F">
      <w:pPr>
        <w:pStyle w:val="ACLText"/>
      </w:pPr>
      <w:r>
        <w:rPr>
          <w:noProof/>
          <w:lang w:eastAsia="en-US"/>
        </w:rPr>
        <mc:AlternateContent>
          <mc:Choice Requires="wps">
            <w:drawing>
              <wp:anchor distT="0" distB="0" distL="114300" distR="114300" simplePos="0" relativeHeight="251667456" behindDoc="1" locked="0" layoutInCell="1" allowOverlap="1" wp14:anchorId="1590DA84" wp14:editId="57DC2841">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31"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5550EB">
      <w:footerReference w:type="default" r:id="rId40"/>
      <w:pgSz w:w="11894" w:h="16819" w:code="9"/>
      <w:pgMar w:top="1411" w:right="1411" w:bottom="1411" w:left="1411" w:header="0" w:footer="144" w:gutter="0"/>
      <w:lnNumType w:countBy="1" w:distance="72" w:restart="continuous"/>
      <w:cols w:num="2" w:space="67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33F9D" w14:textId="77777777" w:rsidR="000A05F2" w:rsidRDefault="000A05F2" w:rsidP="00667A63">
      <w:pPr>
        <w:spacing w:after="0" w:line="240" w:lineRule="auto"/>
      </w:pPr>
      <w:r>
        <w:separator/>
      </w:r>
    </w:p>
    <w:p w14:paraId="2EEC10B3" w14:textId="77777777" w:rsidR="000A05F2" w:rsidRDefault="000A05F2"/>
  </w:endnote>
  <w:endnote w:type="continuationSeparator" w:id="0">
    <w:p w14:paraId="69B5C2CF" w14:textId="77777777" w:rsidR="000A05F2" w:rsidRDefault="000A05F2" w:rsidP="00667A63">
      <w:pPr>
        <w:spacing w:after="0" w:line="240" w:lineRule="auto"/>
      </w:pPr>
      <w:r>
        <w:continuationSeparator/>
      </w:r>
    </w:p>
    <w:p w14:paraId="7CFF7BA7" w14:textId="77777777" w:rsidR="000A05F2" w:rsidRDefault="000A05F2"/>
    <w:p w14:paraId="7037AA8E" w14:textId="77777777" w:rsidR="000A05F2" w:rsidRDefault="000A05F2">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6BDB1" w14:textId="77777777" w:rsidR="000A05F2" w:rsidRDefault="000A05F2" w:rsidP="00F422C2">
      <w:pPr>
        <w:spacing w:after="0" w:line="240" w:lineRule="auto"/>
        <w:contextualSpacing/>
      </w:pPr>
      <w:r>
        <w:separator/>
      </w:r>
    </w:p>
  </w:footnote>
  <w:footnote w:type="continuationSeparator" w:id="0">
    <w:p w14:paraId="2804ECA3" w14:textId="77777777" w:rsidR="000A05F2" w:rsidRDefault="000A05F2" w:rsidP="00667A63">
      <w:pPr>
        <w:spacing w:after="0" w:line="240" w:lineRule="auto"/>
      </w:pPr>
      <w:r>
        <w:continuationSeparator/>
      </w:r>
    </w:p>
    <w:p w14:paraId="5FF6F378" w14:textId="77777777" w:rsidR="000A05F2" w:rsidRDefault="000A05F2"/>
  </w:footnote>
  <w:footnote w:id="1">
    <w:p w14:paraId="11C1CF43" w14:textId="619A11B7" w:rsidR="00E22946" w:rsidRPr="00803C28" w:rsidRDefault="00E22946" w:rsidP="00E51FC0">
      <w:pPr>
        <w:pStyle w:val="ACLFootnoteText"/>
      </w:pPr>
      <w:r w:rsidRPr="00803C28">
        <w:rPr>
          <w:rStyle w:val="FootnoteReference"/>
        </w:rPr>
        <w:footnoteRef/>
      </w:r>
      <w:r w:rsidRPr="00803C28">
        <w:t xml:space="preserve"> </w:t>
      </w:r>
      <w:r w:rsidR="00803C28">
        <w:t xml:space="preserve">In hindsight it seems obvious that baseball statistics nerds would be one of the earliest to design a computer system to query </w:t>
      </w:r>
      <w:r w:rsidR="00E51FC0">
        <w:t xml:space="preserve">their </w:t>
      </w:r>
      <w:r w:rsidR="00803C28">
        <w:t>mountains of stats.</w:t>
      </w:r>
    </w:p>
  </w:footnote>
  <w:footnote w:id="2">
    <w:p w14:paraId="5EDFD5FF" w14:textId="77777777" w:rsidR="007A0DA3" w:rsidRDefault="007A0DA3" w:rsidP="007A0DA3">
      <w:pPr>
        <w:pStyle w:val="ACLFootnoteText"/>
      </w:pPr>
      <w:r>
        <w:rPr>
          <w:rStyle w:val="FootnoteReference"/>
        </w:rPr>
        <w:footnoteRef/>
      </w:r>
      <w:r>
        <w:t xml:space="preserve">This option will not be available after “mid-December” 2022, according to Google </w:t>
      </w:r>
      <w:r>
        <w:t xml:space="preserve">Colab documentation: </w:t>
      </w:r>
      <w:hyperlink r:id="rId1" w:history="1">
        <w:r w:rsidRPr="007A0DA3">
          <w:rPr>
            <w:rStyle w:val="Hyperlink"/>
          </w:rPr>
          <w:t>https://github.com/googlecolab/colabtools/issues/3246</w:t>
        </w:r>
      </w:hyperlink>
    </w:p>
    <w:p w14:paraId="186A8B19" w14:textId="4C2192F8" w:rsidR="007A0DA3" w:rsidRDefault="007A0DA3" w:rsidP="007A0DA3">
      <w:pPr>
        <w:pStyle w:val="ACLFootnoteText"/>
      </w:pPr>
    </w:p>
    <w:p w14:paraId="09D90D28" w14:textId="65956E65" w:rsidR="007A0DA3" w:rsidRDefault="007A0DA3">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3880B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D89C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BEE42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AC99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EC8F3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A1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F693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088A3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10D9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8C68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596640103">
    <w:abstractNumId w:val="14"/>
  </w:num>
  <w:num w:numId="2" w16cid:durableId="577204345">
    <w:abstractNumId w:val="13"/>
  </w:num>
  <w:num w:numId="3" w16cid:durableId="189346111">
    <w:abstractNumId w:val="10"/>
  </w:num>
  <w:num w:numId="4" w16cid:durableId="30955601">
    <w:abstractNumId w:val="10"/>
  </w:num>
  <w:num w:numId="5" w16cid:durableId="846872023">
    <w:abstractNumId w:val="18"/>
  </w:num>
  <w:num w:numId="6" w16cid:durableId="19923623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140418">
    <w:abstractNumId w:val="15"/>
  </w:num>
  <w:num w:numId="8" w16cid:durableId="1178039363">
    <w:abstractNumId w:val="10"/>
  </w:num>
  <w:num w:numId="9" w16cid:durableId="1516460763">
    <w:abstractNumId w:val="10"/>
  </w:num>
  <w:num w:numId="10" w16cid:durableId="1764758993">
    <w:abstractNumId w:val="11"/>
  </w:num>
  <w:num w:numId="11" w16cid:durableId="1654600988">
    <w:abstractNumId w:val="16"/>
  </w:num>
  <w:num w:numId="12" w16cid:durableId="1249190858">
    <w:abstractNumId w:val="12"/>
  </w:num>
  <w:num w:numId="13" w16cid:durableId="482742941">
    <w:abstractNumId w:val="19"/>
  </w:num>
  <w:num w:numId="14" w16cid:durableId="647825593">
    <w:abstractNumId w:val="0"/>
  </w:num>
  <w:num w:numId="15" w16cid:durableId="765925521">
    <w:abstractNumId w:val="1"/>
  </w:num>
  <w:num w:numId="16" w16cid:durableId="2115899959">
    <w:abstractNumId w:val="2"/>
  </w:num>
  <w:num w:numId="17" w16cid:durableId="1527211964">
    <w:abstractNumId w:val="3"/>
  </w:num>
  <w:num w:numId="18" w16cid:durableId="518591028">
    <w:abstractNumId w:val="8"/>
  </w:num>
  <w:num w:numId="19" w16cid:durableId="1264924726">
    <w:abstractNumId w:val="4"/>
  </w:num>
  <w:num w:numId="20" w16cid:durableId="920721043">
    <w:abstractNumId w:val="5"/>
  </w:num>
  <w:num w:numId="21" w16cid:durableId="922253652">
    <w:abstractNumId w:val="6"/>
  </w:num>
  <w:num w:numId="22" w16cid:durableId="2136636288">
    <w:abstractNumId w:val="7"/>
  </w:num>
  <w:num w:numId="23" w16cid:durableId="15619866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bordersDoNotSurroundHeader/>
  <w:bordersDoNotSurroundFooter/>
  <w:proofState w:spelling="clean" w:grammar="clean"/>
  <w:stylePaneFormatFilter w:val="1006" w:allStyles="0" w:customStyles="1"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424A"/>
    <w:rsid w:val="000010C9"/>
    <w:rsid w:val="00004CF7"/>
    <w:rsid w:val="00004F70"/>
    <w:rsid w:val="0001319F"/>
    <w:rsid w:val="00017AF2"/>
    <w:rsid w:val="00043B8A"/>
    <w:rsid w:val="0006159B"/>
    <w:rsid w:val="0006287F"/>
    <w:rsid w:val="00063F74"/>
    <w:rsid w:val="00085910"/>
    <w:rsid w:val="000A05F2"/>
    <w:rsid w:val="000A11AC"/>
    <w:rsid w:val="000A1F9B"/>
    <w:rsid w:val="000B2A0B"/>
    <w:rsid w:val="000B3F42"/>
    <w:rsid w:val="000D0BBD"/>
    <w:rsid w:val="000F4224"/>
    <w:rsid w:val="000F468A"/>
    <w:rsid w:val="000F5F98"/>
    <w:rsid w:val="0013217D"/>
    <w:rsid w:val="00132243"/>
    <w:rsid w:val="00153FB0"/>
    <w:rsid w:val="00170D36"/>
    <w:rsid w:val="001716CB"/>
    <w:rsid w:val="00181A2A"/>
    <w:rsid w:val="001A2D86"/>
    <w:rsid w:val="001A719D"/>
    <w:rsid w:val="001B71C6"/>
    <w:rsid w:val="001C327D"/>
    <w:rsid w:val="001C78E9"/>
    <w:rsid w:val="001D1336"/>
    <w:rsid w:val="001D2254"/>
    <w:rsid w:val="001E3C48"/>
    <w:rsid w:val="001F0CD7"/>
    <w:rsid w:val="001F52AB"/>
    <w:rsid w:val="00230571"/>
    <w:rsid w:val="00232508"/>
    <w:rsid w:val="002355BB"/>
    <w:rsid w:val="002401E1"/>
    <w:rsid w:val="00257927"/>
    <w:rsid w:val="00266C88"/>
    <w:rsid w:val="0029350C"/>
    <w:rsid w:val="002A4A19"/>
    <w:rsid w:val="002B248B"/>
    <w:rsid w:val="002C4AAA"/>
    <w:rsid w:val="002C61F5"/>
    <w:rsid w:val="002E6156"/>
    <w:rsid w:val="002E6F48"/>
    <w:rsid w:val="002F7011"/>
    <w:rsid w:val="00301704"/>
    <w:rsid w:val="0031447B"/>
    <w:rsid w:val="00341C4E"/>
    <w:rsid w:val="00366A06"/>
    <w:rsid w:val="003837A5"/>
    <w:rsid w:val="003851ED"/>
    <w:rsid w:val="00387E4F"/>
    <w:rsid w:val="003908FD"/>
    <w:rsid w:val="00392298"/>
    <w:rsid w:val="00392C52"/>
    <w:rsid w:val="003B270A"/>
    <w:rsid w:val="003B6377"/>
    <w:rsid w:val="003C20B0"/>
    <w:rsid w:val="003E32C8"/>
    <w:rsid w:val="00411D72"/>
    <w:rsid w:val="0041456E"/>
    <w:rsid w:val="00424FBA"/>
    <w:rsid w:val="0043073E"/>
    <w:rsid w:val="00432069"/>
    <w:rsid w:val="00432209"/>
    <w:rsid w:val="00444FE1"/>
    <w:rsid w:val="00446B8B"/>
    <w:rsid w:val="00453791"/>
    <w:rsid w:val="00470281"/>
    <w:rsid w:val="0047067E"/>
    <w:rsid w:val="0047532D"/>
    <w:rsid w:val="0048141F"/>
    <w:rsid w:val="00490093"/>
    <w:rsid w:val="004C651F"/>
    <w:rsid w:val="004E6AEC"/>
    <w:rsid w:val="004F4295"/>
    <w:rsid w:val="004F6729"/>
    <w:rsid w:val="0050010C"/>
    <w:rsid w:val="00500B6E"/>
    <w:rsid w:val="005040D9"/>
    <w:rsid w:val="00516C90"/>
    <w:rsid w:val="00522F2F"/>
    <w:rsid w:val="00532846"/>
    <w:rsid w:val="005449E1"/>
    <w:rsid w:val="00552469"/>
    <w:rsid w:val="005550EB"/>
    <w:rsid w:val="00567F94"/>
    <w:rsid w:val="00582529"/>
    <w:rsid w:val="00582561"/>
    <w:rsid w:val="005A1FB9"/>
    <w:rsid w:val="005A3874"/>
    <w:rsid w:val="005B5174"/>
    <w:rsid w:val="005C1307"/>
    <w:rsid w:val="005C37D8"/>
    <w:rsid w:val="005D01F3"/>
    <w:rsid w:val="005D55A4"/>
    <w:rsid w:val="005D7B18"/>
    <w:rsid w:val="005E1A00"/>
    <w:rsid w:val="005F48FC"/>
    <w:rsid w:val="0060202B"/>
    <w:rsid w:val="0061627B"/>
    <w:rsid w:val="006200A2"/>
    <w:rsid w:val="0062195D"/>
    <w:rsid w:val="0066427E"/>
    <w:rsid w:val="00667A63"/>
    <w:rsid w:val="006718A0"/>
    <w:rsid w:val="00675568"/>
    <w:rsid w:val="006A4029"/>
    <w:rsid w:val="006A4F3B"/>
    <w:rsid w:val="006D2F22"/>
    <w:rsid w:val="006D4060"/>
    <w:rsid w:val="006E75D0"/>
    <w:rsid w:val="006F244A"/>
    <w:rsid w:val="007009FD"/>
    <w:rsid w:val="00702538"/>
    <w:rsid w:val="00715174"/>
    <w:rsid w:val="00726D45"/>
    <w:rsid w:val="007376E2"/>
    <w:rsid w:val="007508B2"/>
    <w:rsid w:val="00753A9B"/>
    <w:rsid w:val="0075597D"/>
    <w:rsid w:val="0076618A"/>
    <w:rsid w:val="00776854"/>
    <w:rsid w:val="00777AF8"/>
    <w:rsid w:val="007A0DA3"/>
    <w:rsid w:val="007B1755"/>
    <w:rsid w:val="007C5DE3"/>
    <w:rsid w:val="007D18C9"/>
    <w:rsid w:val="007D19F8"/>
    <w:rsid w:val="007D2776"/>
    <w:rsid w:val="007E64CF"/>
    <w:rsid w:val="007E6C4F"/>
    <w:rsid w:val="007F13A1"/>
    <w:rsid w:val="00803C28"/>
    <w:rsid w:val="00816178"/>
    <w:rsid w:val="00825AD3"/>
    <w:rsid w:val="00861EB0"/>
    <w:rsid w:val="0087257A"/>
    <w:rsid w:val="008735DC"/>
    <w:rsid w:val="008765B5"/>
    <w:rsid w:val="008A49DE"/>
    <w:rsid w:val="008B2D46"/>
    <w:rsid w:val="008E05B4"/>
    <w:rsid w:val="008E6433"/>
    <w:rsid w:val="008F6704"/>
    <w:rsid w:val="00903EC4"/>
    <w:rsid w:val="00910283"/>
    <w:rsid w:val="0091330B"/>
    <w:rsid w:val="00922616"/>
    <w:rsid w:val="0092671C"/>
    <w:rsid w:val="0093349C"/>
    <w:rsid w:val="00943A37"/>
    <w:rsid w:val="00953CEB"/>
    <w:rsid w:val="00963B63"/>
    <w:rsid w:val="00965593"/>
    <w:rsid w:val="009704C1"/>
    <w:rsid w:val="00992AE6"/>
    <w:rsid w:val="009A6463"/>
    <w:rsid w:val="009B3A8D"/>
    <w:rsid w:val="009C2986"/>
    <w:rsid w:val="009D6C39"/>
    <w:rsid w:val="009F4873"/>
    <w:rsid w:val="00A023A7"/>
    <w:rsid w:val="00A211B2"/>
    <w:rsid w:val="00A23A7C"/>
    <w:rsid w:val="00A430FF"/>
    <w:rsid w:val="00A45C6C"/>
    <w:rsid w:val="00A47EDF"/>
    <w:rsid w:val="00A50FF9"/>
    <w:rsid w:val="00A5424A"/>
    <w:rsid w:val="00A6714C"/>
    <w:rsid w:val="00A90828"/>
    <w:rsid w:val="00A934D7"/>
    <w:rsid w:val="00A95291"/>
    <w:rsid w:val="00A96360"/>
    <w:rsid w:val="00AA3BB4"/>
    <w:rsid w:val="00AB1AE8"/>
    <w:rsid w:val="00AC2264"/>
    <w:rsid w:val="00AC7CEE"/>
    <w:rsid w:val="00AE3530"/>
    <w:rsid w:val="00AE4058"/>
    <w:rsid w:val="00AE49F1"/>
    <w:rsid w:val="00AE4C0C"/>
    <w:rsid w:val="00AF456F"/>
    <w:rsid w:val="00AF57DD"/>
    <w:rsid w:val="00AF5A9C"/>
    <w:rsid w:val="00AF763D"/>
    <w:rsid w:val="00B02EE2"/>
    <w:rsid w:val="00B2463D"/>
    <w:rsid w:val="00B30EDF"/>
    <w:rsid w:val="00B44651"/>
    <w:rsid w:val="00B44EF1"/>
    <w:rsid w:val="00B46859"/>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623E8"/>
    <w:rsid w:val="00C9197E"/>
    <w:rsid w:val="00C95FF4"/>
    <w:rsid w:val="00C96189"/>
    <w:rsid w:val="00CA072F"/>
    <w:rsid w:val="00CA130A"/>
    <w:rsid w:val="00CA4DC2"/>
    <w:rsid w:val="00CA72DB"/>
    <w:rsid w:val="00CD72A1"/>
    <w:rsid w:val="00CE3460"/>
    <w:rsid w:val="00CE75D4"/>
    <w:rsid w:val="00D135D1"/>
    <w:rsid w:val="00D216D2"/>
    <w:rsid w:val="00D41940"/>
    <w:rsid w:val="00D5039D"/>
    <w:rsid w:val="00D51821"/>
    <w:rsid w:val="00D530D1"/>
    <w:rsid w:val="00D5598D"/>
    <w:rsid w:val="00D5672D"/>
    <w:rsid w:val="00D7629C"/>
    <w:rsid w:val="00D77CE6"/>
    <w:rsid w:val="00D82724"/>
    <w:rsid w:val="00DA2126"/>
    <w:rsid w:val="00DA7B42"/>
    <w:rsid w:val="00DB1046"/>
    <w:rsid w:val="00DB3C97"/>
    <w:rsid w:val="00DC0824"/>
    <w:rsid w:val="00DC0D94"/>
    <w:rsid w:val="00DC52CE"/>
    <w:rsid w:val="00DE0EB8"/>
    <w:rsid w:val="00DF174B"/>
    <w:rsid w:val="00DF19C3"/>
    <w:rsid w:val="00DF7C52"/>
    <w:rsid w:val="00E21092"/>
    <w:rsid w:val="00E21B0C"/>
    <w:rsid w:val="00E22946"/>
    <w:rsid w:val="00E25076"/>
    <w:rsid w:val="00E258A8"/>
    <w:rsid w:val="00E27E96"/>
    <w:rsid w:val="00E32128"/>
    <w:rsid w:val="00E356D1"/>
    <w:rsid w:val="00E35FA6"/>
    <w:rsid w:val="00E5068E"/>
    <w:rsid w:val="00E51FC0"/>
    <w:rsid w:val="00E72705"/>
    <w:rsid w:val="00E7671A"/>
    <w:rsid w:val="00E76B5A"/>
    <w:rsid w:val="00E946D6"/>
    <w:rsid w:val="00EA2229"/>
    <w:rsid w:val="00EB421A"/>
    <w:rsid w:val="00ED2B56"/>
    <w:rsid w:val="00ED3257"/>
    <w:rsid w:val="00EE2E06"/>
    <w:rsid w:val="00F0361B"/>
    <w:rsid w:val="00F15CC3"/>
    <w:rsid w:val="00F227EB"/>
    <w:rsid w:val="00F27168"/>
    <w:rsid w:val="00F34C35"/>
    <w:rsid w:val="00F35565"/>
    <w:rsid w:val="00F37258"/>
    <w:rsid w:val="00F422C2"/>
    <w:rsid w:val="00F50EE5"/>
    <w:rsid w:val="00F55ACE"/>
    <w:rsid w:val="00F630D4"/>
    <w:rsid w:val="00F724A3"/>
    <w:rsid w:val="00F72966"/>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customStyle="1" w:styleId="FirstParagraph">
    <w:name w:val="First Paragraph"/>
    <w:basedOn w:val="BodyText"/>
    <w:next w:val="BodyText"/>
    <w:qFormat/>
    <w:rsid w:val="001B71C6"/>
    <w:pPr>
      <w:spacing w:before="180" w:after="180" w:line="240" w:lineRule="auto"/>
    </w:pPr>
    <w:rPr>
      <w:rFonts w:eastAsiaTheme="minorHAnsi"/>
      <w:sz w:val="24"/>
      <w:szCs w:val="24"/>
    </w:rPr>
  </w:style>
  <w:style w:type="character" w:customStyle="1" w:styleId="VerbatimChar">
    <w:name w:val="Verbatim Char"/>
    <w:basedOn w:val="DefaultParagraphFont"/>
    <w:link w:val="SourceCode"/>
    <w:rsid w:val="001B71C6"/>
    <w:rPr>
      <w:rFonts w:ascii="Consolas" w:hAnsi="Consolas"/>
    </w:rPr>
  </w:style>
  <w:style w:type="paragraph" w:customStyle="1" w:styleId="SourceCode">
    <w:name w:val="Source Code"/>
    <w:basedOn w:val="Normal"/>
    <w:link w:val="VerbatimChar"/>
    <w:rsid w:val="001B71C6"/>
    <w:pPr>
      <w:wordWrap w:val="0"/>
      <w:spacing w:after="200" w:line="240" w:lineRule="auto"/>
    </w:pPr>
    <w:rPr>
      <w:rFonts w:ascii="Consolas" w:hAnsi="Consolas"/>
    </w:rPr>
  </w:style>
  <w:style w:type="character" w:customStyle="1" w:styleId="KeywordTok">
    <w:name w:val="KeywordTok"/>
    <w:basedOn w:val="VerbatimChar"/>
    <w:rsid w:val="001B71C6"/>
    <w:rPr>
      <w:rFonts w:ascii="Consolas" w:hAnsi="Consolas"/>
      <w:b/>
      <w:color w:val="007020"/>
    </w:rPr>
  </w:style>
  <w:style w:type="character" w:customStyle="1" w:styleId="DecValTok">
    <w:name w:val="DecValTok"/>
    <w:basedOn w:val="VerbatimChar"/>
    <w:rsid w:val="001B71C6"/>
    <w:rPr>
      <w:rFonts w:ascii="Consolas" w:hAnsi="Consolas"/>
      <w:color w:val="40A070"/>
    </w:rPr>
  </w:style>
  <w:style w:type="character" w:customStyle="1" w:styleId="CharTok">
    <w:name w:val="CharTok"/>
    <w:basedOn w:val="VerbatimChar"/>
    <w:rsid w:val="001B71C6"/>
    <w:rPr>
      <w:rFonts w:ascii="Consolas" w:hAnsi="Consolas"/>
      <w:color w:val="4070A0"/>
    </w:rPr>
  </w:style>
  <w:style w:type="character" w:customStyle="1" w:styleId="StringTok">
    <w:name w:val="StringTok"/>
    <w:basedOn w:val="VerbatimChar"/>
    <w:rsid w:val="001B71C6"/>
    <w:rPr>
      <w:rFonts w:ascii="Consolas" w:hAnsi="Consolas"/>
      <w:color w:val="4070A0"/>
    </w:rPr>
  </w:style>
  <w:style w:type="character" w:customStyle="1" w:styleId="ImportTok">
    <w:name w:val="ImportTok"/>
    <w:basedOn w:val="VerbatimChar"/>
    <w:rsid w:val="001B71C6"/>
    <w:rPr>
      <w:rFonts w:ascii="Consolas" w:hAnsi="Consolas"/>
      <w:b/>
      <w:color w:val="008000"/>
    </w:rPr>
  </w:style>
  <w:style w:type="character" w:customStyle="1" w:styleId="CommentTok">
    <w:name w:val="CommentTok"/>
    <w:basedOn w:val="VerbatimChar"/>
    <w:rsid w:val="001B71C6"/>
    <w:rPr>
      <w:rFonts w:ascii="Consolas" w:hAnsi="Consolas"/>
      <w:i/>
      <w:color w:val="60A0B0"/>
    </w:rPr>
  </w:style>
  <w:style w:type="character" w:customStyle="1" w:styleId="VariableTok">
    <w:name w:val="VariableTok"/>
    <w:basedOn w:val="VerbatimChar"/>
    <w:rsid w:val="001B71C6"/>
    <w:rPr>
      <w:rFonts w:ascii="Consolas" w:hAnsi="Consolas"/>
      <w:color w:val="19177C"/>
    </w:rPr>
  </w:style>
  <w:style w:type="character" w:customStyle="1" w:styleId="ControlFlowTok">
    <w:name w:val="ControlFlowTok"/>
    <w:basedOn w:val="VerbatimChar"/>
    <w:rsid w:val="001B71C6"/>
    <w:rPr>
      <w:rFonts w:ascii="Consolas" w:hAnsi="Consolas"/>
      <w:b/>
      <w:color w:val="007020"/>
    </w:rPr>
  </w:style>
  <w:style w:type="character" w:customStyle="1" w:styleId="OperatorTok">
    <w:name w:val="OperatorTok"/>
    <w:basedOn w:val="VerbatimChar"/>
    <w:rsid w:val="001B71C6"/>
    <w:rPr>
      <w:rFonts w:ascii="Consolas" w:hAnsi="Consolas"/>
      <w:color w:val="666666"/>
    </w:rPr>
  </w:style>
  <w:style w:type="character" w:customStyle="1" w:styleId="BuiltInTok">
    <w:name w:val="BuiltInTok"/>
    <w:basedOn w:val="VerbatimChar"/>
    <w:rsid w:val="001B71C6"/>
    <w:rPr>
      <w:rFonts w:ascii="Consolas" w:hAnsi="Consolas"/>
      <w:color w:val="008000"/>
    </w:rPr>
  </w:style>
  <w:style w:type="character" w:customStyle="1" w:styleId="NormalTok">
    <w:name w:val="NormalTok"/>
    <w:basedOn w:val="VerbatimChar"/>
    <w:rsid w:val="001B71C6"/>
    <w:rPr>
      <w:rFonts w:ascii="Consolas" w:hAnsi="Consolas"/>
    </w:rPr>
  </w:style>
  <w:style w:type="paragraph" w:styleId="BodyText">
    <w:name w:val="Body Text"/>
    <w:basedOn w:val="Normal"/>
    <w:link w:val="BodyTextChar"/>
    <w:uiPriority w:val="99"/>
    <w:semiHidden/>
    <w:unhideWhenUsed/>
    <w:rsid w:val="001B71C6"/>
    <w:pPr>
      <w:spacing w:after="120"/>
    </w:pPr>
  </w:style>
  <w:style w:type="character" w:customStyle="1" w:styleId="BodyTextChar">
    <w:name w:val="Body Text Char"/>
    <w:basedOn w:val="DefaultParagraphFont"/>
    <w:link w:val="BodyText"/>
    <w:uiPriority w:val="99"/>
    <w:semiHidden/>
    <w:rsid w:val="001B7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1314534">
      <w:bodyDiv w:val="1"/>
      <w:marLeft w:val="0"/>
      <w:marRight w:val="0"/>
      <w:marTop w:val="0"/>
      <w:marBottom w:val="0"/>
      <w:divBdr>
        <w:top w:val="none" w:sz="0" w:space="0" w:color="auto"/>
        <w:left w:val="none" w:sz="0" w:space="0" w:color="auto"/>
        <w:bottom w:val="none" w:sz="0" w:space="0" w:color="auto"/>
        <w:right w:val="none" w:sz="0" w:space="0" w:color="auto"/>
      </w:divBdr>
      <w:divsChild>
        <w:div w:id="506948763">
          <w:marLeft w:val="0"/>
          <w:marRight w:val="0"/>
          <w:marTop w:val="0"/>
          <w:marBottom w:val="0"/>
          <w:divBdr>
            <w:top w:val="none" w:sz="0" w:space="0" w:color="auto"/>
            <w:left w:val="none" w:sz="0" w:space="0" w:color="auto"/>
            <w:bottom w:val="none" w:sz="0" w:space="0" w:color="auto"/>
            <w:right w:val="none" w:sz="0" w:space="0" w:color="auto"/>
          </w:divBdr>
          <w:divsChild>
            <w:div w:id="295599464">
              <w:marLeft w:val="0"/>
              <w:marRight w:val="0"/>
              <w:marTop w:val="0"/>
              <w:marBottom w:val="0"/>
              <w:divBdr>
                <w:top w:val="none" w:sz="0" w:space="0" w:color="auto"/>
                <w:left w:val="none" w:sz="0" w:space="0" w:color="auto"/>
                <w:bottom w:val="none" w:sz="0" w:space="0" w:color="auto"/>
                <w:right w:val="none" w:sz="0" w:space="0" w:color="auto"/>
              </w:divBdr>
              <w:divsChild>
                <w:div w:id="201418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174296276">
      <w:bodyDiv w:val="1"/>
      <w:marLeft w:val="0"/>
      <w:marRight w:val="0"/>
      <w:marTop w:val="0"/>
      <w:marBottom w:val="0"/>
      <w:divBdr>
        <w:top w:val="none" w:sz="0" w:space="0" w:color="auto"/>
        <w:left w:val="none" w:sz="0" w:space="0" w:color="auto"/>
        <w:bottom w:val="none" w:sz="0" w:space="0" w:color="auto"/>
        <w:right w:val="none" w:sz="0" w:space="0" w:color="auto"/>
      </w:divBdr>
      <w:divsChild>
        <w:div w:id="1528562790">
          <w:marLeft w:val="0"/>
          <w:marRight w:val="0"/>
          <w:marTop w:val="0"/>
          <w:marBottom w:val="0"/>
          <w:divBdr>
            <w:top w:val="none" w:sz="0" w:space="0" w:color="auto"/>
            <w:left w:val="none" w:sz="0" w:space="0" w:color="auto"/>
            <w:bottom w:val="none" w:sz="0" w:space="0" w:color="auto"/>
            <w:right w:val="none" w:sz="0" w:space="0" w:color="auto"/>
          </w:divBdr>
          <w:divsChild>
            <w:div w:id="2073238205">
              <w:marLeft w:val="0"/>
              <w:marRight w:val="0"/>
              <w:marTop w:val="0"/>
              <w:marBottom w:val="0"/>
              <w:divBdr>
                <w:top w:val="none" w:sz="0" w:space="0" w:color="auto"/>
                <w:left w:val="none" w:sz="0" w:space="0" w:color="auto"/>
                <w:bottom w:val="none" w:sz="0" w:space="0" w:color="auto"/>
                <w:right w:val="none" w:sz="0" w:space="0" w:color="auto"/>
              </w:divBdr>
              <w:divsChild>
                <w:div w:id="168022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038744">
      <w:bodyDiv w:val="1"/>
      <w:marLeft w:val="0"/>
      <w:marRight w:val="0"/>
      <w:marTop w:val="0"/>
      <w:marBottom w:val="0"/>
      <w:divBdr>
        <w:top w:val="none" w:sz="0" w:space="0" w:color="auto"/>
        <w:left w:val="none" w:sz="0" w:space="0" w:color="auto"/>
        <w:bottom w:val="none" w:sz="0" w:space="0" w:color="auto"/>
        <w:right w:val="none" w:sz="0" w:space="0" w:color="auto"/>
      </w:divBdr>
      <w:divsChild>
        <w:div w:id="871264956">
          <w:marLeft w:val="0"/>
          <w:marRight w:val="0"/>
          <w:marTop w:val="0"/>
          <w:marBottom w:val="0"/>
          <w:divBdr>
            <w:top w:val="none" w:sz="0" w:space="0" w:color="auto"/>
            <w:left w:val="none" w:sz="0" w:space="0" w:color="auto"/>
            <w:bottom w:val="none" w:sz="0" w:space="0" w:color="auto"/>
            <w:right w:val="none" w:sz="0" w:space="0" w:color="auto"/>
          </w:divBdr>
          <w:divsChild>
            <w:div w:id="1520119109">
              <w:marLeft w:val="0"/>
              <w:marRight w:val="0"/>
              <w:marTop w:val="0"/>
              <w:marBottom w:val="0"/>
              <w:divBdr>
                <w:top w:val="none" w:sz="0" w:space="0" w:color="auto"/>
                <w:left w:val="none" w:sz="0" w:space="0" w:color="auto"/>
                <w:bottom w:val="none" w:sz="0" w:space="0" w:color="auto"/>
                <w:right w:val="none" w:sz="0" w:space="0" w:color="auto"/>
              </w:divBdr>
              <w:divsChild>
                <w:div w:id="189099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084662">
      <w:bodyDiv w:val="1"/>
      <w:marLeft w:val="0"/>
      <w:marRight w:val="0"/>
      <w:marTop w:val="0"/>
      <w:marBottom w:val="0"/>
      <w:divBdr>
        <w:top w:val="none" w:sz="0" w:space="0" w:color="auto"/>
        <w:left w:val="none" w:sz="0" w:space="0" w:color="auto"/>
        <w:bottom w:val="none" w:sz="0" w:space="0" w:color="auto"/>
        <w:right w:val="none" w:sz="0" w:space="0" w:color="auto"/>
      </w:divBdr>
      <w:divsChild>
        <w:div w:id="1649555282">
          <w:marLeft w:val="0"/>
          <w:marRight w:val="0"/>
          <w:marTop w:val="0"/>
          <w:marBottom w:val="0"/>
          <w:divBdr>
            <w:top w:val="none" w:sz="0" w:space="0" w:color="auto"/>
            <w:left w:val="none" w:sz="0" w:space="0" w:color="auto"/>
            <w:bottom w:val="none" w:sz="0" w:space="0" w:color="auto"/>
            <w:right w:val="none" w:sz="0" w:space="0" w:color="auto"/>
          </w:divBdr>
          <w:divsChild>
            <w:div w:id="1470324585">
              <w:marLeft w:val="0"/>
              <w:marRight w:val="0"/>
              <w:marTop w:val="0"/>
              <w:marBottom w:val="0"/>
              <w:divBdr>
                <w:top w:val="none" w:sz="0" w:space="0" w:color="auto"/>
                <w:left w:val="none" w:sz="0" w:space="0" w:color="auto"/>
                <w:bottom w:val="none" w:sz="0" w:space="0" w:color="auto"/>
                <w:right w:val="none" w:sz="0" w:space="0" w:color="auto"/>
              </w:divBdr>
              <w:divsChild>
                <w:div w:id="76134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693650222">
      <w:bodyDiv w:val="1"/>
      <w:marLeft w:val="0"/>
      <w:marRight w:val="0"/>
      <w:marTop w:val="0"/>
      <w:marBottom w:val="0"/>
      <w:divBdr>
        <w:top w:val="none" w:sz="0" w:space="0" w:color="auto"/>
        <w:left w:val="none" w:sz="0" w:space="0" w:color="auto"/>
        <w:bottom w:val="none" w:sz="0" w:space="0" w:color="auto"/>
        <w:right w:val="none" w:sz="0" w:space="0" w:color="auto"/>
      </w:divBdr>
      <w:divsChild>
        <w:div w:id="1266495180">
          <w:marLeft w:val="0"/>
          <w:marRight w:val="0"/>
          <w:marTop w:val="0"/>
          <w:marBottom w:val="0"/>
          <w:divBdr>
            <w:top w:val="none" w:sz="0" w:space="0" w:color="auto"/>
            <w:left w:val="none" w:sz="0" w:space="0" w:color="auto"/>
            <w:bottom w:val="none" w:sz="0" w:space="0" w:color="auto"/>
            <w:right w:val="none" w:sz="0" w:space="0" w:color="auto"/>
          </w:divBdr>
          <w:divsChild>
            <w:div w:id="1414741692">
              <w:marLeft w:val="0"/>
              <w:marRight w:val="0"/>
              <w:marTop w:val="0"/>
              <w:marBottom w:val="0"/>
              <w:divBdr>
                <w:top w:val="none" w:sz="0" w:space="0" w:color="auto"/>
                <w:left w:val="none" w:sz="0" w:space="0" w:color="auto"/>
                <w:bottom w:val="none" w:sz="0" w:space="0" w:color="auto"/>
                <w:right w:val="none" w:sz="0" w:space="0" w:color="auto"/>
              </w:divBdr>
              <w:divsChild>
                <w:div w:id="63229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95468272">
      <w:bodyDiv w:val="1"/>
      <w:marLeft w:val="0"/>
      <w:marRight w:val="0"/>
      <w:marTop w:val="0"/>
      <w:marBottom w:val="0"/>
      <w:divBdr>
        <w:top w:val="none" w:sz="0" w:space="0" w:color="auto"/>
        <w:left w:val="none" w:sz="0" w:space="0" w:color="auto"/>
        <w:bottom w:val="none" w:sz="0" w:space="0" w:color="auto"/>
        <w:right w:val="none" w:sz="0" w:space="0" w:color="auto"/>
      </w:divBdr>
      <w:divsChild>
        <w:div w:id="60108179">
          <w:marLeft w:val="0"/>
          <w:marRight w:val="0"/>
          <w:marTop w:val="0"/>
          <w:marBottom w:val="0"/>
          <w:divBdr>
            <w:top w:val="none" w:sz="0" w:space="0" w:color="auto"/>
            <w:left w:val="none" w:sz="0" w:space="0" w:color="auto"/>
            <w:bottom w:val="none" w:sz="0" w:space="0" w:color="auto"/>
            <w:right w:val="none" w:sz="0" w:space="0" w:color="auto"/>
          </w:divBdr>
          <w:divsChild>
            <w:div w:id="618994903">
              <w:marLeft w:val="0"/>
              <w:marRight w:val="0"/>
              <w:marTop w:val="0"/>
              <w:marBottom w:val="0"/>
              <w:divBdr>
                <w:top w:val="none" w:sz="0" w:space="0" w:color="auto"/>
                <w:left w:val="none" w:sz="0" w:space="0" w:color="auto"/>
                <w:bottom w:val="none" w:sz="0" w:space="0" w:color="auto"/>
                <w:right w:val="none" w:sz="0" w:space="0" w:color="auto"/>
              </w:divBdr>
              <w:divsChild>
                <w:div w:id="188548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rcotcr/checklist" TargetMode="External"/><Relationship Id="rId18" Type="http://schemas.openxmlformats.org/officeDocument/2006/relationships/hyperlink" Target="https://anonymfile.com/0mPob/f1-eval-results-for-various-models.txt" TargetMode="External"/><Relationship Id="rId26" Type="http://schemas.openxmlformats.org/officeDocument/2006/relationships/hyperlink" Target="https://anonymfile.com/y6kBy/results.xlsx" TargetMode="External"/><Relationship Id="rId39" Type="http://schemas.openxmlformats.org/officeDocument/2006/relationships/hyperlink" Target="https://github.com/marcotcr/checklist" TargetMode="External"/><Relationship Id="rId21" Type="http://schemas.openxmlformats.org/officeDocument/2006/relationships/hyperlink" Target="https://anonymfile.com/xJroy/squad-negationformerlatter.jsonl" TargetMode="External"/><Relationship Id="rId34" Type="http://schemas.openxmlformats.org/officeDocument/2006/relationships/hyperlink" Target="https://aclanthology.org/P18-2124"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nonymfile.com/1yPBV/requirements.txt" TargetMode="External"/><Relationship Id="rId20" Type="http://schemas.openxmlformats.org/officeDocument/2006/relationships/hyperlink" Target="https://anonymfile.com/DXNm9/squad-negation-2.jsonl" TargetMode="External"/><Relationship Id="rId29" Type="http://schemas.openxmlformats.org/officeDocument/2006/relationships/hyperlink" Target="https://aclanthology.org/N19-140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randomwordgenerator.com/name.php" TargetMode="External"/><Relationship Id="rId32" Type="http://schemas.openxmlformats.org/officeDocument/2006/relationships/hyperlink" Target="https://aclanthology.org/D17-1215" TargetMode="External"/><Relationship Id="rId37" Type="http://schemas.openxmlformats.org/officeDocument/2006/relationships/hyperlink" Target="https://arxiv.org/abs/1910.03771"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nonymfile.com/OaX2Q/run.py" TargetMode="External"/><Relationship Id="rId23" Type="http://schemas.openxmlformats.org/officeDocument/2006/relationships/hyperlink" Target="https://anonymfile.com/n051a/squad-formatted.jsonl" TargetMode="External"/><Relationship Id="rId28" Type="http://schemas.openxmlformats.org/officeDocument/2006/relationships/hyperlink" Target="https://aclanthology.org/2020.tacl-1.43" TargetMode="External"/><Relationship Id="rId36" Type="http://schemas.openxmlformats.org/officeDocument/2006/relationships/hyperlink" Target="https://pubmed.ncbi.nlm.nih.gov/28971007/" TargetMode="External"/><Relationship Id="rId10" Type="http://schemas.openxmlformats.org/officeDocument/2006/relationships/diagramQuickStyle" Target="diagrams/quickStyle1.xml"/><Relationship Id="rId19" Type="http://schemas.openxmlformats.org/officeDocument/2006/relationships/hyperlink" Target="https://anonymfile.com/znmaj/helpers.py" TargetMode="External"/><Relationship Id="rId31" Type="http://schemas.openxmlformats.org/officeDocument/2006/relationships/hyperlink" Target="https://dl.acm.org/doi/10.1145/1460690.1460714"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yperlink" Target="https://anonymfile.com/y6kBy/results.xlsx" TargetMode="External"/><Relationship Id="rId22" Type="http://schemas.openxmlformats.org/officeDocument/2006/relationships/hyperlink" Target="https://anonymfile.com/2pWa1/squad-formerlattertrain.jsonl" TargetMode="External"/><Relationship Id="rId27" Type="http://schemas.openxmlformats.org/officeDocument/2006/relationships/hyperlink" Target="https://anonymfile.com/y6kBy/results.xlsx" TargetMode="External"/><Relationship Id="rId30" Type="http://schemas.openxmlformats.org/officeDocument/2006/relationships/hyperlink" Target="https://arxiv.org/abs/2003.10555" TargetMode="External"/><Relationship Id="rId35" Type="http://schemas.openxmlformats.org/officeDocument/2006/relationships/hyperlink" Target="https://aclanthology.org/2020.acl-main.442" TargetMode="Externa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anonymfile.com/KV2Q7/nlp-final.ipynb" TargetMode="External"/><Relationship Id="rId25" Type="http://schemas.openxmlformats.org/officeDocument/2006/relationships/hyperlink" Target="https://www.randomready.com/random-job-generator/" TargetMode="External"/><Relationship Id="rId33" Type="http://schemas.openxmlformats.org/officeDocument/2006/relationships/hyperlink" Target="https://aclanthology.org/N19-1225" TargetMode="External"/><Relationship Id="rId38" Type="http://schemas.openxmlformats.org/officeDocument/2006/relationships/hyperlink" Target="https://github.com/marcotcr/checklis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googlecolab/colabtools/issues/3246" TargetMode="Externa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C8B080-2A55-EA43-A8DD-99318222EDFD}" type="doc">
      <dgm:prSet loTypeId="urn:microsoft.com/office/officeart/2005/8/layout/vProcess5" loCatId="" qsTypeId="urn:microsoft.com/office/officeart/2005/8/quickstyle/simple1" qsCatId="simple" csTypeId="urn:microsoft.com/office/officeart/2005/8/colors/accent0_3" csCatId="mainScheme" phldr="1"/>
      <dgm:spPr/>
      <dgm:t>
        <a:bodyPr/>
        <a:lstStyle/>
        <a:p>
          <a:endParaRPr lang="en-US"/>
        </a:p>
      </dgm:t>
    </dgm:pt>
    <dgm:pt modelId="{0DA1DAD1-18E3-9749-A247-7842C7031D2D}">
      <dgm:prSet phldrT="[Text]"/>
      <dgm:spPr/>
      <dgm:t>
        <a:bodyPr/>
        <a:lstStyle/>
        <a:p>
          <a:r>
            <a:rPr lang="en-US"/>
            <a:t>Step 1: Train on Original SQuAD</a:t>
          </a:r>
        </a:p>
      </dgm:t>
    </dgm:pt>
    <dgm:pt modelId="{BE3D7EDC-B779-A346-B5EB-9CC5D0FC7904}" type="parTrans" cxnId="{5CC339E5-ADC0-8845-BCC7-B642F6B79735}">
      <dgm:prSet/>
      <dgm:spPr/>
      <dgm:t>
        <a:bodyPr/>
        <a:lstStyle/>
        <a:p>
          <a:endParaRPr lang="en-US"/>
        </a:p>
      </dgm:t>
    </dgm:pt>
    <dgm:pt modelId="{B9EE7505-217D-0347-B7F1-0BCADAC1CF40}" type="sibTrans" cxnId="{5CC339E5-ADC0-8845-BCC7-B642F6B79735}">
      <dgm:prSet/>
      <dgm:spPr/>
      <dgm:t>
        <a:bodyPr/>
        <a:lstStyle/>
        <a:p>
          <a:endParaRPr lang="en-US"/>
        </a:p>
      </dgm:t>
    </dgm:pt>
    <dgm:pt modelId="{7D6D9382-2E92-5E44-80CD-C9726FA17486}">
      <dgm:prSet phldrT="[Text]"/>
      <dgm:spPr/>
      <dgm:t>
        <a:bodyPr/>
        <a:lstStyle/>
        <a:p>
          <a:r>
            <a:rPr lang="en-US"/>
            <a:t>Step 1a: Test on CheckList</a:t>
          </a:r>
        </a:p>
      </dgm:t>
    </dgm:pt>
    <dgm:pt modelId="{E6497DDF-63DF-3148-BEE3-CF74DBF96081}" type="parTrans" cxnId="{6FB1FC85-6B64-BB4B-BB42-210036CA3C58}">
      <dgm:prSet/>
      <dgm:spPr/>
      <dgm:t>
        <a:bodyPr/>
        <a:lstStyle/>
        <a:p>
          <a:endParaRPr lang="en-US"/>
        </a:p>
      </dgm:t>
    </dgm:pt>
    <dgm:pt modelId="{C954EA1B-49E3-8447-AD36-9B3BA48FE0C7}" type="sibTrans" cxnId="{6FB1FC85-6B64-BB4B-BB42-210036CA3C58}">
      <dgm:prSet/>
      <dgm:spPr/>
      <dgm:t>
        <a:bodyPr/>
        <a:lstStyle/>
        <a:p>
          <a:endParaRPr lang="en-US"/>
        </a:p>
      </dgm:t>
    </dgm:pt>
    <dgm:pt modelId="{1A3DA2F4-EC47-1A49-B337-09F9A68D5811}">
      <dgm:prSet phldrT="[Text]"/>
      <dgm:spPr/>
      <dgm:t>
        <a:bodyPr/>
        <a:lstStyle/>
        <a:p>
          <a:r>
            <a:rPr lang="en-US"/>
            <a:t>Step 2: Train on Adversarial QA</a:t>
          </a:r>
        </a:p>
      </dgm:t>
    </dgm:pt>
    <dgm:pt modelId="{806022BB-E0F3-E540-BE39-F77DA967AC65}" type="parTrans" cxnId="{6D822C9E-CB82-BC42-AE4A-CA4279FAFAC6}">
      <dgm:prSet/>
      <dgm:spPr/>
      <dgm:t>
        <a:bodyPr/>
        <a:lstStyle/>
        <a:p>
          <a:endParaRPr lang="en-US"/>
        </a:p>
      </dgm:t>
    </dgm:pt>
    <dgm:pt modelId="{583FE1A6-1317-8E45-8F04-1A0A91525404}" type="sibTrans" cxnId="{6D822C9E-CB82-BC42-AE4A-CA4279FAFAC6}">
      <dgm:prSet/>
      <dgm:spPr/>
      <dgm:t>
        <a:bodyPr/>
        <a:lstStyle/>
        <a:p>
          <a:endParaRPr lang="en-US"/>
        </a:p>
      </dgm:t>
    </dgm:pt>
    <dgm:pt modelId="{53A26F5F-6E82-0D41-8457-868E7A362395}">
      <dgm:prSet/>
      <dgm:spPr/>
      <dgm:t>
        <a:bodyPr/>
        <a:lstStyle/>
        <a:p>
          <a:r>
            <a:rPr lang="en-US"/>
            <a:t>Step 2a: Test on CheckList</a:t>
          </a:r>
        </a:p>
      </dgm:t>
    </dgm:pt>
    <dgm:pt modelId="{C4A9EA51-D594-D349-BC61-C620B1E8FEFE}" type="parTrans" cxnId="{7D9524AA-85D0-434C-8C27-73727A0030BB}">
      <dgm:prSet/>
      <dgm:spPr/>
      <dgm:t>
        <a:bodyPr/>
        <a:lstStyle/>
        <a:p>
          <a:endParaRPr lang="en-US"/>
        </a:p>
      </dgm:t>
    </dgm:pt>
    <dgm:pt modelId="{771A6AAA-D57B-F54A-858A-FAA8C5C90A34}" type="sibTrans" cxnId="{7D9524AA-85D0-434C-8C27-73727A0030BB}">
      <dgm:prSet/>
      <dgm:spPr/>
      <dgm:t>
        <a:bodyPr/>
        <a:lstStyle/>
        <a:p>
          <a:endParaRPr lang="en-US"/>
        </a:p>
      </dgm:t>
    </dgm:pt>
    <dgm:pt modelId="{68502D55-AAAF-6448-914E-C79C7E5F2AE5}">
      <dgm:prSet/>
      <dgm:spPr/>
      <dgm:t>
        <a:bodyPr/>
        <a:lstStyle/>
        <a:p>
          <a:r>
            <a:rPr lang="en-US"/>
            <a:t>Step 3: Train on Fine-Tuned Sets</a:t>
          </a:r>
        </a:p>
      </dgm:t>
    </dgm:pt>
    <dgm:pt modelId="{B79939FA-A8C7-0742-ADDD-2A3962F9DD06}" type="parTrans" cxnId="{E31AF163-CCAD-DC46-A063-1B7B77A5045C}">
      <dgm:prSet/>
      <dgm:spPr/>
      <dgm:t>
        <a:bodyPr/>
        <a:lstStyle/>
        <a:p>
          <a:endParaRPr lang="en-US"/>
        </a:p>
      </dgm:t>
    </dgm:pt>
    <dgm:pt modelId="{FDAB4710-C44B-3A45-AB6A-869F8E03382A}" type="sibTrans" cxnId="{E31AF163-CCAD-DC46-A063-1B7B77A5045C}">
      <dgm:prSet/>
      <dgm:spPr/>
      <dgm:t>
        <a:bodyPr/>
        <a:lstStyle/>
        <a:p>
          <a:endParaRPr lang="en-US"/>
        </a:p>
      </dgm:t>
    </dgm:pt>
    <dgm:pt modelId="{AFD7AC5D-54A8-214E-9E69-1339EB67AF7F}">
      <dgm:prSet/>
      <dgm:spPr/>
      <dgm:t>
        <a:bodyPr/>
        <a:lstStyle/>
        <a:p>
          <a:r>
            <a:rPr lang="en-US"/>
            <a:t>Step 3a: Test on CheckList</a:t>
          </a:r>
        </a:p>
      </dgm:t>
    </dgm:pt>
    <dgm:pt modelId="{7CCE99FE-4DC7-6045-93BC-6E2F5A0E1683}" type="parTrans" cxnId="{25DF9C9A-7A11-7C4F-BE60-DDE2C5868B86}">
      <dgm:prSet/>
      <dgm:spPr/>
      <dgm:t>
        <a:bodyPr/>
        <a:lstStyle/>
        <a:p>
          <a:endParaRPr lang="en-US"/>
        </a:p>
      </dgm:t>
    </dgm:pt>
    <dgm:pt modelId="{FA92565D-A0BE-9545-9885-350C5D4FB455}" type="sibTrans" cxnId="{25DF9C9A-7A11-7C4F-BE60-DDE2C5868B86}">
      <dgm:prSet/>
      <dgm:spPr/>
      <dgm:t>
        <a:bodyPr/>
        <a:lstStyle/>
        <a:p>
          <a:endParaRPr lang="en-US"/>
        </a:p>
      </dgm:t>
    </dgm:pt>
    <dgm:pt modelId="{BF997F11-DF8F-F24E-888F-A960F06DE9E7}">
      <dgm:prSet/>
      <dgm:spPr/>
      <dgm:t>
        <a:bodyPr/>
        <a:lstStyle/>
        <a:p>
          <a:r>
            <a:rPr lang="en-US"/>
            <a:t>Step 4: Evaluate success and failures</a:t>
          </a:r>
        </a:p>
      </dgm:t>
    </dgm:pt>
    <dgm:pt modelId="{4920C438-6C13-9545-AC54-0F28C8C6A9E6}" type="parTrans" cxnId="{B50A22D8-E25E-A542-B1B8-D668A37F7613}">
      <dgm:prSet/>
      <dgm:spPr/>
      <dgm:t>
        <a:bodyPr/>
        <a:lstStyle/>
        <a:p>
          <a:endParaRPr lang="en-US"/>
        </a:p>
      </dgm:t>
    </dgm:pt>
    <dgm:pt modelId="{2846D150-3FE6-B540-874E-DD01DE10C2D3}" type="sibTrans" cxnId="{B50A22D8-E25E-A542-B1B8-D668A37F7613}">
      <dgm:prSet/>
      <dgm:spPr/>
      <dgm:t>
        <a:bodyPr/>
        <a:lstStyle/>
        <a:p>
          <a:endParaRPr lang="en-US"/>
        </a:p>
      </dgm:t>
    </dgm:pt>
    <dgm:pt modelId="{4F40A66D-8947-2B4F-9B7B-8D2E006BA6C8}">
      <dgm:prSet/>
      <dgm:spPr/>
      <dgm:t>
        <a:bodyPr/>
        <a:lstStyle/>
        <a:p>
          <a:r>
            <a:rPr lang="en-US"/>
            <a:t>Step 4a: Draw conclusions and discuss future options</a:t>
          </a:r>
        </a:p>
      </dgm:t>
    </dgm:pt>
    <dgm:pt modelId="{BD966696-3F53-744B-9CEA-FCBF1833287A}" type="parTrans" cxnId="{B85C2E33-ADE1-8847-BFDE-AC4B8FD81E02}">
      <dgm:prSet/>
      <dgm:spPr/>
      <dgm:t>
        <a:bodyPr/>
        <a:lstStyle/>
        <a:p>
          <a:endParaRPr lang="en-US"/>
        </a:p>
      </dgm:t>
    </dgm:pt>
    <dgm:pt modelId="{1FFE1FD0-37C6-754F-AA3A-2C7E1335C10D}" type="sibTrans" cxnId="{B85C2E33-ADE1-8847-BFDE-AC4B8FD81E02}">
      <dgm:prSet/>
      <dgm:spPr/>
      <dgm:t>
        <a:bodyPr/>
        <a:lstStyle/>
        <a:p>
          <a:endParaRPr lang="en-US"/>
        </a:p>
      </dgm:t>
    </dgm:pt>
    <dgm:pt modelId="{92B280C0-46A5-544A-9751-5856E5729BAB}" type="pres">
      <dgm:prSet presAssocID="{63C8B080-2A55-EA43-A8DD-99318222EDFD}" presName="outerComposite" presStyleCnt="0">
        <dgm:presLayoutVars>
          <dgm:chMax val="5"/>
          <dgm:dir/>
          <dgm:resizeHandles val="exact"/>
        </dgm:presLayoutVars>
      </dgm:prSet>
      <dgm:spPr/>
    </dgm:pt>
    <dgm:pt modelId="{9CFD0B13-FC17-284F-B4B1-99577BBF2B9A}" type="pres">
      <dgm:prSet presAssocID="{63C8B080-2A55-EA43-A8DD-99318222EDFD}" presName="dummyMaxCanvas" presStyleCnt="0">
        <dgm:presLayoutVars/>
      </dgm:prSet>
      <dgm:spPr/>
    </dgm:pt>
    <dgm:pt modelId="{90C5FDCF-A54B-D04A-9F09-14208A1A969B}" type="pres">
      <dgm:prSet presAssocID="{63C8B080-2A55-EA43-A8DD-99318222EDFD}" presName="FourNodes_1" presStyleLbl="node1" presStyleIdx="0" presStyleCnt="4">
        <dgm:presLayoutVars>
          <dgm:bulletEnabled val="1"/>
        </dgm:presLayoutVars>
      </dgm:prSet>
      <dgm:spPr/>
    </dgm:pt>
    <dgm:pt modelId="{888CE708-BA90-9B43-BE51-BA9FB9D71716}" type="pres">
      <dgm:prSet presAssocID="{63C8B080-2A55-EA43-A8DD-99318222EDFD}" presName="FourNodes_2" presStyleLbl="node1" presStyleIdx="1" presStyleCnt="4">
        <dgm:presLayoutVars>
          <dgm:bulletEnabled val="1"/>
        </dgm:presLayoutVars>
      </dgm:prSet>
      <dgm:spPr/>
    </dgm:pt>
    <dgm:pt modelId="{FE4E3DB8-DFA1-6243-BDFD-09B89CFCDB11}" type="pres">
      <dgm:prSet presAssocID="{63C8B080-2A55-EA43-A8DD-99318222EDFD}" presName="FourNodes_3" presStyleLbl="node1" presStyleIdx="2" presStyleCnt="4">
        <dgm:presLayoutVars>
          <dgm:bulletEnabled val="1"/>
        </dgm:presLayoutVars>
      </dgm:prSet>
      <dgm:spPr/>
    </dgm:pt>
    <dgm:pt modelId="{32C3B21B-1D49-384E-99C6-41EC4F2539E1}" type="pres">
      <dgm:prSet presAssocID="{63C8B080-2A55-EA43-A8DD-99318222EDFD}" presName="FourNodes_4" presStyleLbl="node1" presStyleIdx="3" presStyleCnt="4">
        <dgm:presLayoutVars>
          <dgm:bulletEnabled val="1"/>
        </dgm:presLayoutVars>
      </dgm:prSet>
      <dgm:spPr/>
    </dgm:pt>
    <dgm:pt modelId="{99DFDD43-D57B-7040-A988-CE8FF5D5E8B7}" type="pres">
      <dgm:prSet presAssocID="{63C8B080-2A55-EA43-A8DD-99318222EDFD}" presName="FourConn_1-2" presStyleLbl="fgAccFollowNode1" presStyleIdx="0" presStyleCnt="3">
        <dgm:presLayoutVars>
          <dgm:bulletEnabled val="1"/>
        </dgm:presLayoutVars>
      </dgm:prSet>
      <dgm:spPr/>
    </dgm:pt>
    <dgm:pt modelId="{ABA2E400-0C2E-CB4C-89B7-FC838872E4DD}" type="pres">
      <dgm:prSet presAssocID="{63C8B080-2A55-EA43-A8DD-99318222EDFD}" presName="FourConn_2-3" presStyleLbl="fgAccFollowNode1" presStyleIdx="1" presStyleCnt="3">
        <dgm:presLayoutVars>
          <dgm:bulletEnabled val="1"/>
        </dgm:presLayoutVars>
      </dgm:prSet>
      <dgm:spPr/>
    </dgm:pt>
    <dgm:pt modelId="{04FFD56D-E30D-E94A-9ABA-2B1E42114355}" type="pres">
      <dgm:prSet presAssocID="{63C8B080-2A55-EA43-A8DD-99318222EDFD}" presName="FourConn_3-4" presStyleLbl="fgAccFollowNode1" presStyleIdx="2" presStyleCnt="3">
        <dgm:presLayoutVars>
          <dgm:bulletEnabled val="1"/>
        </dgm:presLayoutVars>
      </dgm:prSet>
      <dgm:spPr/>
    </dgm:pt>
    <dgm:pt modelId="{5C579563-4FB5-7B42-9A1B-25C0816511FA}" type="pres">
      <dgm:prSet presAssocID="{63C8B080-2A55-EA43-A8DD-99318222EDFD}" presName="FourNodes_1_text" presStyleLbl="node1" presStyleIdx="3" presStyleCnt="4">
        <dgm:presLayoutVars>
          <dgm:bulletEnabled val="1"/>
        </dgm:presLayoutVars>
      </dgm:prSet>
      <dgm:spPr/>
    </dgm:pt>
    <dgm:pt modelId="{D7089184-2745-D044-A08C-268818F059C1}" type="pres">
      <dgm:prSet presAssocID="{63C8B080-2A55-EA43-A8DD-99318222EDFD}" presName="FourNodes_2_text" presStyleLbl="node1" presStyleIdx="3" presStyleCnt="4">
        <dgm:presLayoutVars>
          <dgm:bulletEnabled val="1"/>
        </dgm:presLayoutVars>
      </dgm:prSet>
      <dgm:spPr/>
    </dgm:pt>
    <dgm:pt modelId="{53965BEA-036E-F34E-8AE1-D0159699DABA}" type="pres">
      <dgm:prSet presAssocID="{63C8B080-2A55-EA43-A8DD-99318222EDFD}" presName="FourNodes_3_text" presStyleLbl="node1" presStyleIdx="3" presStyleCnt="4">
        <dgm:presLayoutVars>
          <dgm:bulletEnabled val="1"/>
        </dgm:presLayoutVars>
      </dgm:prSet>
      <dgm:spPr/>
    </dgm:pt>
    <dgm:pt modelId="{FDD1E60F-2FA3-7A4B-9DE2-DF7DA93B3AA1}" type="pres">
      <dgm:prSet presAssocID="{63C8B080-2A55-EA43-A8DD-99318222EDFD}" presName="FourNodes_4_text" presStyleLbl="node1" presStyleIdx="3" presStyleCnt="4">
        <dgm:presLayoutVars>
          <dgm:bulletEnabled val="1"/>
        </dgm:presLayoutVars>
      </dgm:prSet>
      <dgm:spPr/>
    </dgm:pt>
  </dgm:ptLst>
  <dgm:cxnLst>
    <dgm:cxn modelId="{33DC1B13-73D4-2148-9B04-62A8CF918BBD}" type="presOf" srcId="{4F40A66D-8947-2B4F-9B7B-8D2E006BA6C8}" destId="{FDD1E60F-2FA3-7A4B-9DE2-DF7DA93B3AA1}" srcOrd="1" destOrd="1" presId="urn:microsoft.com/office/officeart/2005/8/layout/vProcess5"/>
    <dgm:cxn modelId="{65FB622F-5DCD-7045-BB8D-26B4329D2A50}" type="presOf" srcId="{BF997F11-DF8F-F24E-888F-A960F06DE9E7}" destId="{32C3B21B-1D49-384E-99C6-41EC4F2539E1}" srcOrd="0" destOrd="0" presId="urn:microsoft.com/office/officeart/2005/8/layout/vProcess5"/>
    <dgm:cxn modelId="{B85C2E33-ADE1-8847-BFDE-AC4B8FD81E02}" srcId="{BF997F11-DF8F-F24E-888F-A960F06DE9E7}" destId="{4F40A66D-8947-2B4F-9B7B-8D2E006BA6C8}" srcOrd="0" destOrd="0" parTransId="{BD966696-3F53-744B-9CEA-FCBF1833287A}" sibTransId="{1FFE1FD0-37C6-754F-AA3A-2C7E1335C10D}"/>
    <dgm:cxn modelId="{265AA65A-46F8-DC47-92E7-EE43504EF0FA}" type="presOf" srcId="{B9EE7505-217D-0347-B7F1-0BCADAC1CF40}" destId="{99DFDD43-D57B-7040-A988-CE8FF5D5E8B7}" srcOrd="0" destOrd="0" presId="urn:microsoft.com/office/officeart/2005/8/layout/vProcess5"/>
    <dgm:cxn modelId="{7613405B-9094-4946-9683-E80F8D75F2E3}" type="presOf" srcId="{4F40A66D-8947-2B4F-9B7B-8D2E006BA6C8}" destId="{32C3B21B-1D49-384E-99C6-41EC4F2539E1}" srcOrd="0" destOrd="1" presId="urn:microsoft.com/office/officeart/2005/8/layout/vProcess5"/>
    <dgm:cxn modelId="{E31AF163-CCAD-DC46-A063-1B7B77A5045C}" srcId="{63C8B080-2A55-EA43-A8DD-99318222EDFD}" destId="{68502D55-AAAF-6448-914E-C79C7E5F2AE5}" srcOrd="2" destOrd="0" parTransId="{B79939FA-A8C7-0742-ADDD-2A3962F9DD06}" sibTransId="{FDAB4710-C44B-3A45-AB6A-869F8E03382A}"/>
    <dgm:cxn modelId="{CB1BC168-3F83-9D45-B822-E32B251F5454}" type="presOf" srcId="{AFD7AC5D-54A8-214E-9E69-1339EB67AF7F}" destId="{FE4E3DB8-DFA1-6243-BDFD-09B89CFCDB11}" srcOrd="0" destOrd="1" presId="urn:microsoft.com/office/officeart/2005/8/layout/vProcess5"/>
    <dgm:cxn modelId="{62A6E268-8599-D54F-BA4E-AE4C39CA8910}" type="presOf" srcId="{63C8B080-2A55-EA43-A8DD-99318222EDFD}" destId="{92B280C0-46A5-544A-9751-5856E5729BAB}" srcOrd="0" destOrd="0" presId="urn:microsoft.com/office/officeart/2005/8/layout/vProcess5"/>
    <dgm:cxn modelId="{C6416970-97A5-9144-B8FA-31DC36C20A7E}" type="presOf" srcId="{68502D55-AAAF-6448-914E-C79C7E5F2AE5}" destId="{FE4E3DB8-DFA1-6243-BDFD-09B89CFCDB11}" srcOrd="0" destOrd="0" presId="urn:microsoft.com/office/officeart/2005/8/layout/vProcess5"/>
    <dgm:cxn modelId="{6FB1FC85-6B64-BB4B-BB42-210036CA3C58}" srcId="{0DA1DAD1-18E3-9749-A247-7842C7031D2D}" destId="{7D6D9382-2E92-5E44-80CD-C9726FA17486}" srcOrd="0" destOrd="0" parTransId="{E6497DDF-63DF-3148-BEE3-CF74DBF96081}" sibTransId="{C954EA1B-49E3-8447-AD36-9B3BA48FE0C7}"/>
    <dgm:cxn modelId="{7ED19A88-3493-2D42-94D7-534CE1F4DA4D}" type="presOf" srcId="{0DA1DAD1-18E3-9749-A247-7842C7031D2D}" destId="{90C5FDCF-A54B-D04A-9F09-14208A1A969B}" srcOrd="0" destOrd="0" presId="urn:microsoft.com/office/officeart/2005/8/layout/vProcess5"/>
    <dgm:cxn modelId="{25DF9C9A-7A11-7C4F-BE60-DDE2C5868B86}" srcId="{68502D55-AAAF-6448-914E-C79C7E5F2AE5}" destId="{AFD7AC5D-54A8-214E-9E69-1339EB67AF7F}" srcOrd="0" destOrd="0" parTransId="{7CCE99FE-4DC7-6045-93BC-6E2F5A0E1683}" sibTransId="{FA92565D-A0BE-9545-9885-350C5D4FB455}"/>
    <dgm:cxn modelId="{155B799C-C3F7-664A-9F34-54345BA75195}" type="presOf" srcId="{AFD7AC5D-54A8-214E-9E69-1339EB67AF7F}" destId="{53965BEA-036E-F34E-8AE1-D0159699DABA}" srcOrd="1" destOrd="1" presId="urn:microsoft.com/office/officeart/2005/8/layout/vProcess5"/>
    <dgm:cxn modelId="{6D822C9E-CB82-BC42-AE4A-CA4279FAFAC6}" srcId="{63C8B080-2A55-EA43-A8DD-99318222EDFD}" destId="{1A3DA2F4-EC47-1A49-B337-09F9A68D5811}" srcOrd="1" destOrd="0" parTransId="{806022BB-E0F3-E540-BE39-F77DA967AC65}" sibTransId="{583FE1A6-1317-8E45-8F04-1A0A91525404}"/>
    <dgm:cxn modelId="{57C708A9-3331-9143-93C8-4A61DF952481}" type="presOf" srcId="{7D6D9382-2E92-5E44-80CD-C9726FA17486}" destId="{5C579563-4FB5-7B42-9A1B-25C0816511FA}" srcOrd="1" destOrd="1" presId="urn:microsoft.com/office/officeart/2005/8/layout/vProcess5"/>
    <dgm:cxn modelId="{7D9524AA-85D0-434C-8C27-73727A0030BB}" srcId="{1A3DA2F4-EC47-1A49-B337-09F9A68D5811}" destId="{53A26F5F-6E82-0D41-8457-868E7A362395}" srcOrd="0" destOrd="0" parTransId="{C4A9EA51-D594-D349-BC61-C620B1E8FEFE}" sibTransId="{771A6AAA-D57B-F54A-858A-FAA8C5C90A34}"/>
    <dgm:cxn modelId="{C76EA3AB-36FA-9643-95E7-71F0E412D061}" type="presOf" srcId="{0DA1DAD1-18E3-9749-A247-7842C7031D2D}" destId="{5C579563-4FB5-7B42-9A1B-25C0816511FA}" srcOrd="1" destOrd="0" presId="urn:microsoft.com/office/officeart/2005/8/layout/vProcess5"/>
    <dgm:cxn modelId="{AA5EA3BD-76AD-1440-A7F2-32D4236CF56E}" type="presOf" srcId="{1A3DA2F4-EC47-1A49-B337-09F9A68D5811}" destId="{888CE708-BA90-9B43-BE51-BA9FB9D71716}" srcOrd="0" destOrd="0" presId="urn:microsoft.com/office/officeart/2005/8/layout/vProcess5"/>
    <dgm:cxn modelId="{BD37AFC1-EF18-6B4C-B16A-A67A4FE3B6AC}" type="presOf" srcId="{1A3DA2F4-EC47-1A49-B337-09F9A68D5811}" destId="{D7089184-2745-D044-A08C-268818F059C1}" srcOrd="1" destOrd="0" presId="urn:microsoft.com/office/officeart/2005/8/layout/vProcess5"/>
    <dgm:cxn modelId="{A6E2A9D6-C9E9-7943-AD9F-96768742A17D}" type="presOf" srcId="{68502D55-AAAF-6448-914E-C79C7E5F2AE5}" destId="{53965BEA-036E-F34E-8AE1-D0159699DABA}" srcOrd="1" destOrd="0" presId="urn:microsoft.com/office/officeart/2005/8/layout/vProcess5"/>
    <dgm:cxn modelId="{B50A22D8-E25E-A542-B1B8-D668A37F7613}" srcId="{63C8B080-2A55-EA43-A8DD-99318222EDFD}" destId="{BF997F11-DF8F-F24E-888F-A960F06DE9E7}" srcOrd="3" destOrd="0" parTransId="{4920C438-6C13-9545-AC54-0F28C8C6A9E6}" sibTransId="{2846D150-3FE6-B540-874E-DD01DE10C2D3}"/>
    <dgm:cxn modelId="{0F710DDD-A98F-7A48-9D9E-9A5A52596523}" type="presOf" srcId="{FDAB4710-C44B-3A45-AB6A-869F8E03382A}" destId="{04FFD56D-E30D-E94A-9ABA-2B1E42114355}" srcOrd="0" destOrd="0" presId="urn:microsoft.com/office/officeart/2005/8/layout/vProcess5"/>
    <dgm:cxn modelId="{0414BADD-6634-D743-A36A-5385355558F6}" type="presOf" srcId="{53A26F5F-6E82-0D41-8457-868E7A362395}" destId="{D7089184-2745-D044-A08C-268818F059C1}" srcOrd="1" destOrd="1" presId="urn:microsoft.com/office/officeart/2005/8/layout/vProcess5"/>
    <dgm:cxn modelId="{0BA626E0-6B36-D04B-BDEC-B7ED7DF07A99}" type="presOf" srcId="{BF997F11-DF8F-F24E-888F-A960F06DE9E7}" destId="{FDD1E60F-2FA3-7A4B-9DE2-DF7DA93B3AA1}" srcOrd="1" destOrd="0" presId="urn:microsoft.com/office/officeart/2005/8/layout/vProcess5"/>
    <dgm:cxn modelId="{5CC339E5-ADC0-8845-BCC7-B642F6B79735}" srcId="{63C8B080-2A55-EA43-A8DD-99318222EDFD}" destId="{0DA1DAD1-18E3-9749-A247-7842C7031D2D}" srcOrd="0" destOrd="0" parTransId="{BE3D7EDC-B779-A346-B5EB-9CC5D0FC7904}" sibTransId="{B9EE7505-217D-0347-B7F1-0BCADAC1CF40}"/>
    <dgm:cxn modelId="{B928B0EB-4D93-1A4B-9FA4-F97A8575CEEB}" type="presOf" srcId="{53A26F5F-6E82-0D41-8457-868E7A362395}" destId="{888CE708-BA90-9B43-BE51-BA9FB9D71716}" srcOrd="0" destOrd="1" presId="urn:microsoft.com/office/officeart/2005/8/layout/vProcess5"/>
    <dgm:cxn modelId="{221B56F7-85FF-CC4D-941E-E28699C8DDDE}" type="presOf" srcId="{7D6D9382-2E92-5E44-80CD-C9726FA17486}" destId="{90C5FDCF-A54B-D04A-9F09-14208A1A969B}" srcOrd="0" destOrd="1" presId="urn:microsoft.com/office/officeart/2005/8/layout/vProcess5"/>
    <dgm:cxn modelId="{777FB8FE-207D-7344-8314-36D3A7C510D2}" type="presOf" srcId="{583FE1A6-1317-8E45-8F04-1A0A91525404}" destId="{ABA2E400-0C2E-CB4C-89B7-FC838872E4DD}" srcOrd="0" destOrd="0" presId="urn:microsoft.com/office/officeart/2005/8/layout/vProcess5"/>
    <dgm:cxn modelId="{F824C31C-0DEA-1A4B-9258-323EC919D66F}" type="presParOf" srcId="{92B280C0-46A5-544A-9751-5856E5729BAB}" destId="{9CFD0B13-FC17-284F-B4B1-99577BBF2B9A}" srcOrd="0" destOrd="0" presId="urn:microsoft.com/office/officeart/2005/8/layout/vProcess5"/>
    <dgm:cxn modelId="{8237BDD3-A32E-E440-B92B-896DEB11C004}" type="presParOf" srcId="{92B280C0-46A5-544A-9751-5856E5729BAB}" destId="{90C5FDCF-A54B-D04A-9F09-14208A1A969B}" srcOrd="1" destOrd="0" presId="urn:microsoft.com/office/officeart/2005/8/layout/vProcess5"/>
    <dgm:cxn modelId="{35DDD77F-7FCE-884F-8424-40FA5F6F3FB1}" type="presParOf" srcId="{92B280C0-46A5-544A-9751-5856E5729BAB}" destId="{888CE708-BA90-9B43-BE51-BA9FB9D71716}" srcOrd="2" destOrd="0" presId="urn:microsoft.com/office/officeart/2005/8/layout/vProcess5"/>
    <dgm:cxn modelId="{7B03F78C-FD61-7F47-B247-D6688F2C3313}" type="presParOf" srcId="{92B280C0-46A5-544A-9751-5856E5729BAB}" destId="{FE4E3DB8-DFA1-6243-BDFD-09B89CFCDB11}" srcOrd="3" destOrd="0" presId="urn:microsoft.com/office/officeart/2005/8/layout/vProcess5"/>
    <dgm:cxn modelId="{D5A0A683-C415-4C4F-A98F-ADDBBA99F5B3}" type="presParOf" srcId="{92B280C0-46A5-544A-9751-5856E5729BAB}" destId="{32C3B21B-1D49-384E-99C6-41EC4F2539E1}" srcOrd="4" destOrd="0" presId="urn:microsoft.com/office/officeart/2005/8/layout/vProcess5"/>
    <dgm:cxn modelId="{F9BFED96-1984-904F-AD4F-2D34F3A6DFAC}" type="presParOf" srcId="{92B280C0-46A5-544A-9751-5856E5729BAB}" destId="{99DFDD43-D57B-7040-A988-CE8FF5D5E8B7}" srcOrd="5" destOrd="0" presId="urn:microsoft.com/office/officeart/2005/8/layout/vProcess5"/>
    <dgm:cxn modelId="{D4424A65-3364-C042-BA88-9042373E8DE0}" type="presParOf" srcId="{92B280C0-46A5-544A-9751-5856E5729BAB}" destId="{ABA2E400-0C2E-CB4C-89B7-FC838872E4DD}" srcOrd="6" destOrd="0" presId="urn:microsoft.com/office/officeart/2005/8/layout/vProcess5"/>
    <dgm:cxn modelId="{6D2E7C95-B5FC-C441-9F66-962A7EA5F5FC}" type="presParOf" srcId="{92B280C0-46A5-544A-9751-5856E5729BAB}" destId="{04FFD56D-E30D-E94A-9ABA-2B1E42114355}" srcOrd="7" destOrd="0" presId="urn:microsoft.com/office/officeart/2005/8/layout/vProcess5"/>
    <dgm:cxn modelId="{E479321B-9C82-B440-8996-CC4C71725FFC}" type="presParOf" srcId="{92B280C0-46A5-544A-9751-5856E5729BAB}" destId="{5C579563-4FB5-7B42-9A1B-25C0816511FA}" srcOrd="8" destOrd="0" presId="urn:microsoft.com/office/officeart/2005/8/layout/vProcess5"/>
    <dgm:cxn modelId="{CC5C1032-C607-164F-96C0-5FE4C2426FAF}" type="presParOf" srcId="{92B280C0-46A5-544A-9751-5856E5729BAB}" destId="{D7089184-2745-D044-A08C-268818F059C1}" srcOrd="9" destOrd="0" presId="urn:microsoft.com/office/officeart/2005/8/layout/vProcess5"/>
    <dgm:cxn modelId="{4DBF92C5-72FC-1F45-948B-4D59D254E698}" type="presParOf" srcId="{92B280C0-46A5-544A-9751-5856E5729BAB}" destId="{53965BEA-036E-F34E-8AE1-D0159699DABA}" srcOrd="10" destOrd="0" presId="urn:microsoft.com/office/officeart/2005/8/layout/vProcess5"/>
    <dgm:cxn modelId="{9055A759-1D16-254B-91C0-A23F171B7A64}" type="presParOf" srcId="{92B280C0-46A5-544A-9751-5856E5729BAB}" destId="{FDD1E60F-2FA3-7A4B-9DE2-DF7DA93B3AA1}" srcOrd="11" destOrd="0" presId="urn:microsoft.com/office/officeart/2005/8/layout/vProcess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C5FDCF-A54B-D04A-9F09-14208A1A969B}">
      <dsp:nvSpPr>
        <dsp:cNvPr id="0" name=""/>
        <dsp:cNvSpPr/>
      </dsp:nvSpPr>
      <dsp:spPr>
        <a:xfrm>
          <a:off x="0" y="0"/>
          <a:ext cx="1944624" cy="32242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tep 1: Train on Original SQuAD</a:t>
          </a:r>
        </a:p>
        <a:p>
          <a:pPr marL="57150" lvl="1" indent="-57150" algn="l" defTabSz="222250">
            <a:lnSpc>
              <a:spcPct val="90000"/>
            </a:lnSpc>
            <a:spcBef>
              <a:spcPct val="0"/>
            </a:spcBef>
            <a:spcAft>
              <a:spcPct val="15000"/>
            </a:spcAft>
            <a:buChar char="•"/>
          </a:pPr>
          <a:r>
            <a:rPr lang="en-US" sz="500" kern="1200"/>
            <a:t>Step 1a: Test on CheckList</a:t>
          </a:r>
        </a:p>
      </dsp:txBody>
      <dsp:txXfrm>
        <a:off x="9444" y="9444"/>
        <a:ext cx="1569453" cy="303539"/>
      </dsp:txXfrm>
    </dsp:sp>
    <dsp:sp modelId="{888CE708-BA90-9B43-BE51-BA9FB9D71716}">
      <dsp:nvSpPr>
        <dsp:cNvPr id="0" name=""/>
        <dsp:cNvSpPr/>
      </dsp:nvSpPr>
      <dsp:spPr>
        <a:xfrm>
          <a:off x="162862" y="381050"/>
          <a:ext cx="1944624" cy="32242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tep 2: Train on Adversarial QA</a:t>
          </a:r>
        </a:p>
        <a:p>
          <a:pPr marL="57150" lvl="1" indent="-57150" algn="l" defTabSz="222250">
            <a:lnSpc>
              <a:spcPct val="90000"/>
            </a:lnSpc>
            <a:spcBef>
              <a:spcPct val="0"/>
            </a:spcBef>
            <a:spcAft>
              <a:spcPct val="15000"/>
            </a:spcAft>
            <a:buChar char="•"/>
          </a:pPr>
          <a:r>
            <a:rPr lang="en-US" sz="500" kern="1200"/>
            <a:t>Step 2a: Test on CheckList</a:t>
          </a:r>
        </a:p>
      </dsp:txBody>
      <dsp:txXfrm>
        <a:off x="172306" y="390494"/>
        <a:ext cx="1553295" cy="303539"/>
      </dsp:txXfrm>
    </dsp:sp>
    <dsp:sp modelId="{FE4E3DB8-DFA1-6243-BDFD-09B89CFCDB11}">
      <dsp:nvSpPr>
        <dsp:cNvPr id="0" name=""/>
        <dsp:cNvSpPr/>
      </dsp:nvSpPr>
      <dsp:spPr>
        <a:xfrm>
          <a:off x="323293" y="762101"/>
          <a:ext cx="1944624" cy="32242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tep 3: Train on Fine-Tuned Sets</a:t>
          </a:r>
        </a:p>
        <a:p>
          <a:pPr marL="57150" lvl="1" indent="-57150" algn="l" defTabSz="222250">
            <a:lnSpc>
              <a:spcPct val="90000"/>
            </a:lnSpc>
            <a:spcBef>
              <a:spcPct val="0"/>
            </a:spcBef>
            <a:spcAft>
              <a:spcPct val="15000"/>
            </a:spcAft>
            <a:buChar char="•"/>
          </a:pPr>
          <a:r>
            <a:rPr lang="en-US" sz="500" kern="1200"/>
            <a:t>Step 3a: Test on CheckList</a:t>
          </a:r>
        </a:p>
      </dsp:txBody>
      <dsp:txXfrm>
        <a:off x="332737" y="771545"/>
        <a:ext cx="1555726" cy="303539"/>
      </dsp:txXfrm>
    </dsp:sp>
    <dsp:sp modelId="{32C3B21B-1D49-384E-99C6-41EC4F2539E1}">
      <dsp:nvSpPr>
        <dsp:cNvPr id="0" name=""/>
        <dsp:cNvSpPr/>
      </dsp:nvSpPr>
      <dsp:spPr>
        <a:xfrm>
          <a:off x="486155" y="1143152"/>
          <a:ext cx="1944624" cy="32242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l" defTabSz="311150">
            <a:lnSpc>
              <a:spcPct val="90000"/>
            </a:lnSpc>
            <a:spcBef>
              <a:spcPct val="0"/>
            </a:spcBef>
            <a:spcAft>
              <a:spcPct val="35000"/>
            </a:spcAft>
            <a:buNone/>
          </a:pPr>
          <a:r>
            <a:rPr lang="en-US" sz="700" kern="1200"/>
            <a:t>Step 4: Evaluate success and failures</a:t>
          </a:r>
        </a:p>
        <a:p>
          <a:pPr marL="57150" lvl="1" indent="-57150" algn="l" defTabSz="222250">
            <a:lnSpc>
              <a:spcPct val="90000"/>
            </a:lnSpc>
            <a:spcBef>
              <a:spcPct val="0"/>
            </a:spcBef>
            <a:spcAft>
              <a:spcPct val="15000"/>
            </a:spcAft>
            <a:buChar char="•"/>
          </a:pPr>
          <a:r>
            <a:rPr lang="en-US" sz="500" kern="1200"/>
            <a:t>Step 4a: Draw conclusions and discuss future options</a:t>
          </a:r>
        </a:p>
      </dsp:txBody>
      <dsp:txXfrm>
        <a:off x="495599" y="1152596"/>
        <a:ext cx="1553295" cy="303539"/>
      </dsp:txXfrm>
    </dsp:sp>
    <dsp:sp modelId="{99DFDD43-D57B-7040-A988-CE8FF5D5E8B7}">
      <dsp:nvSpPr>
        <dsp:cNvPr id="0" name=""/>
        <dsp:cNvSpPr/>
      </dsp:nvSpPr>
      <dsp:spPr>
        <a:xfrm>
          <a:off x="1735046" y="246950"/>
          <a:ext cx="209577" cy="209577"/>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782201" y="246950"/>
        <a:ext cx="115267" cy="157707"/>
      </dsp:txXfrm>
    </dsp:sp>
    <dsp:sp modelId="{ABA2E400-0C2E-CB4C-89B7-FC838872E4DD}">
      <dsp:nvSpPr>
        <dsp:cNvPr id="0" name=""/>
        <dsp:cNvSpPr/>
      </dsp:nvSpPr>
      <dsp:spPr>
        <a:xfrm>
          <a:off x="1897908" y="628001"/>
          <a:ext cx="209577" cy="209577"/>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945063" y="628001"/>
        <a:ext cx="115267" cy="157707"/>
      </dsp:txXfrm>
    </dsp:sp>
    <dsp:sp modelId="{04FFD56D-E30D-E94A-9ABA-2B1E42114355}">
      <dsp:nvSpPr>
        <dsp:cNvPr id="0" name=""/>
        <dsp:cNvSpPr/>
      </dsp:nvSpPr>
      <dsp:spPr>
        <a:xfrm>
          <a:off x="2058339" y="1009051"/>
          <a:ext cx="209577" cy="209577"/>
        </a:xfrm>
        <a:prstGeom prst="downArrow">
          <a:avLst>
            <a:gd name="adj1" fmla="val 55000"/>
            <a:gd name="adj2" fmla="val 45000"/>
          </a:avLst>
        </a:prstGeom>
        <a:solidFill>
          <a:schemeClr val="dk2">
            <a:alpha val="90000"/>
            <a:tint val="40000"/>
            <a:hueOff val="0"/>
            <a:satOff val="0"/>
            <a:lumOff val="0"/>
            <a:alphaOff val="0"/>
          </a:schemeClr>
        </a:solidFill>
        <a:ln w="12700" cap="flat" cmpd="sng" algn="ctr">
          <a:solidFill>
            <a:schemeClr val="dk2">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105494" y="1009051"/>
        <a:ext cx="115267" cy="157707"/>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BEA8E-F860-8046-8F67-0081235E7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5452</Words>
  <Characters>3107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John L. Peterson</cp:lastModifiedBy>
  <cp:revision>3</cp:revision>
  <cp:lastPrinted>2020-10-19T23:49:00Z</cp:lastPrinted>
  <dcterms:created xsi:type="dcterms:W3CDTF">2022-12-10T22:00:00Z</dcterms:created>
  <dcterms:modified xsi:type="dcterms:W3CDTF">2022-12-10T22:01:00Z</dcterms:modified>
</cp:coreProperties>
</file>